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A0DC7" w14:textId="77777777" w:rsidR="00956F93" w:rsidRDefault="00000000">
      <w:pPr>
        <w:pStyle w:val="Title"/>
      </w:pPr>
      <w:r>
        <w:t>Achieving True Freedom</w:t>
      </w:r>
    </w:p>
    <w:p w14:paraId="6E2F607C" w14:textId="77777777" w:rsidR="00956F93" w:rsidRDefault="00000000">
      <w:pPr>
        <w:pStyle w:val="Subtitle"/>
      </w:pPr>
      <w:r>
        <w:t>An Exploration of the Kitab-i-Aqdas</w:t>
      </w:r>
    </w:p>
    <w:p w14:paraId="2A95630B" w14:textId="77777777" w:rsidR="00956F93" w:rsidRDefault="00000000">
      <w:pPr>
        <w:pStyle w:val="Author"/>
      </w:pPr>
      <w:r>
        <w:t>Joshua W. Adams</w:t>
      </w:r>
    </w:p>
    <w:p w14:paraId="40056959" w14:textId="77777777" w:rsidR="00956F93" w:rsidRDefault="00000000">
      <w:pPr>
        <w:pStyle w:val="Date"/>
      </w:pPr>
      <w:r>
        <w:t>2025-07-19</w:t>
      </w:r>
    </w:p>
    <w:sdt>
      <w:sdtPr>
        <w:rPr>
          <w:rFonts w:asciiTheme="minorHAnsi" w:eastAsiaTheme="minorEastAsia" w:hAnsiTheme="minorHAnsi" w:cstheme="minorBidi"/>
          <w:b w:val="0"/>
          <w:bCs w:val="0"/>
          <w:color w:val="auto"/>
          <w:sz w:val="22"/>
          <w:szCs w:val="22"/>
        </w:rPr>
        <w:id w:val="-1291357109"/>
        <w:docPartObj>
          <w:docPartGallery w:val="Table of Contents"/>
          <w:docPartUnique/>
        </w:docPartObj>
      </w:sdtPr>
      <w:sdtContent>
        <w:p w14:paraId="2AA758B2" w14:textId="77777777" w:rsidR="00956F93" w:rsidRDefault="00000000">
          <w:pPr>
            <w:pStyle w:val="TOCHeading"/>
          </w:pPr>
          <w:r>
            <w:t>Table of contents</w:t>
          </w:r>
        </w:p>
        <w:p w14:paraId="71026493" w14:textId="479A1721" w:rsidR="00977F95" w:rsidRDefault="00000000">
          <w:pPr>
            <w:pStyle w:val="TOC1"/>
            <w:tabs>
              <w:tab w:val="right" w:leader="dot" w:pos="9350"/>
            </w:tabs>
            <w:rPr>
              <w:noProof/>
            </w:rPr>
          </w:pPr>
          <w:r>
            <w:fldChar w:fldCharType="begin"/>
          </w:r>
          <w:r>
            <w:instrText>TOC \o "1-1" \h \z \u</w:instrText>
          </w:r>
          <w:r>
            <w:fldChar w:fldCharType="separate"/>
          </w:r>
          <w:hyperlink w:anchor="_Toc203835858" w:history="1">
            <w:r w:rsidR="00977F95" w:rsidRPr="005E37D7">
              <w:rPr>
                <w:rStyle w:val="Hyperlink"/>
                <w:noProof/>
              </w:rPr>
              <w:t>Index</w:t>
            </w:r>
            <w:r w:rsidR="00977F95">
              <w:rPr>
                <w:noProof/>
                <w:webHidden/>
              </w:rPr>
              <w:tab/>
            </w:r>
            <w:r w:rsidR="00977F95">
              <w:rPr>
                <w:noProof/>
                <w:webHidden/>
              </w:rPr>
              <w:fldChar w:fldCharType="begin"/>
            </w:r>
            <w:r w:rsidR="00977F95">
              <w:rPr>
                <w:noProof/>
                <w:webHidden/>
              </w:rPr>
              <w:instrText xml:space="preserve"> PAGEREF _Toc203835858 \h </w:instrText>
            </w:r>
            <w:r w:rsidR="00977F95">
              <w:rPr>
                <w:noProof/>
                <w:webHidden/>
              </w:rPr>
            </w:r>
            <w:r w:rsidR="00977F95">
              <w:rPr>
                <w:noProof/>
                <w:webHidden/>
              </w:rPr>
              <w:fldChar w:fldCharType="separate"/>
            </w:r>
            <w:r w:rsidR="00977F95">
              <w:rPr>
                <w:noProof/>
                <w:webHidden/>
              </w:rPr>
              <w:t>2</w:t>
            </w:r>
            <w:r w:rsidR="00977F95">
              <w:rPr>
                <w:noProof/>
                <w:webHidden/>
              </w:rPr>
              <w:fldChar w:fldCharType="end"/>
            </w:r>
          </w:hyperlink>
        </w:p>
        <w:p w14:paraId="03D95949" w14:textId="07F0B388" w:rsidR="00977F95" w:rsidRDefault="00977F95">
          <w:pPr>
            <w:pStyle w:val="TOC1"/>
            <w:tabs>
              <w:tab w:val="right" w:leader="dot" w:pos="9350"/>
            </w:tabs>
            <w:rPr>
              <w:noProof/>
            </w:rPr>
          </w:pPr>
          <w:hyperlink w:anchor="_Toc203835859" w:history="1">
            <w:r w:rsidRPr="005E37D7">
              <w:rPr>
                <w:rStyle w:val="Hyperlink"/>
                <w:noProof/>
              </w:rPr>
              <w:t>Introduction</w:t>
            </w:r>
            <w:r>
              <w:rPr>
                <w:noProof/>
                <w:webHidden/>
              </w:rPr>
              <w:tab/>
            </w:r>
            <w:r>
              <w:rPr>
                <w:noProof/>
                <w:webHidden/>
              </w:rPr>
              <w:fldChar w:fldCharType="begin"/>
            </w:r>
            <w:r>
              <w:rPr>
                <w:noProof/>
                <w:webHidden/>
              </w:rPr>
              <w:instrText xml:space="preserve"> PAGEREF _Toc203835859 \h </w:instrText>
            </w:r>
            <w:r>
              <w:rPr>
                <w:noProof/>
                <w:webHidden/>
              </w:rPr>
            </w:r>
            <w:r>
              <w:rPr>
                <w:noProof/>
                <w:webHidden/>
              </w:rPr>
              <w:fldChar w:fldCharType="separate"/>
            </w:r>
            <w:r>
              <w:rPr>
                <w:noProof/>
                <w:webHidden/>
              </w:rPr>
              <w:t>3</w:t>
            </w:r>
            <w:r>
              <w:rPr>
                <w:noProof/>
                <w:webHidden/>
              </w:rPr>
              <w:fldChar w:fldCharType="end"/>
            </w:r>
          </w:hyperlink>
        </w:p>
        <w:p w14:paraId="4442FEFD" w14:textId="5B34CB72" w:rsidR="00977F95" w:rsidRDefault="00977F95">
          <w:pPr>
            <w:pStyle w:val="TOC1"/>
            <w:tabs>
              <w:tab w:val="right" w:leader="dot" w:pos="9350"/>
            </w:tabs>
            <w:rPr>
              <w:noProof/>
            </w:rPr>
          </w:pPr>
          <w:hyperlink w:anchor="_Toc203835860" w:history="1">
            <w:r w:rsidRPr="005E37D7">
              <w:rPr>
                <w:rStyle w:val="Hyperlink"/>
                <w:noProof/>
              </w:rPr>
              <w:t>1. Belief in God</w:t>
            </w:r>
            <w:r>
              <w:rPr>
                <w:noProof/>
                <w:webHidden/>
              </w:rPr>
              <w:tab/>
            </w:r>
            <w:r>
              <w:rPr>
                <w:noProof/>
                <w:webHidden/>
              </w:rPr>
              <w:fldChar w:fldCharType="begin"/>
            </w:r>
            <w:r>
              <w:rPr>
                <w:noProof/>
                <w:webHidden/>
              </w:rPr>
              <w:instrText xml:space="preserve"> PAGEREF _Toc203835860 \h </w:instrText>
            </w:r>
            <w:r>
              <w:rPr>
                <w:noProof/>
                <w:webHidden/>
              </w:rPr>
            </w:r>
            <w:r>
              <w:rPr>
                <w:noProof/>
                <w:webHidden/>
              </w:rPr>
              <w:fldChar w:fldCharType="separate"/>
            </w:r>
            <w:r>
              <w:rPr>
                <w:noProof/>
                <w:webHidden/>
              </w:rPr>
              <w:t>5</w:t>
            </w:r>
            <w:r>
              <w:rPr>
                <w:noProof/>
                <w:webHidden/>
              </w:rPr>
              <w:fldChar w:fldCharType="end"/>
            </w:r>
          </w:hyperlink>
        </w:p>
        <w:p w14:paraId="593D15F6" w14:textId="74B9A324" w:rsidR="00977F95" w:rsidRDefault="00977F95">
          <w:pPr>
            <w:pStyle w:val="TOC1"/>
            <w:tabs>
              <w:tab w:val="right" w:leader="dot" w:pos="9350"/>
            </w:tabs>
            <w:rPr>
              <w:noProof/>
            </w:rPr>
          </w:pPr>
          <w:hyperlink w:anchor="_Toc203835861" w:history="1">
            <w:r w:rsidRPr="005E37D7">
              <w:rPr>
                <w:rStyle w:val="Hyperlink"/>
                <w:noProof/>
              </w:rPr>
              <w:t>2. Belief in the Human Soul</w:t>
            </w:r>
            <w:r>
              <w:rPr>
                <w:noProof/>
                <w:webHidden/>
              </w:rPr>
              <w:tab/>
            </w:r>
            <w:r>
              <w:rPr>
                <w:noProof/>
                <w:webHidden/>
              </w:rPr>
              <w:fldChar w:fldCharType="begin"/>
            </w:r>
            <w:r>
              <w:rPr>
                <w:noProof/>
                <w:webHidden/>
              </w:rPr>
              <w:instrText xml:space="preserve"> PAGEREF _Toc203835861 \h </w:instrText>
            </w:r>
            <w:r>
              <w:rPr>
                <w:noProof/>
                <w:webHidden/>
              </w:rPr>
            </w:r>
            <w:r>
              <w:rPr>
                <w:noProof/>
                <w:webHidden/>
              </w:rPr>
              <w:fldChar w:fldCharType="separate"/>
            </w:r>
            <w:r>
              <w:rPr>
                <w:noProof/>
                <w:webHidden/>
              </w:rPr>
              <w:t>18</w:t>
            </w:r>
            <w:r>
              <w:rPr>
                <w:noProof/>
                <w:webHidden/>
              </w:rPr>
              <w:fldChar w:fldCharType="end"/>
            </w:r>
          </w:hyperlink>
        </w:p>
        <w:p w14:paraId="17806758" w14:textId="79BA2079" w:rsidR="00977F95" w:rsidRDefault="00977F95">
          <w:pPr>
            <w:pStyle w:val="TOC1"/>
            <w:tabs>
              <w:tab w:val="right" w:leader="dot" w:pos="9350"/>
            </w:tabs>
            <w:rPr>
              <w:noProof/>
            </w:rPr>
          </w:pPr>
          <w:hyperlink w:anchor="_Toc203835862" w:history="1">
            <w:r w:rsidRPr="005E37D7">
              <w:rPr>
                <w:rStyle w:val="Hyperlink"/>
                <w:noProof/>
              </w:rPr>
              <w:t>3. Belief in the Worlds of God</w:t>
            </w:r>
            <w:r>
              <w:rPr>
                <w:noProof/>
                <w:webHidden/>
              </w:rPr>
              <w:tab/>
            </w:r>
            <w:r>
              <w:rPr>
                <w:noProof/>
                <w:webHidden/>
              </w:rPr>
              <w:fldChar w:fldCharType="begin"/>
            </w:r>
            <w:r>
              <w:rPr>
                <w:noProof/>
                <w:webHidden/>
              </w:rPr>
              <w:instrText xml:space="preserve"> PAGEREF _Toc203835862 \h </w:instrText>
            </w:r>
            <w:r>
              <w:rPr>
                <w:noProof/>
                <w:webHidden/>
              </w:rPr>
            </w:r>
            <w:r>
              <w:rPr>
                <w:noProof/>
                <w:webHidden/>
              </w:rPr>
              <w:fldChar w:fldCharType="separate"/>
            </w:r>
            <w:r>
              <w:rPr>
                <w:noProof/>
                <w:webHidden/>
              </w:rPr>
              <w:t>23</w:t>
            </w:r>
            <w:r>
              <w:rPr>
                <w:noProof/>
                <w:webHidden/>
              </w:rPr>
              <w:fldChar w:fldCharType="end"/>
            </w:r>
          </w:hyperlink>
        </w:p>
        <w:p w14:paraId="340960CE" w14:textId="6EC76C5E" w:rsidR="00977F95" w:rsidRDefault="00977F95">
          <w:pPr>
            <w:pStyle w:val="TOC1"/>
            <w:tabs>
              <w:tab w:val="right" w:leader="dot" w:pos="9350"/>
            </w:tabs>
            <w:rPr>
              <w:noProof/>
            </w:rPr>
          </w:pPr>
          <w:hyperlink w:anchor="_Toc203835863" w:history="1">
            <w:r w:rsidRPr="005E37D7">
              <w:rPr>
                <w:rStyle w:val="Hyperlink"/>
                <w:noProof/>
              </w:rPr>
              <w:t>4. Belief in the Day of Resurrection</w:t>
            </w:r>
            <w:r>
              <w:rPr>
                <w:noProof/>
                <w:webHidden/>
              </w:rPr>
              <w:tab/>
            </w:r>
            <w:r>
              <w:rPr>
                <w:noProof/>
                <w:webHidden/>
              </w:rPr>
              <w:fldChar w:fldCharType="begin"/>
            </w:r>
            <w:r>
              <w:rPr>
                <w:noProof/>
                <w:webHidden/>
              </w:rPr>
              <w:instrText xml:space="preserve"> PAGEREF _Toc203835863 \h </w:instrText>
            </w:r>
            <w:r>
              <w:rPr>
                <w:noProof/>
                <w:webHidden/>
              </w:rPr>
            </w:r>
            <w:r>
              <w:rPr>
                <w:noProof/>
                <w:webHidden/>
              </w:rPr>
              <w:fldChar w:fldCharType="separate"/>
            </w:r>
            <w:r>
              <w:rPr>
                <w:noProof/>
                <w:webHidden/>
              </w:rPr>
              <w:t>31</w:t>
            </w:r>
            <w:r>
              <w:rPr>
                <w:noProof/>
                <w:webHidden/>
              </w:rPr>
              <w:fldChar w:fldCharType="end"/>
            </w:r>
          </w:hyperlink>
        </w:p>
        <w:p w14:paraId="66D37D66" w14:textId="430392C0" w:rsidR="00977F95" w:rsidRDefault="00977F95">
          <w:pPr>
            <w:pStyle w:val="TOC1"/>
            <w:tabs>
              <w:tab w:val="right" w:leader="dot" w:pos="9350"/>
            </w:tabs>
            <w:rPr>
              <w:noProof/>
            </w:rPr>
          </w:pPr>
          <w:hyperlink w:anchor="_Toc203835864" w:history="1">
            <w:r w:rsidRPr="005E37D7">
              <w:rPr>
                <w:rStyle w:val="Hyperlink"/>
                <w:noProof/>
              </w:rPr>
              <w:t>5. Belief in the Commands of God</w:t>
            </w:r>
            <w:r>
              <w:rPr>
                <w:noProof/>
                <w:webHidden/>
              </w:rPr>
              <w:tab/>
            </w:r>
            <w:r>
              <w:rPr>
                <w:noProof/>
                <w:webHidden/>
              </w:rPr>
              <w:fldChar w:fldCharType="begin"/>
            </w:r>
            <w:r>
              <w:rPr>
                <w:noProof/>
                <w:webHidden/>
              </w:rPr>
              <w:instrText xml:space="preserve"> PAGEREF _Toc203835864 \h </w:instrText>
            </w:r>
            <w:r>
              <w:rPr>
                <w:noProof/>
                <w:webHidden/>
              </w:rPr>
            </w:r>
            <w:r>
              <w:rPr>
                <w:noProof/>
                <w:webHidden/>
              </w:rPr>
              <w:fldChar w:fldCharType="separate"/>
            </w:r>
            <w:r>
              <w:rPr>
                <w:noProof/>
                <w:webHidden/>
              </w:rPr>
              <w:t>38</w:t>
            </w:r>
            <w:r>
              <w:rPr>
                <w:noProof/>
                <w:webHidden/>
              </w:rPr>
              <w:fldChar w:fldCharType="end"/>
            </w:r>
          </w:hyperlink>
        </w:p>
        <w:p w14:paraId="5A7EA598" w14:textId="58033A0A" w:rsidR="00977F95" w:rsidRDefault="00977F95">
          <w:pPr>
            <w:pStyle w:val="TOC1"/>
            <w:tabs>
              <w:tab w:val="right" w:leader="dot" w:pos="9350"/>
            </w:tabs>
            <w:rPr>
              <w:noProof/>
            </w:rPr>
          </w:pPr>
          <w:hyperlink w:anchor="_Toc203835865" w:history="1">
            <w:r w:rsidRPr="005E37D7">
              <w:rPr>
                <w:rStyle w:val="Hyperlink"/>
                <w:noProof/>
              </w:rPr>
              <w:t>6. Belief in the Manifestation of God</w:t>
            </w:r>
            <w:r>
              <w:rPr>
                <w:noProof/>
                <w:webHidden/>
              </w:rPr>
              <w:tab/>
            </w:r>
            <w:r>
              <w:rPr>
                <w:noProof/>
                <w:webHidden/>
              </w:rPr>
              <w:fldChar w:fldCharType="begin"/>
            </w:r>
            <w:r>
              <w:rPr>
                <w:noProof/>
                <w:webHidden/>
              </w:rPr>
              <w:instrText xml:space="preserve"> PAGEREF _Toc203835865 \h </w:instrText>
            </w:r>
            <w:r>
              <w:rPr>
                <w:noProof/>
                <w:webHidden/>
              </w:rPr>
            </w:r>
            <w:r>
              <w:rPr>
                <w:noProof/>
                <w:webHidden/>
              </w:rPr>
              <w:fldChar w:fldCharType="separate"/>
            </w:r>
            <w:r>
              <w:rPr>
                <w:noProof/>
                <w:webHidden/>
              </w:rPr>
              <w:t>46</w:t>
            </w:r>
            <w:r>
              <w:rPr>
                <w:noProof/>
                <w:webHidden/>
              </w:rPr>
              <w:fldChar w:fldCharType="end"/>
            </w:r>
          </w:hyperlink>
        </w:p>
        <w:p w14:paraId="47A39581" w14:textId="55C5B185" w:rsidR="00977F95" w:rsidRDefault="00977F95">
          <w:pPr>
            <w:pStyle w:val="TOC1"/>
            <w:tabs>
              <w:tab w:val="right" w:leader="dot" w:pos="9350"/>
            </w:tabs>
            <w:rPr>
              <w:noProof/>
            </w:rPr>
          </w:pPr>
          <w:hyperlink w:anchor="_Toc203835866" w:history="1">
            <w:r w:rsidRPr="005E37D7">
              <w:rPr>
                <w:rStyle w:val="Hyperlink"/>
                <w:noProof/>
              </w:rPr>
              <w:t>7. Foundational Virtues</w:t>
            </w:r>
            <w:r>
              <w:rPr>
                <w:noProof/>
                <w:webHidden/>
              </w:rPr>
              <w:tab/>
            </w:r>
            <w:r>
              <w:rPr>
                <w:noProof/>
                <w:webHidden/>
              </w:rPr>
              <w:fldChar w:fldCharType="begin"/>
            </w:r>
            <w:r>
              <w:rPr>
                <w:noProof/>
                <w:webHidden/>
              </w:rPr>
              <w:instrText xml:space="preserve"> PAGEREF _Toc203835866 \h </w:instrText>
            </w:r>
            <w:r>
              <w:rPr>
                <w:noProof/>
                <w:webHidden/>
              </w:rPr>
            </w:r>
            <w:r>
              <w:rPr>
                <w:noProof/>
                <w:webHidden/>
              </w:rPr>
              <w:fldChar w:fldCharType="separate"/>
            </w:r>
            <w:r>
              <w:rPr>
                <w:noProof/>
                <w:webHidden/>
              </w:rPr>
              <w:t>51</w:t>
            </w:r>
            <w:r>
              <w:rPr>
                <w:noProof/>
                <w:webHidden/>
              </w:rPr>
              <w:fldChar w:fldCharType="end"/>
            </w:r>
          </w:hyperlink>
        </w:p>
        <w:p w14:paraId="69AB552B" w14:textId="315F10DF" w:rsidR="00977F95" w:rsidRDefault="00977F95">
          <w:pPr>
            <w:pStyle w:val="TOC1"/>
            <w:tabs>
              <w:tab w:val="right" w:leader="dot" w:pos="9350"/>
            </w:tabs>
            <w:rPr>
              <w:noProof/>
            </w:rPr>
          </w:pPr>
          <w:hyperlink w:anchor="_Toc203835867" w:history="1">
            <w:r w:rsidRPr="005E37D7">
              <w:rPr>
                <w:rStyle w:val="Hyperlink"/>
                <w:noProof/>
              </w:rPr>
              <w:t>8. Prayer</w:t>
            </w:r>
            <w:r>
              <w:rPr>
                <w:noProof/>
                <w:webHidden/>
              </w:rPr>
              <w:tab/>
            </w:r>
            <w:r>
              <w:rPr>
                <w:noProof/>
                <w:webHidden/>
              </w:rPr>
              <w:fldChar w:fldCharType="begin"/>
            </w:r>
            <w:r>
              <w:rPr>
                <w:noProof/>
                <w:webHidden/>
              </w:rPr>
              <w:instrText xml:space="preserve"> PAGEREF _Toc203835867 \h </w:instrText>
            </w:r>
            <w:r>
              <w:rPr>
                <w:noProof/>
                <w:webHidden/>
              </w:rPr>
            </w:r>
            <w:r>
              <w:rPr>
                <w:noProof/>
                <w:webHidden/>
              </w:rPr>
              <w:fldChar w:fldCharType="separate"/>
            </w:r>
            <w:r>
              <w:rPr>
                <w:noProof/>
                <w:webHidden/>
              </w:rPr>
              <w:t>57</w:t>
            </w:r>
            <w:r>
              <w:rPr>
                <w:noProof/>
                <w:webHidden/>
              </w:rPr>
              <w:fldChar w:fldCharType="end"/>
            </w:r>
          </w:hyperlink>
        </w:p>
        <w:p w14:paraId="6CEF549F" w14:textId="3C4B3813" w:rsidR="00977F95" w:rsidRDefault="00977F95">
          <w:pPr>
            <w:pStyle w:val="TOC1"/>
            <w:tabs>
              <w:tab w:val="right" w:leader="dot" w:pos="9350"/>
            </w:tabs>
            <w:rPr>
              <w:noProof/>
            </w:rPr>
          </w:pPr>
          <w:hyperlink w:anchor="_Toc203835868" w:history="1">
            <w:r w:rsidRPr="005E37D7">
              <w:rPr>
                <w:rStyle w:val="Hyperlink"/>
                <w:noProof/>
              </w:rPr>
              <w:t>9. Recitation</w:t>
            </w:r>
            <w:r>
              <w:rPr>
                <w:noProof/>
                <w:webHidden/>
              </w:rPr>
              <w:tab/>
            </w:r>
            <w:r>
              <w:rPr>
                <w:noProof/>
                <w:webHidden/>
              </w:rPr>
              <w:fldChar w:fldCharType="begin"/>
            </w:r>
            <w:r>
              <w:rPr>
                <w:noProof/>
                <w:webHidden/>
              </w:rPr>
              <w:instrText xml:space="preserve"> PAGEREF _Toc203835868 \h </w:instrText>
            </w:r>
            <w:r>
              <w:rPr>
                <w:noProof/>
                <w:webHidden/>
              </w:rPr>
            </w:r>
            <w:r>
              <w:rPr>
                <w:noProof/>
                <w:webHidden/>
              </w:rPr>
              <w:fldChar w:fldCharType="separate"/>
            </w:r>
            <w:r>
              <w:rPr>
                <w:noProof/>
                <w:webHidden/>
              </w:rPr>
              <w:t>65</w:t>
            </w:r>
            <w:r>
              <w:rPr>
                <w:noProof/>
                <w:webHidden/>
              </w:rPr>
              <w:fldChar w:fldCharType="end"/>
            </w:r>
          </w:hyperlink>
        </w:p>
        <w:p w14:paraId="348E3739" w14:textId="69DE41A5" w:rsidR="00977F95" w:rsidRDefault="00977F95">
          <w:pPr>
            <w:pStyle w:val="TOC1"/>
            <w:tabs>
              <w:tab w:val="right" w:leader="dot" w:pos="9350"/>
            </w:tabs>
            <w:rPr>
              <w:noProof/>
            </w:rPr>
          </w:pPr>
          <w:hyperlink w:anchor="_Toc203835869" w:history="1">
            <w:r w:rsidRPr="005E37D7">
              <w:rPr>
                <w:rStyle w:val="Hyperlink"/>
                <w:noProof/>
              </w:rPr>
              <w:t>10. Remembrance</w:t>
            </w:r>
            <w:r>
              <w:rPr>
                <w:noProof/>
                <w:webHidden/>
              </w:rPr>
              <w:tab/>
            </w:r>
            <w:r>
              <w:rPr>
                <w:noProof/>
                <w:webHidden/>
              </w:rPr>
              <w:fldChar w:fldCharType="begin"/>
            </w:r>
            <w:r>
              <w:rPr>
                <w:noProof/>
                <w:webHidden/>
              </w:rPr>
              <w:instrText xml:space="preserve"> PAGEREF _Toc203835869 \h </w:instrText>
            </w:r>
            <w:r>
              <w:rPr>
                <w:noProof/>
                <w:webHidden/>
              </w:rPr>
            </w:r>
            <w:r>
              <w:rPr>
                <w:noProof/>
                <w:webHidden/>
              </w:rPr>
              <w:fldChar w:fldCharType="separate"/>
            </w:r>
            <w:r>
              <w:rPr>
                <w:noProof/>
                <w:webHidden/>
              </w:rPr>
              <w:t>71</w:t>
            </w:r>
            <w:r>
              <w:rPr>
                <w:noProof/>
                <w:webHidden/>
              </w:rPr>
              <w:fldChar w:fldCharType="end"/>
            </w:r>
          </w:hyperlink>
        </w:p>
        <w:p w14:paraId="4EE94911" w14:textId="42602077" w:rsidR="00977F95" w:rsidRDefault="00977F95">
          <w:pPr>
            <w:pStyle w:val="TOC1"/>
            <w:tabs>
              <w:tab w:val="right" w:leader="dot" w:pos="9350"/>
            </w:tabs>
            <w:rPr>
              <w:noProof/>
            </w:rPr>
          </w:pPr>
          <w:hyperlink w:anchor="_Toc203835870" w:history="1">
            <w:r w:rsidRPr="005E37D7">
              <w:rPr>
                <w:rStyle w:val="Hyperlink"/>
                <w:noProof/>
              </w:rPr>
              <w:t>11. Reflection</w:t>
            </w:r>
            <w:r>
              <w:rPr>
                <w:noProof/>
                <w:webHidden/>
              </w:rPr>
              <w:tab/>
            </w:r>
            <w:r>
              <w:rPr>
                <w:noProof/>
                <w:webHidden/>
              </w:rPr>
              <w:fldChar w:fldCharType="begin"/>
            </w:r>
            <w:r>
              <w:rPr>
                <w:noProof/>
                <w:webHidden/>
              </w:rPr>
              <w:instrText xml:space="preserve"> PAGEREF _Toc203835870 \h </w:instrText>
            </w:r>
            <w:r>
              <w:rPr>
                <w:noProof/>
                <w:webHidden/>
              </w:rPr>
            </w:r>
            <w:r>
              <w:rPr>
                <w:noProof/>
                <w:webHidden/>
              </w:rPr>
              <w:fldChar w:fldCharType="separate"/>
            </w:r>
            <w:r>
              <w:rPr>
                <w:noProof/>
                <w:webHidden/>
              </w:rPr>
              <w:t>78</w:t>
            </w:r>
            <w:r>
              <w:rPr>
                <w:noProof/>
                <w:webHidden/>
              </w:rPr>
              <w:fldChar w:fldCharType="end"/>
            </w:r>
          </w:hyperlink>
        </w:p>
        <w:p w14:paraId="66A4F654" w14:textId="756E180F" w:rsidR="00977F95" w:rsidRDefault="00977F95">
          <w:pPr>
            <w:pStyle w:val="TOC1"/>
            <w:tabs>
              <w:tab w:val="right" w:leader="dot" w:pos="9350"/>
            </w:tabs>
            <w:rPr>
              <w:noProof/>
            </w:rPr>
          </w:pPr>
          <w:hyperlink w:anchor="_Toc203835871" w:history="1">
            <w:r w:rsidRPr="005E37D7">
              <w:rPr>
                <w:rStyle w:val="Hyperlink"/>
                <w:noProof/>
              </w:rPr>
              <w:t>12. Honoring God</w:t>
            </w:r>
            <w:r>
              <w:rPr>
                <w:noProof/>
                <w:webHidden/>
              </w:rPr>
              <w:tab/>
            </w:r>
            <w:r>
              <w:rPr>
                <w:noProof/>
                <w:webHidden/>
              </w:rPr>
              <w:fldChar w:fldCharType="begin"/>
            </w:r>
            <w:r>
              <w:rPr>
                <w:noProof/>
                <w:webHidden/>
              </w:rPr>
              <w:instrText xml:space="preserve"> PAGEREF _Toc203835871 \h </w:instrText>
            </w:r>
            <w:r>
              <w:rPr>
                <w:noProof/>
                <w:webHidden/>
              </w:rPr>
            </w:r>
            <w:r>
              <w:rPr>
                <w:noProof/>
                <w:webHidden/>
              </w:rPr>
              <w:fldChar w:fldCharType="separate"/>
            </w:r>
            <w:r>
              <w:rPr>
                <w:noProof/>
                <w:webHidden/>
              </w:rPr>
              <w:t>86</w:t>
            </w:r>
            <w:r>
              <w:rPr>
                <w:noProof/>
                <w:webHidden/>
              </w:rPr>
              <w:fldChar w:fldCharType="end"/>
            </w:r>
          </w:hyperlink>
        </w:p>
        <w:p w14:paraId="618AD698" w14:textId="12054387" w:rsidR="00977F95" w:rsidRDefault="00977F95">
          <w:pPr>
            <w:pStyle w:val="TOC1"/>
            <w:tabs>
              <w:tab w:val="right" w:leader="dot" w:pos="9350"/>
            </w:tabs>
            <w:rPr>
              <w:noProof/>
            </w:rPr>
          </w:pPr>
          <w:hyperlink w:anchor="_Toc203835872" w:history="1">
            <w:r w:rsidRPr="005E37D7">
              <w:rPr>
                <w:rStyle w:val="Hyperlink"/>
                <w:noProof/>
              </w:rPr>
              <w:t>13. Unity</w:t>
            </w:r>
            <w:r>
              <w:rPr>
                <w:noProof/>
                <w:webHidden/>
              </w:rPr>
              <w:tab/>
            </w:r>
            <w:r>
              <w:rPr>
                <w:noProof/>
                <w:webHidden/>
              </w:rPr>
              <w:fldChar w:fldCharType="begin"/>
            </w:r>
            <w:r>
              <w:rPr>
                <w:noProof/>
                <w:webHidden/>
              </w:rPr>
              <w:instrText xml:space="preserve"> PAGEREF _Toc203835872 \h </w:instrText>
            </w:r>
            <w:r>
              <w:rPr>
                <w:noProof/>
                <w:webHidden/>
              </w:rPr>
            </w:r>
            <w:r>
              <w:rPr>
                <w:noProof/>
                <w:webHidden/>
              </w:rPr>
              <w:fldChar w:fldCharType="separate"/>
            </w:r>
            <w:r>
              <w:rPr>
                <w:noProof/>
                <w:webHidden/>
              </w:rPr>
              <w:t>99</w:t>
            </w:r>
            <w:r>
              <w:rPr>
                <w:noProof/>
                <w:webHidden/>
              </w:rPr>
              <w:fldChar w:fldCharType="end"/>
            </w:r>
          </w:hyperlink>
        </w:p>
        <w:p w14:paraId="26577C82" w14:textId="5FC46852" w:rsidR="00977F95" w:rsidRDefault="00977F95">
          <w:pPr>
            <w:pStyle w:val="TOC1"/>
            <w:tabs>
              <w:tab w:val="right" w:leader="dot" w:pos="9350"/>
            </w:tabs>
            <w:rPr>
              <w:noProof/>
            </w:rPr>
          </w:pPr>
          <w:hyperlink w:anchor="_Toc203835873" w:history="1">
            <w:r w:rsidRPr="005E37D7">
              <w:rPr>
                <w:rStyle w:val="Hyperlink"/>
                <w:noProof/>
              </w:rPr>
              <w:t>14. From Birth to Maturity</w:t>
            </w:r>
            <w:r>
              <w:rPr>
                <w:noProof/>
                <w:webHidden/>
              </w:rPr>
              <w:tab/>
            </w:r>
            <w:r>
              <w:rPr>
                <w:noProof/>
                <w:webHidden/>
              </w:rPr>
              <w:fldChar w:fldCharType="begin"/>
            </w:r>
            <w:r>
              <w:rPr>
                <w:noProof/>
                <w:webHidden/>
              </w:rPr>
              <w:instrText xml:space="preserve"> PAGEREF _Toc203835873 \h </w:instrText>
            </w:r>
            <w:r>
              <w:rPr>
                <w:noProof/>
                <w:webHidden/>
              </w:rPr>
            </w:r>
            <w:r>
              <w:rPr>
                <w:noProof/>
                <w:webHidden/>
              </w:rPr>
              <w:fldChar w:fldCharType="separate"/>
            </w:r>
            <w:r>
              <w:rPr>
                <w:noProof/>
                <w:webHidden/>
              </w:rPr>
              <w:t>102</w:t>
            </w:r>
            <w:r>
              <w:rPr>
                <w:noProof/>
                <w:webHidden/>
              </w:rPr>
              <w:fldChar w:fldCharType="end"/>
            </w:r>
          </w:hyperlink>
        </w:p>
        <w:p w14:paraId="0550414D" w14:textId="7D055CA7" w:rsidR="00977F95" w:rsidRDefault="00977F95">
          <w:pPr>
            <w:pStyle w:val="TOC1"/>
            <w:tabs>
              <w:tab w:val="right" w:leader="dot" w:pos="9350"/>
            </w:tabs>
            <w:rPr>
              <w:noProof/>
            </w:rPr>
          </w:pPr>
          <w:hyperlink w:anchor="_Toc203835874" w:history="1">
            <w:r w:rsidRPr="005E37D7">
              <w:rPr>
                <w:rStyle w:val="Hyperlink"/>
                <w:noProof/>
              </w:rPr>
              <w:t>15. Appendix 1: Names of God</w:t>
            </w:r>
            <w:r>
              <w:rPr>
                <w:noProof/>
                <w:webHidden/>
              </w:rPr>
              <w:tab/>
            </w:r>
            <w:r>
              <w:rPr>
                <w:noProof/>
                <w:webHidden/>
              </w:rPr>
              <w:fldChar w:fldCharType="begin"/>
            </w:r>
            <w:r>
              <w:rPr>
                <w:noProof/>
                <w:webHidden/>
              </w:rPr>
              <w:instrText xml:space="preserve"> PAGEREF _Toc203835874 \h </w:instrText>
            </w:r>
            <w:r>
              <w:rPr>
                <w:noProof/>
                <w:webHidden/>
              </w:rPr>
            </w:r>
            <w:r>
              <w:rPr>
                <w:noProof/>
                <w:webHidden/>
              </w:rPr>
              <w:fldChar w:fldCharType="separate"/>
            </w:r>
            <w:r>
              <w:rPr>
                <w:noProof/>
                <w:webHidden/>
              </w:rPr>
              <w:t>109</w:t>
            </w:r>
            <w:r>
              <w:rPr>
                <w:noProof/>
                <w:webHidden/>
              </w:rPr>
              <w:fldChar w:fldCharType="end"/>
            </w:r>
          </w:hyperlink>
        </w:p>
        <w:p w14:paraId="72E5D1AE" w14:textId="5B6BD024" w:rsidR="00977F95" w:rsidRDefault="00977F95">
          <w:pPr>
            <w:pStyle w:val="TOC1"/>
            <w:tabs>
              <w:tab w:val="right" w:leader="dot" w:pos="9350"/>
            </w:tabs>
            <w:rPr>
              <w:noProof/>
            </w:rPr>
          </w:pPr>
          <w:hyperlink w:anchor="_Toc203835875" w:history="1">
            <w:r w:rsidRPr="005E37D7">
              <w:rPr>
                <w:rStyle w:val="Hyperlink"/>
                <w:noProof/>
              </w:rPr>
              <w:t>16. Appendix 2: Spiritual Practices</w:t>
            </w:r>
            <w:r>
              <w:rPr>
                <w:noProof/>
                <w:webHidden/>
              </w:rPr>
              <w:tab/>
            </w:r>
            <w:r>
              <w:rPr>
                <w:noProof/>
                <w:webHidden/>
              </w:rPr>
              <w:fldChar w:fldCharType="begin"/>
            </w:r>
            <w:r>
              <w:rPr>
                <w:noProof/>
                <w:webHidden/>
              </w:rPr>
              <w:instrText xml:space="preserve"> PAGEREF _Toc203835875 \h </w:instrText>
            </w:r>
            <w:r>
              <w:rPr>
                <w:noProof/>
                <w:webHidden/>
              </w:rPr>
            </w:r>
            <w:r>
              <w:rPr>
                <w:noProof/>
                <w:webHidden/>
              </w:rPr>
              <w:fldChar w:fldCharType="separate"/>
            </w:r>
            <w:r>
              <w:rPr>
                <w:noProof/>
                <w:webHidden/>
              </w:rPr>
              <w:t>110</w:t>
            </w:r>
            <w:r>
              <w:rPr>
                <w:noProof/>
                <w:webHidden/>
              </w:rPr>
              <w:fldChar w:fldCharType="end"/>
            </w:r>
          </w:hyperlink>
        </w:p>
        <w:p w14:paraId="75A9EE94" w14:textId="395CDAF6" w:rsidR="00977F95" w:rsidRDefault="00977F95">
          <w:pPr>
            <w:pStyle w:val="TOC1"/>
            <w:tabs>
              <w:tab w:val="right" w:leader="dot" w:pos="9350"/>
            </w:tabs>
            <w:rPr>
              <w:noProof/>
            </w:rPr>
          </w:pPr>
          <w:hyperlink w:anchor="_Toc203835876" w:history="1">
            <w:r w:rsidRPr="005E37D7">
              <w:rPr>
                <w:rStyle w:val="Hyperlink"/>
                <w:noProof/>
              </w:rPr>
              <w:t>17. Appendix 3: Virtues</w:t>
            </w:r>
            <w:r>
              <w:rPr>
                <w:noProof/>
                <w:webHidden/>
              </w:rPr>
              <w:tab/>
            </w:r>
            <w:r>
              <w:rPr>
                <w:noProof/>
                <w:webHidden/>
              </w:rPr>
              <w:fldChar w:fldCharType="begin"/>
            </w:r>
            <w:r>
              <w:rPr>
                <w:noProof/>
                <w:webHidden/>
              </w:rPr>
              <w:instrText xml:space="preserve"> PAGEREF _Toc203835876 \h </w:instrText>
            </w:r>
            <w:r>
              <w:rPr>
                <w:noProof/>
                <w:webHidden/>
              </w:rPr>
            </w:r>
            <w:r>
              <w:rPr>
                <w:noProof/>
                <w:webHidden/>
              </w:rPr>
              <w:fldChar w:fldCharType="separate"/>
            </w:r>
            <w:r>
              <w:rPr>
                <w:noProof/>
                <w:webHidden/>
              </w:rPr>
              <w:t>112</w:t>
            </w:r>
            <w:r>
              <w:rPr>
                <w:noProof/>
                <w:webHidden/>
              </w:rPr>
              <w:fldChar w:fldCharType="end"/>
            </w:r>
          </w:hyperlink>
        </w:p>
        <w:p w14:paraId="1332930A" w14:textId="77777777" w:rsidR="00956F93" w:rsidRDefault="00000000">
          <w:r>
            <w:fldChar w:fldCharType="end"/>
          </w:r>
        </w:p>
      </w:sdtContent>
    </w:sdt>
    <w:p w14:paraId="163F9012" w14:textId="77777777" w:rsidR="00956F93" w:rsidRDefault="00000000">
      <w:pPr>
        <w:pStyle w:val="Heading1"/>
      </w:pPr>
      <w:bookmarkStart w:id="0" w:name="sec-index"/>
      <w:bookmarkStart w:id="1" w:name="_Toc203835858"/>
      <w:r>
        <w:lastRenderedPageBreak/>
        <w:t>Index</w:t>
      </w:r>
      <w:bookmarkEnd w:id="1"/>
    </w:p>
    <w:p w14:paraId="1F86C72D" w14:textId="77777777" w:rsidR="00956F93" w:rsidRDefault="00000000">
      <w:pPr>
        <w:pStyle w:val="FirstParagraph"/>
      </w:pPr>
      <w:r>
        <w:rPr>
          <w:noProof/>
        </w:rPr>
        <w:drawing>
          <wp:inline distT="0" distB="0" distL="0" distR="0" wp14:anchorId="4EE3C312" wp14:editId="12BF7B95">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093CB83" w14:textId="77777777" w:rsidR="00956F93" w:rsidRDefault="00000000">
      <w:r>
        <w:br w:type="page"/>
      </w:r>
    </w:p>
    <w:p w14:paraId="10F322FB" w14:textId="77777777" w:rsidR="00956F93" w:rsidRDefault="00000000">
      <w:pPr>
        <w:pStyle w:val="Heading1"/>
      </w:pPr>
      <w:bookmarkStart w:id="2" w:name="sec-introduction"/>
      <w:bookmarkStart w:id="3" w:name="_Toc203835859"/>
      <w:bookmarkEnd w:id="0"/>
      <w:r>
        <w:lastRenderedPageBreak/>
        <w:t>Introduction</w:t>
      </w:r>
      <w:bookmarkEnd w:id="3"/>
    </w:p>
    <w:p w14:paraId="5A91A81C" w14:textId="77777777" w:rsidR="00956F93" w:rsidRDefault="00000000">
      <w:pPr>
        <w:pStyle w:val="FirstParagraph"/>
      </w:pPr>
      <w:r>
        <w:t>Praise be to God, the Creator of and Source of all inspiration, knowledge, and wisdom!</w:t>
      </w:r>
    </w:p>
    <w:p w14:paraId="20EB2B77" w14:textId="77777777" w:rsidR="00956F93" w:rsidRDefault="00000000">
      <w:pPr>
        <w:pStyle w:val="BodyText"/>
      </w:pPr>
      <w:r>
        <w:t>Allah’u’abha!</w:t>
      </w:r>
    </w:p>
    <w:p w14:paraId="78EF4048" w14:textId="77777777" w:rsidR="00956F93"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0D81F203" w14:textId="77777777" w:rsidR="00956F93"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4D2E0746" w14:textId="77777777" w:rsidR="00956F93"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9D9EC61" w14:textId="77777777" w:rsidR="00956F93"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384E5148" w14:textId="77777777" w:rsidR="00956F93"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2F90FD5E" w14:textId="77777777" w:rsidR="00956F93" w:rsidRDefault="00000000">
      <w:pPr>
        <w:pStyle w:val="BodyText"/>
      </w:pPr>
      <w:r>
        <w:t>I am grateful you have given this book a chance to be read. Thank you!</w:t>
      </w:r>
    </w:p>
    <w:p w14:paraId="6854BA31" w14:textId="77777777" w:rsidR="00956F93" w:rsidRDefault="00000000">
      <w:r>
        <w:br w:type="page"/>
      </w:r>
    </w:p>
    <w:p w14:paraId="1577C8BD" w14:textId="77777777" w:rsidR="00956F93" w:rsidRDefault="00000000">
      <w:pPr>
        <w:pStyle w:val="Heading1"/>
      </w:pPr>
      <w:bookmarkStart w:id="4" w:name="belief-in-god"/>
      <w:bookmarkStart w:id="5" w:name="_Toc203835860"/>
      <w:bookmarkEnd w:id="2"/>
      <w:r>
        <w:lastRenderedPageBreak/>
        <w:t>1. Belief in God</w:t>
      </w:r>
      <w:bookmarkEnd w:id="5"/>
    </w:p>
    <w:p w14:paraId="2F5CB375" w14:textId="77777777" w:rsidR="00956F93" w:rsidRDefault="00000000">
      <w:pPr>
        <w:pStyle w:val="Heading2"/>
      </w:pPr>
      <w:bookmarkStart w:id="6" w:name="chapter-introduction"/>
      <w:r>
        <w:t>1.1 Chapter Introduction</w:t>
      </w:r>
    </w:p>
    <w:p w14:paraId="125D5D35" w14:textId="77777777" w:rsidR="00956F93"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2CD7B98" w14:textId="77777777" w:rsidR="00956F93"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400B38AE" w14:textId="77777777" w:rsidR="00956F93" w:rsidRDefault="00000000">
      <w:pPr>
        <w:pStyle w:val="Heading2"/>
      </w:pPr>
      <w:bookmarkStart w:id="7" w:name="groups-of-names-and-attributes"/>
      <w:bookmarkEnd w:id="6"/>
      <w:r>
        <w:t>1.2 19 Groups of Names and Attributes</w:t>
      </w:r>
    </w:p>
    <w:p w14:paraId="098A4979" w14:textId="77777777" w:rsidR="00956F93" w:rsidRDefault="00000000">
      <w:pPr>
        <w:pStyle w:val="Heading3"/>
      </w:pPr>
      <w:bookmarkStart w:id="8" w:name="subtlety-2"/>
      <w:r>
        <w:t>1.2.1 Subtlety (2)</w:t>
      </w:r>
    </w:p>
    <w:p w14:paraId="19316DC4" w14:textId="77777777" w:rsidR="00956F93"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84CC4A2" w14:textId="77777777" w:rsidR="00956F93"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542038D1" w14:textId="77777777" w:rsidR="00956F93" w:rsidRDefault="00000000">
      <w:pPr>
        <w:pStyle w:val="BodyText"/>
      </w:pPr>
      <w:r>
        <w:t>The next 18 groups include the quality of Subtlety.</w:t>
      </w:r>
    </w:p>
    <w:p w14:paraId="73308C14" w14:textId="77777777" w:rsidR="00956F93" w:rsidRDefault="00000000">
      <w:pPr>
        <w:pStyle w:val="Heading3"/>
      </w:pPr>
      <w:bookmarkStart w:id="9" w:name="manifestation-2"/>
      <w:bookmarkEnd w:id="8"/>
      <w:r>
        <w:lastRenderedPageBreak/>
        <w:t>1.2.2 Manifestation (2)</w:t>
      </w:r>
    </w:p>
    <w:p w14:paraId="287AD986" w14:textId="77777777" w:rsidR="00956F93"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BF79FB5" w14:textId="77777777" w:rsidR="00956F93"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5B694CF" w14:textId="77777777" w:rsidR="00956F93"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8778990" w14:textId="77777777" w:rsidR="00956F93" w:rsidRDefault="00000000">
      <w:pPr>
        <w:pStyle w:val="BodyText"/>
      </w:pPr>
      <w:r>
        <w:t>The next 17 groups include the quality of Manifestation.</w:t>
      </w:r>
    </w:p>
    <w:p w14:paraId="5CE53446" w14:textId="77777777" w:rsidR="00956F93" w:rsidRDefault="00000000">
      <w:pPr>
        <w:pStyle w:val="Heading3"/>
      </w:pPr>
      <w:bookmarkStart w:id="10" w:name="knowledge-46"/>
      <w:bookmarkEnd w:id="9"/>
      <w:r>
        <w:t>1.2.3 Knowledge (46)</w:t>
      </w:r>
    </w:p>
    <w:p w14:paraId="60134EE6" w14:textId="77777777" w:rsidR="00956F93"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FC6B5DA" w14:textId="77777777" w:rsidR="00956F93"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653B6667" w14:textId="77777777" w:rsidR="00956F93"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2D46113" w14:textId="77777777" w:rsidR="00956F93" w:rsidRDefault="00000000">
      <w:pPr>
        <w:pStyle w:val="BodyText"/>
      </w:pPr>
      <w:r>
        <w:t>The next 16 groups include the quality of Knowledge.</w:t>
      </w:r>
    </w:p>
    <w:p w14:paraId="189CDFB6" w14:textId="77777777" w:rsidR="00956F93" w:rsidRDefault="00000000">
      <w:pPr>
        <w:pStyle w:val="Heading3"/>
      </w:pPr>
      <w:bookmarkStart w:id="11" w:name="creation-6"/>
      <w:bookmarkEnd w:id="10"/>
      <w:r>
        <w:t>1.2.4 Creation (6)</w:t>
      </w:r>
    </w:p>
    <w:p w14:paraId="553EF95F" w14:textId="77777777" w:rsidR="00956F93"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BF18A73" w14:textId="77777777" w:rsidR="00956F93"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2C594EEC" w14:textId="77777777" w:rsidR="00956F93"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93571FF" w14:textId="77777777" w:rsidR="00956F93" w:rsidRDefault="00000000">
      <w:pPr>
        <w:pStyle w:val="BodyText"/>
      </w:pPr>
      <w:r>
        <w:t>The next 15 groups include the quality of creation.</w:t>
      </w:r>
    </w:p>
    <w:p w14:paraId="126341AB" w14:textId="77777777" w:rsidR="00956F93" w:rsidRDefault="00000000">
      <w:pPr>
        <w:pStyle w:val="Heading3"/>
      </w:pPr>
      <w:bookmarkStart w:id="12" w:name="power-36"/>
      <w:bookmarkEnd w:id="11"/>
      <w:r>
        <w:t>1.2.5 Power (36)</w:t>
      </w:r>
    </w:p>
    <w:p w14:paraId="04DB04AE" w14:textId="77777777" w:rsidR="00956F93"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614F4C98" w14:textId="77777777" w:rsidR="00956F93"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3A3A44B3" w14:textId="77777777" w:rsidR="00956F93"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invisibly utilize power. There doesn’t need to be extravagant, one-time shows of might for power to be </w:t>
      </w:r>
      <w:r>
        <w:lastRenderedPageBreak/>
        <w:t>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86A6CED" w14:textId="77777777" w:rsidR="00956F93" w:rsidRDefault="00000000">
      <w:pPr>
        <w:pStyle w:val="BodyText"/>
      </w:pPr>
      <w:r>
        <w:t>The next 14 groups include the quality of power.</w:t>
      </w:r>
    </w:p>
    <w:p w14:paraId="55E1C17F" w14:textId="77777777" w:rsidR="00956F93" w:rsidRDefault="00000000">
      <w:pPr>
        <w:pStyle w:val="Heading3"/>
      </w:pPr>
      <w:bookmarkStart w:id="13" w:name="lordship-51"/>
      <w:bookmarkEnd w:id="12"/>
      <w:r>
        <w:t>1.2.6 Lordship (51)</w:t>
      </w:r>
    </w:p>
    <w:p w14:paraId="50C91993" w14:textId="77777777" w:rsidR="00956F93"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4DE70095" w14:textId="77777777" w:rsidR="00956F93"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20E2859" w14:textId="77777777" w:rsidR="00956F93" w:rsidRDefault="00000000">
      <w:pPr>
        <w:pStyle w:val="BodyText"/>
      </w:pPr>
      <w:r>
        <w:t>The next 13 groups include the quality of lordship.</w:t>
      </w:r>
    </w:p>
    <w:p w14:paraId="642EBE77" w14:textId="77777777" w:rsidR="00956F93" w:rsidRDefault="00000000">
      <w:pPr>
        <w:pStyle w:val="Heading3"/>
      </w:pPr>
      <w:bookmarkStart w:id="14" w:name="justice-6"/>
      <w:bookmarkEnd w:id="13"/>
      <w:r>
        <w:t>1.2.7 Justice (6)</w:t>
      </w:r>
    </w:p>
    <w:p w14:paraId="704DB6CA" w14:textId="77777777" w:rsidR="00956F93"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06A623C" w14:textId="77777777" w:rsidR="00956F93"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3C478591" w14:textId="77777777" w:rsidR="00956F93"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1EDBE990" w14:textId="77777777" w:rsidR="00956F93" w:rsidRDefault="00000000">
      <w:pPr>
        <w:pStyle w:val="BodyText"/>
      </w:pPr>
      <w:r>
        <w:t>The next 12 groups include the quality of justice.</w:t>
      </w:r>
    </w:p>
    <w:p w14:paraId="759C03A3" w14:textId="77777777" w:rsidR="00956F93" w:rsidRDefault="00000000">
      <w:pPr>
        <w:pStyle w:val="Heading3"/>
      </w:pPr>
      <w:bookmarkStart w:id="15" w:name="exaltation-9"/>
      <w:bookmarkEnd w:id="14"/>
      <w:r>
        <w:lastRenderedPageBreak/>
        <w:t>1.2.8 Exaltation (9)</w:t>
      </w:r>
    </w:p>
    <w:p w14:paraId="7D448B9B" w14:textId="77777777" w:rsidR="00956F93"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49ACC234" w14:textId="77777777" w:rsidR="00956F93"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03A31957" w14:textId="77777777" w:rsidR="00956F93"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30FC6EB" w14:textId="77777777" w:rsidR="00956F93" w:rsidRDefault="00000000">
      <w:pPr>
        <w:pStyle w:val="BodyText"/>
      </w:pPr>
      <w:r>
        <w:t>The next 11 groups include the quality of exaltation.</w:t>
      </w:r>
    </w:p>
    <w:p w14:paraId="2F4EF492" w14:textId="77777777" w:rsidR="00956F93" w:rsidRDefault="00000000">
      <w:pPr>
        <w:pStyle w:val="Heading3"/>
      </w:pPr>
      <w:bookmarkStart w:id="16" w:name="independence-9"/>
      <w:bookmarkEnd w:id="15"/>
      <w:r>
        <w:t>1.2.9 Independence (9)</w:t>
      </w:r>
    </w:p>
    <w:p w14:paraId="03095EA8" w14:textId="77777777" w:rsidR="00956F93"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19810FCD" w14:textId="77777777" w:rsidR="00956F93"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0747EADE" w14:textId="77777777" w:rsidR="00956F93" w:rsidRDefault="00000000">
      <w:pPr>
        <w:pStyle w:val="BodyText"/>
      </w:pPr>
      <w:r>
        <w:t>The next 10 groups include the quality of independence.</w:t>
      </w:r>
    </w:p>
    <w:p w14:paraId="6D0A0463" w14:textId="77777777" w:rsidR="00956F93" w:rsidRDefault="00000000">
      <w:pPr>
        <w:pStyle w:val="Heading3"/>
      </w:pPr>
      <w:bookmarkStart w:id="17" w:name="command-6"/>
      <w:bookmarkEnd w:id="16"/>
      <w:r>
        <w:t>1.2.10 Command (6)</w:t>
      </w:r>
    </w:p>
    <w:p w14:paraId="34573D95" w14:textId="77777777" w:rsidR="00956F93" w:rsidRDefault="00000000">
      <w:pPr>
        <w:pStyle w:val="FirstParagraph"/>
      </w:pPr>
      <w:r>
        <w:t>The Kitab-i-Aqdas describes God as being the Commander, Ordainer, and Fulfiller. These names serve as the foundation for legislation and the exectution of this legislation. These roles in one way serves as the Word through which the entire framework of order, laws, directives, and intentions are used to shape the destiny of creation.</w:t>
      </w:r>
    </w:p>
    <w:p w14:paraId="11E23B19" w14:textId="77777777" w:rsidR="00956F93" w:rsidRDefault="00000000">
      <w:pPr>
        <w:pStyle w:val="BodyText"/>
      </w:pPr>
      <w:r>
        <w:lastRenderedPageBreak/>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2F01E9E0" w14:textId="77777777" w:rsidR="00956F93"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7760E43" w14:textId="77777777" w:rsidR="00956F93" w:rsidRDefault="00000000">
      <w:pPr>
        <w:pStyle w:val="BodyText"/>
      </w:pPr>
      <w:r>
        <w:t>The next 9 groups include the quality of command.</w:t>
      </w:r>
    </w:p>
    <w:p w14:paraId="070E2305" w14:textId="77777777" w:rsidR="00956F93" w:rsidRDefault="00000000">
      <w:pPr>
        <w:pStyle w:val="Heading3"/>
      </w:pPr>
      <w:bookmarkStart w:id="18" w:name="counsel-6"/>
      <w:bookmarkEnd w:id="17"/>
      <w:r>
        <w:t>1.2.11 Counsel (6)</w:t>
      </w:r>
    </w:p>
    <w:p w14:paraId="446221E6" w14:textId="77777777" w:rsidR="00956F93"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3BB5F68" w14:textId="77777777" w:rsidR="00956F93"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647CD02" w14:textId="77777777" w:rsidR="00956F93"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B90905B" w14:textId="77777777" w:rsidR="00956F93" w:rsidRDefault="00000000">
      <w:pPr>
        <w:pStyle w:val="BodyText"/>
      </w:pPr>
      <w:r>
        <w:t>The next 8 groups include the quality counsel.</w:t>
      </w:r>
    </w:p>
    <w:p w14:paraId="03FEC99B" w14:textId="77777777" w:rsidR="00956F93" w:rsidRDefault="00000000">
      <w:pPr>
        <w:pStyle w:val="Heading3"/>
      </w:pPr>
      <w:bookmarkStart w:id="19" w:name="faithfulness-3"/>
      <w:bookmarkEnd w:id="18"/>
      <w:r>
        <w:t>1.2.12 Faithfulness (3)</w:t>
      </w:r>
    </w:p>
    <w:p w14:paraId="6088EAEA" w14:textId="77777777" w:rsidR="00956F93"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FA90844" w14:textId="77777777" w:rsidR="00956F93" w:rsidRDefault="00000000">
      <w:pPr>
        <w:pStyle w:val="BodyText"/>
      </w:pPr>
      <w:r>
        <w:t xml:space="preserve">Belief in God as being Trustworthy is the result of believing God’s counsel and command. You can trust God’s command and counsel is not only wise, but upheld. They are not arbitrary or motivated in negative </w:t>
      </w:r>
      <w:r>
        <w:lastRenderedPageBreak/>
        <w:t>qualities such as selfishness. God can be relied upon in good times and in bad times to exist within all the names expressed. God upholds His promises and fulfills His roles as Lord and Creator justly.</w:t>
      </w:r>
    </w:p>
    <w:p w14:paraId="12AF232C" w14:textId="77777777" w:rsidR="00956F93"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63E51C3C" w14:textId="77777777" w:rsidR="00956F93"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67790E0D" w14:textId="77777777" w:rsidR="00956F93" w:rsidRDefault="00000000">
      <w:pPr>
        <w:pStyle w:val="BodyText"/>
      </w:pPr>
      <w:r>
        <w:t>The next 7 groups include the quality faithfulness.</w:t>
      </w:r>
    </w:p>
    <w:p w14:paraId="2A1CE3E9" w14:textId="77777777" w:rsidR="00956F93" w:rsidRDefault="00000000">
      <w:pPr>
        <w:pStyle w:val="Heading3"/>
      </w:pPr>
      <w:bookmarkStart w:id="20" w:name="praise-4"/>
      <w:bookmarkEnd w:id="19"/>
      <w:r>
        <w:t>1.2.13 Praise (4)</w:t>
      </w:r>
    </w:p>
    <w:p w14:paraId="31603DA8" w14:textId="77777777" w:rsidR="00956F93"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42A31F8" w14:textId="77777777" w:rsidR="00956F93"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71CBCC0F" w14:textId="77777777" w:rsidR="00956F93" w:rsidRDefault="00000000">
      <w:pPr>
        <w:pStyle w:val="BodyText"/>
      </w:pPr>
      <w:r>
        <w:t>The next 6 groups include the quality of praise.</w:t>
      </w:r>
    </w:p>
    <w:p w14:paraId="32605AE7" w14:textId="77777777" w:rsidR="00956F93" w:rsidRDefault="00000000">
      <w:pPr>
        <w:pStyle w:val="Heading3"/>
      </w:pPr>
      <w:bookmarkStart w:id="21" w:name="love-11"/>
      <w:bookmarkEnd w:id="20"/>
      <w:r>
        <w:t>1.2.14 Love (11)</w:t>
      </w:r>
    </w:p>
    <w:p w14:paraId="358C28B5" w14:textId="77777777" w:rsidR="00956F93"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5D028AF5" w14:textId="77777777" w:rsidR="00956F93"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599C5BA" w14:textId="77777777" w:rsidR="00956F93"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743398D" w14:textId="77777777" w:rsidR="00956F93"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2903ACEB" w14:textId="77777777" w:rsidR="00956F93"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D0D6CEB" w14:textId="77777777" w:rsidR="00956F93" w:rsidRDefault="00000000">
      <w:pPr>
        <w:pStyle w:val="BodyText"/>
      </w:pPr>
      <w:r>
        <w:t>The next 5 groups include the quality of love.</w:t>
      </w:r>
    </w:p>
    <w:p w14:paraId="57183A07" w14:textId="77777777" w:rsidR="00956F93" w:rsidRDefault="00000000">
      <w:pPr>
        <w:pStyle w:val="Heading3"/>
      </w:pPr>
      <w:bookmarkStart w:id="22" w:name="forgiveness-15"/>
      <w:bookmarkEnd w:id="21"/>
      <w:r>
        <w:t>1.2.15 Forgiveness (15)</w:t>
      </w:r>
    </w:p>
    <w:p w14:paraId="57770365" w14:textId="77777777" w:rsidR="00956F93"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0BCA2644" w14:textId="77777777" w:rsidR="00956F93"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52AB9BF" w14:textId="77777777" w:rsidR="00956F93" w:rsidRDefault="00000000">
      <w:pPr>
        <w:pStyle w:val="BodyText"/>
      </w:pPr>
      <w:r>
        <w:t>The next 4 groups include the quality of forgiveness.</w:t>
      </w:r>
    </w:p>
    <w:p w14:paraId="3324B352" w14:textId="77777777" w:rsidR="00956F93" w:rsidRDefault="00000000">
      <w:pPr>
        <w:pStyle w:val="Heading3"/>
      </w:pPr>
      <w:bookmarkStart w:id="23" w:name="mercy-29"/>
      <w:bookmarkEnd w:id="22"/>
      <w:r>
        <w:t>1.2.16 Mercy (29)</w:t>
      </w:r>
    </w:p>
    <w:p w14:paraId="22002FF3" w14:textId="77777777" w:rsidR="00956F93"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7C3C4AFA" w14:textId="77777777" w:rsidR="00956F93"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0154086" w14:textId="77777777" w:rsidR="00956F93"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3A591724" w14:textId="77777777" w:rsidR="00956F93" w:rsidRDefault="00000000">
      <w:pPr>
        <w:pStyle w:val="BodyText"/>
      </w:pPr>
      <w:r>
        <w:t>The next 3 groups include the quality of mercy.</w:t>
      </w:r>
    </w:p>
    <w:p w14:paraId="06D99E57" w14:textId="77777777" w:rsidR="00956F93" w:rsidRDefault="00000000">
      <w:pPr>
        <w:pStyle w:val="Heading3"/>
      </w:pPr>
      <w:bookmarkStart w:id="24" w:name="generosity-22"/>
      <w:bookmarkEnd w:id="23"/>
      <w:r>
        <w:t>1.2.17 Generosity (22)</w:t>
      </w:r>
    </w:p>
    <w:p w14:paraId="659C3669" w14:textId="77777777" w:rsidR="00956F93"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4E04CF0" w14:textId="77777777" w:rsidR="00956F93"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BF45128" w14:textId="77777777" w:rsidR="00956F93" w:rsidRDefault="00000000">
      <w:pPr>
        <w:pStyle w:val="BodyText"/>
      </w:pPr>
      <w:r>
        <w:t>The next 2 groups include generosity.</w:t>
      </w:r>
    </w:p>
    <w:p w14:paraId="06DA2754" w14:textId="77777777" w:rsidR="00956F93" w:rsidRDefault="00000000">
      <w:pPr>
        <w:pStyle w:val="Heading3"/>
      </w:pPr>
      <w:bookmarkStart w:id="25" w:name="sovereignty-4"/>
      <w:bookmarkEnd w:id="24"/>
      <w:r>
        <w:t>1.2.18 Sovereignty (4)</w:t>
      </w:r>
    </w:p>
    <w:p w14:paraId="7A23730A" w14:textId="77777777" w:rsidR="00956F93"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3D01494F" w14:textId="77777777" w:rsidR="00956F93"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5662D25" w14:textId="77777777" w:rsidR="00956F93" w:rsidRDefault="00000000">
      <w:pPr>
        <w:pStyle w:val="BodyText"/>
      </w:pPr>
      <w:r>
        <w:t>Recognizing God’s sovereignty crowns this progression, affirming His ultimate control over all realms.</w:t>
      </w:r>
    </w:p>
    <w:p w14:paraId="6BDECF49" w14:textId="77777777" w:rsidR="00956F93" w:rsidRDefault="00000000">
      <w:pPr>
        <w:pStyle w:val="Heading3"/>
      </w:pPr>
      <w:bookmarkStart w:id="26" w:name="purity-9"/>
      <w:bookmarkEnd w:id="25"/>
      <w:r>
        <w:t>1.2.19 Purity (9)</w:t>
      </w:r>
    </w:p>
    <w:p w14:paraId="5DC3249F" w14:textId="77777777" w:rsidR="00956F93"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260C067" w14:textId="77777777" w:rsidR="00956F93"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4C204AF" w14:textId="77777777" w:rsidR="00956F93"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523AA289" w14:textId="77777777" w:rsidR="00956F93"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E7A5071" w14:textId="77777777" w:rsidR="00956F93"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256CBD65" w14:textId="77777777" w:rsidR="00956F93"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7AA83F6" w14:textId="77777777" w:rsidR="00956F93"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3955E04" w14:textId="77777777" w:rsidR="00956F93"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54449DA3" w14:textId="77777777" w:rsidR="00956F93"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7605C6A" w14:textId="77777777" w:rsidR="00956F93" w:rsidRDefault="00000000">
      <w:pPr>
        <w:pStyle w:val="Heading2"/>
      </w:pPr>
      <w:bookmarkStart w:id="27" w:name="the-purpose-of-god"/>
      <w:bookmarkEnd w:id="7"/>
      <w:bookmarkEnd w:id="26"/>
      <w:r>
        <w:t>1.3 The Purpose of God</w:t>
      </w:r>
    </w:p>
    <w:p w14:paraId="76C6456A" w14:textId="77777777" w:rsidR="00956F93"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F61FDD4" w14:textId="77777777" w:rsidR="00956F93"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5D536D7A" w14:textId="77777777" w:rsidR="00956F93" w:rsidRDefault="00000000">
      <w:pPr>
        <w:pStyle w:val="Heading2"/>
      </w:pPr>
      <w:bookmarkStart w:id="28" w:name="the-breath-of-god"/>
      <w:bookmarkEnd w:id="27"/>
      <w:r>
        <w:t>1.4 The Breath of God</w:t>
      </w:r>
    </w:p>
    <w:p w14:paraId="649BDBC0" w14:textId="77777777" w:rsidR="00956F93"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4A4A4D4F" w14:textId="77777777" w:rsidR="00956F93"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1F84B382" w14:textId="77777777" w:rsidR="00956F93" w:rsidRDefault="00000000">
      <w:pPr>
        <w:pStyle w:val="Heading2"/>
      </w:pPr>
      <w:bookmarkStart w:id="29" w:name="covenant-of-god"/>
      <w:bookmarkEnd w:id="28"/>
      <w:r>
        <w:t>1.5 Covenant of God</w:t>
      </w:r>
    </w:p>
    <w:p w14:paraId="40E7339B" w14:textId="77777777" w:rsidR="00956F93"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00B38FB0" w14:textId="77777777" w:rsidR="00956F93" w:rsidRDefault="00000000">
      <w:r>
        <w:br w:type="page"/>
      </w:r>
    </w:p>
    <w:p w14:paraId="039C0644" w14:textId="77777777" w:rsidR="00956F93" w:rsidRDefault="00000000">
      <w:pPr>
        <w:pStyle w:val="Heading1"/>
      </w:pPr>
      <w:bookmarkStart w:id="30" w:name="belief-in-the-human-soul"/>
      <w:bookmarkStart w:id="31" w:name="_Toc203835861"/>
      <w:bookmarkEnd w:id="4"/>
      <w:bookmarkEnd w:id="29"/>
      <w:r>
        <w:lastRenderedPageBreak/>
        <w:t>2. Belief in the Human Soul</w:t>
      </w:r>
      <w:bookmarkEnd w:id="31"/>
    </w:p>
    <w:p w14:paraId="13A92271" w14:textId="77777777" w:rsidR="00956F93" w:rsidRDefault="00000000">
      <w:pPr>
        <w:pStyle w:val="Heading2"/>
      </w:pPr>
      <w:bookmarkStart w:id="32" w:name="chapter-introduction-1"/>
      <w:r>
        <w:t>2.1 Chapter Introduction</w:t>
      </w:r>
    </w:p>
    <w:p w14:paraId="5A9B0FD1" w14:textId="77777777" w:rsidR="00956F93"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9BA996E" w14:textId="77777777" w:rsidR="00956F93"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569CC81B" w14:textId="77777777" w:rsidR="00956F93"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57B5A805" w14:textId="77777777" w:rsidR="00956F93" w:rsidRDefault="00000000">
      <w:pPr>
        <w:pStyle w:val="Heading2"/>
      </w:pPr>
      <w:bookmarkStart w:id="33" w:name="the-reality-of-the-human-soul"/>
      <w:bookmarkEnd w:id="32"/>
      <w:r>
        <w:t>2.2 The Reality of the Human Soul</w:t>
      </w:r>
    </w:p>
    <w:p w14:paraId="6EFBBD74" w14:textId="77777777" w:rsidR="00956F93"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A9FEBB9" w14:textId="77777777" w:rsidR="00956F93" w:rsidRDefault="00000000">
      <w:pPr>
        <w:pStyle w:val="BodyText"/>
      </w:pPr>
      <w:r>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t>
      </w:r>
      <w:r>
        <w:lastRenderedPageBreak/>
        <w:t>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7422F74A" w14:textId="77777777" w:rsidR="00956F93"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7C75BEFA" w14:textId="77777777" w:rsidR="00956F93"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4C2C68A4" w14:textId="77777777" w:rsidR="00956F93" w:rsidRDefault="00000000">
      <w:pPr>
        <w:pStyle w:val="Heading2"/>
      </w:pPr>
      <w:bookmarkStart w:id="34" w:name="the-unique-nature-of-the-soul"/>
      <w:bookmarkEnd w:id="33"/>
      <w:r>
        <w:t>2.3 The Unique Nature of the Soul</w:t>
      </w:r>
    </w:p>
    <w:p w14:paraId="5EB7441A" w14:textId="77777777" w:rsidR="00956F93"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7BC8232" w14:textId="77777777" w:rsidR="00956F93" w:rsidRDefault="00000000">
      <w:pPr>
        <w:pStyle w:val="BodyText"/>
      </w:pPr>
      <w:r>
        <w:t xml:space="preserve">The Suriy-i-Haykal (Surah of the Temple) describes how Baha’u’llah, being a Manifestation of God, is a sacred vessel in the highest form. Every human body, although temporary, is also a sacred vessel </w:t>
      </w:r>
      <w:r>
        <w:lastRenderedPageBreak/>
        <w:t>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55DB8F74" w14:textId="77777777" w:rsidR="00956F93"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631B466E" w14:textId="77777777" w:rsidR="00956F93"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2869DC61" w14:textId="77777777" w:rsidR="00956F93" w:rsidRDefault="00000000">
      <w:pPr>
        <w:pStyle w:val="Heading2"/>
      </w:pPr>
      <w:bookmarkStart w:id="35" w:name="the-inner-struggles-of-the-soul"/>
      <w:bookmarkEnd w:id="34"/>
      <w:r>
        <w:t>2.4 The Inner Struggles of the Soul</w:t>
      </w:r>
    </w:p>
    <w:p w14:paraId="003836BB" w14:textId="77777777" w:rsidR="00956F93"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07984DF9" w14:textId="77777777" w:rsidR="00956F93" w:rsidRDefault="00000000">
      <w:pPr>
        <w:pStyle w:val="BodyText"/>
      </w:pPr>
      <w:r>
        <w:lastRenderedPageBreak/>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78F3F91C" w14:textId="77777777" w:rsidR="00956F93"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42A8A378" w14:textId="77777777" w:rsidR="00956F93" w:rsidRDefault="00000000">
      <w:pPr>
        <w:pStyle w:val="Heading2"/>
      </w:pPr>
      <w:bookmarkStart w:id="36" w:name="the-fate-of-the-soul"/>
      <w:bookmarkEnd w:id="35"/>
      <w:r>
        <w:t>2.5 The Fate of the Soul</w:t>
      </w:r>
    </w:p>
    <w:p w14:paraId="5A940A55" w14:textId="77777777" w:rsidR="00956F93"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7C5D539D" w14:textId="77777777" w:rsidR="00956F93"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35DAE17" w14:textId="77777777" w:rsidR="00956F93" w:rsidRDefault="00000000">
      <w:pPr>
        <w:pStyle w:val="BodyText"/>
      </w:pPr>
      <w:r>
        <w:lastRenderedPageBreak/>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5BEC6C2A" w14:textId="77777777" w:rsidR="00956F93" w:rsidRDefault="00000000">
      <w:pPr>
        <w:pStyle w:val="BodyText"/>
      </w:pPr>
      <w:r>
        <w:t>The next chapter will discuss the potential destinations of the soul, the worlds of God.</w:t>
      </w:r>
    </w:p>
    <w:p w14:paraId="17FE6FDC" w14:textId="77777777" w:rsidR="00956F93" w:rsidRDefault="00000000">
      <w:r>
        <w:br w:type="page"/>
      </w:r>
    </w:p>
    <w:p w14:paraId="17161448" w14:textId="77777777" w:rsidR="00956F93" w:rsidRDefault="00000000">
      <w:pPr>
        <w:pStyle w:val="Heading1"/>
      </w:pPr>
      <w:bookmarkStart w:id="37" w:name="belief-in-the-worlds-of-god"/>
      <w:bookmarkStart w:id="38" w:name="_Toc203835862"/>
      <w:bookmarkEnd w:id="30"/>
      <w:bookmarkEnd w:id="36"/>
      <w:r>
        <w:lastRenderedPageBreak/>
        <w:t>3. Belief in the Worlds of God</w:t>
      </w:r>
      <w:bookmarkEnd w:id="38"/>
    </w:p>
    <w:p w14:paraId="4514BAF7" w14:textId="77777777" w:rsidR="00956F93" w:rsidRDefault="00000000">
      <w:pPr>
        <w:pStyle w:val="Heading2"/>
      </w:pPr>
      <w:bookmarkStart w:id="39" w:name="introduction"/>
      <w:r>
        <w:t>3.1 Introduction</w:t>
      </w:r>
    </w:p>
    <w:p w14:paraId="47556109" w14:textId="77777777" w:rsidR="00956F93"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1785ECD" w14:textId="77777777" w:rsidR="00956F93"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71D9B1B7" w14:textId="77777777" w:rsidR="00956F93"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4783B21D" w14:textId="77777777" w:rsidR="00956F93" w:rsidRDefault="00000000">
      <w:pPr>
        <w:pStyle w:val="Heading2"/>
      </w:pPr>
      <w:bookmarkStart w:id="40" w:name="nature-of-the-worlds"/>
      <w:bookmarkEnd w:id="39"/>
      <w:r>
        <w:t>3.2 Nature of the Worlds</w:t>
      </w:r>
    </w:p>
    <w:p w14:paraId="2254ED76" w14:textId="77777777" w:rsidR="00956F93"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2F268310" w14:textId="77777777" w:rsidR="00956F93"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37EC351" w14:textId="77777777" w:rsidR="00956F93"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117F7B4" w14:textId="77777777" w:rsidR="00956F93"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F86A934" w14:textId="77777777" w:rsidR="00956F93"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1C16108D" w14:textId="77777777" w:rsidR="00956F93"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585B0FD" w14:textId="77777777" w:rsidR="00956F93" w:rsidRDefault="00000000">
      <w:pPr>
        <w:pStyle w:val="Heading3"/>
      </w:pPr>
      <w:bookmarkStart w:id="41" w:name="kingdoms-within-the-worlds"/>
      <w:r>
        <w:t>3.2.1 Kingdoms Within the Worlds</w:t>
      </w:r>
    </w:p>
    <w:p w14:paraId="44E3A37D" w14:textId="77777777" w:rsidR="00956F93"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6C03DA7C" w14:textId="77777777" w:rsidR="00956F93" w:rsidRDefault="00000000">
      <w:pPr>
        <w:pStyle w:val="Heading3"/>
      </w:pPr>
      <w:bookmarkStart w:id="42" w:name="cities-and-schools-within-the-kingdoms"/>
      <w:bookmarkEnd w:id="41"/>
      <w:r>
        <w:t>3.2.2 Cities and Schools Within the Kingdoms</w:t>
      </w:r>
    </w:p>
    <w:p w14:paraId="6AE1AC59" w14:textId="77777777" w:rsidR="00956F93"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6E9DC259" w14:textId="77777777" w:rsidR="00956F93"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3535BF74" w14:textId="77777777" w:rsidR="00956F93"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9FE8700" w14:textId="77777777" w:rsidR="00956F93" w:rsidRDefault="00000000">
      <w:pPr>
        <w:pStyle w:val="Heading2"/>
      </w:pPr>
      <w:bookmarkStart w:id="43" w:name="the-souls-purpose-within-these-worlds"/>
      <w:bookmarkEnd w:id="40"/>
      <w:bookmarkEnd w:id="42"/>
      <w:r>
        <w:t>3.3 The Soul’s Purpose Within These Worlds</w:t>
      </w:r>
    </w:p>
    <w:p w14:paraId="648DFE3D" w14:textId="77777777" w:rsidR="00956F93"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365F51F0" w14:textId="77777777" w:rsidR="00956F93"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1D72D9F" w14:textId="77777777" w:rsidR="00956F93"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36FDE08A" w14:textId="77777777" w:rsidR="00956F93"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49BD551" w14:textId="77777777" w:rsidR="00956F93" w:rsidRDefault="00000000">
      <w:pPr>
        <w:pStyle w:val="Heading2"/>
      </w:pPr>
      <w:bookmarkStart w:id="44" w:name="inhabitants-of-the-greater-worlds"/>
      <w:bookmarkEnd w:id="43"/>
      <w:r>
        <w:t>3.4 Inhabitants of the Greater Worlds</w:t>
      </w:r>
    </w:p>
    <w:p w14:paraId="29536456" w14:textId="77777777" w:rsidR="00956F93"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7F3CFDE5" w14:textId="77777777" w:rsidR="00956F93"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61E54568" w14:textId="77777777" w:rsidR="00956F93" w:rsidRDefault="00000000">
      <w:pPr>
        <w:pStyle w:val="BodyText"/>
      </w:pPr>
      <w:r>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w:t>
      </w:r>
      <w:r>
        <w:lastRenderedPageBreak/>
        <w:t>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33A49381" w14:textId="77777777" w:rsidR="00956F93"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4BBB84D8" w14:textId="77777777" w:rsidR="00956F93" w:rsidRDefault="00000000">
      <w:pPr>
        <w:pStyle w:val="Heading2"/>
      </w:pPr>
      <w:bookmarkStart w:id="45" w:name="sidrat-al-muntaha"/>
      <w:bookmarkEnd w:id="44"/>
      <w:r>
        <w:t>3.5 Sidrat al-Muntaha</w:t>
      </w:r>
    </w:p>
    <w:p w14:paraId="73E42928" w14:textId="77777777" w:rsidR="00956F93"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130BE9CE" w14:textId="77777777" w:rsidR="00956F93"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B154A7E" w14:textId="77777777" w:rsidR="00956F93" w:rsidRDefault="00000000">
      <w:pPr>
        <w:pStyle w:val="BlockText"/>
      </w:pPr>
      <w:r>
        <w:t>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r>
        <w:rPr>
          <w:rStyle w:val="FootnoteReference"/>
        </w:rPr>
        <w:footnoteReference w:id="77"/>
      </w:r>
    </w:p>
    <w:p w14:paraId="0AD7A8A1" w14:textId="77777777" w:rsidR="00956F93" w:rsidRDefault="00000000">
      <w:pPr>
        <w:pStyle w:val="FirstParagraph"/>
      </w:pPr>
      <w:r>
        <w:lastRenderedPageBreak/>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0E6CEEB3" w14:textId="77777777" w:rsidR="00956F93"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040E0413" w14:textId="77777777" w:rsidR="00956F93"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8BF057A" w14:textId="77777777" w:rsidR="00956F93" w:rsidRDefault="00000000">
      <w:pPr>
        <w:pStyle w:val="Heading2"/>
      </w:pPr>
      <w:bookmarkStart w:id="46" w:name="summary"/>
      <w:bookmarkEnd w:id="45"/>
      <w:r>
        <w:t>3.6 Summary</w:t>
      </w:r>
    </w:p>
    <w:p w14:paraId="4341D21E" w14:textId="77777777" w:rsidR="00956F93"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4F269699" w14:textId="77777777" w:rsidR="00956F93" w:rsidRDefault="00000000">
      <w:pPr>
        <w:pStyle w:val="BodyText"/>
      </w:pPr>
      <w:r>
        <w:t>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166C5349" w14:textId="77777777" w:rsidR="00956F93" w:rsidRDefault="00000000">
      <w:pPr>
        <w:pStyle w:val="BodyText"/>
      </w:pPr>
      <w:r>
        <w:t xml:space="preserve">If any of this is ever in doubt, be open to dreaming. Be willing to remember those dreams. The Kitab-i-Iqan and books like the Surah of Joseph in the Qur’an, or even the Ahsan al-Qasas by the Bab (The Best of </w:t>
      </w:r>
      <w:r>
        <w:lastRenderedPageBreak/>
        <w:t>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54C3D9FB" w14:textId="77777777" w:rsidR="00956F93" w:rsidRDefault="00000000">
      <w:pPr>
        <w:pStyle w:val="BodyText"/>
      </w:pPr>
      <w:r>
        <w:t>The next chapter will discuss belief in the Day of God, also known as the Day of Resurrection.</w:t>
      </w:r>
    </w:p>
    <w:p w14:paraId="788E5071" w14:textId="77777777" w:rsidR="00956F93" w:rsidRDefault="00000000">
      <w:r>
        <w:br w:type="page"/>
      </w:r>
    </w:p>
    <w:p w14:paraId="06B0EC3A" w14:textId="77777777" w:rsidR="00956F93" w:rsidRDefault="00000000">
      <w:pPr>
        <w:pStyle w:val="Heading1"/>
      </w:pPr>
      <w:bookmarkStart w:id="47" w:name="belief-in-the-day-of-resurrection"/>
      <w:bookmarkStart w:id="48" w:name="_Toc203835863"/>
      <w:bookmarkEnd w:id="37"/>
      <w:bookmarkEnd w:id="46"/>
      <w:r>
        <w:lastRenderedPageBreak/>
        <w:t>4. Belief in the Day of Resurrection</w:t>
      </w:r>
      <w:bookmarkEnd w:id="48"/>
    </w:p>
    <w:p w14:paraId="4C631335" w14:textId="77777777" w:rsidR="00956F93" w:rsidRDefault="00000000">
      <w:pPr>
        <w:pStyle w:val="Heading2"/>
      </w:pPr>
      <w:bookmarkStart w:id="49" w:name="introduction-1"/>
      <w:r>
        <w:t>4.1 Introduction</w:t>
      </w:r>
    </w:p>
    <w:p w14:paraId="0FE4C38E" w14:textId="77777777" w:rsidR="00956F93"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62ED642" w14:textId="77777777" w:rsidR="00956F93"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5DDE7A3E" w14:textId="77777777" w:rsidR="00956F93" w:rsidRDefault="00000000">
      <w:pPr>
        <w:pStyle w:val="Heading2"/>
      </w:pPr>
      <w:bookmarkStart w:id="50" w:name="moses-and-jesus"/>
      <w:bookmarkEnd w:id="49"/>
      <w:r>
        <w:t>4.2 Moses and Jesus</w:t>
      </w:r>
    </w:p>
    <w:p w14:paraId="3B047550" w14:textId="77777777" w:rsidR="00956F93"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35156145" w14:textId="77777777" w:rsidR="00956F93"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10415A6D" w14:textId="77777777" w:rsidR="00956F93"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3636D094" w14:textId="77777777" w:rsidR="00956F93" w:rsidRDefault="00000000">
      <w:pPr>
        <w:pStyle w:val="Heading2"/>
      </w:pPr>
      <w:bookmarkStart w:id="51" w:name="the-covenant"/>
      <w:bookmarkEnd w:id="50"/>
      <w:r>
        <w:t>4.3 The Covenant</w:t>
      </w:r>
    </w:p>
    <w:p w14:paraId="6FEC9474" w14:textId="77777777" w:rsidR="00956F93"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2082C69" w14:textId="77777777" w:rsidR="00956F93"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E9CA52A" w14:textId="77777777" w:rsidR="00956F93" w:rsidRDefault="00000000">
      <w:pPr>
        <w:pStyle w:val="Heading2"/>
      </w:pPr>
      <w:bookmarkStart w:id="52" w:name="fulfillment"/>
      <w:bookmarkEnd w:id="51"/>
      <w:r>
        <w:t>4.4 Fulfillment</w:t>
      </w:r>
    </w:p>
    <w:p w14:paraId="0A79211D" w14:textId="77777777" w:rsidR="00956F93"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63F81BE4" w14:textId="77777777" w:rsidR="00956F93"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052E92C" w14:textId="77777777" w:rsidR="00956F93"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47C813AD" w14:textId="77777777" w:rsidR="00956F93" w:rsidRDefault="00000000">
      <w:pPr>
        <w:pStyle w:val="Heading2"/>
      </w:pPr>
      <w:bookmarkStart w:id="53" w:name="seize-the-day"/>
      <w:bookmarkEnd w:id="52"/>
      <w:r>
        <w:t>4.5 Seize the Day</w:t>
      </w:r>
    </w:p>
    <w:p w14:paraId="61A7B3C1" w14:textId="77777777" w:rsidR="00956F93"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79A7E021" w14:textId="77777777" w:rsidR="00956F93"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84E5D35" w14:textId="77777777" w:rsidR="00956F93" w:rsidRDefault="00000000">
      <w:pPr>
        <w:pStyle w:val="Heading2"/>
      </w:pPr>
      <w:bookmarkStart w:id="54" w:name="Xa78b400f5835a52ad02771782a525aae431bb56"/>
      <w:bookmarkEnd w:id="53"/>
      <w:r>
        <w:t>4.6 The Day Manifests God’s Names and Attributes</w:t>
      </w:r>
    </w:p>
    <w:p w14:paraId="315A809D" w14:textId="77777777" w:rsidR="00956F93" w:rsidRDefault="00000000">
      <w:pPr>
        <w:pStyle w:val="FirstParagraph"/>
      </w:pPr>
      <w:r>
        <w:t>The Day of Resurrection exemplifies and magnifies God’s names and attributes. The following are brief descriptions in how using the 19 groups from Chapter 1.</w:t>
      </w:r>
    </w:p>
    <w:p w14:paraId="7804D003" w14:textId="77777777" w:rsidR="00956F93" w:rsidRDefault="00000000">
      <w:pPr>
        <w:pStyle w:val="Heading3"/>
      </w:pPr>
      <w:bookmarkStart w:id="55" w:name="the-day-as-unveiling"/>
      <w:r>
        <w:lastRenderedPageBreak/>
        <w:t>4.6.1 The Day as Unveiling</w:t>
      </w:r>
    </w:p>
    <w:p w14:paraId="6BAD0025" w14:textId="77777777" w:rsidR="00956F93"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6EB6B6C" w14:textId="77777777" w:rsidR="00956F93"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7085024C" w14:textId="77777777" w:rsidR="00956F93"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39B60550" w14:textId="77777777" w:rsidR="00956F93"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16F69087" w14:textId="77777777" w:rsidR="00956F93"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0C1342F1" w14:textId="77777777" w:rsidR="00956F93" w:rsidRDefault="00000000">
      <w:pPr>
        <w:pStyle w:val="Heading3"/>
      </w:pPr>
      <w:bookmarkStart w:id="56" w:name="the-day-as-judgment-and-renewal"/>
      <w:bookmarkEnd w:id="55"/>
      <w:r>
        <w:t>4.6.2 The Day as Judgment and Renewal</w:t>
      </w:r>
    </w:p>
    <w:p w14:paraId="59FBDE5B" w14:textId="77777777" w:rsidR="00956F93"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w:t>
      </w:r>
      <w:r>
        <w:lastRenderedPageBreak/>
        <w:t>balance, even if they have acted according to the law of yesterday. The Day confirms God’s rule over all of the worlds and every soul and being within them.</w:t>
      </w:r>
    </w:p>
    <w:p w14:paraId="2E8E3BDA" w14:textId="77777777" w:rsidR="00956F93"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19AD82A" w14:textId="77777777" w:rsidR="00956F93"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4C637F0D" w14:textId="77777777" w:rsidR="00956F93"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00DED9E" w14:textId="77777777" w:rsidR="00956F93"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51617C59" w14:textId="77777777" w:rsidR="00956F93" w:rsidRDefault="00000000">
      <w:pPr>
        <w:pStyle w:val="BodyText"/>
      </w:pPr>
      <w:r>
        <w:t>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23EC33C8" w14:textId="77777777" w:rsidR="00956F93" w:rsidRDefault="00000000">
      <w:pPr>
        <w:pStyle w:val="Heading3"/>
      </w:pPr>
      <w:bookmarkStart w:id="57" w:name="the-day-as-mercy-and-fulfillment"/>
      <w:bookmarkEnd w:id="56"/>
      <w:r>
        <w:lastRenderedPageBreak/>
        <w:t>4.6.3 The Day as Mercy and Fulfillment</w:t>
      </w:r>
    </w:p>
    <w:p w14:paraId="378B4424" w14:textId="77777777" w:rsidR="00956F93"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4C1F3AA" w14:textId="77777777" w:rsidR="00956F93"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FADB1C0" w14:textId="77777777" w:rsidR="00956F93"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588E94B" w14:textId="77777777" w:rsidR="00956F93"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006AB439" w14:textId="77777777" w:rsidR="00956F93" w:rsidRDefault="00000000">
      <w:pPr>
        <w:pStyle w:val="BodyText"/>
      </w:pPr>
      <w:r>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890973F" w14:textId="77777777" w:rsidR="00956F93" w:rsidRDefault="00000000">
      <w:pPr>
        <w:pStyle w:val="BodyText"/>
      </w:pPr>
      <w:r>
        <w:t xml:space="preserve">The Day reflects Generosity, as the day bestows diving gifts. “I commanded the breezes of spring, and opened the gates of heaven, and the clouds rained. Blessed is the one who succeeded in recognizing Allah </w:t>
      </w:r>
      <w:r>
        <w:lastRenderedPageBreak/>
        <w:t>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7E0709A0" w14:textId="77777777" w:rsidR="00956F93"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6F093E3D" w14:textId="77777777" w:rsidR="00956F93"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0A59D2D" w14:textId="77777777" w:rsidR="00956F93" w:rsidRDefault="00000000">
      <w:pPr>
        <w:pStyle w:val="Heading2"/>
      </w:pPr>
      <w:bookmarkStart w:id="58" w:name="the-first-paragraph-of-the-kitab-i-aqdas"/>
      <w:bookmarkEnd w:id="54"/>
      <w:bookmarkEnd w:id="57"/>
      <w:r>
        <w:t>4.7 The First Paragraph of the Kitab-i-Aqdas</w:t>
      </w:r>
    </w:p>
    <w:p w14:paraId="7C8B9A4A" w14:textId="77777777" w:rsidR="00956F93" w:rsidRDefault="00000000">
      <w:pPr>
        <w:pStyle w:val="FirstParagraph"/>
      </w:pPr>
      <w:r>
        <w:t>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12AB0C03" w14:textId="77777777" w:rsidR="00956F93" w:rsidRDefault="00000000">
      <w:r>
        <w:br w:type="page"/>
      </w:r>
    </w:p>
    <w:p w14:paraId="46F87DC5" w14:textId="77777777" w:rsidR="00956F93" w:rsidRDefault="00000000">
      <w:pPr>
        <w:pStyle w:val="Heading1"/>
      </w:pPr>
      <w:bookmarkStart w:id="59" w:name="belief-in-the-commands-of-god"/>
      <w:bookmarkStart w:id="60" w:name="_Toc203835864"/>
      <w:bookmarkEnd w:id="47"/>
      <w:bookmarkEnd w:id="58"/>
      <w:r>
        <w:lastRenderedPageBreak/>
        <w:t>5. Belief in the Commands of God</w:t>
      </w:r>
      <w:bookmarkEnd w:id="60"/>
    </w:p>
    <w:p w14:paraId="45FDCEA0" w14:textId="77777777" w:rsidR="00956F93" w:rsidRDefault="00000000">
      <w:pPr>
        <w:pStyle w:val="Heading2"/>
      </w:pPr>
      <w:bookmarkStart w:id="61" w:name="X61dbd320c46dd9e49c35b7eea79ea92e5aeba3d"/>
      <w:r>
        <w:t>5.1 Introduction: The Divine Command as the Source of Order</w:t>
      </w:r>
    </w:p>
    <w:p w14:paraId="34ECA4B8" w14:textId="77777777" w:rsidR="00956F93"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5780374" w14:textId="77777777" w:rsidR="00956F93" w:rsidRDefault="00000000">
      <w:pPr>
        <w:pStyle w:val="Heading3"/>
      </w:pPr>
      <w:bookmarkStart w:id="62" w:name="command-of-god-before-and-after"/>
      <w:r>
        <w:t>5.1.1 Command of God Before and After</w:t>
      </w:r>
    </w:p>
    <w:p w14:paraId="18296677" w14:textId="77777777" w:rsidR="00956F93"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74C974F" w14:textId="77777777" w:rsidR="00956F93"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0556E65" w14:textId="77777777" w:rsidR="00956F93"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878D11E" w14:textId="77777777" w:rsidR="00956F93" w:rsidRDefault="00000000">
      <w:pPr>
        <w:pStyle w:val="Heading3"/>
      </w:pPr>
      <w:bookmarkStart w:id="63" w:name="revelation"/>
      <w:bookmarkEnd w:id="62"/>
      <w:r>
        <w:t>5.1.2 Revelation</w:t>
      </w:r>
    </w:p>
    <w:p w14:paraId="1DFB16C3" w14:textId="77777777" w:rsidR="00956F93"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4A4E66B" w14:textId="77777777" w:rsidR="00956F93"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5287DD4" w14:textId="77777777" w:rsidR="00956F93"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7D6FD127" w14:textId="77777777" w:rsidR="00956F93" w:rsidRDefault="00000000">
      <w:pPr>
        <w:pStyle w:val="Heading3"/>
      </w:pPr>
      <w:bookmarkStart w:id="64" w:name="the-book"/>
      <w:bookmarkEnd w:id="63"/>
      <w:r>
        <w:t>5.1.3 The Book</w:t>
      </w:r>
    </w:p>
    <w:p w14:paraId="45B7CCA3" w14:textId="77777777" w:rsidR="00956F93"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373272A4" w14:textId="77777777" w:rsidR="00956F93"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2564C6DC" w14:textId="77777777" w:rsidR="00956F93" w:rsidRDefault="00000000">
      <w:pPr>
        <w:pStyle w:val="Heading2"/>
      </w:pPr>
      <w:bookmarkStart w:id="65" w:name="X00691c18c60aad0e789633527fa741ceaaa8610"/>
      <w:bookmarkEnd w:id="61"/>
      <w:bookmarkEnd w:id="64"/>
      <w:r>
        <w:t>5.2 The Continuity of Divine Command Across Dispensations</w:t>
      </w:r>
    </w:p>
    <w:p w14:paraId="262DB220" w14:textId="77777777" w:rsidR="00956F93"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There was an opportunity to experience the Oneness of God. There was an opportunity to experience the </w:t>
      </w:r>
      <w:r>
        <w:lastRenderedPageBreak/>
        <w:t>continuity of divine command across revelatory dispensations. The King had an opportunity to believe in unity. Believing in the command of today would mean believing in the command of yesterday. It encompasses all prior commands.</w:t>
      </w:r>
    </w:p>
    <w:p w14:paraId="4217450D" w14:textId="77777777" w:rsidR="00956F93"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1C0CBE2" w14:textId="77777777" w:rsidR="00956F93" w:rsidRDefault="00000000">
      <w:pPr>
        <w:pStyle w:val="Heading3"/>
      </w:pPr>
      <w:bookmarkStart w:id="66" w:name="the-most-great-command"/>
      <w:r>
        <w:t>5.2.1 The Most Great Command</w:t>
      </w:r>
    </w:p>
    <w:p w14:paraId="2C5A4D82" w14:textId="77777777" w:rsidR="00956F93"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1F5C34BE" w14:textId="77777777" w:rsidR="00956F93"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w:t>
      </w:r>
      <w:r>
        <w:lastRenderedPageBreak/>
        <w:t>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F601F90" w14:textId="77777777" w:rsidR="00956F93"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15A7962E" w14:textId="77777777" w:rsidR="00956F93"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9392565" w14:textId="77777777" w:rsidR="00956F93" w:rsidRDefault="00000000">
      <w:pPr>
        <w:pStyle w:val="Heading2"/>
      </w:pPr>
      <w:bookmarkStart w:id="67" w:name="the-command-is-manifestations-of-light"/>
      <w:bookmarkEnd w:id="65"/>
      <w:bookmarkEnd w:id="66"/>
      <w:r>
        <w:t>5.3 The Command is Manifestations of Light</w:t>
      </w:r>
    </w:p>
    <w:p w14:paraId="005C86DC" w14:textId="77777777" w:rsidR="00956F93"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78AE605D" w14:textId="77777777" w:rsidR="00956F93" w:rsidRDefault="00000000">
      <w:pPr>
        <w:pStyle w:val="BodyText"/>
      </w:pPr>
      <w:r>
        <w:t>The Sun emerges from the Sundrat-ul Muntaha at dawn. The Command is the dawning place of the knowledge of God and is adorned with the Seal of the Breaker of the Dawn, who speaks between the 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w:t>
      </w:r>
      <w:r>
        <w:lastRenderedPageBreak/>
        <w:t>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54B3C3B3" w14:textId="77777777" w:rsidR="00956F93"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0F679242" w14:textId="77777777" w:rsidR="00956F93"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1362947E" w14:textId="77777777" w:rsidR="00956F93" w:rsidRDefault="00000000">
      <w:pPr>
        <w:pStyle w:val="Heading2"/>
      </w:pPr>
      <w:bookmarkStart w:id="68" w:name="the-command-nurtures-us"/>
      <w:bookmarkEnd w:id="67"/>
      <w:r>
        <w:t>5.4 The Command Nurtures Us</w:t>
      </w:r>
    </w:p>
    <w:p w14:paraId="47E76730" w14:textId="77777777" w:rsidR="00956F93"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136E65DF" w14:textId="77777777" w:rsidR="00956F93"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D46CFCA" w14:textId="77777777" w:rsidR="00956F93"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w:t>
      </w:r>
      <w:r>
        <w:lastRenderedPageBreak/>
        <w:t>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709E3F90" w14:textId="77777777" w:rsidR="00956F93"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01F96696" w14:textId="77777777" w:rsidR="00956F93"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7E131ED" w14:textId="77777777" w:rsidR="00956F93"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75453C18" w14:textId="77777777" w:rsidR="00956F93" w:rsidRDefault="00000000">
      <w:pPr>
        <w:pStyle w:val="BodyText"/>
      </w:pPr>
      <w:r>
        <w:t xml:space="preserve">“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w:t>
      </w:r>
      <w:r>
        <w:lastRenderedPageBreak/>
        <w:t>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7C1F643E" w14:textId="77777777" w:rsidR="00956F93" w:rsidRDefault="00000000">
      <w:pPr>
        <w:pStyle w:val="BodyText"/>
      </w:pPr>
      <w:r>
        <w:t>Belief in the commands of God is belief in the love of God. Belief in the commands of God also requires a love for God and the beauty of God’s creation.</w:t>
      </w:r>
    </w:p>
    <w:p w14:paraId="5B55A4B8" w14:textId="77777777" w:rsidR="00956F93" w:rsidRDefault="00000000">
      <w:pPr>
        <w:pStyle w:val="Heading2"/>
      </w:pPr>
      <w:bookmarkStart w:id="69" w:name="the-command-provides-true-freedom"/>
      <w:bookmarkEnd w:id="68"/>
      <w:r>
        <w:t>5.5 The Command Provides True Freedom</w:t>
      </w:r>
    </w:p>
    <w:p w14:paraId="7F9D0CF8" w14:textId="77777777" w:rsidR="00956F93"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7077609" w14:textId="77777777" w:rsidR="00956F93" w:rsidRDefault="00000000">
      <w:pPr>
        <w:pStyle w:val="BodyText"/>
      </w:pPr>
      <w:r>
        <w:t>In this small sermon about freedom from the Kitab-i-Aqdas, Baha’u’llah says:</w:t>
      </w:r>
    </w:p>
    <w:p w14:paraId="04481F80" w14:textId="77777777" w:rsidR="00956F93"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DED1803" w14:textId="77777777" w:rsidR="00956F93" w:rsidRDefault="00000000">
      <w:pPr>
        <w:pStyle w:val="BlockText"/>
      </w:pPr>
      <w:r>
        <w:t>124 Observe the people; they are like sheep, in need of a shepherd to protect them—this is indeed an absolute truth. We affirm this in certain contexts but not in others, for We are all-knowing.</w:t>
      </w:r>
    </w:p>
    <w:p w14:paraId="6BBF12DD" w14:textId="77777777" w:rsidR="00956F93"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C439815" w14:textId="77777777" w:rsidR="00956F93" w:rsidRDefault="00000000">
      <w:pPr>
        <w:pStyle w:val="FirstParagraph"/>
      </w:pPr>
      <w:r>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w:t>
      </w:r>
      <w:r>
        <w:lastRenderedPageBreak/>
        <w:t>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82E1167" w14:textId="77777777" w:rsidR="00956F93"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A5E89F6" w14:textId="77777777" w:rsidR="00956F93" w:rsidRDefault="00000000">
      <w:pPr>
        <w:pStyle w:val="Heading2"/>
      </w:pPr>
      <w:bookmarkStart w:id="70" w:name="conclusion"/>
      <w:bookmarkEnd w:id="69"/>
      <w:r>
        <w:t>5.6 Conclusion</w:t>
      </w:r>
    </w:p>
    <w:p w14:paraId="27DF91A3" w14:textId="77777777" w:rsidR="00956F93"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46E2E9F0" w14:textId="77777777" w:rsidR="00956F93" w:rsidRDefault="00000000">
      <w:r>
        <w:br w:type="page"/>
      </w:r>
    </w:p>
    <w:p w14:paraId="0A358038" w14:textId="77777777" w:rsidR="00956F93" w:rsidRDefault="00000000">
      <w:pPr>
        <w:pStyle w:val="Heading1"/>
      </w:pPr>
      <w:bookmarkStart w:id="71" w:name="belief-in-the-manifestation-of-god"/>
      <w:bookmarkStart w:id="72" w:name="_Toc203835865"/>
      <w:bookmarkEnd w:id="59"/>
      <w:bookmarkEnd w:id="70"/>
      <w:r>
        <w:lastRenderedPageBreak/>
        <w:t>6. Belief in the Manifestation of God</w:t>
      </w:r>
      <w:bookmarkEnd w:id="72"/>
    </w:p>
    <w:p w14:paraId="4184AAA0" w14:textId="77777777" w:rsidR="00956F93" w:rsidRDefault="00000000">
      <w:pPr>
        <w:pStyle w:val="Heading2"/>
      </w:pPr>
      <w:bookmarkStart w:id="73" w:name="the-station-of-the-manifestation"/>
      <w:r>
        <w:t>6.1 The Station of the Manifestation</w:t>
      </w:r>
    </w:p>
    <w:p w14:paraId="1992A481" w14:textId="77777777" w:rsidR="00956F93"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9BD9D51" w14:textId="77777777" w:rsidR="00956F93"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6A48E598" w14:textId="77777777" w:rsidR="00956F93"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099CE8C4" w14:textId="77777777" w:rsidR="00956F93"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639A53EF" w14:textId="77777777" w:rsidR="00956F93"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292E286" w14:textId="77777777" w:rsidR="00956F93" w:rsidRDefault="00000000">
      <w:pPr>
        <w:pStyle w:val="Heading2"/>
      </w:pPr>
      <w:bookmarkStart w:id="74" w:name="bahaullah"/>
      <w:bookmarkEnd w:id="73"/>
      <w:r>
        <w:t>6.2 Baha’u’llah</w:t>
      </w:r>
    </w:p>
    <w:p w14:paraId="4808FB55" w14:textId="77777777" w:rsidR="00956F93"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B9EBEC1" w14:textId="77777777" w:rsidR="00956F93"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so thus Jesus’s mission was to teach Sonship of God the Father. Simultaneously, Krishna means all-</w:t>
      </w:r>
      <w:r>
        <w:lastRenderedPageBreak/>
        <w:t>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408A18B" w14:textId="77777777" w:rsidR="00956F93"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4A2A2A83" w14:textId="77777777" w:rsidR="00956F93"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EADB556" w14:textId="77777777" w:rsidR="00956F93"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9128499" w14:textId="77777777" w:rsidR="00956F93" w:rsidRDefault="00000000">
      <w:pPr>
        <w:pStyle w:val="FirstParagraph"/>
      </w:pPr>
      <w:r>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w:t>
      </w:r>
      <w:r>
        <w:lastRenderedPageBreak/>
        <w:t>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5675D20C" w14:textId="77777777" w:rsidR="00956F93"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10808EE" w14:textId="77777777" w:rsidR="00956F93" w:rsidRDefault="00000000">
      <w:pPr>
        <w:pStyle w:val="FirstParagraph"/>
      </w:pPr>
      <w:r>
        <w:t>Baha’u’llah’s mission is the freedom of our souls from oppression. It might seem somewhat similar to the liberation theology of the 1960’s, which used Christian doctrine as inspirations of revolution.</w:t>
      </w:r>
    </w:p>
    <w:p w14:paraId="2C4B3B86" w14:textId="77777777" w:rsidR="00956F93"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D374BD6" w14:textId="77777777" w:rsidR="00956F93" w:rsidRDefault="00000000">
      <w:pPr>
        <w:pStyle w:val="Heading2"/>
      </w:pPr>
      <w:bookmarkStart w:id="75" w:name="how-bahaullah-fulfills-his-mission"/>
      <w:bookmarkEnd w:id="74"/>
      <w:r>
        <w:t>6.3 How Baha’u’llah Fulfills His Mission</w:t>
      </w:r>
    </w:p>
    <w:p w14:paraId="2D653303" w14:textId="77777777" w:rsidR="00956F93"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E62C937" w14:textId="77777777" w:rsidR="00956F93"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4ECE15A0" w14:textId="77777777" w:rsidR="00956F93" w:rsidRDefault="00000000">
      <w:pPr>
        <w:pStyle w:val="Heading2"/>
      </w:pPr>
      <w:bookmarkStart w:id="76" w:name="conclusion-of-part-1"/>
      <w:bookmarkEnd w:id="75"/>
      <w:r>
        <w:t>6.4 Conclusion of Part 1</w:t>
      </w:r>
    </w:p>
    <w:p w14:paraId="53208260" w14:textId="77777777" w:rsidR="00956F93" w:rsidRDefault="00000000">
      <w:pPr>
        <w:pStyle w:val="FirstParagraph"/>
      </w:pPr>
      <w:r>
        <w:t xml:space="preserve">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w:t>
      </w:r>
      <w:r>
        <w:lastRenderedPageBreak/>
        <w:t>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1368241" w14:textId="77777777" w:rsidR="00956F93"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32FC83C" w14:textId="77777777" w:rsidR="00956F93" w:rsidRDefault="00000000">
      <w:r>
        <w:br w:type="page"/>
      </w:r>
    </w:p>
    <w:p w14:paraId="1B2190B9" w14:textId="77777777" w:rsidR="00956F93" w:rsidRDefault="00000000">
      <w:pPr>
        <w:pStyle w:val="Heading1"/>
      </w:pPr>
      <w:bookmarkStart w:id="77" w:name="foundational-virtues"/>
      <w:bookmarkStart w:id="78" w:name="_Toc203835866"/>
      <w:bookmarkEnd w:id="71"/>
      <w:bookmarkEnd w:id="76"/>
      <w:r>
        <w:lastRenderedPageBreak/>
        <w:t>7. Foundational Virtues</w:t>
      </w:r>
      <w:bookmarkEnd w:id="78"/>
    </w:p>
    <w:p w14:paraId="71B9C466" w14:textId="77777777" w:rsidR="00956F93" w:rsidRDefault="00000000">
      <w:pPr>
        <w:pStyle w:val="Heading2"/>
      </w:pPr>
      <w:bookmarkStart w:id="79" w:name="introduction-to-virtues"/>
      <w:r>
        <w:t>7.1 Introduction to Virtues</w:t>
      </w:r>
    </w:p>
    <w:p w14:paraId="7EB069EC" w14:textId="77777777" w:rsidR="00956F93"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50DC8017" w14:textId="77777777" w:rsidR="00956F93"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62AC7D9" w14:textId="77777777" w:rsidR="00956F93"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241B357" w14:textId="77777777" w:rsidR="00956F93" w:rsidRDefault="00000000">
      <w:pPr>
        <w:pStyle w:val="Heading2"/>
      </w:pPr>
      <w:bookmarkStart w:id="80" w:name="five-spiritual-practices"/>
      <w:bookmarkEnd w:id="79"/>
      <w:r>
        <w:t>7.2 Five Spiritual Practices</w:t>
      </w:r>
    </w:p>
    <w:p w14:paraId="4D89CC79" w14:textId="77777777" w:rsidR="00956F93"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A761CD1" w14:textId="77777777" w:rsidR="00956F93" w:rsidRDefault="00000000">
      <w:pPr>
        <w:pStyle w:val="Heading2"/>
      </w:pPr>
      <w:bookmarkStart w:id="81" w:name="five-innate-virtues"/>
      <w:bookmarkEnd w:id="80"/>
      <w:r>
        <w:lastRenderedPageBreak/>
        <w:t>7.3 Five Innate Virtues</w:t>
      </w:r>
    </w:p>
    <w:p w14:paraId="603C561D" w14:textId="77777777" w:rsidR="00956F93"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05C08EB9" w14:textId="77777777" w:rsidR="00956F93" w:rsidRDefault="00000000">
      <w:pPr>
        <w:pStyle w:val="Heading3"/>
      </w:pPr>
      <w:bookmarkStart w:id="82" w:name="piety"/>
      <w:r>
        <w:t>7.3.1 Piety</w:t>
      </w:r>
    </w:p>
    <w:p w14:paraId="4730102B" w14:textId="77777777" w:rsidR="00956F93"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19E92DF8" w14:textId="77777777" w:rsidR="00956F93"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21954F99" w14:textId="77777777" w:rsidR="00956F93"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781B6583" w14:textId="77777777" w:rsidR="00956F93"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E1256FD" w14:textId="77777777" w:rsidR="00956F93" w:rsidRDefault="00000000">
      <w:pPr>
        <w:pStyle w:val="Heading3"/>
      </w:pPr>
      <w:bookmarkStart w:id="83" w:name="pure-truthfulness"/>
      <w:bookmarkEnd w:id="82"/>
      <w:r>
        <w:t>7.3.2 Pure Truthfulness</w:t>
      </w:r>
    </w:p>
    <w:p w14:paraId="30A00040" w14:textId="77777777" w:rsidR="00956F93"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05367703" w14:textId="77777777" w:rsidR="00956F93"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58066D0" w14:textId="77777777" w:rsidR="00956F93"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79F5004B" w14:textId="77777777" w:rsidR="00956F93" w:rsidRDefault="00000000">
      <w:pPr>
        <w:pStyle w:val="Heading3"/>
      </w:pPr>
      <w:bookmarkStart w:id="84" w:name="courtesy"/>
      <w:bookmarkEnd w:id="83"/>
      <w:r>
        <w:t>7.3.3 Courtesy</w:t>
      </w:r>
    </w:p>
    <w:p w14:paraId="47192911" w14:textId="77777777" w:rsidR="00956F93"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2B4959B4" w14:textId="77777777" w:rsidR="00956F93"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380310C7" w14:textId="77777777" w:rsidR="00956F93"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8A77995" w14:textId="77777777" w:rsidR="00956F93" w:rsidRDefault="00000000">
      <w:pPr>
        <w:pStyle w:val="Heading3"/>
      </w:pPr>
      <w:bookmarkStart w:id="85" w:name="loyalty"/>
      <w:bookmarkEnd w:id="84"/>
      <w:r>
        <w:lastRenderedPageBreak/>
        <w:t>7.3.4 Loyalty</w:t>
      </w:r>
    </w:p>
    <w:p w14:paraId="7BF03A6B" w14:textId="77777777" w:rsidR="00956F93"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49FE0D49" w14:textId="77777777" w:rsidR="00956F93"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32509172" w14:textId="77777777" w:rsidR="00956F93"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57E899C8" w14:textId="77777777" w:rsidR="00956F93" w:rsidRDefault="00000000">
      <w:pPr>
        <w:pStyle w:val="Heading3"/>
      </w:pPr>
      <w:bookmarkStart w:id="86" w:name="trustworthiness"/>
      <w:bookmarkEnd w:id="85"/>
      <w:r>
        <w:t>7.3.5 Trustworthiness</w:t>
      </w:r>
    </w:p>
    <w:p w14:paraId="11605F8E" w14:textId="77777777" w:rsidR="00956F93"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93E9285" w14:textId="77777777" w:rsidR="00956F93"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our actions. It is a virtue which allows the protection of others, while also providing peace of mind and </w:t>
      </w:r>
      <w:r>
        <w:lastRenderedPageBreak/>
        <w:t>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3087BA2E" w14:textId="77777777" w:rsidR="00956F93"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61FE4396" w14:textId="77777777" w:rsidR="00956F93" w:rsidRDefault="00000000">
      <w:pPr>
        <w:pStyle w:val="Heading2"/>
      </w:pPr>
      <w:bookmarkStart w:id="87" w:name="moderation"/>
      <w:bookmarkEnd w:id="81"/>
      <w:bookmarkEnd w:id="86"/>
      <w:r>
        <w:t>7.4 Moderation</w:t>
      </w:r>
    </w:p>
    <w:p w14:paraId="7273B944" w14:textId="77777777" w:rsidR="00956F93"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C97557F" w14:textId="77777777" w:rsidR="00956F93"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34B7C347" w14:textId="77777777" w:rsidR="00956F93"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08CB41FB" w14:textId="77777777" w:rsidR="00956F93"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8AEDCB9" w14:textId="77777777" w:rsidR="00956F93" w:rsidRDefault="00000000">
      <w:pPr>
        <w:pStyle w:val="Heading2"/>
      </w:pPr>
      <w:bookmarkStart w:id="88" w:name="the-fear-and-love-of-god"/>
      <w:bookmarkEnd w:id="87"/>
      <w:r>
        <w:t>7.5 The Fear and Love of God</w:t>
      </w:r>
    </w:p>
    <w:p w14:paraId="67569B4B" w14:textId="77777777" w:rsidR="00956F93"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00907048" w14:textId="77777777" w:rsidR="00956F93"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40301A13" w14:textId="77777777" w:rsidR="00956F93"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0653348" w14:textId="77777777" w:rsidR="00956F93" w:rsidRDefault="00000000">
      <w:pPr>
        <w:pStyle w:val="BodyText"/>
      </w:pPr>
      <w:r>
        <w:t>How fear and love complement each other is beautifully portrayed elsewhere in the Seven Valleys.</w:t>
      </w:r>
    </w:p>
    <w:p w14:paraId="156D1113" w14:textId="77777777" w:rsidR="00956F93"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434B70F" w14:textId="77777777" w:rsidR="00956F93"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55F73EB" w14:textId="77777777" w:rsidR="00956F93"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9EEE46C" w14:textId="77777777" w:rsidR="00956F93"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5CBDEC35" w14:textId="77777777" w:rsidR="00956F93" w:rsidRDefault="00000000">
      <w:r>
        <w:br w:type="page"/>
      </w:r>
    </w:p>
    <w:p w14:paraId="7D1B9986" w14:textId="77777777" w:rsidR="00956F93" w:rsidRDefault="00000000">
      <w:pPr>
        <w:pStyle w:val="Heading1"/>
      </w:pPr>
      <w:bookmarkStart w:id="89" w:name="prayer"/>
      <w:bookmarkStart w:id="90" w:name="_Toc203835867"/>
      <w:bookmarkEnd w:id="77"/>
      <w:bookmarkEnd w:id="88"/>
      <w:r>
        <w:lastRenderedPageBreak/>
        <w:t>8. Prayer</w:t>
      </w:r>
      <w:bookmarkEnd w:id="90"/>
    </w:p>
    <w:p w14:paraId="26DD9594" w14:textId="77777777" w:rsidR="00956F93"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1DC017D3" w14:textId="77777777" w:rsidR="00956F93" w:rsidRDefault="00000000">
      <w:pPr>
        <w:pStyle w:val="Heading2"/>
      </w:pPr>
      <w:bookmarkStart w:id="91" w:name="who-is-required-to-pray"/>
      <w:r>
        <w:t>8.1 Who is Required to Pray</w:t>
      </w:r>
    </w:p>
    <w:p w14:paraId="6D5EB0F2" w14:textId="77777777" w:rsidR="00956F93"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64B73610" w14:textId="77777777" w:rsidR="00956F93"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63A1F148" w14:textId="77777777" w:rsidR="00956F93"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6B23F75" w14:textId="77777777" w:rsidR="00956F93" w:rsidRDefault="00000000">
      <w:pPr>
        <w:pStyle w:val="Heading2"/>
      </w:pPr>
      <w:bookmarkStart w:id="92" w:name="preparation-for-obligatory-prayer"/>
      <w:bookmarkEnd w:id="91"/>
      <w:r>
        <w:t>8.2 Preparation for Obligatory Prayer</w:t>
      </w:r>
    </w:p>
    <w:p w14:paraId="0F393F5A" w14:textId="77777777" w:rsidR="00956F93"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ritualistic way to symbolize purifying yourself prior to prayer. While ablutions is an outer form of </w:t>
      </w:r>
      <w:r>
        <w:lastRenderedPageBreak/>
        <w:t>purifying, one must not neglect the aspects of purifying inwardly. There are no hard rules, but I feel part of the purpose of the obligatory prayer is to purify. The Salat-i-Kabir (Great Obligatory Prayer) is a great example.</w:t>
      </w:r>
    </w:p>
    <w:p w14:paraId="22401CFD" w14:textId="77777777" w:rsidR="00956F93"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10A4DFB8" w14:textId="77777777" w:rsidR="00956F93" w:rsidRDefault="00000000">
      <w:pPr>
        <w:pStyle w:val="BodyText"/>
      </w:pPr>
      <w:r>
        <w:t>For personal prayer, ablutions do not need to be performed although you could if you want to.</w:t>
      </w:r>
    </w:p>
    <w:p w14:paraId="2027461A" w14:textId="77777777" w:rsidR="00956F93" w:rsidRDefault="00000000">
      <w:pPr>
        <w:pStyle w:val="Heading2"/>
      </w:pPr>
      <w:bookmarkStart w:id="93" w:name="length-of-prayer"/>
      <w:bookmarkEnd w:id="92"/>
      <w:r>
        <w:t>8.3 Length of Prayer</w:t>
      </w:r>
    </w:p>
    <w:p w14:paraId="1DB90606" w14:textId="77777777" w:rsidR="00956F93"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5E28DEF5" w14:textId="77777777" w:rsidR="00956F93"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60FE417B" w14:textId="77777777" w:rsidR="00956F93" w:rsidRDefault="00000000">
      <w:pPr>
        <w:pStyle w:val="Heading2"/>
      </w:pPr>
      <w:bookmarkStart w:id="94" w:name="time-of-day"/>
      <w:bookmarkEnd w:id="93"/>
      <w:r>
        <w:t>8.4 Time of Day</w:t>
      </w:r>
    </w:p>
    <w:p w14:paraId="1522FBC7" w14:textId="77777777" w:rsidR="00956F93"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A21D0F0" w14:textId="77777777" w:rsidR="00956F93" w:rsidRDefault="00000000">
      <w:pPr>
        <w:pStyle w:val="BodyText"/>
      </w:pPr>
      <w:r>
        <w:t>The small prayer is to be performed at noon, which is from noon until sunset. The great prayer is to be performed anytime in the 24 hour period.</w:t>
      </w:r>
    </w:p>
    <w:p w14:paraId="7E598A9C" w14:textId="77777777" w:rsidR="00956F93"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w:t>
      </w:r>
      <w:r>
        <w:lastRenderedPageBreak/>
        <w:t>round as that could be similar to the spring equinox, or maybe they choose a random location near the equator such as in Quito. Any of these alternatives are acceptable as it can be reasonably be sunset somewhere in that longitude.</w:t>
      </w:r>
    </w:p>
    <w:p w14:paraId="4C277397" w14:textId="77777777" w:rsidR="00956F93"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08A3782" w14:textId="77777777" w:rsidR="00956F93"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71802CEC" w14:textId="77777777" w:rsidR="00956F93" w:rsidRDefault="00000000">
      <w:pPr>
        <w:pStyle w:val="BodyText"/>
      </w:pPr>
      <w:r>
        <w:t>No matter what, the important aspect is that prayer is done at least once per day.</w:t>
      </w:r>
    </w:p>
    <w:p w14:paraId="5D484A80" w14:textId="77777777" w:rsidR="00956F93" w:rsidRDefault="00000000">
      <w:pPr>
        <w:pStyle w:val="Heading2"/>
      </w:pPr>
      <w:bookmarkStart w:id="95" w:name="direction-of-prayer"/>
      <w:bookmarkEnd w:id="94"/>
      <w:r>
        <w:t>8.5 Direction of Prayer</w:t>
      </w:r>
    </w:p>
    <w:p w14:paraId="395EF893" w14:textId="77777777" w:rsidR="00956F93"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B7304B5" w14:textId="77777777" w:rsidR="00956F93"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56885D68" w14:textId="77777777" w:rsidR="00956F93"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48744DD3" w14:textId="77777777" w:rsidR="00956F93"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30DA78D6" w14:textId="77777777" w:rsidR="00956F93"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85A73C5" w14:textId="77777777" w:rsidR="00956F93" w:rsidRDefault="00000000">
      <w:pPr>
        <w:pStyle w:val="Heading2"/>
      </w:pPr>
      <w:bookmarkStart w:id="96" w:name="the-prayer-for-the-dead"/>
      <w:bookmarkEnd w:id="95"/>
      <w:r>
        <w:t>8.6 The Prayer for the Dead</w:t>
      </w:r>
    </w:p>
    <w:p w14:paraId="51183816" w14:textId="77777777" w:rsidR="00956F93"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92C96EF" w14:textId="77777777" w:rsidR="00956F93"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EA71ABA" w14:textId="77777777" w:rsidR="00956F93" w:rsidRDefault="00000000">
      <w:pPr>
        <w:pStyle w:val="BodyText"/>
      </w:pPr>
      <w:r>
        <w:t>The person should be buried with spirit and fragrance.</w:t>
      </w:r>
    </w:p>
    <w:p w14:paraId="5BB92B7C" w14:textId="77777777" w:rsidR="00956F93" w:rsidRDefault="00000000">
      <w:pPr>
        <w:pStyle w:val="Heading2"/>
      </w:pPr>
      <w:bookmarkStart w:id="97" w:name="no-restrictions-on-hair-and-clothing"/>
      <w:bookmarkEnd w:id="96"/>
      <w:r>
        <w:t>8.7 No Restrictions on Hair and Clothing</w:t>
      </w:r>
    </w:p>
    <w:p w14:paraId="69C60CAF" w14:textId="77777777" w:rsidR="00956F93"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6DE19134" w14:textId="77777777" w:rsidR="00956F93"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018C6CDC" w14:textId="77777777" w:rsidR="00956F93"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0338D5DE" w14:textId="77777777" w:rsidR="00956F93"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367163FE" w14:textId="77777777" w:rsidR="00956F93" w:rsidRDefault="00000000">
      <w:pPr>
        <w:pStyle w:val="Heading2"/>
      </w:pPr>
      <w:bookmarkStart w:id="98" w:name="clean-flooring"/>
      <w:bookmarkEnd w:id="97"/>
      <w:r>
        <w:t>8.8 Clean Flooring</w:t>
      </w:r>
    </w:p>
    <w:p w14:paraId="3715CB0B" w14:textId="77777777" w:rsidR="00956F93"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A1B4654" w14:textId="77777777" w:rsidR="00956F93" w:rsidRDefault="00000000">
      <w:pPr>
        <w:pStyle w:val="Heading2"/>
      </w:pPr>
      <w:bookmarkStart w:id="99" w:name="Xc933849544997ae054368318d65824be65794d8"/>
      <w:bookmarkEnd w:id="98"/>
      <w:r>
        <w:t>8.9 In Times of Exceptional Natural Phenomena</w:t>
      </w:r>
    </w:p>
    <w:p w14:paraId="6365DC7B" w14:textId="77777777" w:rsidR="00956F93"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55C83DF6" w14:textId="77777777" w:rsidR="00956F93"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7DFDFA0E" w14:textId="77777777" w:rsidR="00956F93" w:rsidRDefault="00000000">
      <w:pPr>
        <w:pStyle w:val="Heading2"/>
      </w:pPr>
      <w:bookmarkStart w:id="100" w:name="during-travel"/>
      <w:bookmarkEnd w:id="99"/>
      <w:r>
        <w:t>8.10 During Travel</w:t>
      </w:r>
    </w:p>
    <w:p w14:paraId="136ED650" w14:textId="77777777" w:rsidR="00956F93"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1E206BD8" w14:textId="77777777" w:rsidR="00956F93"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5CD5FA75" w14:textId="77777777" w:rsidR="00956F93"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17F6552A" w14:textId="77777777" w:rsidR="00956F93" w:rsidRDefault="00000000">
      <w:pPr>
        <w:pStyle w:val="Heading2"/>
      </w:pPr>
      <w:bookmarkStart w:id="101" w:name="emergent-virtues"/>
      <w:bookmarkEnd w:id="100"/>
      <w:r>
        <w:t>8.11 Emergent Virtues</w:t>
      </w:r>
    </w:p>
    <w:p w14:paraId="602DECFF" w14:textId="77777777" w:rsidR="00956F93"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CE9CA14" w14:textId="77777777" w:rsidR="00956F93" w:rsidRDefault="00000000">
      <w:pPr>
        <w:pStyle w:val="Heading3"/>
      </w:pPr>
      <w:bookmarkStart w:id="102" w:name="detachment"/>
      <w:r>
        <w:t>8.11.1 Detachment</w:t>
      </w:r>
    </w:p>
    <w:p w14:paraId="0FFA3A22" w14:textId="77777777" w:rsidR="00956F93" w:rsidRDefault="00000000">
      <w:pPr>
        <w:pStyle w:val="BlockText"/>
      </w:pPr>
      <w:r>
        <w:t>Abandon what you possess and soar with the wings of detachment above the realm of creation.</w:t>
      </w:r>
      <w:r>
        <w:rPr>
          <w:rStyle w:val="FootnoteReference"/>
        </w:rPr>
        <w:footnoteReference w:id="189"/>
      </w:r>
    </w:p>
    <w:p w14:paraId="0D94EE2A" w14:textId="77777777" w:rsidR="00956F93"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2581837F" w14:textId="77777777" w:rsidR="00956F93" w:rsidRDefault="00000000">
      <w:pPr>
        <w:pStyle w:val="Heading3"/>
      </w:pPr>
      <w:bookmarkStart w:id="103" w:name="humility"/>
      <w:bookmarkEnd w:id="102"/>
      <w:r>
        <w:t>8.11.2 Humility</w:t>
      </w:r>
    </w:p>
    <w:p w14:paraId="749E687D" w14:textId="77777777" w:rsidR="00956F93"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7C1B7CF1" w14:textId="77777777" w:rsidR="00956F93"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5951B5E" w14:textId="77777777" w:rsidR="00956F93" w:rsidRDefault="00000000">
      <w:pPr>
        <w:pStyle w:val="Heading3"/>
      </w:pPr>
      <w:bookmarkStart w:id="104" w:name="lowliness"/>
      <w:bookmarkEnd w:id="103"/>
      <w:r>
        <w:t>8.11.3 Lowliness</w:t>
      </w:r>
    </w:p>
    <w:p w14:paraId="0447BBB2" w14:textId="77777777" w:rsidR="00956F93" w:rsidRDefault="00000000">
      <w:pPr>
        <w:pStyle w:val="BlockText"/>
      </w:pPr>
      <w:r>
        <w:t>O Son of Spirit! I created you lofty, yet you have made yourself lowly. Ascend to what you were created for.</w:t>
      </w:r>
      <w:r>
        <w:rPr>
          <w:rStyle w:val="FootnoteReference"/>
        </w:rPr>
        <w:footnoteReference w:id="191"/>
      </w:r>
    </w:p>
    <w:p w14:paraId="4EF84746" w14:textId="77777777" w:rsidR="00956F93"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5D31755" w14:textId="77777777" w:rsidR="00956F93" w:rsidRDefault="00000000">
      <w:pPr>
        <w:pStyle w:val="Heading3"/>
      </w:pPr>
      <w:bookmarkStart w:id="105" w:name="reverence"/>
      <w:bookmarkEnd w:id="104"/>
      <w:r>
        <w:t>8.11.4 Reverence</w:t>
      </w:r>
    </w:p>
    <w:p w14:paraId="2E32D59F" w14:textId="77777777" w:rsidR="00956F93"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6F3A0203" w14:textId="77777777" w:rsidR="00956F93"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1F6C1159" w14:textId="77777777" w:rsidR="00956F93" w:rsidRDefault="00000000">
      <w:pPr>
        <w:pStyle w:val="Heading3"/>
      </w:pPr>
      <w:bookmarkStart w:id="106" w:name="thankfulness"/>
      <w:bookmarkEnd w:id="105"/>
      <w:r>
        <w:t>8.11.5 Thankfulness</w:t>
      </w:r>
    </w:p>
    <w:p w14:paraId="0FE2384F" w14:textId="77777777" w:rsidR="00956F93"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7496F248" w14:textId="77777777" w:rsidR="00956F93"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5DD9AE37" w14:textId="77777777" w:rsidR="00956F93" w:rsidRDefault="00000000">
      <w:pPr>
        <w:pStyle w:val="Heading3"/>
      </w:pPr>
      <w:bookmarkStart w:id="107" w:name="the-example-of-bahaullah"/>
      <w:bookmarkEnd w:id="106"/>
      <w:r>
        <w:t>8.11.6 The Example of Baha’u’llah</w:t>
      </w:r>
    </w:p>
    <w:p w14:paraId="02FD49C7" w14:textId="77777777" w:rsidR="00956F93"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hat Baha’u’llah would say, as most of these prayers were for the time, space, and context of the </w:t>
      </w:r>
      <w:r>
        <w:lastRenderedPageBreak/>
        <w:t>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4A0409F2" w14:textId="77777777" w:rsidR="00956F93"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7FE5AAA" w14:textId="77777777" w:rsidR="00956F93"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13E8FCC2" w14:textId="77777777" w:rsidR="00956F93" w:rsidRDefault="00000000">
      <w:pPr>
        <w:pStyle w:val="BodyText"/>
      </w:pPr>
      <w:r>
        <w:t>This is one of the pathways to liberate our souls, just as Baha’u’llah’s soul was liberated.</w:t>
      </w:r>
    </w:p>
    <w:p w14:paraId="6C355F83" w14:textId="77777777" w:rsidR="00956F93" w:rsidRDefault="00000000">
      <w:pPr>
        <w:pStyle w:val="Heading2"/>
      </w:pPr>
      <w:bookmarkStart w:id="108" w:name="congregational-prayer"/>
      <w:bookmarkEnd w:id="101"/>
      <w:bookmarkEnd w:id="107"/>
      <w:r>
        <w:t>8.12 Congregational Prayer</w:t>
      </w:r>
    </w:p>
    <w:p w14:paraId="569E17E7" w14:textId="77777777" w:rsidR="00956F93"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0A07E7BE" w14:textId="77777777" w:rsidR="00956F93"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C5209EF" w14:textId="77777777" w:rsidR="00956F93" w:rsidRDefault="00000000">
      <w:r>
        <w:br w:type="page"/>
      </w:r>
    </w:p>
    <w:p w14:paraId="22541295" w14:textId="77777777" w:rsidR="00956F93" w:rsidRDefault="00000000">
      <w:pPr>
        <w:pStyle w:val="Heading1"/>
      </w:pPr>
      <w:bookmarkStart w:id="109" w:name="recitation"/>
      <w:bookmarkStart w:id="110" w:name="_Toc203835868"/>
      <w:bookmarkEnd w:id="89"/>
      <w:bookmarkEnd w:id="108"/>
      <w:r>
        <w:lastRenderedPageBreak/>
        <w:t>9. Recitation</w:t>
      </w:r>
      <w:bookmarkEnd w:id="110"/>
    </w:p>
    <w:p w14:paraId="0E59A23E" w14:textId="77777777" w:rsidR="00956F93"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1FB1DC46" w14:textId="77777777" w:rsidR="00956F93" w:rsidRDefault="00000000">
      <w:pPr>
        <w:pStyle w:val="Heading2"/>
      </w:pPr>
      <w:bookmarkStart w:id="111" w:name="who-is-required-to-recite-and-when"/>
      <w:r>
        <w:t>9.1 Who is Required to Recite and When?</w:t>
      </w:r>
    </w:p>
    <w:p w14:paraId="055C224E" w14:textId="77777777" w:rsidR="00956F93"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3A9CB8A4" w14:textId="77777777" w:rsidR="00956F93"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29644F29" w14:textId="77777777" w:rsidR="00956F93" w:rsidRDefault="00000000">
      <w:pPr>
        <w:pStyle w:val="Heading2"/>
      </w:pPr>
      <w:bookmarkStart w:id="112" w:name="what-should-be-recited"/>
      <w:bookmarkEnd w:id="111"/>
      <w:r>
        <w:t>9.2 What Should Be Recited?</w:t>
      </w:r>
    </w:p>
    <w:p w14:paraId="083D9ABC" w14:textId="77777777" w:rsidR="00956F93"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3E65D2AC" w14:textId="77777777" w:rsidR="00956F93"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634FE90C" w14:textId="77777777" w:rsidR="00956F93"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BAC6607" w14:textId="77777777" w:rsidR="00956F93" w:rsidRDefault="00000000">
      <w:pPr>
        <w:pStyle w:val="Heading2"/>
      </w:pPr>
      <w:bookmarkStart w:id="113" w:name="how-should-one-recite"/>
      <w:bookmarkEnd w:id="112"/>
      <w:r>
        <w:t>9.3 How Should One Recite?</w:t>
      </w:r>
    </w:p>
    <w:p w14:paraId="6FD2C6E6" w14:textId="77777777" w:rsidR="00956F93"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042553C7" w14:textId="77777777" w:rsidR="00956F93"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270BB443" w14:textId="77777777" w:rsidR="00956F93"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070F464F" w14:textId="77777777" w:rsidR="00956F93" w:rsidRDefault="00000000">
      <w:pPr>
        <w:pStyle w:val="Heading2"/>
      </w:pPr>
      <w:bookmarkStart w:id="114" w:name="purpose-of-recitation"/>
      <w:bookmarkEnd w:id="113"/>
      <w:r>
        <w:t>9.4 Purpose of Recitation</w:t>
      </w:r>
    </w:p>
    <w:p w14:paraId="7009019D" w14:textId="77777777" w:rsidR="00956F93"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248FD7BA" w14:textId="77777777" w:rsidR="00956F93"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3D53BF6E" w14:textId="77777777" w:rsidR="00956F93" w:rsidRDefault="00000000">
      <w:pPr>
        <w:pStyle w:val="Heading2"/>
      </w:pPr>
      <w:bookmarkStart w:id="115" w:name="emergent-virtues-1"/>
      <w:bookmarkEnd w:id="114"/>
      <w:r>
        <w:t>9.5 Emergent Virtues</w:t>
      </w:r>
    </w:p>
    <w:p w14:paraId="50E3B607" w14:textId="77777777" w:rsidR="00956F93"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4ACB06EE" w14:textId="77777777" w:rsidR="00956F93" w:rsidRDefault="00000000">
      <w:pPr>
        <w:pStyle w:val="Heading3"/>
      </w:pPr>
      <w:bookmarkStart w:id="116" w:name="fidelity"/>
      <w:r>
        <w:t>9.5.1 Fidelity</w:t>
      </w:r>
    </w:p>
    <w:p w14:paraId="69D5B0E0" w14:textId="77777777" w:rsidR="00956F93"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45EF681A" w14:textId="77777777" w:rsidR="00956F93"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0C798869" w14:textId="77777777" w:rsidR="00956F93"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2D72EB41" w14:textId="77777777" w:rsidR="00956F93" w:rsidRDefault="00000000">
      <w:pPr>
        <w:pStyle w:val="Heading3"/>
      </w:pPr>
      <w:bookmarkStart w:id="117" w:name="morality"/>
      <w:bookmarkEnd w:id="116"/>
      <w:r>
        <w:t>9.5.2 Morality</w:t>
      </w:r>
    </w:p>
    <w:p w14:paraId="2CB7DE8D" w14:textId="77777777" w:rsidR="00956F93"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24E19B12" w14:textId="77777777" w:rsidR="00956F93"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7E06BED4" w14:textId="77777777" w:rsidR="00956F93"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63D3BB2E" w14:textId="77777777" w:rsidR="00956F93" w:rsidRDefault="00000000">
      <w:pPr>
        <w:pStyle w:val="BodyText"/>
      </w:pPr>
      <w:r>
        <w:t>Morality then, does not merely become a matter of law, but a measure of our loyalty to God and to the liberation of our souls. Morality is the true spirit of the law, not the law itself.</w:t>
      </w:r>
    </w:p>
    <w:p w14:paraId="4CC0D0C4" w14:textId="77777777" w:rsidR="00956F93" w:rsidRDefault="00000000">
      <w:pPr>
        <w:pStyle w:val="Heading3"/>
      </w:pPr>
      <w:bookmarkStart w:id="118" w:name="righteousness"/>
      <w:bookmarkEnd w:id="117"/>
      <w:r>
        <w:t>9.5.3 Righteousness</w:t>
      </w:r>
    </w:p>
    <w:p w14:paraId="1C15CF1D" w14:textId="77777777" w:rsidR="00956F93"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0BB75232" w14:textId="77777777" w:rsidR="00956F93"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12D906A8" w14:textId="77777777" w:rsidR="00956F93" w:rsidRDefault="00000000">
      <w:pPr>
        <w:pStyle w:val="BodyText"/>
      </w:pPr>
      <w:r>
        <w:t>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ere told to recite. Righteousness ensures we recite because we believe recitation will improve our righteousness.</w:t>
      </w:r>
    </w:p>
    <w:p w14:paraId="2AE1213E" w14:textId="77777777" w:rsidR="00956F93" w:rsidRDefault="00000000">
      <w:pPr>
        <w:pStyle w:val="Heading3"/>
      </w:pPr>
      <w:bookmarkStart w:id="119" w:name="servitude"/>
      <w:bookmarkEnd w:id="118"/>
      <w:r>
        <w:lastRenderedPageBreak/>
        <w:t>9.5.4 Servitude</w:t>
      </w:r>
    </w:p>
    <w:p w14:paraId="19C50292" w14:textId="77777777" w:rsidR="00956F93"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3600539C" w14:textId="77777777" w:rsidR="00956F93"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459466D5" w14:textId="77777777" w:rsidR="00956F93"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939C714" w14:textId="77777777" w:rsidR="00956F93" w:rsidRDefault="00000000">
      <w:pPr>
        <w:pStyle w:val="Heading3"/>
      </w:pPr>
      <w:bookmarkStart w:id="120" w:name="steadfastness"/>
      <w:bookmarkEnd w:id="119"/>
      <w:r>
        <w:t>9.5.5 Steadfastness</w:t>
      </w:r>
    </w:p>
    <w:p w14:paraId="689731F7" w14:textId="77777777" w:rsidR="00956F93"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0B64B98F" w14:textId="77777777" w:rsidR="00956F93"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322F5AD9" w14:textId="77777777" w:rsidR="00956F93" w:rsidRDefault="00000000">
      <w:pPr>
        <w:pStyle w:val="BodyText"/>
      </w:pPr>
      <w:r>
        <w:t>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vibrations of the Word of God is like a harp stilling the storm within us. Our steadfastness is the best gift we can offer another, even in reciting the verses when conditions do not seem obviously right to do so.</w:t>
      </w:r>
    </w:p>
    <w:p w14:paraId="5DBCFDA3" w14:textId="77777777" w:rsidR="00956F93" w:rsidRDefault="00000000">
      <w:pPr>
        <w:pStyle w:val="Heading2"/>
      </w:pPr>
      <w:bookmarkStart w:id="121" w:name="a-gentle-reminder"/>
      <w:bookmarkEnd w:id="115"/>
      <w:bookmarkEnd w:id="120"/>
      <w:r>
        <w:lastRenderedPageBreak/>
        <w:t>9.6 A Gentle Reminder</w:t>
      </w:r>
    </w:p>
    <w:p w14:paraId="365B4902" w14:textId="77777777" w:rsidR="00956F93"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670C8FB1" w14:textId="77777777" w:rsidR="00956F93" w:rsidRDefault="00000000">
      <w:pPr>
        <w:pStyle w:val="BodyText"/>
      </w:pPr>
      <w:r>
        <w:t>I offer this prayer Baha’u’llah revealed at the end of the Lawh-i-Ahbab (Tablet to the Friends)</w:t>
      </w:r>
    </w:p>
    <w:p w14:paraId="67F15B74" w14:textId="77777777" w:rsidR="00956F93"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14E6F65" w14:textId="77777777" w:rsidR="00956F93" w:rsidRDefault="00000000">
      <w:r>
        <w:br w:type="page"/>
      </w:r>
    </w:p>
    <w:p w14:paraId="29145201" w14:textId="77777777" w:rsidR="00956F93" w:rsidRDefault="00000000">
      <w:pPr>
        <w:pStyle w:val="Heading1"/>
      </w:pPr>
      <w:bookmarkStart w:id="122" w:name="remembrance"/>
      <w:bookmarkStart w:id="123" w:name="_Toc203835869"/>
      <w:bookmarkEnd w:id="109"/>
      <w:bookmarkEnd w:id="121"/>
      <w:r>
        <w:lastRenderedPageBreak/>
        <w:t>10. Remembrance</w:t>
      </w:r>
      <w:bookmarkEnd w:id="123"/>
    </w:p>
    <w:p w14:paraId="0B9AC1D0" w14:textId="77777777" w:rsidR="00956F93"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4B0A0D0C" w14:textId="77777777" w:rsidR="00956F93"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5BA35FF2" w14:textId="77777777" w:rsidR="00956F93"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25A4B7E8" w14:textId="77777777" w:rsidR="00956F93"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3B3015D3" w14:textId="77777777" w:rsidR="00956F93"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3EC211A0" w14:textId="77777777" w:rsidR="00956F93" w:rsidRDefault="00000000">
      <w:pPr>
        <w:pStyle w:val="BodyText"/>
      </w:pPr>
      <w:r>
        <w:t>This chapter will explore both formal and informal ways to remember God, the purpose remembrance fulfills in the soul’s journey, and the virtues that blossom in its light.</w:t>
      </w:r>
    </w:p>
    <w:p w14:paraId="362AF607" w14:textId="77777777" w:rsidR="00956F93" w:rsidRDefault="00000000">
      <w:pPr>
        <w:pStyle w:val="Heading2"/>
      </w:pPr>
      <w:bookmarkStart w:id="124" w:name="what-are-we-remembering-about-god"/>
      <w:r>
        <w:t>10.1 What Are We Remembering About God?</w:t>
      </w:r>
    </w:p>
    <w:p w14:paraId="292D2849" w14:textId="77777777" w:rsidR="00956F93"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446F45C5" w14:textId="77777777" w:rsidR="00956F93"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7BD47AD1" w14:textId="77777777" w:rsidR="00956F93"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2178A57B" w14:textId="77777777" w:rsidR="00956F93" w:rsidRDefault="00000000">
      <w:pPr>
        <w:pStyle w:val="Heading2"/>
      </w:pPr>
      <w:bookmarkStart w:id="125" w:name="subconscious-remembrance"/>
      <w:bookmarkEnd w:id="124"/>
      <w:r>
        <w:t>10.2 Subconscious Remembrance</w:t>
      </w:r>
    </w:p>
    <w:p w14:paraId="2C711569" w14:textId="77777777" w:rsidR="00956F93" w:rsidRDefault="00000000">
      <w:pPr>
        <w:pStyle w:val="FirstParagraph"/>
      </w:pPr>
      <w:r>
        <w:t>Subconscious remembrance is not something we do. It is something we allow. It is the state of being open to what God is constantly offering.</w:t>
      </w:r>
    </w:p>
    <w:p w14:paraId="094F19B1" w14:textId="77777777" w:rsidR="00956F93"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3A9945C9" w14:textId="77777777" w:rsidR="00956F93"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2517097C" w14:textId="77777777" w:rsidR="00956F93" w:rsidRDefault="00000000">
      <w:pPr>
        <w:pStyle w:val="BodyText"/>
      </w:pPr>
      <w:r>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7FD3AF3D" w14:textId="77777777" w:rsidR="00956F93" w:rsidRDefault="00000000">
      <w:pPr>
        <w:pStyle w:val="Heading3"/>
      </w:pPr>
      <w:bookmarkStart w:id="126" w:name="receiving-through-our-senses"/>
      <w:r>
        <w:lastRenderedPageBreak/>
        <w:t>10.2.1 Receiving Through Our Senses</w:t>
      </w:r>
    </w:p>
    <w:p w14:paraId="76F6A527" w14:textId="77777777" w:rsidR="00956F93"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6F2ABBE1" w14:textId="77777777" w:rsidR="00956F93"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576AA89" w14:textId="77777777" w:rsidR="00956F93"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4793717" w14:textId="77777777" w:rsidR="00956F93"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794347B7" w14:textId="77777777" w:rsidR="00956F93" w:rsidRDefault="00000000">
      <w:pPr>
        <w:pStyle w:val="Heading2"/>
      </w:pPr>
      <w:bookmarkStart w:id="127" w:name="conscious-remembrance"/>
      <w:bookmarkEnd w:id="125"/>
      <w:bookmarkEnd w:id="126"/>
      <w:r>
        <w:t>10.3 Conscious Remembrance</w:t>
      </w:r>
    </w:p>
    <w:p w14:paraId="252339EF" w14:textId="77777777" w:rsidR="00956F93"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53724271" w14:textId="77777777" w:rsidR="00956F93" w:rsidRDefault="00000000">
      <w:pPr>
        <w:pStyle w:val="BodyText"/>
      </w:pPr>
      <w:r>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616BC0DD" w14:textId="77777777" w:rsidR="00956F93" w:rsidRDefault="00000000">
      <w:pPr>
        <w:pStyle w:val="Heading3"/>
      </w:pPr>
      <w:bookmarkStart w:id="128" w:name="ways-to-remember"/>
      <w:r>
        <w:lastRenderedPageBreak/>
        <w:t>10.3.1 Ways to Remember</w:t>
      </w:r>
    </w:p>
    <w:p w14:paraId="7DD2D9FD" w14:textId="77777777" w:rsidR="00956F93"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1D01BAD8" w14:textId="77777777" w:rsidR="00956F93"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6669B4BA" w14:textId="77777777" w:rsidR="00956F93"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00472F9F" w14:textId="77777777" w:rsidR="00956F93" w:rsidRDefault="00000000">
      <w:pPr>
        <w:pStyle w:val="Heading3"/>
      </w:pPr>
      <w:bookmarkStart w:id="129" w:name="a-warning"/>
      <w:bookmarkEnd w:id="128"/>
      <w:r>
        <w:t>10.3.2 A Warning</w:t>
      </w:r>
    </w:p>
    <w:p w14:paraId="45FA9764" w14:textId="77777777" w:rsidR="00956F93"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398EACC0" w14:textId="77777777" w:rsidR="00956F93" w:rsidRDefault="00000000">
      <w:pPr>
        <w:pStyle w:val="Heading3"/>
      </w:pPr>
      <w:bookmarkStart w:id="130" w:name="the-recitation-of-alláh-u-abhá"/>
      <w:bookmarkEnd w:id="129"/>
      <w:r>
        <w:t>10.3.3 The Recitation of Alláh-u-Abhá</w:t>
      </w:r>
    </w:p>
    <w:p w14:paraId="31860650" w14:textId="77777777" w:rsidR="00956F93"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t>
      </w:r>
      <w:r>
        <w:lastRenderedPageBreak/>
        <w:t>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7DACE641" w14:textId="77777777" w:rsidR="00956F93"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6D0A387B" w14:textId="77777777" w:rsidR="00956F93" w:rsidRDefault="00000000">
      <w:pPr>
        <w:pStyle w:val="Heading2"/>
      </w:pPr>
      <w:bookmarkStart w:id="131" w:name="emergent-virtues-from-courtesy"/>
      <w:bookmarkEnd w:id="127"/>
      <w:bookmarkEnd w:id="130"/>
      <w:r>
        <w:t>10.4 Emergent Virtues From Courtesy</w:t>
      </w:r>
    </w:p>
    <w:p w14:paraId="3C25C40A" w14:textId="77777777" w:rsidR="00956F93"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0FDE8921" w14:textId="77777777" w:rsidR="00956F93" w:rsidRDefault="00000000">
      <w:pPr>
        <w:pStyle w:val="Heading3"/>
      </w:pPr>
      <w:bookmarkStart w:id="132" w:name="dignity"/>
      <w:r>
        <w:t>10.4.1 Dignity</w:t>
      </w:r>
    </w:p>
    <w:p w14:paraId="673F7421" w14:textId="77777777" w:rsidR="00956F93"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856F839" w14:textId="77777777" w:rsidR="00956F93" w:rsidRDefault="00000000">
      <w:pPr>
        <w:pStyle w:val="Heading3"/>
      </w:pPr>
      <w:bookmarkStart w:id="133" w:name="fairness"/>
      <w:bookmarkEnd w:id="132"/>
      <w:r>
        <w:t>10.4.2 Fairness</w:t>
      </w:r>
    </w:p>
    <w:p w14:paraId="0B7D5B35" w14:textId="77777777" w:rsidR="00956F93"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320B214" w14:textId="77777777" w:rsidR="00956F93" w:rsidRDefault="00000000">
      <w:pPr>
        <w:pStyle w:val="Heading3"/>
      </w:pPr>
      <w:bookmarkStart w:id="134" w:name="kindness"/>
      <w:bookmarkEnd w:id="133"/>
      <w:r>
        <w:lastRenderedPageBreak/>
        <w:t>10.4.3 Kindness</w:t>
      </w:r>
    </w:p>
    <w:p w14:paraId="785CA173" w14:textId="77777777" w:rsidR="00956F93"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14AAA01B" w14:textId="77777777" w:rsidR="00956F93" w:rsidRDefault="00000000">
      <w:pPr>
        <w:pStyle w:val="Heading3"/>
      </w:pPr>
      <w:bookmarkStart w:id="135" w:name="purity"/>
      <w:bookmarkEnd w:id="134"/>
      <w:r>
        <w:t>10.4.4 Purity</w:t>
      </w:r>
    </w:p>
    <w:p w14:paraId="70CCF1DD" w14:textId="77777777" w:rsidR="00956F93"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0167A51F" w14:textId="77777777" w:rsidR="00956F93" w:rsidRDefault="00000000">
      <w:pPr>
        <w:pStyle w:val="Heading3"/>
      </w:pPr>
      <w:bookmarkStart w:id="136" w:name="radiance"/>
      <w:bookmarkEnd w:id="135"/>
      <w:r>
        <w:t>10.4.5 Radiance</w:t>
      </w:r>
    </w:p>
    <w:p w14:paraId="0036573B" w14:textId="77777777" w:rsidR="00956F93"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FBD120E" w14:textId="77777777" w:rsidR="00956F93" w:rsidRDefault="00000000">
      <w:pPr>
        <w:pStyle w:val="Heading3"/>
      </w:pPr>
      <w:bookmarkStart w:id="137" w:name="refinement"/>
      <w:bookmarkEnd w:id="136"/>
      <w:r>
        <w:t>10.4.6 Refinement</w:t>
      </w:r>
    </w:p>
    <w:p w14:paraId="536A7B16" w14:textId="77777777" w:rsidR="00956F93"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3700E0D2" w14:textId="77777777" w:rsidR="00956F93" w:rsidRDefault="00000000">
      <w:pPr>
        <w:pStyle w:val="Heading2"/>
      </w:pPr>
      <w:bookmarkStart w:id="138" w:name="in-closing"/>
      <w:bookmarkEnd w:id="131"/>
      <w:bookmarkEnd w:id="137"/>
      <w:r>
        <w:t>10.5 In Closing</w:t>
      </w:r>
    </w:p>
    <w:p w14:paraId="37BDAC5C" w14:textId="77777777" w:rsidR="00956F93"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28A179F" w14:textId="77777777" w:rsidR="00956F93" w:rsidRDefault="00000000">
      <w:pPr>
        <w:pStyle w:val="Block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w:t>
      </w:r>
      <w:r>
        <w:lastRenderedPageBreak/>
        <w:t>Lord is a witness to what I say. We testify that it was not the call that woke you but desire, for We tested you and found you secluded. Recognize the tone of speech and be of the discerning.</w:t>
      </w:r>
    </w:p>
    <w:p w14:paraId="06B8EC35" w14:textId="77777777" w:rsidR="00956F93"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7F4A5EA1" w14:textId="77777777" w:rsidR="00956F93" w:rsidRDefault="00000000">
      <w:pPr>
        <w:pStyle w:val="FirstParagraph"/>
      </w:pPr>
      <w:r>
        <w:t>True remembrance is not proclaimed but it is proven. May our remembrance never be a veil, but a mirror turned toward the Sun, that all who witness us may remember Him.</w:t>
      </w:r>
    </w:p>
    <w:p w14:paraId="631D5238" w14:textId="77777777" w:rsidR="00956F93" w:rsidRDefault="00000000">
      <w:r>
        <w:br w:type="page"/>
      </w:r>
    </w:p>
    <w:p w14:paraId="76E8161E" w14:textId="77777777" w:rsidR="00956F93" w:rsidRDefault="00000000">
      <w:pPr>
        <w:pStyle w:val="Heading1"/>
      </w:pPr>
      <w:bookmarkStart w:id="139" w:name="reflection"/>
      <w:bookmarkStart w:id="140" w:name="_Toc203835870"/>
      <w:bookmarkEnd w:id="122"/>
      <w:bookmarkEnd w:id="138"/>
      <w:r>
        <w:lastRenderedPageBreak/>
        <w:t>11. Reflection</w:t>
      </w:r>
      <w:bookmarkEnd w:id="140"/>
    </w:p>
    <w:p w14:paraId="40A56CB1" w14:textId="77777777" w:rsidR="00956F93"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25479C71" w14:textId="77777777" w:rsidR="00956F93"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4749623C" w14:textId="77777777" w:rsidR="00956F93"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654A60B3" w14:textId="77777777" w:rsidR="00956F93" w:rsidRDefault="00000000">
      <w:pPr>
        <w:pStyle w:val="Heading2"/>
      </w:pPr>
      <w:bookmarkStart w:id="141" w:name="purposes-of-reflection"/>
      <w:r>
        <w:t>11.1 Purposes of Reflection</w:t>
      </w:r>
    </w:p>
    <w:p w14:paraId="716CA91D" w14:textId="77777777" w:rsidR="00956F93"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70A0A190" w14:textId="77777777" w:rsidR="00956F93" w:rsidRDefault="00000000">
      <w:pPr>
        <w:pStyle w:val="Heading3"/>
      </w:pPr>
      <w:bookmarkStart w:id="142" w:name="the-choice-sealed-wine"/>
      <w:r>
        <w:t>11.1.1 The Choice Sealed Wine</w:t>
      </w:r>
    </w:p>
    <w:p w14:paraId="5D62FE08" w14:textId="77777777" w:rsidR="00956F93"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39B86853" w14:textId="77777777" w:rsidR="00956F93" w:rsidRDefault="00000000">
      <w:pPr>
        <w:pStyle w:val="Heading3"/>
      </w:pPr>
      <w:bookmarkStart w:id="143" w:name="the-bayan"/>
      <w:bookmarkEnd w:id="142"/>
      <w:r>
        <w:t>11.1.2 The Bayan</w:t>
      </w:r>
    </w:p>
    <w:p w14:paraId="728715CF" w14:textId="77777777" w:rsidR="00956F93"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435CA85A" w14:textId="77777777" w:rsidR="00956F93" w:rsidRDefault="00000000">
      <w:pPr>
        <w:pStyle w:val="Heading3"/>
      </w:pPr>
      <w:bookmarkStart w:id="144" w:name="the-qiblih"/>
      <w:bookmarkEnd w:id="143"/>
      <w:r>
        <w:t>11.1.3 The Qiblih</w:t>
      </w:r>
    </w:p>
    <w:p w14:paraId="54B34BCD" w14:textId="77777777" w:rsidR="00956F93"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7D6FDFC5" w14:textId="77777777" w:rsidR="00956F93" w:rsidRDefault="00000000">
      <w:pPr>
        <w:pStyle w:val="Heading3"/>
      </w:pPr>
      <w:bookmarkStart w:id="145" w:name="Xe59f9fd8a669aa558ff06b9b476d4d39774bf06"/>
      <w:bookmarkEnd w:id="144"/>
      <w:r>
        <w:t>11.1.4 Dawn and Evening on the Mercy and Favors of God</w:t>
      </w:r>
    </w:p>
    <w:p w14:paraId="47E882C6" w14:textId="77777777" w:rsidR="00956F93"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3DEDC9A9" w14:textId="77777777" w:rsidR="00956F93" w:rsidRDefault="00000000">
      <w:pPr>
        <w:pStyle w:val="Heading3"/>
      </w:pPr>
      <w:bookmarkStart w:id="146" w:name="your-lifecycle"/>
      <w:bookmarkEnd w:id="145"/>
      <w:r>
        <w:lastRenderedPageBreak/>
        <w:t>11.1.5 Your Lifecycle</w:t>
      </w:r>
    </w:p>
    <w:p w14:paraId="665E292A" w14:textId="77777777" w:rsidR="00956F93"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455E291E" w14:textId="77777777" w:rsidR="00956F93"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485C3D36" w14:textId="77777777" w:rsidR="00956F93" w:rsidRDefault="00000000">
      <w:pPr>
        <w:pStyle w:val="Heading3"/>
      </w:pPr>
      <w:bookmarkStart w:id="147" w:name="Xef06f739bf854cda6b81ce9d682af69f69dd1b9"/>
      <w:bookmarkEnd w:id="146"/>
      <w:r>
        <w:t>11.1.6 The World and the Conditions of Its People</w:t>
      </w:r>
    </w:p>
    <w:p w14:paraId="15A52E3D" w14:textId="77777777" w:rsidR="00956F93"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7CEBAA08" w14:textId="77777777" w:rsidR="00956F93"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77E6E6DE" w14:textId="77777777" w:rsidR="00956F93" w:rsidRDefault="00000000">
      <w:pPr>
        <w:pStyle w:val="Heading2"/>
      </w:pPr>
      <w:bookmarkStart w:id="148" w:name="how-do-we-reflect"/>
      <w:bookmarkEnd w:id="141"/>
      <w:bookmarkEnd w:id="147"/>
      <w:r>
        <w:t>11.2 How Do We Reflect?</w:t>
      </w:r>
    </w:p>
    <w:p w14:paraId="7033DD7D" w14:textId="77777777" w:rsidR="00956F93" w:rsidRDefault="00000000">
      <w:pPr>
        <w:pStyle w:val="BlockText"/>
      </w:pPr>
      <w:r>
        <w:t xml:space="preserve">An example is set forth in the supreme word, upon which the entirety of religion is established. Through its utterance, the foundation of all religion is confirmed. In the hour of death, all will </w:t>
      </w:r>
      <w:r>
        <w:lastRenderedPageBreak/>
        <w:t>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10C4F495" w14:textId="77777777" w:rsidR="00956F93"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6EE7A875" w14:textId="77777777" w:rsidR="00956F93"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8367069" w14:textId="77777777" w:rsidR="00956F93" w:rsidRDefault="00000000">
      <w:pPr>
        <w:pStyle w:val="BodyText"/>
      </w:pPr>
      <w:r>
        <w:t>How do we reflect to ensure our best reflection, so that our soul may attain the liberation of paradise?</w:t>
      </w:r>
    </w:p>
    <w:p w14:paraId="6B83592A" w14:textId="77777777" w:rsidR="00956F93" w:rsidRDefault="00000000">
      <w:pPr>
        <w:pStyle w:val="Heading3"/>
      </w:pPr>
      <w:bookmarkStart w:id="149" w:name="detach-and-purify"/>
      <w:r>
        <w:t>11.2.1 Detach and Purify</w:t>
      </w:r>
    </w:p>
    <w:p w14:paraId="2900851D" w14:textId="77777777" w:rsidR="00956F93"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3FF6FE5" w14:textId="77777777" w:rsidR="00956F93"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49746D2C" w14:textId="77777777" w:rsidR="00956F93"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128D07AE" w14:textId="77777777" w:rsidR="00956F93" w:rsidRDefault="00000000">
      <w:pPr>
        <w:pStyle w:val="BodyText"/>
      </w:pPr>
      <w:r>
        <w:lastRenderedPageBreak/>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476C57C1" w14:textId="77777777" w:rsidR="00956F93"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226F7423" w14:textId="77777777" w:rsidR="00956F93" w:rsidRDefault="00000000">
      <w:pPr>
        <w:pStyle w:val="BodyText"/>
      </w:pPr>
      <w:r>
        <w:t>God is the creator of all, but maybe Satan is merely the corrupter.</w:t>
      </w:r>
    </w:p>
    <w:p w14:paraId="28C72135" w14:textId="77777777" w:rsidR="00956F93" w:rsidRDefault="00000000">
      <w:pPr>
        <w:pStyle w:val="Heading3"/>
      </w:pPr>
      <w:bookmarkStart w:id="150" w:name="cleanse-the-mirror"/>
      <w:bookmarkEnd w:id="149"/>
      <w:r>
        <w:t>11.2.2 Cleanse the Mirror</w:t>
      </w:r>
    </w:p>
    <w:p w14:paraId="7A51B475" w14:textId="77777777" w:rsidR="00956F93"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2B84F447" w14:textId="77777777" w:rsidR="00956F93"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269C005E" w14:textId="77777777" w:rsidR="00956F93"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49C6CEF2" w14:textId="77777777" w:rsidR="00956F93" w:rsidRDefault="00000000">
      <w:pPr>
        <w:pStyle w:val="BodyText"/>
      </w:pPr>
      <w:r>
        <w:lastRenderedPageBreak/>
        <w:t>Through this process we can identify a truth about every aspect of our lives, and allow spiritual discernment to increasingly act as our compass. While imperfect, we strive for the process of perfection.</w:t>
      </w:r>
    </w:p>
    <w:p w14:paraId="6AFDE79D" w14:textId="77777777" w:rsidR="00956F93" w:rsidRDefault="00000000">
      <w:pPr>
        <w:pStyle w:val="Heading3"/>
      </w:pPr>
      <w:bookmarkStart w:id="151" w:name="reorient"/>
      <w:bookmarkEnd w:id="150"/>
      <w:r>
        <w:t>11.2.3 Reorient</w:t>
      </w:r>
    </w:p>
    <w:p w14:paraId="29AB59BD" w14:textId="77777777" w:rsidR="00956F93"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2D9E6A1F" w14:textId="77777777" w:rsidR="00956F93" w:rsidRDefault="00000000">
      <w:pPr>
        <w:pStyle w:val="BodyText"/>
      </w:pPr>
      <w:r>
        <w:t>I will close this section with the first paragraphs of Baha’u’llah’s Seven Valleys describing the Valley of the Annihilation of Self:</w:t>
      </w:r>
    </w:p>
    <w:p w14:paraId="315A0586" w14:textId="77777777" w:rsidR="00956F93"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6592AC7C" w14:textId="77777777" w:rsidR="00956F93" w:rsidRDefault="00000000">
      <w:pPr>
        <w:pStyle w:val="Heading2"/>
      </w:pPr>
      <w:bookmarkStart w:id="152" w:name="emergent-virtues-from-truthfulness"/>
      <w:bookmarkEnd w:id="148"/>
      <w:bookmarkEnd w:id="151"/>
      <w:r>
        <w:t>11.3 Emergent Virtues From Truthfulness</w:t>
      </w:r>
    </w:p>
    <w:p w14:paraId="46F003D6" w14:textId="77777777" w:rsidR="00956F93"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00D00D13" w14:textId="77777777" w:rsidR="00956F93" w:rsidRDefault="00000000">
      <w:pPr>
        <w:pStyle w:val="Heading3"/>
      </w:pPr>
      <w:bookmarkStart w:id="153" w:name="eloquence"/>
      <w:r>
        <w:t>11.3.1 Eloquence</w:t>
      </w:r>
    </w:p>
    <w:p w14:paraId="48924DB2" w14:textId="77777777" w:rsidR="00956F93"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2FBB7D8F" w14:textId="77777777" w:rsidR="00956F93" w:rsidRDefault="00000000">
      <w:pPr>
        <w:pStyle w:val="Heading3"/>
      </w:pPr>
      <w:bookmarkStart w:id="154" w:name="heedful"/>
      <w:bookmarkEnd w:id="153"/>
      <w:r>
        <w:lastRenderedPageBreak/>
        <w:t>11.3.2 Heedful</w:t>
      </w:r>
    </w:p>
    <w:p w14:paraId="46CC985D" w14:textId="77777777" w:rsidR="00956F93"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31FDF137" w14:textId="77777777" w:rsidR="00956F93" w:rsidRDefault="00000000">
      <w:pPr>
        <w:pStyle w:val="Heading3"/>
      </w:pPr>
      <w:bookmarkStart w:id="155" w:name="perceptive"/>
      <w:bookmarkEnd w:id="154"/>
      <w:r>
        <w:t>11.3.3 Perceptive</w:t>
      </w:r>
    </w:p>
    <w:p w14:paraId="761BA51E" w14:textId="77777777" w:rsidR="00956F93"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1D9A5D72" w14:textId="77777777" w:rsidR="00956F93" w:rsidRDefault="00000000">
      <w:pPr>
        <w:pStyle w:val="Heading3"/>
      </w:pPr>
      <w:bookmarkStart w:id="156" w:name="wisdom"/>
      <w:bookmarkEnd w:id="155"/>
      <w:r>
        <w:t>11.3.4 Wisdom</w:t>
      </w:r>
    </w:p>
    <w:p w14:paraId="45FFA778" w14:textId="77777777" w:rsidR="00956F93"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BC88440" w14:textId="77777777" w:rsidR="00956F93" w:rsidRDefault="00000000">
      <w:pPr>
        <w:pStyle w:val="Heading3"/>
      </w:pPr>
      <w:bookmarkStart w:id="157" w:name="reason"/>
      <w:bookmarkEnd w:id="156"/>
      <w:r>
        <w:t>11.3.5 Reason</w:t>
      </w:r>
    </w:p>
    <w:p w14:paraId="56868D66" w14:textId="77777777" w:rsidR="00956F93"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02EB6F87" w14:textId="77777777" w:rsidR="00956F93" w:rsidRDefault="00000000">
      <w:pPr>
        <w:pStyle w:val="Heading3"/>
      </w:pPr>
      <w:bookmarkStart w:id="158" w:name="sincerity"/>
      <w:bookmarkEnd w:id="157"/>
      <w:r>
        <w:t>11.3.6 Sincerity</w:t>
      </w:r>
    </w:p>
    <w:p w14:paraId="1D224FFB" w14:textId="77777777" w:rsidR="00956F93" w:rsidRDefault="00000000">
      <w:pPr>
        <w:pStyle w:val="FirstParagraph"/>
      </w:pPr>
      <w:r>
        <w:t xml:space="preserve">Reflection helps solidify potentially the most important virtue animating from truthfulness. Sincerity is the purity of motive in word and action. It helps align the heart and soul so that your actions are truth, </w:t>
      </w:r>
      <w:r>
        <w:lastRenderedPageBreak/>
        <w:t>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48632408" w14:textId="77777777" w:rsidR="00956F93" w:rsidRDefault="00000000">
      <w:r>
        <w:br w:type="page"/>
      </w:r>
    </w:p>
    <w:p w14:paraId="1E6A1B34" w14:textId="77777777" w:rsidR="00956F93" w:rsidRDefault="00000000">
      <w:pPr>
        <w:pStyle w:val="Heading1"/>
      </w:pPr>
      <w:bookmarkStart w:id="159" w:name="honoring-god"/>
      <w:bookmarkStart w:id="160" w:name="_Toc203835871"/>
      <w:bookmarkEnd w:id="139"/>
      <w:bookmarkEnd w:id="152"/>
      <w:bookmarkEnd w:id="158"/>
      <w:r>
        <w:lastRenderedPageBreak/>
        <w:t>12. Honoring God</w:t>
      </w:r>
      <w:bookmarkEnd w:id="160"/>
    </w:p>
    <w:p w14:paraId="67A25AA0" w14:textId="77777777" w:rsidR="00956F93" w:rsidRDefault="00000000">
      <w:pPr>
        <w:pStyle w:val="Heading2"/>
      </w:pPr>
      <w:bookmarkStart w:id="161" w:name="introduction-2"/>
      <w:r>
        <w:t>12.1 Introduction</w:t>
      </w:r>
    </w:p>
    <w:p w14:paraId="5A7BA9EE" w14:textId="77777777" w:rsidR="00956F93"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5532E853" w14:textId="77777777" w:rsidR="00956F93"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1D07A254" w14:textId="77777777" w:rsidR="00956F93"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48EB32C1" w14:textId="77777777" w:rsidR="00956F93"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0206DF79" w14:textId="77777777" w:rsidR="00956F93" w:rsidRDefault="00000000">
      <w:pPr>
        <w:pStyle w:val="Heading2"/>
      </w:pPr>
      <w:bookmarkStart w:id="162" w:name="build-the-mashriqul-adhkar"/>
      <w:bookmarkEnd w:id="161"/>
      <w:r>
        <w:t>12.2 Build the Mashriq’ul-Adhkar</w:t>
      </w:r>
    </w:p>
    <w:p w14:paraId="5CB7D1C3" w14:textId="77777777" w:rsidR="00956F93"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religions.</w:t>
      </w:r>
      <w:r>
        <w:rPr>
          <w:rStyle w:val="FootnoteReference"/>
        </w:rPr>
        <w:footnoteReference w:id="243"/>
      </w:r>
      <w:r>
        <w:t xml:space="preserve"> They are to be built as perfectly as possible. They are to be adorned with that which befits </w:t>
      </w:r>
      <w:r>
        <w:lastRenderedPageBreak/>
        <w:t>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12F71783" w14:textId="77777777" w:rsidR="00956F93"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2C4DB5C3" w14:textId="77777777" w:rsidR="00956F93"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3C42C405" w14:textId="77777777" w:rsidR="00956F93"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6866C6E9" w14:textId="77777777" w:rsidR="00956F93"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49E9C358" w14:textId="77777777" w:rsidR="00956F93"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27F7D39F" w14:textId="77777777" w:rsidR="00956F93" w:rsidRDefault="00000000">
      <w:pPr>
        <w:pStyle w:val="BodyText"/>
      </w:pPr>
      <w:r>
        <w:t>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to impose rituals, but to invite liberation. Whether for solitary prayer or congregational praise, whether sung in melody or whispered in longing, it honors God in a way each soul recognizes as home.</w:t>
      </w:r>
    </w:p>
    <w:p w14:paraId="697E4DA1" w14:textId="77777777" w:rsidR="00956F93" w:rsidRDefault="00000000">
      <w:pPr>
        <w:pStyle w:val="Heading2"/>
      </w:pPr>
      <w:bookmarkStart w:id="163" w:name="pilgrimage"/>
      <w:bookmarkEnd w:id="162"/>
      <w:r>
        <w:lastRenderedPageBreak/>
        <w:t>12.3 Pilgrimage</w:t>
      </w:r>
    </w:p>
    <w:p w14:paraId="2D7515A5" w14:textId="77777777" w:rsidR="00956F93"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7FCC33F4" w14:textId="77777777" w:rsidR="00956F93"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57F20FC0" w14:textId="77777777" w:rsidR="00956F93"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7C53192E" w14:textId="77777777" w:rsidR="00956F93"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1AF9F126" w14:textId="77777777" w:rsidR="00956F93" w:rsidRDefault="00000000">
      <w:pPr>
        <w:pStyle w:val="Heading2"/>
      </w:pPr>
      <w:bookmarkStart w:id="164" w:name="rights-of-god-ḥuqúqulláh"/>
      <w:bookmarkEnd w:id="163"/>
      <w:r>
        <w:t>12.4 Rights of God (Ḥuqúqu’lláh)</w:t>
      </w:r>
    </w:p>
    <w:p w14:paraId="01A506F7" w14:textId="77777777" w:rsidR="00956F93"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Baha’u’llah says the purpose is to bring people to higher stations. Baha’u’llah describes the payment as </w:t>
      </w:r>
      <w:r>
        <w:lastRenderedPageBreak/>
        <w:t>mandatory, saying not to withhold ourselves from this great bounty. If the Huquq was not paid with joy and radiance, Baha’u’llah would not accept it.</w:t>
      </w:r>
      <w:r>
        <w:rPr>
          <w:rStyle w:val="FootnoteReference"/>
        </w:rPr>
        <w:footnoteReference w:id="250"/>
      </w:r>
    </w:p>
    <w:p w14:paraId="3308E223" w14:textId="77777777" w:rsidR="00956F93"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76D8193A" w14:textId="77777777" w:rsidR="00956F93"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5B4CBA78" w14:textId="77777777" w:rsidR="00956F93"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299A8182" w14:textId="77777777" w:rsidR="00956F93" w:rsidRDefault="00000000">
      <w:pPr>
        <w:pStyle w:val="BodyText"/>
      </w:pPr>
      <w:r>
        <w:t>This way to honor God is a pathway to honor the rest of the People of Baha, as it is the primary way to be able to afford the care of each other and the care of the Cause of God.</w:t>
      </w:r>
    </w:p>
    <w:p w14:paraId="276731FE" w14:textId="77777777" w:rsidR="00956F93" w:rsidRDefault="00000000">
      <w:pPr>
        <w:pStyle w:val="Heading2"/>
      </w:pPr>
      <w:bookmarkStart w:id="165" w:name="engaging-in-an-occupation"/>
      <w:bookmarkEnd w:id="164"/>
      <w:r>
        <w:lastRenderedPageBreak/>
        <w:t>12.5 Engaging in an Occupation</w:t>
      </w:r>
    </w:p>
    <w:p w14:paraId="3CF5A7FA" w14:textId="77777777" w:rsidR="00956F93"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3739FF55" w14:textId="77777777" w:rsidR="00956F93"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7052DBB" w14:textId="77777777" w:rsidR="00956F93" w:rsidRDefault="00000000">
      <w:pPr>
        <w:pStyle w:val="Heading2"/>
      </w:pPr>
      <w:bookmarkStart w:id="166" w:name="zakat"/>
      <w:bookmarkEnd w:id="165"/>
      <w:r>
        <w:t>12.6 Zakat</w:t>
      </w:r>
    </w:p>
    <w:p w14:paraId="2CB82E36" w14:textId="77777777" w:rsidR="00956F93"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30D187D6" w14:textId="77777777" w:rsidR="00956F93"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7154FBC0" w14:textId="77777777" w:rsidR="00956F93"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44ADAE0" w14:textId="77777777" w:rsidR="00956F93"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6BBB365" w14:textId="77777777" w:rsidR="00956F93" w:rsidRDefault="00000000">
      <w:pPr>
        <w:pStyle w:val="Heading2"/>
      </w:pPr>
      <w:bookmarkStart w:id="167" w:name="sec-the-bayanic-calendar"/>
      <w:bookmarkEnd w:id="166"/>
      <w:r>
        <w:t>The Bayanic Calendar</w:t>
      </w:r>
    </w:p>
    <w:p w14:paraId="09DDF260" w14:textId="77777777" w:rsidR="00956F93"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22A807B2" w14:textId="77777777" w:rsidR="00956F93"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956F93" w14:paraId="5CD42D40" w14:textId="77777777" w:rsidTr="00956F93">
        <w:trPr>
          <w:cnfStyle w:val="100000000000" w:firstRow="1" w:lastRow="0" w:firstColumn="0" w:lastColumn="0" w:oddVBand="0" w:evenVBand="0" w:oddHBand="0" w:evenHBand="0" w:firstRowFirstColumn="0" w:firstRowLastColumn="0" w:lastRowFirstColumn="0" w:lastRowLastColumn="0"/>
          <w:tblHeader/>
        </w:trPr>
        <w:tc>
          <w:tcPr>
            <w:tcW w:w="1193" w:type="dxa"/>
          </w:tcPr>
          <w:p w14:paraId="233C01B2" w14:textId="77777777" w:rsidR="00956F93" w:rsidRDefault="00000000">
            <w:pPr>
              <w:pStyle w:val="Compact"/>
              <w:jc w:val="center"/>
            </w:pPr>
            <w:r>
              <w:t>Month #</w:t>
            </w:r>
          </w:p>
        </w:tc>
        <w:tc>
          <w:tcPr>
            <w:tcW w:w="1193" w:type="dxa"/>
          </w:tcPr>
          <w:p w14:paraId="5019CED2" w14:textId="77777777" w:rsidR="00956F93" w:rsidRDefault="00000000">
            <w:pPr>
              <w:pStyle w:val="Compact"/>
              <w:jc w:val="center"/>
            </w:pPr>
            <w:r>
              <w:t>Arabic Name</w:t>
            </w:r>
          </w:p>
        </w:tc>
        <w:tc>
          <w:tcPr>
            <w:tcW w:w="1193" w:type="dxa"/>
          </w:tcPr>
          <w:p w14:paraId="0920413C" w14:textId="77777777" w:rsidR="00956F93" w:rsidRDefault="00000000">
            <w:pPr>
              <w:pStyle w:val="Compact"/>
              <w:jc w:val="center"/>
            </w:pPr>
            <w:r>
              <w:t>English Name</w:t>
            </w:r>
          </w:p>
        </w:tc>
        <w:tc>
          <w:tcPr>
            <w:tcW w:w="1193" w:type="dxa"/>
          </w:tcPr>
          <w:p w14:paraId="35734056" w14:textId="77777777" w:rsidR="00956F93" w:rsidRDefault="00000000">
            <w:pPr>
              <w:pStyle w:val="Compact"/>
              <w:jc w:val="center"/>
            </w:pPr>
            <w:r>
              <w:t>Elemental Phase</w:t>
            </w:r>
          </w:p>
        </w:tc>
        <w:tc>
          <w:tcPr>
            <w:tcW w:w="1193" w:type="dxa"/>
          </w:tcPr>
          <w:p w14:paraId="2177FD29" w14:textId="77777777" w:rsidR="00956F93" w:rsidRDefault="00000000">
            <w:pPr>
              <w:pStyle w:val="Compact"/>
              <w:jc w:val="center"/>
            </w:pPr>
            <w:r>
              <w:t>Thematic Phase</w:t>
            </w:r>
          </w:p>
        </w:tc>
        <w:tc>
          <w:tcPr>
            <w:tcW w:w="1952" w:type="dxa"/>
          </w:tcPr>
          <w:p w14:paraId="1337C02D" w14:textId="77777777" w:rsidR="00956F93" w:rsidRDefault="00000000">
            <w:pPr>
              <w:pStyle w:val="Compact"/>
              <w:jc w:val="center"/>
            </w:pPr>
            <w:r>
              <w:t>Spiritual Function</w:t>
            </w:r>
          </w:p>
        </w:tc>
      </w:tr>
      <w:tr w:rsidR="00956F93" w14:paraId="447C2C68" w14:textId="77777777">
        <w:tc>
          <w:tcPr>
            <w:tcW w:w="1193" w:type="dxa"/>
          </w:tcPr>
          <w:p w14:paraId="52D8E536" w14:textId="77777777" w:rsidR="00956F93" w:rsidRDefault="00000000">
            <w:pPr>
              <w:pStyle w:val="Compact"/>
              <w:jc w:val="center"/>
            </w:pPr>
            <w:r>
              <w:t>1</w:t>
            </w:r>
          </w:p>
        </w:tc>
        <w:tc>
          <w:tcPr>
            <w:tcW w:w="1193" w:type="dxa"/>
          </w:tcPr>
          <w:p w14:paraId="65DE3736" w14:textId="77777777" w:rsidR="00956F93" w:rsidRDefault="00000000">
            <w:pPr>
              <w:pStyle w:val="Compact"/>
              <w:jc w:val="center"/>
            </w:pPr>
            <w:r>
              <w:t>Bahá’</w:t>
            </w:r>
          </w:p>
        </w:tc>
        <w:tc>
          <w:tcPr>
            <w:tcW w:w="1193" w:type="dxa"/>
          </w:tcPr>
          <w:p w14:paraId="18F8F05B" w14:textId="77777777" w:rsidR="00956F93" w:rsidRDefault="00000000">
            <w:pPr>
              <w:pStyle w:val="Compact"/>
              <w:jc w:val="center"/>
            </w:pPr>
            <w:r>
              <w:t>Splendor</w:t>
            </w:r>
          </w:p>
        </w:tc>
        <w:tc>
          <w:tcPr>
            <w:tcW w:w="1193" w:type="dxa"/>
          </w:tcPr>
          <w:p w14:paraId="21298F74" w14:textId="77777777" w:rsidR="00956F93" w:rsidRDefault="00000000">
            <w:pPr>
              <w:pStyle w:val="Compact"/>
              <w:jc w:val="center"/>
            </w:pPr>
            <w:r>
              <w:t>Fire</w:t>
            </w:r>
          </w:p>
        </w:tc>
        <w:tc>
          <w:tcPr>
            <w:tcW w:w="1193" w:type="dxa"/>
          </w:tcPr>
          <w:p w14:paraId="5271180D" w14:textId="77777777" w:rsidR="00956F93" w:rsidRDefault="00000000">
            <w:pPr>
              <w:pStyle w:val="Compact"/>
              <w:jc w:val="center"/>
            </w:pPr>
            <w:r>
              <w:t>Glorification</w:t>
            </w:r>
          </w:p>
        </w:tc>
        <w:tc>
          <w:tcPr>
            <w:tcW w:w="1952" w:type="dxa"/>
          </w:tcPr>
          <w:p w14:paraId="57B48C6E" w14:textId="77777777" w:rsidR="00956F93" w:rsidRDefault="00000000">
            <w:pPr>
              <w:pStyle w:val="Compact"/>
              <w:jc w:val="center"/>
            </w:pPr>
            <w:r>
              <w:t>The Point; essence of all months; attributed to “He Whom God Shall Make Manifest”; Naw-Rúz = Day of “There is no God but God”</w:t>
            </w:r>
          </w:p>
        </w:tc>
      </w:tr>
      <w:tr w:rsidR="00956F93" w14:paraId="58DF2D85" w14:textId="77777777">
        <w:tc>
          <w:tcPr>
            <w:tcW w:w="1193" w:type="dxa"/>
          </w:tcPr>
          <w:p w14:paraId="6AC06074" w14:textId="77777777" w:rsidR="00956F93" w:rsidRDefault="00000000">
            <w:pPr>
              <w:pStyle w:val="Compact"/>
              <w:jc w:val="center"/>
            </w:pPr>
            <w:r>
              <w:t>2</w:t>
            </w:r>
          </w:p>
        </w:tc>
        <w:tc>
          <w:tcPr>
            <w:tcW w:w="1193" w:type="dxa"/>
          </w:tcPr>
          <w:p w14:paraId="714137B3" w14:textId="77777777" w:rsidR="00956F93" w:rsidRDefault="00000000">
            <w:pPr>
              <w:pStyle w:val="Compact"/>
              <w:jc w:val="center"/>
            </w:pPr>
            <w:r>
              <w:t>Jalál</w:t>
            </w:r>
          </w:p>
        </w:tc>
        <w:tc>
          <w:tcPr>
            <w:tcW w:w="1193" w:type="dxa"/>
          </w:tcPr>
          <w:p w14:paraId="6E02CE01" w14:textId="77777777" w:rsidR="00956F93" w:rsidRDefault="00000000">
            <w:pPr>
              <w:pStyle w:val="Compact"/>
              <w:jc w:val="center"/>
            </w:pPr>
            <w:r>
              <w:t>Glory</w:t>
            </w:r>
          </w:p>
        </w:tc>
        <w:tc>
          <w:tcPr>
            <w:tcW w:w="1193" w:type="dxa"/>
          </w:tcPr>
          <w:p w14:paraId="7CA5DF7D" w14:textId="77777777" w:rsidR="00956F93" w:rsidRDefault="00000000">
            <w:pPr>
              <w:pStyle w:val="Compact"/>
              <w:jc w:val="center"/>
            </w:pPr>
            <w:r>
              <w:t>Fire</w:t>
            </w:r>
          </w:p>
        </w:tc>
        <w:tc>
          <w:tcPr>
            <w:tcW w:w="1193" w:type="dxa"/>
          </w:tcPr>
          <w:p w14:paraId="027BCA9B" w14:textId="77777777" w:rsidR="00956F93" w:rsidRDefault="00000000">
            <w:pPr>
              <w:pStyle w:val="Compact"/>
              <w:jc w:val="center"/>
            </w:pPr>
            <w:r>
              <w:t>Glorification</w:t>
            </w:r>
          </w:p>
        </w:tc>
        <w:tc>
          <w:tcPr>
            <w:tcW w:w="1952" w:type="dxa"/>
          </w:tcPr>
          <w:p w14:paraId="62184A17" w14:textId="77777777" w:rsidR="00956F93" w:rsidRDefault="00000000">
            <w:pPr>
              <w:pStyle w:val="Compact"/>
              <w:jc w:val="center"/>
            </w:pPr>
            <w:r>
              <w:t>Kindles the fire of hearts; glory of divine majesty</w:t>
            </w:r>
          </w:p>
        </w:tc>
      </w:tr>
      <w:tr w:rsidR="00956F93" w14:paraId="09B4CAEB" w14:textId="77777777">
        <w:tc>
          <w:tcPr>
            <w:tcW w:w="1193" w:type="dxa"/>
          </w:tcPr>
          <w:p w14:paraId="04E23E02" w14:textId="77777777" w:rsidR="00956F93" w:rsidRDefault="00000000">
            <w:pPr>
              <w:pStyle w:val="Compact"/>
              <w:jc w:val="center"/>
            </w:pPr>
            <w:r>
              <w:t>3</w:t>
            </w:r>
          </w:p>
        </w:tc>
        <w:tc>
          <w:tcPr>
            <w:tcW w:w="1193" w:type="dxa"/>
          </w:tcPr>
          <w:p w14:paraId="76717B69" w14:textId="77777777" w:rsidR="00956F93" w:rsidRDefault="00000000">
            <w:pPr>
              <w:pStyle w:val="Compact"/>
              <w:jc w:val="center"/>
            </w:pPr>
            <w:r>
              <w:t>Jamál</w:t>
            </w:r>
          </w:p>
        </w:tc>
        <w:tc>
          <w:tcPr>
            <w:tcW w:w="1193" w:type="dxa"/>
          </w:tcPr>
          <w:p w14:paraId="7A985D2F" w14:textId="77777777" w:rsidR="00956F93" w:rsidRDefault="00000000">
            <w:pPr>
              <w:pStyle w:val="Compact"/>
              <w:jc w:val="center"/>
            </w:pPr>
            <w:r>
              <w:t>Beauty</w:t>
            </w:r>
          </w:p>
        </w:tc>
        <w:tc>
          <w:tcPr>
            <w:tcW w:w="1193" w:type="dxa"/>
          </w:tcPr>
          <w:p w14:paraId="423BBF99" w14:textId="77777777" w:rsidR="00956F93" w:rsidRDefault="00000000">
            <w:pPr>
              <w:pStyle w:val="Compact"/>
              <w:jc w:val="center"/>
            </w:pPr>
            <w:r>
              <w:t>Fire</w:t>
            </w:r>
          </w:p>
        </w:tc>
        <w:tc>
          <w:tcPr>
            <w:tcW w:w="1193" w:type="dxa"/>
          </w:tcPr>
          <w:p w14:paraId="09321D3D" w14:textId="77777777" w:rsidR="00956F93" w:rsidRDefault="00000000">
            <w:pPr>
              <w:pStyle w:val="Compact"/>
              <w:jc w:val="center"/>
            </w:pPr>
            <w:r>
              <w:t>Glorification</w:t>
            </w:r>
          </w:p>
        </w:tc>
        <w:tc>
          <w:tcPr>
            <w:tcW w:w="1952" w:type="dxa"/>
          </w:tcPr>
          <w:p w14:paraId="629859AA" w14:textId="77777777" w:rsidR="00956F93" w:rsidRDefault="00000000">
            <w:pPr>
              <w:pStyle w:val="Compact"/>
              <w:jc w:val="center"/>
            </w:pPr>
            <w:r>
              <w:t>Radiates divine beauty; fuels yearning and love</w:t>
            </w:r>
          </w:p>
        </w:tc>
      </w:tr>
      <w:tr w:rsidR="00956F93" w14:paraId="03F56F1C" w14:textId="77777777">
        <w:tc>
          <w:tcPr>
            <w:tcW w:w="1193" w:type="dxa"/>
          </w:tcPr>
          <w:p w14:paraId="77D94C05" w14:textId="77777777" w:rsidR="00956F93" w:rsidRDefault="00000000">
            <w:pPr>
              <w:pStyle w:val="Compact"/>
              <w:jc w:val="center"/>
            </w:pPr>
            <w:r>
              <w:t>4</w:t>
            </w:r>
          </w:p>
        </w:tc>
        <w:tc>
          <w:tcPr>
            <w:tcW w:w="1193" w:type="dxa"/>
          </w:tcPr>
          <w:p w14:paraId="664653ED" w14:textId="77777777" w:rsidR="00956F93" w:rsidRDefault="00000000">
            <w:pPr>
              <w:pStyle w:val="Compact"/>
              <w:jc w:val="center"/>
            </w:pPr>
            <w:r>
              <w:t>’Aẓamat</w:t>
            </w:r>
          </w:p>
        </w:tc>
        <w:tc>
          <w:tcPr>
            <w:tcW w:w="1193" w:type="dxa"/>
          </w:tcPr>
          <w:p w14:paraId="330E8B88" w14:textId="77777777" w:rsidR="00956F93" w:rsidRDefault="00000000">
            <w:pPr>
              <w:pStyle w:val="Compact"/>
              <w:jc w:val="center"/>
            </w:pPr>
            <w:r>
              <w:t>Grandeur</w:t>
            </w:r>
          </w:p>
        </w:tc>
        <w:tc>
          <w:tcPr>
            <w:tcW w:w="1193" w:type="dxa"/>
          </w:tcPr>
          <w:p w14:paraId="500BB17A" w14:textId="77777777" w:rsidR="00956F93" w:rsidRDefault="00000000">
            <w:pPr>
              <w:pStyle w:val="Compact"/>
              <w:jc w:val="center"/>
            </w:pPr>
            <w:r>
              <w:t>Air</w:t>
            </w:r>
          </w:p>
        </w:tc>
        <w:tc>
          <w:tcPr>
            <w:tcW w:w="1193" w:type="dxa"/>
          </w:tcPr>
          <w:p w14:paraId="6BA483B0" w14:textId="77777777" w:rsidR="00956F93" w:rsidRDefault="00000000">
            <w:pPr>
              <w:pStyle w:val="Compact"/>
              <w:jc w:val="center"/>
            </w:pPr>
            <w:r>
              <w:t>Praise</w:t>
            </w:r>
          </w:p>
        </w:tc>
        <w:tc>
          <w:tcPr>
            <w:tcW w:w="1952" w:type="dxa"/>
          </w:tcPr>
          <w:p w14:paraId="215CE622" w14:textId="77777777" w:rsidR="00956F93" w:rsidRDefault="00000000">
            <w:pPr>
              <w:pStyle w:val="Compact"/>
              <w:jc w:val="center"/>
            </w:pPr>
            <w:r>
              <w:t>Spirits are created and sustained through grandeur</w:t>
            </w:r>
          </w:p>
        </w:tc>
      </w:tr>
      <w:tr w:rsidR="00956F93" w14:paraId="0DD08533" w14:textId="77777777">
        <w:tc>
          <w:tcPr>
            <w:tcW w:w="1193" w:type="dxa"/>
          </w:tcPr>
          <w:p w14:paraId="79B446F5" w14:textId="77777777" w:rsidR="00956F93" w:rsidRDefault="00000000">
            <w:pPr>
              <w:pStyle w:val="Compact"/>
              <w:jc w:val="center"/>
            </w:pPr>
            <w:r>
              <w:t>5</w:t>
            </w:r>
          </w:p>
        </w:tc>
        <w:tc>
          <w:tcPr>
            <w:tcW w:w="1193" w:type="dxa"/>
          </w:tcPr>
          <w:p w14:paraId="14131147" w14:textId="77777777" w:rsidR="00956F93" w:rsidRDefault="00000000">
            <w:pPr>
              <w:pStyle w:val="Compact"/>
              <w:jc w:val="center"/>
            </w:pPr>
            <w:r>
              <w:t>Núr</w:t>
            </w:r>
          </w:p>
        </w:tc>
        <w:tc>
          <w:tcPr>
            <w:tcW w:w="1193" w:type="dxa"/>
          </w:tcPr>
          <w:p w14:paraId="3A8A9667" w14:textId="77777777" w:rsidR="00956F93" w:rsidRDefault="00000000">
            <w:pPr>
              <w:pStyle w:val="Compact"/>
              <w:jc w:val="center"/>
            </w:pPr>
            <w:r>
              <w:t>Light</w:t>
            </w:r>
          </w:p>
        </w:tc>
        <w:tc>
          <w:tcPr>
            <w:tcW w:w="1193" w:type="dxa"/>
          </w:tcPr>
          <w:p w14:paraId="71B8BD70" w14:textId="77777777" w:rsidR="00956F93" w:rsidRDefault="00000000">
            <w:pPr>
              <w:pStyle w:val="Compact"/>
              <w:jc w:val="center"/>
            </w:pPr>
            <w:r>
              <w:t>Air</w:t>
            </w:r>
          </w:p>
        </w:tc>
        <w:tc>
          <w:tcPr>
            <w:tcW w:w="1193" w:type="dxa"/>
          </w:tcPr>
          <w:p w14:paraId="57487197" w14:textId="77777777" w:rsidR="00956F93" w:rsidRDefault="00000000">
            <w:pPr>
              <w:pStyle w:val="Compact"/>
              <w:jc w:val="center"/>
            </w:pPr>
            <w:r>
              <w:t>Praise</w:t>
            </w:r>
          </w:p>
        </w:tc>
        <w:tc>
          <w:tcPr>
            <w:tcW w:w="1952" w:type="dxa"/>
          </w:tcPr>
          <w:p w14:paraId="113A8A18" w14:textId="77777777" w:rsidR="00956F93" w:rsidRDefault="00000000">
            <w:pPr>
              <w:pStyle w:val="Compact"/>
              <w:jc w:val="center"/>
            </w:pPr>
            <w:r>
              <w:t>Light of divine guidance permeates all realities</w:t>
            </w:r>
          </w:p>
        </w:tc>
      </w:tr>
      <w:tr w:rsidR="00956F93" w14:paraId="7023551A" w14:textId="77777777">
        <w:tc>
          <w:tcPr>
            <w:tcW w:w="1193" w:type="dxa"/>
          </w:tcPr>
          <w:p w14:paraId="1392BE23" w14:textId="77777777" w:rsidR="00956F93" w:rsidRDefault="00000000">
            <w:pPr>
              <w:pStyle w:val="Compact"/>
              <w:jc w:val="center"/>
            </w:pPr>
            <w:r>
              <w:t>6</w:t>
            </w:r>
          </w:p>
        </w:tc>
        <w:tc>
          <w:tcPr>
            <w:tcW w:w="1193" w:type="dxa"/>
          </w:tcPr>
          <w:p w14:paraId="7F94F890" w14:textId="77777777" w:rsidR="00956F93" w:rsidRDefault="00000000">
            <w:pPr>
              <w:pStyle w:val="Compact"/>
              <w:jc w:val="center"/>
            </w:pPr>
            <w:r>
              <w:t>Raḥmat</w:t>
            </w:r>
          </w:p>
        </w:tc>
        <w:tc>
          <w:tcPr>
            <w:tcW w:w="1193" w:type="dxa"/>
          </w:tcPr>
          <w:p w14:paraId="1110A0D4" w14:textId="77777777" w:rsidR="00956F93" w:rsidRDefault="00000000">
            <w:pPr>
              <w:pStyle w:val="Compact"/>
              <w:jc w:val="center"/>
            </w:pPr>
            <w:r>
              <w:t>Mercy</w:t>
            </w:r>
          </w:p>
        </w:tc>
        <w:tc>
          <w:tcPr>
            <w:tcW w:w="1193" w:type="dxa"/>
          </w:tcPr>
          <w:p w14:paraId="45F6A9E0" w14:textId="77777777" w:rsidR="00956F93" w:rsidRDefault="00000000">
            <w:pPr>
              <w:pStyle w:val="Compact"/>
              <w:jc w:val="center"/>
            </w:pPr>
            <w:r>
              <w:t>Air</w:t>
            </w:r>
          </w:p>
        </w:tc>
        <w:tc>
          <w:tcPr>
            <w:tcW w:w="1193" w:type="dxa"/>
          </w:tcPr>
          <w:p w14:paraId="22DFCD72" w14:textId="77777777" w:rsidR="00956F93" w:rsidRDefault="00000000">
            <w:pPr>
              <w:pStyle w:val="Compact"/>
              <w:jc w:val="center"/>
            </w:pPr>
            <w:r>
              <w:t>Praise</w:t>
            </w:r>
          </w:p>
        </w:tc>
        <w:tc>
          <w:tcPr>
            <w:tcW w:w="1952" w:type="dxa"/>
          </w:tcPr>
          <w:p w14:paraId="7ED9446F" w14:textId="77777777" w:rsidR="00956F93" w:rsidRDefault="00000000">
            <w:pPr>
              <w:pStyle w:val="Compact"/>
              <w:jc w:val="center"/>
            </w:pPr>
            <w:r>
              <w:t>Mercy as the sustaining breath of spiritual life</w:t>
            </w:r>
          </w:p>
        </w:tc>
      </w:tr>
      <w:tr w:rsidR="00956F93" w14:paraId="13DEFD42" w14:textId="77777777">
        <w:tc>
          <w:tcPr>
            <w:tcW w:w="1193" w:type="dxa"/>
          </w:tcPr>
          <w:p w14:paraId="1684AD2D" w14:textId="77777777" w:rsidR="00956F93" w:rsidRDefault="00000000">
            <w:pPr>
              <w:pStyle w:val="Compact"/>
              <w:jc w:val="center"/>
            </w:pPr>
            <w:r>
              <w:t>7</w:t>
            </w:r>
          </w:p>
        </w:tc>
        <w:tc>
          <w:tcPr>
            <w:tcW w:w="1193" w:type="dxa"/>
          </w:tcPr>
          <w:p w14:paraId="7AF44C05" w14:textId="77777777" w:rsidR="00956F93" w:rsidRDefault="00000000">
            <w:pPr>
              <w:pStyle w:val="Compact"/>
              <w:jc w:val="center"/>
            </w:pPr>
            <w:r>
              <w:t>Kalimát</w:t>
            </w:r>
          </w:p>
        </w:tc>
        <w:tc>
          <w:tcPr>
            <w:tcW w:w="1193" w:type="dxa"/>
          </w:tcPr>
          <w:p w14:paraId="09155042" w14:textId="77777777" w:rsidR="00956F93" w:rsidRDefault="00000000">
            <w:pPr>
              <w:pStyle w:val="Compact"/>
              <w:jc w:val="center"/>
            </w:pPr>
            <w:r>
              <w:t>Words</w:t>
            </w:r>
          </w:p>
        </w:tc>
        <w:tc>
          <w:tcPr>
            <w:tcW w:w="1193" w:type="dxa"/>
          </w:tcPr>
          <w:p w14:paraId="11B4B1F2" w14:textId="77777777" w:rsidR="00956F93" w:rsidRDefault="00000000">
            <w:pPr>
              <w:pStyle w:val="Compact"/>
              <w:jc w:val="center"/>
            </w:pPr>
            <w:r>
              <w:t>Air</w:t>
            </w:r>
          </w:p>
        </w:tc>
        <w:tc>
          <w:tcPr>
            <w:tcW w:w="1193" w:type="dxa"/>
          </w:tcPr>
          <w:p w14:paraId="5C1B4CB5" w14:textId="77777777" w:rsidR="00956F93" w:rsidRDefault="00000000">
            <w:pPr>
              <w:pStyle w:val="Compact"/>
              <w:jc w:val="center"/>
            </w:pPr>
            <w:r>
              <w:t>Praise</w:t>
            </w:r>
          </w:p>
        </w:tc>
        <w:tc>
          <w:tcPr>
            <w:tcW w:w="1952" w:type="dxa"/>
          </w:tcPr>
          <w:p w14:paraId="1E5A93A6" w14:textId="77777777" w:rsidR="00956F93" w:rsidRDefault="00000000">
            <w:pPr>
              <w:pStyle w:val="Compact"/>
              <w:jc w:val="center"/>
            </w:pPr>
            <w:r>
              <w:t>Divine Word as sustaining truth</w:t>
            </w:r>
          </w:p>
        </w:tc>
      </w:tr>
      <w:tr w:rsidR="00956F93" w14:paraId="4D7244F1" w14:textId="77777777">
        <w:tc>
          <w:tcPr>
            <w:tcW w:w="1193" w:type="dxa"/>
          </w:tcPr>
          <w:p w14:paraId="6CA6780F" w14:textId="77777777" w:rsidR="00956F93" w:rsidRDefault="00000000">
            <w:pPr>
              <w:pStyle w:val="Compact"/>
              <w:jc w:val="center"/>
            </w:pPr>
            <w:r>
              <w:t>8</w:t>
            </w:r>
          </w:p>
        </w:tc>
        <w:tc>
          <w:tcPr>
            <w:tcW w:w="1193" w:type="dxa"/>
          </w:tcPr>
          <w:p w14:paraId="4958C24C" w14:textId="77777777" w:rsidR="00956F93" w:rsidRDefault="00000000">
            <w:pPr>
              <w:pStyle w:val="Compact"/>
              <w:jc w:val="center"/>
            </w:pPr>
            <w:r>
              <w:t>Kamál</w:t>
            </w:r>
          </w:p>
        </w:tc>
        <w:tc>
          <w:tcPr>
            <w:tcW w:w="1193" w:type="dxa"/>
          </w:tcPr>
          <w:p w14:paraId="6D22B858" w14:textId="77777777" w:rsidR="00956F93" w:rsidRDefault="00000000">
            <w:pPr>
              <w:pStyle w:val="Compact"/>
              <w:jc w:val="center"/>
            </w:pPr>
            <w:r>
              <w:t>Perfection</w:t>
            </w:r>
          </w:p>
        </w:tc>
        <w:tc>
          <w:tcPr>
            <w:tcW w:w="1193" w:type="dxa"/>
          </w:tcPr>
          <w:p w14:paraId="680706E5" w14:textId="77777777" w:rsidR="00956F93" w:rsidRDefault="00000000">
            <w:pPr>
              <w:pStyle w:val="Compact"/>
              <w:jc w:val="center"/>
            </w:pPr>
            <w:r>
              <w:t>Water</w:t>
            </w:r>
          </w:p>
        </w:tc>
        <w:tc>
          <w:tcPr>
            <w:tcW w:w="1193" w:type="dxa"/>
          </w:tcPr>
          <w:p w14:paraId="70A07401" w14:textId="77777777" w:rsidR="00956F93" w:rsidRDefault="00000000">
            <w:pPr>
              <w:pStyle w:val="Compact"/>
              <w:jc w:val="center"/>
            </w:pPr>
            <w:r>
              <w:t>Oneness</w:t>
            </w:r>
          </w:p>
        </w:tc>
        <w:tc>
          <w:tcPr>
            <w:tcW w:w="1952" w:type="dxa"/>
          </w:tcPr>
          <w:p w14:paraId="568F2B05" w14:textId="77777777" w:rsidR="00956F93" w:rsidRDefault="00000000">
            <w:pPr>
              <w:pStyle w:val="Compact"/>
              <w:jc w:val="center"/>
            </w:pPr>
            <w:r>
              <w:t>Dies to imperfection, lives in affirmation of truth</w:t>
            </w:r>
          </w:p>
        </w:tc>
      </w:tr>
      <w:tr w:rsidR="00956F93" w14:paraId="45D572A7" w14:textId="77777777">
        <w:tc>
          <w:tcPr>
            <w:tcW w:w="1193" w:type="dxa"/>
          </w:tcPr>
          <w:p w14:paraId="33CBC17F" w14:textId="77777777" w:rsidR="00956F93" w:rsidRDefault="00000000">
            <w:pPr>
              <w:pStyle w:val="Compact"/>
              <w:jc w:val="center"/>
            </w:pPr>
            <w:r>
              <w:t>9</w:t>
            </w:r>
          </w:p>
        </w:tc>
        <w:tc>
          <w:tcPr>
            <w:tcW w:w="1193" w:type="dxa"/>
          </w:tcPr>
          <w:p w14:paraId="2ACAE6DA" w14:textId="77777777" w:rsidR="00956F93" w:rsidRDefault="00000000">
            <w:pPr>
              <w:pStyle w:val="Compact"/>
              <w:jc w:val="center"/>
            </w:pPr>
            <w:r>
              <w:t>Asmá’</w:t>
            </w:r>
          </w:p>
        </w:tc>
        <w:tc>
          <w:tcPr>
            <w:tcW w:w="1193" w:type="dxa"/>
          </w:tcPr>
          <w:p w14:paraId="4506F823" w14:textId="77777777" w:rsidR="00956F93" w:rsidRDefault="00000000">
            <w:pPr>
              <w:pStyle w:val="Compact"/>
              <w:jc w:val="center"/>
            </w:pPr>
            <w:r>
              <w:t>Names</w:t>
            </w:r>
          </w:p>
        </w:tc>
        <w:tc>
          <w:tcPr>
            <w:tcW w:w="1193" w:type="dxa"/>
          </w:tcPr>
          <w:p w14:paraId="376A205F" w14:textId="77777777" w:rsidR="00956F93" w:rsidRDefault="00000000">
            <w:pPr>
              <w:pStyle w:val="Compact"/>
              <w:jc w:val="center"/>
            </w:pPr>
            <w:r>
              <w:t>Water</w:t>
            </w:r>
          </w:p>
        </w:tc>
        <w:tc>
          <w:tcPr>
            <w:tcW w:w="1193" w:type="dxa"/>
          </w:tcPr>
          <w:p w14:paraId="7D68A530" w14:textId="77777777" w:rsidR="00956F93" w:rsidRDefault="00000000">
            <w:pPr>
              <w:pStyle w:val="Compact"/>
              <w:jc w:val="center"/>
            </w:pPr>
            <w:r>
              <w:t>Oneness</w:t>
            </w:r>
          </w:p>
        </w:tc>
        <w:tc>
          <w:tcPr>
            <w:tcW w:w="1952" w:type="dxa"/>
          </w:tcPr>
          <w:p w14:paraId="329629FC" w14:textId="77777777" w:rsidR="00956F93" w:rsidRDefault="00000000">
            <w:pPr>
              <w:pStyle w:val="Compact"/>
              <w:jc w:val="center"/>
            </w:pPr>
            <w:r>
              <w:t xml:space="preserve">Realization of divine </w:t>
            </w:r>
            <w:r>
              <w:lastRenderedPageBreak/>
              <w:t>Names beyond negation</w:t>
            </w:r>
          </w:p>
        </w:tc>
      </w:tr>
      <w:tr w:rsidR="00956F93" w14:paraId="715492AC" w14:textId="77777777">
        <w:tc>
          <w:tcPr>
            <w:tcW w:w="1193" w:type="dxa"/>
          </w:tcPr>
          <w:p w14:paraId="289C3CCC" w14:textId="77777777" w:rsidR="00956F93" w:rsidRDefault="00000000">
            <w:pPr>
              <w:pStyle w:val="Compact"/>
              <w:jc w:val="center"/>
            </w:pPr>
            <w:r>
              <w:lastRenderedPageBreak/>
              <w:t>10</w:t>
            </w:r>
          </w:p>
        </w:tc>
        <w:tc>
          <w:tcPr>
            <w:tcW w:w="1193" w:type="dxa"/>
          </w:tcPr>
          <w:p w14:paraId="0CD52692" w14:textId="77777777" w:rsidR="00956F93" w:rsidRDefault="00000000">
            <w:pPr>
              <w:pStyle w:val="Compact"/>
              <w:jc w:val="center"/>
            </w:pPr>
            <w:r>
              <w:t>’Izzat</w:t>
            </w:r>
          </w:p>
        </w:tc>
        <w:tc>
          <w:tcPr>
            <w:tcW w:w="1193" w:type="dxa"/>
          </w:tcPr>
          <w:p w14:paraId="683554F3" w14:textId="77777777" w:rsidR="00956F93" w:rsidRDefault="00000000">
            <w:pPr>
              <w:pStyle w:val="Compact"/>
              <w:jc w:val="center"/>
            </w:pPr>
            <w:r>
              <w:t>Might</w:t>
            </w:r>
          </w:p>
        </w:tc>
        <w:tc>
          <w:tcPr>
            <w:tcW w:w="1193" w:type="dxa"/>
          </w:tcPr>
          <w:p w14:paraId="6108EB08" w14:textId="77777777" w:rsidR="00956F93" w:rsidRDefault="00000000">
            <w:pPr>
              <w:pStyle w:val="Compact"/>
              <w:jc w:val="center"/>
            </w:pPr>
            <w:r>
              <w:t>Water</w:t>
            </w:r>
          </w:p>
        </w:tc>
        <w:tc>
          <w:tcPr>
            <w:tcW w:w="1193" w:type="dxa"/>
          </w:tcPr>
          <w:p w14:paraId="2E2D7C4E" w14:textId="77777777" w:rsidR="00956F93" w:rsidRDefault="00000000">
            <w:pPr>
              <w:pStyle w:val="Compact"/>
              <w:jc w:val="center"/>
            </w:pPr>
            <w:r>
              <w:t>Oneness</w:t>
            </w:r>
          </w:p>
        </w:tc>
        <w:tc>
          <w:tcPr>
            <w:tcW w:w="1952" w:type="dxa"/>
          </w:tcPr>
          <w:p w14:paraId="2206937B" w14:textId="77777777" w:rsidR="00956F93" w:rsidRDefault="00000000">
            <w:pPr>
              <w:pStyle w:val="Compact"/>
              <w:jc w:val="center"/>
            </w:pPr>
            <w:r>
              <w:t>Strength comes through detachment from ego</w:t>
            </w:r>
          </w:p>
        </w:tc>
      </w:tr>
      <w:tr w:rsidR="00956F93" w14:paraId="66E5E0B9" w14:textId="77777777">
        <w:tc>
          <w:tcPr>
            <w:tcW w:w="1193" w:type="dxa"/>
          </w:tcPr>
          <w:p w14:paraId="548BCB24" w14:textId="77777777" w:rsidR="00956F93" w:rsidRDefault="00000000">
            <w:pPr>
              <w:pStyle w:val="Compact"/>
              <w:jc w:val="center"/>
            </w:pPr>
            <w:r>
              <w:t>11</w:t>
            </w:r>
          </w:p>
        </w:tc>
        <w:tc>
          <w:tcPr>
            <w:tcW w:w="1193" w:type="dxa"/>
          </w:tcPr>
          <w:p w14:paraId="11FD0B42" w14:textId="77777777" w:rsidR="00956F93" w:rsidRDefault="00000000">
            <w:pPr>
              <w:pStyle w:val="Compact"/>
              <w:jc w:val="center"/>
            </w:pPr>
            <w:r>
              <w:t>Mashíyyat</w:t>
            </w:r>
          </w:p>
        </w:tc>
        <w:tc>
          <w:tcPr>
            <w:tcW w:w="1193" w:type="dxa"/>
          </w:tcPr>
          <w:p w14:paraId="33A59B06" w14:textId="77777777" w:rsidR="00956F93" w:rsidRDefault="00000000">
            <w:pPr>
              <w:pStyle w:val="Compact"/>
              <w:jc w:val="center"/>
            </w:pPr>
            <w:r>
              <w:t>Will</w:t>
            </w:r>
          </w:p>
        </w:tc>
        <w:tc>
          <w:tcPr>
            <w:tcW w:w="1193" w:type="dxa"/>
          </w:tcPr>
          <w:p w14:paraId="733909EC" w14:textId="77777777" w:rsidR="00956F93" w:rsidRDefault="00000000">
            <w:pPr>
              <w:pStyle w:val="Compact"/>
              <w:jc w:val="center"/>
            </w:pPr>
            <w:r>
              <w:t>Water</w:t>
            </w:r>
          </w:p>
        </w:tc>
        <w:tc>
          <w:tcPr>
            <w:tcW w:w="1193" w:type="dxa"/>
          </w:tcPr>
          <w:p w14:paraId="6E3E8D48" w14:textId="77777777" w:rsidR="00956F93" w:rsidRDefault="00000000">
            <w:pPr>
              <w:pStyle w:val="Compact"/>
              <w:jc w:val="center"/>
            </w:pPr>
            <w:r>
              <w:t>Oneness</w:t>
            </w:r>
          </w:p>
        </w:tc>
        <w:tc>
          <w:tcPr>
            <w:tcW w:w="1952" w:type="dxa"/>
          </w:tcPr>
          <w:p w14:paraId="70BEE862" w14:textId="77777777" w:rsidR="00956F93" w:rsidRDefault="00000000">
            <w:pPr>
              <w:pStyle w:val="Compact"/>
              <w:jc w:val="center"/>
            </w:pPr>
            <w:r>
              <w:t>Submission to the divine Will negates self-will</w:t>
            </w:r>
          </w:p>
        </w:tc>
      </w:tr>
      <w:tr w:rsidR="00956F93" w14:paraId="537EC724" w14:textId="77777777">
        <w:tc>
          <w:tcPr>
            <w:tcW w:w="1193" w:type="dxa"/>
          </w:tcPr>
          <w:p w14:paraId="1BEB136B" w14:textId="77777777" w:rsidR="00956F93" w:rsidRDefault="00000000">
            <w:pPr>
              <w:pStyle w:val="Compact"/>
              <w:jc w:val="center"/>
            </w:pPr>
            <w:r>
              <w:t>12</w:t>
            </w:r>
          </w:p>
        </w:tc>
        <w:tc>
          <w:tcPr>
            <w:tcW w:w="1193" w:type="dxa"/>
          </w:tcPr>
          <w:p w14:paraId="2454AD2A" w14:textId="77777777" w:rsidR="00956F93" w:rsidRDefault="00000000">
            <w:pPr>
              <w:pStyle w:val="Compact"/>
              <w:jc w:val="center"/>
            </w:pPr>
            <w:r>
              <w:t>’Ilm</w:t>
            </w:r>
          </w:p>
        </w:tc>
        <w:tc>
          <w:tcPr>
            <w:tcW w:w="1193" w:type="dxa"/>
          </w:tcPr>
          <w:p w14:paraId="5F83EE10" w14:textId="77777777" w:rsidR="00956F93" w:rsidRDefault="00000000">
            <w:pPr>
              <w:pStyle w:val="Compact"/>
              <w:jc w:val="center"/>
            </w:pPr>
            <w:r>
              <w:t>Knowledge</w:t>
            </w:r>
          </w:p>
        </w:tc>
        <w:tc>
          <w:tcPr>
            <w:tcW w:w="1193" w:type="dxa"/>
          </w:tcPr>
          <w:p w14:paraId="6350B26E" w14:textId="77777777" w:rsidR="00956F93" w:rsidRDefault="00000000">
            <w:pPr>
              <w:pStyle w:val="Compact"/>
              <w:jc w:val="center"/>
            </w:pPr>
            <w:r>
              <w:t>Water</w:t>
            </w:r>
          </w:p>
        </w:tc>
        <w:tc>
          <w:tcPr>
            <w:tcW w:w="1193" w:type="dxa"/>
          </w:tcPr>
          <w:p w14:paraId="29D9FEE7" w14:textId="77777777" w:rsidR="00956F93" w:rsidRDefault="00000000">
            <w:pPr>
              <w:pStyle w:val="Compact"/>
              <w:jc w:val="center"/>
            </w:pPr>
            <w:r>
              <w:t>Oneness</w:t>
            </w:r>
          </w:p>
        </w:tc>
        <w:tc>
          <w:tcPr>
            <w:tcW w:w="1952" w:type="dxa"/>
          </w:tcPr>
          <w:p w14:paraId="2B14AEB3" w14:textId="77777777" w:rsidR="00956F93" w:rsidRDefault="00000000">
            <w:pPr>
              <w:pStyle w:val="Compact"/>
              <w:jc w:val="center"/>
            </w:pPr>
            <w:r>
              <w:t>True knowledge arises through divine affirmation</w:t>
            </w:r>
          </w:p>
        </w:tc>
      </w:tr>
      <w:tr w:rsidR="00956F93" w14:paraId="5BB35E11" w14:textId="77777777">
        <w:tc>
          <w:tcPr>
            <w:tcW w:w="1193" w:type="dxa"/>
          </w:tcPr>
          <w:p w14:paraId="41AAA02C" w14:textId="77777777" w:rsidR="00956F93" w:rsidRDefault="00000000">
            <w:pPr>
              <w:pStyle w:val="Compact"/>
              <w:jc w:val="center"/>
            </w:pPr>
            <w:r>
              <w:t>13</w:t>
            </w:r>
          </w:p>
        </w:tc>
        <w:tc>
          <w:tcPr>
            <w:tcW w:w="1193" w:type="dxa"/>
          </w:tcPr>
          <w:p w14:paraId="49CF87A2" w14:textId="77777777" w:rsidR="00956F93" w:rsidRDefault="00000000">
            <w:pPr>
              <w:pStyle w:val="Compact"/>
              <w:jc w:val="center"/>
            </w:pPr>
            <w:r>
              <w:t>Qudrat</w:t>
            </w:r>
          </w:p>
        </w:tc>
        <w:tc>
          <w:tcPr>
            <w:tcW w:w="1193" w:type="dxa"/>
          </w:tcPr>
          <w:p w14:paraId="39932EEA" w14:textId="77777777" w:rsidR="00956F93" w:rsidRDefault="00000000">
            <w:pPr>
              <w:pStyle w:val="Compact"/>
              <w:jc w:val="center"/>
            </w:pPr>
            <w:r>
              <w:t>Power</w:t>
            </w:r>
          </w:p>
        </w:tc>
        <w:tc>
          <w:tcPr>
            <w:tcW w:w="1193" w:type="dxa"/>
          </w:tcPr>
          <w:p w14:paraId="5E7B9169" w14:textId="77777777" w:rsidR="00956F93" w:rsidRDefault="00000000">
            <w:pPr>
              <w:pStyle w:val="Compact"/>
              <w:jc w:val="center"/>
            </w:pPr>
            <w:r>
              <w:t>Water</w:t>
            </w:r>
          </w:p>
        </w:tc>
        <w:tc>
          <w:tcPr>
            <w:tcW w:w="1193" w:type="dxa"/>
          </w:tcPr>
          <w:p w14:paraId="45865125" w14:textId="77777777" w:rsidR="00956F93" w:rsidRDefault="00000000">
            <w:pPr>
              <w:pStyle w:val="Compact"/>
              <w:jc w:val="center"/>
            </w:pPr>
            <w:r>
              <w:t>Oneness</w:t>
            </w:r>
          </w:p>
        </w:tc>
        <w:tc>
          <w:tcPr>
            <w:tcW w:w="1952" w:type="dxa"/>
          </w:tcPr>
          <w:p w14:paraId="4CE3D6C7" w14:textId="77777777" w:rsidR="00956F93" w:rsidRDefault="00000000">
            <w:pPr>
              <w:pStyle w:val="Compact"/>
              <w:jc w:val="center"/>
            </w:pPr>
            <w:r>
              <w:t>Divine power is manifest through surrender</w:t>
            </w:r>
          </w:p>
        </w:tc>
      </w:tr>
      <w:tr w:rsidR="00956F93" w14:paraId="0B8C9F94" w14:textId="77777777">
        <w:tc>
          <w:tcPr>
            <w:tcW w:w="1193" w:type="dxa"/>
          </w:tcPr>
          <w:p w14:paraId="0B2CA0D9" w14:textId="77777777" w:rsidR="00956F93" w:rsidRDefault="00000000">
            <w:pPr>
              <w:pStyle w:val="Compact"/>
              <w:jc w:val="center"/>
            </w:pPr>
            <w:r>
              <w:t>14</w:t>
            </w:r>
          </w:p>
        </w:tc>
        <w:tc>
          <w:tcPr>
            <w:tcW w:w="1193" w:type="dxa"/>
          </w:tcPr>
          <w:p w14:paraId="4A23632C" w14:textId="77777777" w:rsidR="00956F93" w:rsidRDefault="00000000">
            <w:pPr>
              <w:pStyle w:val="Compact"/>
              <w:jc w:val="center"/>
            </w:pPr>
            <w:r>
              <w:t>Qawl</w:t>
            </w:r>
          </w:p>
        </w:tc>
        <w:tc>
          <w:tcPr>
            <w:tcW w:w="1193" w:type="dxa"/>
          </w:tcPr>
          <w:p w14:paraId="4AA06D9E" w14:textId="77777777" w:rsidR="00956F93" w:rsidRDefault="00000000">
            <w:pPr>
              <w:pStyle w:val="Compact"/>
              <w:jc w:val="center"/>
            </w:pPr>
            <w:r>
              <w:t>Speech</w:t>
            </w:r>
          </w:p>
        </w:tc>
        <w:tc>
          <w:tcPr>
            <w:tcW w:w="1193" w:type="dxa"/>
          </w:tcPr>
          <w:p w14:paraId="079A300D" w14:textId="77777777" w:rsidR="00956F93" w:rsidRDefault="00000000">
            <w:pPr>
              <w:pStyle w:val="Compact"/>
              <w:jc w:val="center"/>
            </w:pPr>
            <w:r>
              <w:t>Dust</w:t>
            </w:r>
          </w:p>
        </w:tc>
        <w:tc>
          <w:tcPr>
            <w:tcW w:w="1193" w:type="dxa"/>
          </w:tcPr>
          <w:p w14:paraId="41321A8B" w14:textId="77777777" w:rsidR="00956F93" w:rsidRDefault="00000000">
            <w:pPr>
              <w:pStyle w:val="Compact"/>
              <w:jc w:val="center"/>
            </w:pPr>
            <w:r>
              <w:t>Magnification</w:t>
            </w:r>
          </w:p>
        </w:tc>
        <w:tc>
          <w:tcPr>
            <w:tcW w:w="1952" w:type="dxa"/>
          </w:tcPr>
          <w:p w14:paraId="3A312CB3" w14:textId="77777777" w:rsidR="00956F93" w:rsidRDefault="00000000">
            <w:pPr>
              <w:pStyle w:val="Compact"/>
              <w:jc w:val="center"/>
            </w:pPr>
            <w:r>
              <w:t>Exalted speech gives life to souls purified from falsehood</w:t>
            </w:r>
          </w:p>
        </w:tc>
      </w:tr>
      <w:tr w:rsidR="00956F93" w14:paraId="44453131" w14:textId="77777777">
        <w:tc>
          <w:tcPr>
            <w:tcW w:w="1193" w:type="dxa"/>
          </w:tcPr>
          <w:p w14:paraId="2CD2AE5C" w14:textId="77777777" w:rsidR="00956F93" w:rsidRDefault="00000000">
            <w:pPr>
              <w:pStyle w:val="Compact"/>
              <w:jc w:val="center"/>
            </w:pPr>
            <w:r>
              <w:t>15</w:t>
            </w:r>
          </w:p>
        </w:tc>
        <w:tc>
          <w:tcPr>
            <w:tcW w:w="1193" w:type="dxa"/>
          </w:tcPr>
          <w:p w14:paraId="2977BEBD" w14:textId="77777777" w:rsidR="00956F93" w:rsidRDefault="00000000">
            <w:pPr>
              <w:pStyle w:val="Compact"/>
              <w:jc w:val="center"/>
            </w:pPr>
            <w:r>
              <w:t>Masá’il</w:t>
            </w:r>
          </w:p>
        </w:tc>
        <w:tc>
          <w:tcPr>
            <w:tcW w:w="1193" w:type="dxa"/>
          </w:tcPr>
          <w:p w14:paraId="71DD1ECA" w14:textId="77777777" w:rsidR="00956F93" w:rsidRDefault="00000000">
            <w:pPr>
              <w:pStyle w:val="Compact"/>
              <w:jc w:val="center"/>
            </w:pPr>
            <w:r>
              <w:t>Questions</w:t>
            </w:r>
          </w:p>
        </w:tc>
        <w:tc>
          <w:tcPr>
            <w:tcW w:w="1193" w:type="dxa"/>
          </w:tcPr>
          <w:p w14:paraId="4AF32C2F" w14:textId="77777777" w:rsidR="00956F93" w:rsidRDefault="00000000">
            <w:pPr>
              <w:pStyle w:val="Compact"/>
              <w:jc w:val="center"/>
            </w:pPr>
            <w:r>
              <w:t>Dust</w:t>
            </w:r>
          </w:p>
        </w:tc>
        <w:tc>
          <w:tcPr>
            <w:tcW w:w="1193" w:type="dxa"/>
          </w:tcPr>
          <w:p w14:paraId="6DF2EA34" w14:textId="77777777" w:rsidR="00956F93" w:rsidRDefault="00000000">
            <w:pPr>
              <w:pStyle w:val="Compact"/>
              <w:jc w:val="center"/>
            </w:pPr>
            <w:r>
              <w:t>Magnification</w:t>
            </w:r>
          </w:p>
        </w:tc>
        <w:tc>
          <w:tcPr>
            <w:tcW w:w="1952" w:type="dxa"/>
          </w:tcPr>
          <w:p w14:paraId="1B0FB2A5" w14:textId="77777777" w:rsidR="00956F93" w:rsidRDefault="00000000">
            <w:pPr>
              <w:pStyle w:val="Compact"/>
              <w:jc w:val="center"/>
            </w:pPr>
            <w:r>
              <w:t>Questioning as a means of spiritual revival</w:t>
            </w:r>
          </w:p>
        </w:tc>
      </w:tr>
      <w:tr w:rsidR="00956F93" w14:paraId="7B657BBA" w14:textId="77777777">
        <w:tc>
          <w:tcPr>
            <w:tcW w:w="1193" w:type="dxa"/>
          </w:tcPr>
          <w:p w14:paraId="2D7D090E" w14:textId="77777777" w:rsidR="00956F93" w:rsidRDefault="00000000">
            <w:pPr>
              <w:pStyle w:val="Compact"/>
              <w:jc w:val="center"/>
            </w:pPr>
            <w:r>
              <w:t>16</w:t>
            </w:r>
          </w:p>
        </w:tc>
        <w:tc>
          <w:tcPr>
            <w:tcW w:w="1193" w:type="dxa"/>
          </w:tcPr>
          <w:p w14:paraId="30D13946" w14:textId="77777777" w:rsidR="00956F93" w:rsidRDefault="00000000">
            <w:pPr>
              <w:pStyle w:val="Compact"/>
              <w:jc w:val="center"/>
            </w:pPr>
            <w:r>
              <w:t>Sharaf</w:t>
            </w:r>
          </w:p>
        </w:tc>
        <w:tc>
          <w:tcPr>
            <w:tcW w:w="1193" w:type="dxa"/>
          </w:tcPr>
          <w:p w14:paraId="658F0E71" w14:textId="77777777" w:rsidR="00956F93" w:rsidRDefault="00000000">
            <w:pPr>
              <w:pStyle w:val="Compact"/>
              <w:jc w:val="center"/>
            </w:pPr>
            <w:r>
              <w:t>Honor</w:t>
            </w:r>
          </w:p>
        </w:tc>
        <w:tc>
          <w:tcPr>
            <w:tcW w:w="1193" w:type="dxa"/>
          </w:tcPr>
          <w:p w14:paraId="3C29E0FD" w14:textId="77777777" w:rsidR="00956F93" w:rsidRDefault="00000000">
            <w:pPr>
              <w:pStyle w:val="Compact"/>
              <w:jc w:val="center"/>
            </w:pPr>
            <w:r>
              <w:t>Dust</w:t>
            </w:r>
          </w:p>
        </w:tc>
        <w:tc>
          <w:tcPr>
            <w:tcW w:w="1193" w:type="dxa"/>
          </w:tcPr>
          <w:p w14:paraId="2DA91EE1" w14:textId="77777777" w:rsidR="00956F93" w:rsidRDefault="00000000">
            <w:pPr>
              <w:pStyle w:val="Compact"/>
              <w:jc w:val="center"/>
            </w:pPr>
            <w:r>
              <w:t>Magnification</w:t>
            </w:r>
          </w:p>
        </w:tc>
        <w:tc>
          <w:tcPr>
            <w:tcW w:w="1952" w:type="dxa"/>
          </w:tcPr>
          <w:p w14:paraId="4C1276D4" w14:textId="77777777" w:rsidR="00956F93" w:rsidRDefault="00000000">
            <w:pPr>
              <w:pStyle w:val="Compact"/>
              <w:jc w:val="center"/>
            </w:pPr>
            <w:r>
              <w:t>Honor gained by steadfastness in God’s love</w:t>
            </w:r>
          </w:p>
        </w:tc>
      </w:tr>
      <w:tr w:rsidR="00956F93" w14:paraId="3466F8CD" w14:textId="77777777">
        <w:tc>
          <w:tcPr>
            <w:tcW w:w="1193" w:type="dxa"/>
          </w:tcPr>
          <w:p w14:paraId="7F48912B" w14:textId="77777777" w:rsidR="00956F93" w:rsidRDefault="00000000">
            <w:pPr>
              <w:pStyle w:val="Compact"/>
              <w:jc w:val="center"/>
            </w:pPr>
            <w:r>
              <w:t>17</w:t>
            </w:r>
          </w:p>
        </w:tc>
        <w:tc>
          <w:tcPr>
            <w:tcW w:w="1193" w:type="dxa"/>
          </w:tcPr>
          <w:p w14:paraId="1DF60F8A" w14:textId="77777777" w:rsidR="00956F93" w:rsidRDefault="00000000">
            <w:pPr>
              <w:pStyle w:val="Compact"/>
              <w:jc w:val="center"/>
            </w:pPr>
            <w:r>
              <w:t>Sultán</w:t>
            </w:r>
          </w:p>
        </w:tc>
        <w:tc>
          <w:tcPr>
            <w:tcW w:w="1193" w:type="dxa"/>
          </w:tcPr>
          <w:p w14:paraId="03BEF0C9" w14:textId="77777777" w:rsidR="00956F93" w:rsidRDefault="00000000">
            <w:pPr>
              <w:pStyle w:val="Compact"/>
              <w:jc w:val="center"/>
            </w:pPr>
            <w:r>
              <w:t>Sovereignty</w:t>
            </w:r>
          </w:p>
        </w:tc>
        <w:tc>
          <w:tcPr>
            <w:tcW w:w="1193" w:type="dxa"/>
          </w:tcPr>
          <w:p w14:paraId="4F2805B7" w14:textId="77777777" w:rsidR="00956F93" w:rsidRDefault="00000000">
            <w:pPr>
              <w:pStyle w:val="Compact"/>
              <w:jc w:val="center"/>
            </w:pPr>
            <w:r>
              <w:t>Dust</w:t>
            </w:r>
          </w:p>
        </w:tc>
        <w:tc>
          <w:tcPr>
            <w:tcW w:w="1193" w:type="dxa"/>
          </w:tcPr>
          <w:p w14:paraId="4D702E3F" w14:textId="77777777" w:rsidR="00956F93" w:rsidRDefault="00000000">
            <w:pPr>
              <w:pStyle w:val="Compact"/>
              <w:jc w:val="center"/>
            </w:pPr>
            <w:r>
              <w:t>Magnification</w:t>
            </w:r>
          </w:p>
        </w:tc>
        <w:tc>
          <w:tcPr>
            <w:tcW w:w="1952" w:type="dxa"/>
          </w:tcPr>
          <w:p w14:paraId="63AB0EE3" w14:textId="77777777" w:rsidR="00956F93" w:rsidRDefault="00000000">
            <w:pPr>
              <w:pStyle w:val="Compact"/>
              <w:jc w:val="center"/>
            </w:pPr>
            <w:r>
              <w:t>Life granted by renouncing all but divine sovereignty</w:t>
            </w:r>
          </w:p>
        </w:tc>
      </w:tr>
      <w:tr w:rsidR="00956F93" w14:paraId="2F13A890" w14:textId="77777777">
        <w:tc>
          <w:tcPr>
            <w:tcW w:w="1193" w:type="dxa"/>
          </w:tcPr>
          <w:p w14:paraId="6D639E3F" w14:textId="77777777" w:rsidR="00956F93" w:rsidRDefault="00000000">
            <w:pPr>
              <w:pStyle w:val="Compact"/>
              <w:jc w:val="center"/>
            </w:pPr>
            <w:r>
              <w:t>18</w:t>
            </w:r>
          </w:p>
        </w:tc>
        <w:tc>
          <w:tcPr>
            <w:tcW w:w="1193" w:type="dxa"/>
          </w:tcPr>
          <w:p w14:paraId="21BAC58F" w14:textId="77777777" w:rsidR="00956F93" w:rsidRDefault="00000000">
            <w:pPr>
              <w:pStyle w:val="Compact"/>
              <w:jc w:val="center"/>
            </w:pPr>
            <w:r>
              <w:t>Mulk</w:t>
            </w:r>
          </w:p>
        </w:tc>
        <w:tc>
          <w:tcPr>
            <w:tcW w:w="1193" w:type="dxa"/>
          </w:tcPr>
          <w:p w14:paraId="1539BD5E" w14:textId="77777777" w:rsidR="00956F93" w:rsidRDefault="00000000">
            <w:pPr>
              <w:pStyle w:val="Compact"/>
              <w:jc w:val="center"/>
            </w:pPr>
            <w:r>
              <w:t>Dominion</w:t>
            </w:r>
          </w:p>
        </w:tc>
        <w:tc>
          <w:tcPr>
            <w:tcW w:w="1193" w:type="dxa"/>
          </w:tcPr>
          <w:p w14:paraId="63227E63" w14:textId="77777777" w:rsidR="00956F93" w:rsidRDefault="00000000">
            <w:pPr>
              <w:pStyle w:val="Compact"/>
              <w:jc w:val="center"/>
            </w:pPr>
            <w:r>
              <w:t>Dust</w:t>
            </w:r>
          </w:p>
        </w:tc>
        <w:tc>
          <w:tcPr>
            <w:tcW w:w="1193" w:type="dxa"/>
          </w:tcPr>
          <w:p w14:paraId="3D57817E" w14:textId="77777777" w:rsidR="00956F93" w:rsidRDefault="00000000">
            <w:pPr>
              <w:pStyle w:val="Compact"/>
              <w:jc w:val="center"/>
            </w:pPr>
            <w:r>
              <w:t>Magnification</w:t>
            </w:r>
          </w:p>
        </w:tc>
        <w:tc>
          <w:tcPr>
            <w:tcW w:w="1952" w:type="dxa"/>
          </w:tcPr>
          <w:p w14:paraId="610F9D55" w14:textId="77777777" w:rsidR="00956F93" w:rsidRDefault="00000000">
            <w:pPr>
              <w:pStyle w:val="Compact"/>
              <w:jc w:val="center"/>
            </w:pPr>
            <w:r>
              <w:t>All divine elements are gathered into earthly dominion</w:t>
            </w:r>
          </w:p>
        </w:tc>
      </w:tr>
      <w:tr w:rsidR="00956F93" w14:paraId="320FC46E" w14:textId="77777777">
        <w:tc>
          <w:tcPr>
            <w:tcW w:w="1193" w:type="dxa"/>
          </w:tcPr>
          <w:p w14:paraId="20365842" w14:textId="77777777" w:rsidR="00956F93" w:rsidRDefault="00956F93">
            <w:pPr>
              <w:pStyle w:val="Compact"/>
            </w:pPr>
          </w:p>
        </w:tc>
        <w:tc>
          <w:tcPr>
            <w:tcW w:w="1193" w:type="dxa"/>
          </w:tcPr>
          <w:p w14:paraId="5FE49B70" w14:textId="77777777" w:rsidR="00956F93" w:rsidRDefault="00000000">
            <w:pPr>
              <w:pStyle w:val="Compact"/>
              <w:jc w:val="center"/>
            </w:pPr>
            <w:r>
              <w:t>Ayyám-i-Há</w:t>
            </w:r>
          </w:p>
        </w:tc>
        <w:tc>
          <w:tcPr>
            <w:tcW w:w="1193" w:type="dxa"/>
          </w:tcPr>
          <w:p w14:paraId="602C121E" w14:textId="77777777" w:rsidR="00956F93" w:rsidRDefault="00000000">
            <w:pPr>
              <w:pStyle w:val="Compact"/>
              <w:jc w:val="center"/>
            </w:pPr>
            <w:r>
              <w:t>The Days of Ha</w:t>
            </w:r>
          </w:p>
        </w:tc>
        <w:tc>
          <w:tcPr>
            <w:tcW w:w="1193" w:type="dxa"/>
          </w:tcPr>
          <w:p w14:paraId="15C00176" w14:textId="77777777" w:rsidR="00956F93" w:rsidRDefault="00956F93">
            <w:pPr>
              <w:pStyle w:val="Compact"/>
            </w:pPr>
          </w:p>
        </w:tc>
        <w:tc>
          <w:tcPr>
            <w:tcW w:w="1193" w:type="dxa"/>
          </w:tcPr>
          <w:p w14:paraId="0204C950" w14:textId="77777777" w:rsidR="00956F93" w:rsidRDefault="00000000">
            <w:pPr>
              <w:pStyle w:val="Compact"/>
              <w:jc w:val="center"/>
            </w:pPr>
            <w:r>
              <w:t>Intercalary</w:t>
            </w:r>
          </w:p>
        </w:tc>
        <w:tc>
          <w:tcPr>
            <w:tcW w:w="1952" w:type="dxa"/>
          </w:tcPr>
          <w:p w14:paraId="0CABB372" w14:textId="77777777" w:rsidR="00956F93" w:rsidRDefault="00000000">
            <w:pPr>
              <w:pStyle w:val="Compact"/>
              <w:jc w:val="center"/>
            </w:pPr>
            <w:r>
              <w:t>Days outside the calendar cycle; devoted to hospitality, charity, and spiritual preparation before the Fast.</w:t>
            </w:r>
          </w:p>
        </w:tc>
      </w:tr>
      <w:tr w:rsidR="00956F93" w14:paraId="16CABFD6" w14:textId="77777777">
        <w:tc>
          <w:tcPr>
            <w:tcW w:w="1193" w:type="dxa"/>
          </w:tcPr>
          <w:p w14:paraId="21EF7A48" w14:textId="77777777" w:rsidR="00956F93" w:rsidRDefault="00000000">
            <w:pPr>
              <w:pStyle w:val="Compact"/>
              <w:jc w:val="center"/>
            </w:pPr>
            <w:r>
              <w:t>19</w:t>
            </w:r>
          </w:p>
        </w:tc>
        <w:tc>
          <w:tcPr>
            <w:tcW w:w="1193" w:type="dxa"/>
          </w:tcPr>
          <w:p w14:paraId="7B32EDF0" w14:textId="77777777" w:rsidR="00956F93" w:rsidRDefault="00000000">
            <w:pPr>
              <w:pStyle w:val="Compact"/>
              <w:jc w:val="center"/>
            </w:pPr>
            <w:r>
              <w:t>‘Alá’</w:t>
            </w:r>
          </w:p>
        </w:tc>
        <w:tc>
          <w:tcPr>
            <w:tcW w:w="1193" w:type="dxa"/>
          </w:tcPr>
          <w:p w14:paraId="6BDF0735" w14:textId="77777777" w:rsidR="00956F93" w:rsidRDefault="00000000">
            <w:pPr>
              <w:pStyle w:val="Compact"/>
              <w:jc w:val="center"/>
            </w:pPr>
            <w:r>
              <w:t>Loftiness</w:t>
            </w:r>
          </w:p>
        </w:tc>
        <w:tc>
          <w:tcPr>
            <w:tcW w:w="1193" w:type="dxa"/>
          </w:tcPr>
          <w:p w14:paraId="66247DF4" w14:textId="77777777" w:rsidR="00956F93" w:rsidRDefault="00000000">
            <w:pPr>
              <w:pStyle w:val="Compact"/>
              <w:jc w:val="center"/>
            </w:pPr>
            <w:r>
              <w:t>Dust</w:t>
            </w:r>
          </w:p>
        </w:tc>
        <w:tc>
          <w:tcPr>
            <w:tcW w:w="1193" w:type="dxa"/>
          </w:tcPr>
          <w:p w14:paraId="2100E3AB" w14:textId="77777777" w:rsidR="00956F93" w:rsidRDefault="00000000">
            <w:pPr>
              <w:pStyle w:val="Compact"/>
              <w:jc w:val="center"/>
            </w:pPr>
            <w:r>
              <w:t>Magnification</w:t>
            </w:r>
          </w:p>
        </w:tc>
        <w:tc>
          <w:tcPr>
            <w:tcW w:w="1952" w:type="dxa"/>
          </w:tcPr>
          <w:p w14:paraId="3A2ACB6C" w14:textId="77777777" w:rsidR="00956F93" w:rsidRDefault="00000000">
            <w:pPr>
              <w:pStyle w:val="Compact"/>
              <w:jc w:val="center"/>
            </w:pPr>
            <w:r>
              <w:t>Final culmination; fruit of divine creation realized</w:t>
            </w:r>
          </w:p>
        </w:tc>
      </w:tr>
    </w:tbl>
    <w:p w14:paraId="7B2E20CC" w14:textId="77777777" w:rsidR="00956F93"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956F93" w14:paraId="0444CCC8" w14:textId="77777777" w:rsidTr="00956F93">
        <w:trPr>
          <w:cnfStyle w:val="100000000000" w:firstRow="1" w:lastRow="0" w:firstColumn="0" w:lastColumn="0" w:oddVBand="0" w:evenVBand="0" w:oddHBand="0" w:evenHBand="0" w:firstRowFirstColumn="0" w:firstRowLastColumn="0" w:lastRowFirstColumn="0" w:lastRowLastColumn="0"/>
          <w:tblHeader/>
        </w:trPr>
        <w:tc>
          <w:tcPr>
            <w:tcW w:w="0" w:type="auto"/>
          </w:tcPr>
          <w:p w14:paraId="33AD2AD2" w14:textId="77777777" w:rsidR="00956F93" w:rsidRDefault="00000000">
            <w:pPr>
              <w:pStyle w:val="Compact"/>
              <w:jc w:val="center"/>
            </w:pPr>
            <w:r>
              <w:t>Arabic Name</w:t>
            </w:r>
          </w:p>
        </w:tc>
        <w:tc>
          <w:tcPr>
            <w:tcW w:w="0" w:type="auto"/>
          </w:tcPr>
          <w:p w14:paraId="155085BF" w14:textId="77777777" w:rsidR="00956F93" w:rsidRDefault="00000000">
            <w:pPr>
              <w:pStyle w:val="Compact"/>
              <w:jc w:val="center"/>
            </w:pPr>
            <w:r>
              <w:t>English Meaning</w:t>
            </w:r>
          </w:p>
        </w:tc>
        <w:tc>
          <w:tcPr>
            <w:tcW w:w="0" w:type="auto"/>
          </w:tcPr>
          <w:p w14:paraId="4D27A07D" w14:textId="77777777" w:rsidR="00956F93" w:rsidRDefault="00000000">
            <w:pPr>
              <w:pStyle w:val="Compact"/>
              <w:jc w:val="center"/>
            </w:pPr>
            <w:r>
              <w:t>Julian Counterpart</w:t>
            </w:r>
          </w:p>
        </w:tc>
      </w:tr>
      <w:tr w:rsidR="00956F93" w14:paraId="2AA131D0" w14:textId="77777777">
        <w:tc>
          <w:tcPr>
            <w:tcW w:w="0" w:type="auto"/>
          </w:tcPr>
          <w:p w14:paraId="5E70C150" w14:textId="77777777" w:rsidR="00956F93" w:rsidRDefault="00000000">
            <w:pPr>
              <w:pStyle w:val="Compact"/>
              <w:jc w:val="center"/>
            </w:pPr>
            <w:r>
              <w:t>Jalál</w:t>
            </w:r>
          </w:p>
        </w:tc>
        <w:tc>
          <w:tcPr>
            <w:tcW w:w="0" w:type="auto"/>
          </w:tcPr>
          <w:p w14:paraId="26B4FDCB" w14:textId="77777777" w:rsidR="00956F93" w:rsidRDefault="00000000">
            <w:pPr>
              <w:pStyle w:val="Compact"/>
              <w:jc w:val="center"/>
            </w:pPr>
            <w:r>
              <w:t>Glory</w:t>
            </w:r>
          </w:p>
        </w:tc>
        <w:tc>
          <w:tcPr>
            <w:tcW w:w="0" w:type="auto"/>
          </w:tcPr>
          <w:p w14:paraId="08792586" w14:textId="77777777" w:rsidR="00956F93" w:rsidRDefault="00000000">
            <w:pPr>
              <w:pStyle w:val="Compact"/>
              <w:jc w:val="center"/>
            </w:pPr>
            <w:r>
              <w:t>Saturday</w:t>
            </w:r>
          </w:p>
        </w:tc>
      </w:tr>
      <w:tr w:rsidR="00956F93" w14:paraId="3B609E31" w14:textId="77777777">
        <w:tc>
          <w:tcPr>
            <w:tcW w:w="0" w:type="auto"/>
          </w:tcPr>
          <w:p w14:paraId="0500D1E2" w14:textId="77777777" w:rsidR="00956F93" w:rsidRDefault="00000000">
            <w:pPr>
              <w:pStyle w:val="Compact"/>
              <w:jc w:val="center"/>
            </w:pPr>
            <w:r>
              <w:t>Jamál</w:t>
            </w:r>
          </w:p>
        </w:tc>
        <w:tc>
          <w:tcPr>
            <w:tcW w:w="0" w:type="auto"/>
          </w:tcPr>
          <w:p w14:paraId="0B806C00" w14:textId="77777777" w:rsidR="00956F93" w:rsidRDefault="00000000">
            <w:pPr>
              <w:pStyle w:val="Compact"/>
              <w:jc w:val="center"/>
            </w:pPr>
            <w:r>
              <w:t>Beauty</w:t>
            </w:r>
          </w:p>
        </w:tc>
        <w:tc>
          <w:tcPr>
            <w:tcW w:w="0" w:type="auto"/>
          </w:tcPr>
          <w:p w14:paraId="58BBE582" w14:textId="77777777" w:rsidR="00956F93" w:rsidRDefault="00000000">
            <w:pPr>
              <w:pStyle w:val="Compact"/>
              <w:jc w:val="center"/>
            </w:pPr>
            <w:r>
              <w:t>Sunday</w:t>
            </w:r>
          </w:p>
        </w:tc>
      </w:tr>
      <w:tr w:rsidR="00956F93" w14:paraId="29017E65" w14:textId="77777777">
        <w:tc>
          <w:tcPr>
            <w:tcW w:w="0" w:type="auto"/>
          </w:tcPr>
          <w:p w14:paraId="04A1A235" w14:textId="77777777" w:rsidR="00956F93" w:rsidRDefault="00000000">
            <w:pPr>
              <w:pStyle w:val="Compact"/>
              <w:jc w:val="center"/>
            </w:pPr>
            <w:r>
              <w:t>Kamál</w:t>
            </w:r>
          </w:p>
        </w:tc>
        <w:tc>
          <w:tcPr>
            <w:tcW w:w="0" w:type="auto"/>
          </w:tcPr>
          <w:p w14:paraId="47D88E04" w14:textId="77777777" w:rsidR="00956F93" w:rsidRDefault="00000000">
            <w:pPr>
              <w:pStyle w:val="Compact"/>
              <w:jc w:val="center"/>
            </w:pPr>
            <w:r>
              <w:t>Perfection</w:t>
            </w:r>
          </w:p>
        </w:tc>
        <w:tc>
          <w:tcPr>
            <w:tcW w:w="0" w:type="auto"/>
          </w:tcPr>
          <w:p w14:paraId="59CD0339" w14:textId="77777777" w:rsidR="00956F93" w:rsidRDefault="00000000">
            <w:pPr>
              <w:pStyle w:val="Compact"/>
              <w:jc w:val="center"/>
            </w:pPr>
            <w:r>
              <w:t>Monday</w:t>
            </w:r>
          </w:p>
        </w:tc>
      </w:tr>
      <w:tr w:rsidR="00956F93" w14:paraId="069F7805" w14:textId="77777777">
        <w:tc>
          <w:tcPr>
            <w:tcW w:w="0" w:type="auto"/>
          </w:tcPr>
          <w:p w14:paraId="395AB69E" w14:textId="77777777" w:rsidR="00956F93" w:rsidRDefault="00000000">
            <w:pPr>
              <w:pStyle w:val="Compact"/>
              <w:jc w:val="center"/>
            </w:pPr>
            <w:r>
              <w:t>Fidál</w:t>
            </w:r>
          </w:p>
        </w:tc>
        <w:tc>
          <w:tcPr>
            <w:tcW w:w="0" w:type="auto"/>
          </w:tcPr>
          <w:p w14:paraId="681CA1A4" w14:textId="77777777" w:rsidR="00956F93" w:rsidRDefault="00000000">
            <w:pPr>
              <w:pStyle w:val="Compact"/>
              <w:jc w:val="center"/>
            </w:pPr>
            <w:r>
              <w:t>Grace</w:t>
            </w:r>
          </w:p>
        </w:tc>
        <w:tc>
          <w:tcPr>
            <w:tcW w:w="0" w:type="auto"/>
          </w:tcPr>
          <w:p w14:paraId="2D71ED0B" w14:textId="77777777" w:rsidR="00956F93" w:rsidRDefault="00000000">
            <w:pPr>
              <w:pStyle w:val="Compact"/>
              <w:jc w:val="center"/>
            </w:pPr>
            <w:r>
              <w:t>Tuesday</w:t>
            </w:r>
          </w:p>
        </w:tc>
      </w:tr>
      <w:tr w:rsidR="00956F93" w14:paraId="7DADB3C9" w14:textId="77777777">
        <w:tc>
          <w:tcPr>
            <w:tcW w:w="0" w:type="auto"/>
          </w:tcPr>
          <w:p w14:paraId="2ECC140F" w14:textId="77777777" w:rsidR="00956F93" w:rsidRDefault="00000000">
            <w:pPr>
              <w:pStyle w:val="Compact"/>
              <w:jc w:val="center"/>
            </w:pPr>
            <w:r>
              <w:t>’Idál</w:t>
            </w:r>
          </w:p>
        </w:tc>
        <w:tc>
          <w:tcPr>
            <w:tcW w:w="0" w:type="auto"/>
          </w:tcPr>
          <w:p w14:paraId="662A5EC9" w14:textId="77777777" w:rsidR="00956F93" w:rsidRDefault="00000000">
            <w:pPr>
              <w:pStyle w:val="Compact"/>
              <w:jc w:val="center"/>
            </w:pPr>
            <w:r>
              <w:t>Justice</w:t>
            </w:r>
          </w:p>
        </w:tc>
        <w:tc>
          <w:tcPr>
            <w:tcW w:w="0" w:type="auto"/>
          </w:tcPr>
          <w:p w14:paraId="02832EF9" w14:textId="77777777" w:rsidR="00956F93" w:rsidRDefault="00000000">
            <w:pPr>
              <w:pStyle w:val="Compact"/>
              <w:jc w:val="center"/>
            </w:pPr>
            <w:r>
              <w:t>Wednesday</w:t>
            </w:r>
          </w:p>
        </w:tc>
      </w:tr>
      <w:tr w:rsidR="00956F93" w14:paraId="4B8AADE3" w14:textId="77777777">
        <w:tc>
          <w:tcPr>
            <w:tcW w:w="0" w:type="auto"/>
          </w:tcPr>
          <w:p w14:paraId="0BD7221B" w14:textId="77777777" w:rsidR="00956F93" w:rsidRDefault="00000000">
            <w:pPr>
              <w:pStyle w:val="Compact"/>
              <w:jc w:val="center"/>
            </w:pPr>
            <w:r>
              <w:t>Istijlál</w:t>
            </w:r>
          </w:p>
        </w:tc>
        <w:tc>
          <w:tcPr>
            <w:tcW w:w="0" w:type="auto"/>
          </w:tcPr>
          <w:p w14:paraId="57442892" w14:textId="77777777" w:rsidR="00956F93" w:rsidRDefault="00000000">
            <w:pPr>
              <w:pStyle w:val="Compact"/>
              <w:jc w:val="center"/>
            </w:pPr>
            <w:r>
              <w:t>Majesty</w:t>
            </w:r>
          </w:p>
        </w:tc>
        <w:tc>
          <w:tcPr>
            <w:tcW w:w="0" w:type="auto"/>
          </w:tcPr>
          <w:p w14:paraId="6CD53CCE" w14:textId="77777777" w:rsidR="00956F93" w:rsidRDefault="00000000">
            <w:pPr>
              <w:pStyle w:val="Compact"/>
              <w:jc w:val="center"/>
            </w:pPr>
            <w:r>
              <w:t>Thursday</w:t>
            </w:r>
          </w:p>
        </w:tc>
      </w:tr>
      <w:tr w:rsidR="00956F93" w14:paraId="6CC74016" w14:textId="77777777">
        <w:tc>
          <w:tcPr>
            <w:tcW w:w="0" w:type="auto"/>
          </w:tcPr>
          <w:p w14:paraId="223DAB78" w14:textId="77777777" w:rsidR="00956F93" w:rsidRDefault="00000000">
            <w:pPr>
              <w:pStyle w:val="Compact"/>
              <w:jc w:val="center"/>
            </w:pPr>
            <w:r>
              <w:t>Istiqlál</w:t>
            </w:r>
          </w:p>
        </w:tc>
        <w:tc>
          <w:tcPr>
            <w:tcW w:w="0" w:type="auto"/>
          </w:tcPr>
          <w:p w14:paraId="32E7D171" w14:textId="77777777" w:rsidR="00956F93" w:rsidRDefault="00000000">
            <w:pPr>
              <w:pStyle w:val="Compact"/>
              <w:jc w:val="center"/>
            </w:pPr>
            <w:r>
              <w:t>Independence</w:t>
            </w:r>
          </w:p>
        </w:tc>
        <w:tc>
          <w:tcPr>
            <w:tcW w:w="0" w:type="auto"/>
          </w:tcPr>
          <w:p w14:paraId="025AB465" w14:textId="77777777" w:rsidR="00956F93" w:rsidRDefault="00000000">
            <w:pPr>
              <w:pStyle w:val="Compact"/>
              <w:jc w:val="center"/>
            </w:pPr>
            <w:r>
              <w:t>Friday</w:t>
            </w:r>
          </w:p>
        </w:tc>
      </w:tr>
    </w:tbl>
    <w:p w14:paraId="32F26B14" w14:textId="77777777" w:rsidR="00956F93"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1902BC01" w14:textId="77777777" w:rsidR="00956F93" w:rsidRDefault="00000000">
      <w:pPr>
        <w:pStyle w:val="Heading3"/>
      </w:pPr>
      <w:bookmarkStart w:id="168" w:name="baha---naw-ruz"/>
      <w:r>
        <w:t>12.6.1 1 Baha - Naw-Ruz</w:t>
      </w:r>
    </w:p>
    <w:p w14:paraId="18F32EC2" w14:textId="77777777" w:rsidR="00956F93"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44558B63" w14:textId="77777777" w:rsidR="00956F93"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20D136AC" w14:textId="77777777" w:rsidR="00956F93" w:rsidRDefault="00000000">
      <w:pPr>
        <w:pStyle w:val="BodyText"/>
      </w:pPr>
      <w:r>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w:t>
      </w:r>
      <w:r>
        <w:lastRenderedPageBreak/>
        <w:t>should be conducted. It could blend with any culture as long as the festival is observed in a way which abides by the Kitab-i-Aqdas. All that is required is spirit and joy.</w:t>
      </w:r>
    </w:p>
    <w:p w14:paraId="152B38EE" w14:textId="77777777" w:rsidR="00956F93" w:rsidRDefault="00000000">
      <w:pPr>
        <w:pStyle w:val="Heading3"/>
      </w:pPr>
      <w:bookmarkStart w:id="169" w:name="ridván-13-jalál-to-5-jamál"/>
      <w:bookmarkEnd w:id="168"/>
      <w:r>
        <w:t>12.6.2 Ridván: 13 Jalál to 5 Jamál</w:t>
      </w:r>
    </w:p>
    <w:p w14:paraId="3633D123" w14:textId="77777777" w:rsidR="00956F93"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7CEAFAE9" w14:textId="77777777" w:rsidR="00956F93" w:rsidRDefault="00000000">
      <w:pPr>
        <w:pStyle w:val="BodyText"/>
      </w:pPr>
      <w:r>
        <w:t>The days where work is prohibited are 13 Jalál, 2 Jamál, and 5 Jamál.</w:t>
      </w:r>
    </w:p>
    <w:p w14:paraId="5DA8BC9F" w14:textId="77777777" w:rsidR="00956F93"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2D5902E5" w14:textId="77777777" w:rsidR="00956F93"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4AD0CA95" w14:textId="77777777" w:rsidR="00956F93" w:rsidRDefault="00000000">
      <w:pPr>
        <w:pStyle w:val="Heading3"/>
      </w:pPr>
      <w:bookmarkStart w:id="170" w:name="ayyam-i-ha-days-of-giving"/>
      <w:bookmarkEnd w:id="169"/>
      <w:r>
        <w:t>12.6.3 Ayyam-i-Ha (Days of Giving)</w:t>
      </w:r>
    </w:p>
    <w:p w14:paraId="46F8833B" w14:textId="77777777" w:rsidR="00956F93"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4"/>
      </w:r>
    </w:p>
    <w:p w14:paraId="46CF44C0" w14:textId="77777777" w:rsidR="00956F93"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188D5D2F" w14:textId="77777777" w:rsidR="00956F93"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023C88FA" w14:textId="77777777" w:rsidR="00956F93" w:rsidRDefault="00000000">
      <w:pPr>
        <w:pStyle w:val="Heading3"/>
      </w:pPr>
      <w:bookmarkStart w:id="171" w:name="the-fast"/>
      <w:bookmarkEnd w:id="170"/>
      <w:r>
        <w:t>12.6.4 The Fast</w:t>
      </w:r>
    </w:p>
    <w:p w14:paraId="675F9B6F" w14:textId="77777777" w:rsidR="00956F93"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59DAEF81" w14:textId="77777777" w:rsidR="00956F93"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3F231436" w14:textId="77777777" w:rsidR="00956F93" w:rsidRDefault="00000000">
      <w:pPr>
        <w:pStyle w:val="Heading3"/>
      </w:pPr>
      <w:bookmarkStart w:id="172" w:name="hospitality"/>
      <w:bookmarkEnd w:id="171"/>
      <w:r>
        <w:t>12.6.5 Hospitality</w:t>
      </w:r>
    </w:p>
    <w:p w14:paraId="3FCB281F" w14:textId="77777777" w:rsidR="00956F93"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6FCEF231" w14:textId="77777777" w:rsidR="00956F93" w:rsidRDefault="00000000">
      <w:pPr>
        <w:pStyle w:val="BodyText"/>
      </w:pPr>
      <w:r>
        <w:lastRenderedPageBreak/>
        <w:t>This is my personal perspective: “My home is your home. In my home, I serve your needs. In my home, we are friends. In my home, we may serve the Cause of God. In my home, we are One.”</w:t>
      </w:r>
    </w:p>
    <w:p w14:paraId="712E4632" w14:textId="77777777" w:rsidR="00956F93" w:rsidRDefault="00000000">
      <w:pPr>
        <w:pStyle w:val="Heading2"/>
      </w:pPr>
      <w:bookmarkStart w:id="173" w:name="the-hijri-calendar"/>
      <w:bookmarkEnd w:id="167"/>
      <w:bookmarkEnd w:id="172"/>
      <w:r>
        <w:t>12.7 The Hijri Calendar</w:t>
      </w:r>
    </w:p>
    <w:p w14:paraId="1747EADF" w14:textId="77777777" w:rsidR="00956F93"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3D0A267B" w14:textId="77777777" w:rsidR="00956F93" w:rsidRDefault="00000000">
      <w:pPr>
        <w:pStyle w:val="Heading3"/>
      </w:pPr>
      <w:bookmarkStart w:id="174" w:name="jamadiyul-avval"/>
      <w:r>
        <w:t>12.7.1 5 Jamadiyu’l-Avval</w:t>
      </w:r>
    </w:p>
    <w:p w14:paraId="497322BC" w14:textId="77777777" w:rsidR="00956F93"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61086F45" w14:textId="77777777" w:rsidR="00956F93" w:rsidRDefault="00000000">
      <w:pPr>
        <w:pStyle w:val="Heading3"/>
      </w:pPr>
      <w:bookmarkStart w:id="175" w:name="muharram"/>
      <w:bookmarkEnd w:id="174"/>
      <w:r>
        <w:t>12.7.2 1 - 2 Muharram</w:t>
      </w:r>
    </w:p>
    <w:p w14:paraId="1BA19644" w14:textId="77777777" w:rsidR="00956F93"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210E6D45" w14:textId="77777777" w:rsidR="00956F93" w:rsidRDefault="00000000">
      <w:pPr>
        <w:pStyle w:val="Heading2"/>
      </w:pPr>
      <w:bookmarkStart w:id="176" w:name="emerging-virtues-from-trustworthiness"/>
      <w:bookmarkEnd w:id="173"/>
      <w:bookmarkEnd w:id="175"/>
      <w:r>
        <w:t>12.8 Emerging Virtues From Trustworthiness</w:t>
      </w:r>
    </w:p>
    <w:p w14:paraId="4182BD3E" w14:textId="77777777" w:rsidR="00956F93"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4FA2D0CF" w14:textId="77777777" w:rsidR="00956F93" w:rsidRDefault="00000000">
      <w:pPr>
        <w:pStyle w:val="Heading3"/>
      </w:pPr>
      <w:bookmarkStart w:id="177" w:name="justice"/>
      <w:r>
        <w:t>12.8.1 Justice</w:t>
      </w:r>
    </w:p>
    <w:p w14:paraId="34317482" w14:textId="77777777" w:rsidR="00956F93"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684F7ADD" w14:textId="77777777" w:rsidR="00956F93" w:rsidRDefault="00000000">
      <w:pPr>
        <w:pStyle w:val="Heading3"/>
      </w:pPr>
      <w:bookmarkStart w:id="178" w:name="mindfulness"/>
      <w:bookmarkEnd w:id="177"/>
      <w:r>
        <w:lastRenderedPageBreak/>
        <w:t>12.8.2 Mindfulness</w:t>
      </w:r>
    </w:p>
    <w:p w14:paraId="4C294FBE" w14:textId="77777777" w:rsidR="00956F93"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67E51598" w14:textId="77777777" w:rsidR="00956F93" w:rsidRDefault="00000000">
      <w:pPr>
        <w:pStyle w:val="Heading3"/>
      </w:pPr>
      <w:bookmarkStart w:id="179" w:name="patience"/>
      <w:bookmarkEnd w:id="178"/>
      <w:r>
        <w:t>12.8.3 Patience</w:t>
      </w:r>
    </w:p>
    <w:p w14:paraId="5A7A65CC" w14:textId="77777777" w:rsidR="00956F93"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4A02D6F" w14:textId="77777777" w:rsidR="00956F93" w:rsidRDefault="00000000">
      <w:pPr>
        <w:pStyle w:val="Heading3"/>
      </w:pPr>
      <w:bookmarkStart w:id="180" w:name="repentant"/>
      <w:bookmarkEnd w:id="179"/>
      <w:r>
        <w:t>12.8.4 Repentant</w:t>
      </w:r>
    </w:p>
    <w:p w14:paraId="2FFBCB80" w14:textId="77777777" w:rsidR="00956F93"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69BAAE9C" w14:textId="77777777" w:rsidR="00956F93" w:rsidRDefault="00000000">
      <w:pPr>
        <w:pStyle w:val="Heading3"/>
      </w:pPr>
      <w:bookmarkStart w:id="181" w:name="submissive"/>
      <w:bookmarkEnd w:id="180"/>
      <w:r>
        <w:t>12.8.5 Submissive</w:t>
      </w:r>
    </w:p>
    <w:p w14:paraId="39C990F5" w14:textId="77777777" w:rsidR="00956F93"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04CACB44" w14:textId="77777777" w:rsidR="00956F93" w:rsidRDefault="00000000">
      <w:pPr>
        <w:pStyle w:val="Heading2"/>
      </w:pPr>
      <w:bookmarkStart w:id="182" w:name="conclusion-1"/>
      <w:bookmarkEnd w:id="176"/>
      <w:bookmarkEnd w:id="181"/>
      <w:r>
        <w:t>12.9 Conclusion</w:t>
      </w:r>
    </w:p>
    <w:p w14:paraId="72E4B562" w14:textId="77777777" w:rsidR="00956F93"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4B0F6DF5" w14:textId="77777777" w:rsidR="00956F93" w:rsidRDefault="00000000">
      <w:r>
        <w:lastRenderedPageBreak/>
        <w:br w:type="page"/>
      </w:r>
    </w:p>
    <w:p w14:paraId="29FA2580" w14:textId="77777777" w:rsidR="00956F93" w:rsidRDefault="00000000">
      <w:pPr>
        <w:pStyle w:val="Heading1"/>
      </w:pPr>
      <w:bookmarkStart w:id="183" w:name="unity"/>
      <w:bookmarkStart w:id="184" w:name="_Toc203835872"/>
      <w:bookmarkEnd w:id="159"/>
      <w:bookmarkEnd w:id="182"/>
      <w:r>
        <w:lastRenderedPageBreak/>
        <w:t>13. Unity</w:t>
      </w:r>
      <w:bookmarkEnd w:id="184"/>
    </w:p>
    <w:p w14:paraId="7C7D5CA3" w14:textId="77777777" w:rsidR="00956F93" w:rsidRDefault="00000000">
      <w:pPr>
        <w:pStyle w:val="Heading2"/>
      </w:pPr>
      <w:bookmarkStart w:id="185" w:name="from-one-comes-many-from-many-comes-one"/>
      <w:r>
        <w:t>13.1 From One Comes Many, From Many Comes One</w:t>
      </w:r>
    </w:p>
    <w:p w14:paraId="7057E1CE" w14:textId="77777777" w:rsidR="00956F93"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767EA121" w14:textId="77777777" w:rsidR="00956F93" w:rsidRDefault="00000000">
      <w:pPr>
        <w:pStyle w:val="BodyText"/>
      </w:pPr>
      <w:r>
        <w:t>Instead, the Bab opens the Bayan with a different vision of unity derived from the name of God, the One:</w:t>
      </w:r>
    </w:p>
    <w:p w14:paraId="72F87495" w14:textId="77777777" w:rsidR="00956F93"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409D733D" w14:textId="77777777" w:rsidR="00956F93"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735AAF6B" w14:textId="77777777" w:rsidR="00956F93" w:rsidRDefault="00000000">
      <w:pPr>
        <w:pStyle w:val="Heading2"/>
      </w:pPr>
      <w:bookmarkStart w:id="186" w:name="unity-in-the-names-of-god"/>
      <w:bookmarkEnd w:id="185"/>
      <w:r>
        <w:t>13.2 Unity in the Names of God</w:t>
      </w:r>
    </w:p>
    <w:p w14:paraId="790887EA" w14:textId="77777777" w:rsidR="00956F93"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57531983" w14:textId="77777777" w:rsidR="00956F93" w:rsidRDefault="00000000">
      <w:pPr>
        <w:pStyle w:val="Heading2"/>
      </w:pPr>
      <w:bookmarkStart w:id="187" w:name="unity-in-the-worlds-of-god"/>
      <w:bookmarkEnd w:id="186"/>
      <w:r>
        <w:t>13.3 Unity in the Worlds of God</w:t>
      </w:r>
    </w:p>
    <w:p w14:paraId="2A069A05" w14:textId="77777777" w:rsidR="00956F93"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5A4F8D14" w14:textId="77777777" w:rsidR="00956F93" w:rsidRDefault="00000000">
      <w:pPr>
        <w:pStyle w:val="Heading2"/>
      </w:pPr>
      <w:bookmarkStart w:id="188" w:name="unity-in-the-spiritual-practices"/>
      <w:bookmarkEnd w:id="187"/>
      <w:r>
        <w:t>13.4 Unity in the Spiritual Practices</w:t>
      </w:r>
    </w:p>
    <w:p w14:paraId="38E41B3F" w14:textId="77777777" w:rsidR="00956F93" w:rsidRDefault="00000000">
      <w:pPr>
        <w:pStyle w:val="FirstParagraph"/>
      </w:pPr>
      <w:r>
        <w:t xml:space="preserve">Throughout Chapters 8-12, we explored the various spiritual practices. From one soul are multiple pathways for the soul to be more fully expressed, while exploring not only the multiplicity of the names, </w:t>
      </w:r>
      <w:r>
        <w:lastRenderedPageBreak/>
        <w:t>attributes, and worlds of God, but also exploring the essential unity underlying it all. From one God are a multiplication of souls throughout the world, and from this multiplication of souls comes One. All souls return to God.</w:t>
      </w:r>
    </w:p>
    <w:p w14:paraId="21F617B4" w14:textId="77777777" w:rsidR="00956F93"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78F829BB" w14:textId="77777777" w:rsidR="00956F93" w:rsidRDefault="00000000">
      <w:pPr>
        <w:pStyle w:val="Heading2"/>
      </w:pPr>
      <w:bookmarkStart w:id="189" w:name="unity-in-the-virtues"/>
      <w:bookmarkEnd w:id="188"/>
      <w:r>
        <w:t>13.5 Unity in the Virtues</w:t>
      </w:r>
    </w:p>
    <w:p w14:paraId="6365E6DD" w14:textId="77777777" w:rsidR="00956F93"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575696E8" w14:textId="77777777" w:rsidR="00956F93"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2FE82E54" w14:textId="77777777" w:rsidR="00956F93"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9462381" w14:textId="77777777" w:rsidR="00956F93"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12CD07A6" w14:textId="77777777" w:rsidR="00956F93" w:rsidRDefault="00000000">
      <w:pPr>
        <w:pStyle w:val="Heading2"/>
      </w:pPr>
      <w:bookmarkStart w:id="190" w:name="unity-in-the-kitab-i-aqdas"/>
      <w:bookmarkEnd w:id="189"/>
      <w:r>
        <w:t>13.6 Unity in the Kitab-i-Aqdas</w:t>
      </w:r>
    </w:p>
    <w:p w14:paraId="5EAB217A" w14:textId="77777777" w:rsidR="00956F93"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6302BAC" w14:textId="77777777" w:rsidR="00956F93" w:rsidRDefault="00000000">
      <w:pPr>
        <w:pStyle w:val="BodyText"/>
      </w:pPr>
      <w:r>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610843F8" w14:textId="77777777" w:rsidR="00956F93" w:rsidRDefault="00000000">
      <w:pPr>
        <w:pStyle w:val="BodyText"/>
      </w:pPr>
      <w:r>
        <w:lastRenderedPageBreak/>
        <w:t>However, if we attempt to achieve unity without the entire Book guiding us, unity becomes a mere illusion. If unity is the only virtue, goal, or law, the religion of God becomes a deadly weapon which oppresses the souls God desires to liberate.</w:t>
      </w:r>
    </w:p>
    <w:p w14:paraId="15245CCF" w14:textId="77777777" w:rsidR="00956F93"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2F093144" w14:textId="77777777" w:rsidR="00956F93" w:rsidRDefault="00000000">
      <w:r>
        <w:br w:type="page"/>
      </w:r>
    </w:p>
    <w:p w14:paraId="0EB3BCCC" w14:textId="77777777" w:rsidR="00956F93" w:rsidRDefault="00000000">
      <w:pPr>
        <w:pStyle w:val="Heading1"/>
      </w:pPr>
      <w:bookmarkStart w:id="191" w:name="from-birth-to-maturity"/>
      <w:bookmarkStart w:id="192" w:name="_Toc203835873"/>
      <w:bookmarkEnd w:id="183"/>
      <w:bookmarkEnd w:id="190"/>
      <w:r>
        <w:lastRenderedPageBreak/>
        <w:t>14. From Birth to Maturity</w:t>
      </w:r>
      <w:bookmarkEnd w:id="192"/>
    </w:p>
    <w:p w14:paraId="205E8F57" w14:textId="77777777" w:rsidR="00956F93" w:rsidRDefault="00000000">
      <w:pPr>
        <w:pStyle w:val="Heading2"/>
      </w:pPr>
      <w:bookmarkStart w:id="193" w:name="introduction-3"/>
      <w:r>
        <w:t>14.1 Introduction</w:t>
      </w:r>
    </w:p>
    <w:p w14:paraId="66ADBD0B" w14:textId="77777777" w:rsidR="00956F93"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323A30EE" w14:textId="77777777" w:rsidR="00956F93"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7D73DD72" w14:textId="77777777" w:rsidR="00956F93"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61034716" w14:textId="77777777" w:rsidR="00956F93"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55CB0DC1" w14:textId="77777777" w:rsidR="00956F93"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69DB7B21" w14:textId="77777777" w:rsidR="00956F93" w:rsidRDefault="00000000">
      <w:pPr>
        <w:pStyle w:val="Heading2"/>
      </w:pPr>
      <w:bookmarkStart w:id="194" w:name="the-right-to-life"/>
      <w:bookmarkEnd w:id="193"/>
      <w:r>
        <w:t>14.2 The Right to Life</w:t>
      </w:r>
    </w:p>
    <w:p w14:paraId="240F8EE9" w14:textId="77777777" w:rsidR="00956F93"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taking a life twice in the Kitab-i-Aqdas in verses 29 and 73. With the prohibition against taking a life, </w:t>
      </w:r>
      <w:r>
        <w:lastRenderedPageBreak/>
        <w:t>comes the right to life for all. This would include from the very moment of conception, even if the soul has yet to be expressed. At no stage of a human life can this right be deprived.</w:t>
      </w:r>
    </w:p>
    <w:p w14:paraId="03EA4608" w14:textId="77777777" w:rsidR="00956F93" w:rsidRDefault="00000000">
      <w:pPr>
        <w:pStyle w:val="Heading2"/>
      </w:pPr>
      <w:bookmarkStart w:id="195" w:name="the-right-to-identity"/>
      <w:bookmarkEnd w:id="194"/>
      <w:r>
        <w:t>14.3 The Right to Identity</w:t>
      </w:r>
    </w:p>
    <w:p w14:paraId="4D8D5C06" w14:textId="77777777" w:rsidR="00956F93"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3103815" w14:textId="77777777" w:rsidR="00956F93"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604458AA" w14:textId="77777777" w:rsidR="00956F93" w:rsidRDefault="00000000">
      <w:pPr>
        <w:pStyle w:val="Heading2"/>
      </w:pPr>
      <w:bookmarkStart w:id="196" w:name="the-right-to-purity"/>
      <w:bookmarkEnd w:id="195"/>
      <w:r>
        <w:t>14.4 The Right to Purity</w:t>
      </w:r>
    </w:p>
    <w:p w14:paraId="390A6632" w14:textId="77777777" w:rsidR="00956F93"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5EFF7057" w14:textId="77777777" w:rsidR="00956F93" w:rsidRDefault="00000000">
      <w:pPr>
        <w:pStyle w:val="Heading2"/>
      </w:pPr>
      <w:bookmarkStart w:id="197" w:name="the-right-to-dignified-appearance"/>
      <w:bookmarkEnd w:id="196"/>
      <w:r>
        <w:t>14.5 The Right to Dignified Appearance</w:t>
      </w:r>
    </w:p>
    <w:p w14:paraId="0885B431" w14:textId="77777777" w:rsidR="00956F93"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0C5E7593" w14:textId="77777777" w:rsidR="00956F93"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1ED13D9B" w14:textId="77777777" w:rsidR="00956F93"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5C35156F" w14:textId="77777777" w:rsidR="00956F93" w:rsidRDefault="00000000">
      <w:pPr>
        <w:pStyle w:val="Heading2"/>
      </w:pPr>
      <w:bookmarkStart w:id="198" w:name="the-right-to-love-and-kindness"/>
      <w:bookmarkEnd w:id="197"/>
      <w:r>
        <w:lastRenderedPageBreak/>
        <w:t>14.6 The Right to Love and Kindness</w:t>
      </w:r>
    </w:p>
    <w:p w14:paraId="7B843104" w14:textId="77777777" w:rsidR="00956F93"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195963A9" w14:textId="77777777" w:rsidR="00956F93" w:rsidRDefault="00000000">
      <w:pPr>
        <w:pStyle w:val="Heading2"/>
      </w:pPr>
      <w:bookmarkStart w:id="199" w:name="the-right-to-be-free-of-oppression"/>
      <w:bookmarkEnd w:id="198"/>
      <w:r>
        <w:t>14.7 The Right to Be Free of Oppression</w:t>
      </w:r>
    </w:p>
    <w:p w14:paraId="155111F4" w14:textId="77777777" w:rsidR="00956F93"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622A8306" w14:textId="77777777" w:rsidR="00956F93" w:rsidRDefault="00000000">
      <w:pPr>
        <w:pStyle w:val="Heading3"/>
      </w:pPr>
      <w:bookmarkStart w:id="200" w:name="maturity"/>
      <w:r>
        <w:t>14.7.1 Maturity</w:t>
      </w:r>
    </w:p>
    <w:p w14:paraId="13F15EAA" w14:textId="77777777" w:rsidR="00956F93"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2DC95F4C" w14:textId="77777777" w:rsidR="00956F93" w:rsidRDefault="00000000">
      <w:pPr>
        <w:pStyle w:val="Heading3"/>
      </w:pPr>
      <w:bookmarkStart w:id="201" w:name="lewdness"/>
      <w:bookmarkEnd w:id="200"/>
      <w:r>
        <w:t>14.7.2 Lewdness</w:t>
      </w:r>
    </w:p>
    <w:p w14:paraId="2159C1A6" w14:textId="77777777" w:rsidR="00956F93"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0B66CB62" w14:textId="77777777" w:rsidR="00956F93" w:rsidRDefault="00000000">
      <w:pPr>
        <w:pStyle w:val="Heading3"/>
      </w:pPr>
      <w:bookmarkStart w:id="202" w:name="pederasty"/>
      <w:bookmarkEnd w:id="201"/>
      <w:r>
        <w:lastRenderedPageBreak/>
        <w:t>14.7.3 Pederasty</w:t>
      </w:r>
    </w:p>
    <w:p w14:paraId="01952C6C" w14:textId="77777777" w:rsidR="00956F93"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52D5D917" w14:textId="77777777" w:rsidR="00956F93" w:rsidRDefault="00000000">
      <w:pPr>
        <w:pStyle w:val="Heading3"/>
      </w:pPr>
      <w:bookmarkStart w:id="203" w:name="marriage"/>
      <w:bookmarkEnd w:id="202"/>
      <w:r>
        <w:t>14.7.4 Marriage</w:t>
      </w:r>
    </w:p>
    <w:p w14:paraId="70F6277D" w14:textId="77777777" w:rsidR="00956F93"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2E55CD70" w14:textId="77777777" w:rsidR="00956F93" w:rsidRDefault="00000000">
      <w:pPr>
        <w:pStyle w:val="Heading3"/>
      </w:pPr>
      <w:bookmarkStart w:id="204" w:name="physical-and-emotional-harm"/>
      <w:bookmarkEnd w:id="203"/>
      <w:r>
        <w:t>14.7.5 Physical and Emotional Harm</w:t>
      </w:r>
    </w:p>
    <w:p w14:paraId="2CB7123D" w14:textId="77777777" w:rsidR="00956F93"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06436BC1" w14:textId="77777777" w:rsidR="00956F93" w:rsidRDefault="00000000">
      <w:pPr>
        <w:pStyle w:val="Heading3"/>
      </w:pPr>
      <w:bookmarkStart w:id="205" w:name="slavery"/>
      <w:bookmarkEnd w:id="204"/>
      <w:r>
        <w:t>14.7.6 Slavery</w:t>
      </w:r>
    </w:p>
    <w:p w14:paraId="63898A6D" w14:textId="77777777" w:rsidR="00956F93" w:rsidRDefault="00000000">
      <w:pPr>
        <w:pStyle w:val="FirstParagraph"/>
      </w:pPr>
      <w:r>
        <w:t>All people have a right from being purchased or sold as slaves or servants.</w:t>
      </w:r>
    </w:p>
    <w:p w14:paraId="2E906418" w14:textId="77777777" w:rsidR="00956F93" w:rsidRDefault="00000000">
      <w:pPr>
        <w:pStyle w:val="Heading3"/>
      </w:pPr>
      <w:bookmarkStart w:id="206" w:name="provision"/>
      <w:bookmarkEnd w:id="205"/>
      <w:r>
        <w:t>14.7.7 Provision</w:t>
      </w:r>
    </w:p>
    <w:p w14:paraId="745CC728" w14:textId="77777777" w:rsidR="00956F93"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6512C97" w14:textId="77777777" w:rsidR="00956F93"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1328556E" w14:textId="77777777" w:rsidR="00956F93" w:rsidRDefault="00000000">
      <w:pPr>
        <w:pStyle w:val="BodyText"/>
      </w:pPr>
      <w:r>
        <w:t>Finally, provision can also include basic environmental necessities, such as clean air, clean water, and food free from undisclosed toxins and chemicals.</w:t>
      </w:r>
    </w:p>
    <w:p w14:paraId="0D6215C3" w14:textId="77777777" w:rsidR="00956F93" w:rsidRDefault="00000000">
      <w:pPr>
        <w:pStyle w:val="Heading3"/>
      </w:pPr>
      <w:bookmarkStart w:id="207" w:name="hatred"/>
      <w:bookmarkEnd w:id="206"/>
      <w:r>
        <w:lastRenderedPageBreak/>
        <w:t>14.7.8 Hatred</w:t>
      </w:r>
    </w:p>
    <w:p w14:paraId="06E9812E" w14:textId="77777777" w:rsidR="00956F93"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470D830C" w14:textId="77777777" w:rsidR="00956F93" w:rsidRDefault="00000000">
      <w:pPr>
        <w:pStyle w:val="Heading3"/>
      </w:pPr>
      <w:bookmarkStart w:id="208" w:name="corruption"/>
      <w:bookmarkEnd w:id="207"/>
      <w:r>
        <w:t>14.7.9 Corruption</w:t>
      </w:r>
    </w:p>
    <w:p w14:paraId="6C694C2F" w14:textId="77777777" w:rsidR="00956F93"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1E9C8556" w14:textId="77777777" w:rsidR="00956F93"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75B3FB32" w14:textId="77777777" w:rsidR="00956F93" w:rsidRDefault="00000000">
      <w:pPr>
        <w:pStyle w:val="Heading3"/>
      </w:pPr>
      <w:bookmarkStart w:id="209" w:name="tyranny"/>
      <w:bookmarkEnd w:id="208"/>
      <w:r>
        <w:t>14.7.10 Tyranny</w:t>
      </w:r>
    </w:p>
    <w:p w14:paraId="14B8ADE5" w14:textId="77777777" w:rsidR="00956F93"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0BF3E011" w14:textId="77777777" w:rsidR="00956F93" w:rsidRDefault="00000000">
      <w:pPr>
        <w:pStyle w:val="Heading3"/>
      </w:pPr>
      <w:bookmarkStart w:id="210" w:name="justice-1"/>
      <w:bookmarkEnd w:id="209"/>
      <w:r>
        <w:t>14.7.11 Justice</w:t>
      </w:r>
    </w:p>
    <w:p w14:paraId="25E7B6A8" w14:textId="77777777" w:rsidR="00956F93"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455713A3" w14:textId="77777777" w:rsidR="00956F93" w:rsidRDefault="00000000">
      <w:pPr>
        <w:pStyle w:val="Heading2"/>
      </w:pPr>
      <w:bookmarkStart w:id="211" w:name="the-right-to-a-skilled-physician"/>
      <w:bookmarkEnd w:id="199"/>
      <w:bookmarkEnd w:id="210"/>
      <w:r>
        <w:t>14.8 The Right to a Skilled Physician</w:t>
      </w:r>
    </w:p>
    <w:p w14:paraId="38992E6E" w14:textId="77777777" w:rsidR="00956F93"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The right is solely for the ability to refer to a skilled physician, not to any particular course of treatment nor to any particular outcome.</w:t>
      </w:r>
    </w:p>
    <w:p w14:paraId="6797001C" w14:textId="77777777" w:rsidR="00956F93" w:rsidRDefault="00000000">
      <w:pPr>
        <w:pStyle w:val="BodyText"/>
      </w:pPr>
      <w:r>
        <w:lastRenderedPageBreak/>
        <w:t>For those who have yet reached maturity, this could be considered under the right to provision. If a skilled physician’s treatment plan is not followed, it could be considered a denial of provision and an act of oppression.</w:t>
      </w:r>
    </w:p>
    <w:p w14:paraId="26EC1D52" w14:textId="77777777" w:rsidR="00956F93" w:rsidRDefault="00000000">
      <w:pPr>
        <w:pStyle w:val="Heading2"/>
      </w:pPr>
      <w:bookmarkStart w:id="212" w:name="the-right-to-inheritance"/>
      <w:bookmarkEnd w:id="211"/>
      <w:r>
        <w:t>14.9 The Right to Inheritance</w:t>
      </w:r>
    </w:p>
    <w:p w14:paraId="4B2DA2E3" w14:textId="77777777" w:rsidR="00956F93"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30CEBEF9" w14:textId="77777777" w:rsidR="00956F93" w:rsidRDefault="00000000">
      <w:pPr>
        <w:pStyle w:val="Heading2"/>
      </w:pPr>
      <w:bookmarkStart w:id="213" w:name="the-right-to-worship"/>
      <w:bookmarkEnd w:id="212"/>
      <w:r>
        <w:t>14.10 The Right to Worship</w:t>
      </w:r>
    </w:p>
    <w:p w14:paraId="06812E80" w14:textId="77777777" w:rsidR="00956F93"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24E1A863" w14:textId="77777777" w:rsidR="00956F93"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0005A72D" w14:textId="77777777" w:rsidR="00956F93" w:rsidRDefault="00000000">
      <w:pPr>
        <w:pStyle w:val="Heading2"/>
      </w:pPr>
      <w:bookmarkStart w:id="214" w:name="the-right-to-education"/>
      <w:bookmarkEnd w:id="213"/>
      <w:r>
        <w:t>14.11 The Right to Education</w:t>
      </w:r>
    </w:p>
    <w:p w14:paraId="73EB0837" w14:textId="77777777" w:rsidR="00956F93"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introduction of responsibilities to ensure maturity. Education also includes a variety of methodologies, and in particular, children should have a right to play. All people have a right to education.</w:t>
      </w:r>
    </w:p>
    <w:p w14:paraId="1AA71FE5" w14:textId="77777777" w:rsidR="00956F93" w:rsidRDefault="00000000">
      <w:pPr>
        <w:pStyle w:val="BodyText"/>
      </w:pPr>
      <w:r>
        <w:lastRenderedPageBreak/>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187F4379" w14:textId="77777777" w:rsidR="00956F93" w:rsidRDefault="00000000">
      <w:pPr>
        <w:pStyle w:val="Heading2"/>
      </w:pPr>
      <w:bookmarkStart w:id="215" w:name="responsibilities"/>
      <w:bookmarkEnd w:id="214"/>
      <w:r>
        <w:t>14.12 Responsibilities</w:t>
      </w:r>
    </w:p>
    <w:p w14:paraId="654C4409" w14:textId="77777777" w:rsidR="00956F93" w:rsidRDefault="00000000">
      <w:pPr>
        <w:pStyle w:val="FirstParagraph"/>
      </w:pPr>
      <w:r>
        <w:t>People who have not reached maturity have no responsibility in the command of God, other than what is necessary to mature.</w:t>
      </w:r>
    </w:p>
    <w:p w14:paraId="39DAE742" w14:textId="77777777" w:rsidR="00956F93" w:rsidRDefault="00000000">
      <w:r>
        <w:br w:type="page"/>
      </w:r>
    </w:p>
    <w:p w14:paraId="1DE6AE96" w14:textId="77777777" w:rsidR="00956F93" w:rsidRDefault="00000000">
      <w:pPr>
        <w:pStyle w:val="Heading1"/>
      </w:pPr>
      <w:bookmarkStart w:id="216" w:name="appendix-1-names-of-god"/>
      <w:bookmarkStart w:id="217" w:name="_Toc203835874"/>
      <w:bookmarkEnd w:id="191"/>
      <w:bookmarkEnd w:id="215"/>
      <w:r>
        <w:lastRenderedPageBreak/>
        <w:t>15. Appendix 1: Names of God</w:t>
      </w:r>
      <w:bookmarkEnd w:id="217"/>
    </w:p>
    <w:p w14:paraId="35C481A4" w14:textId="77777777" w:rsidR="00956F93" w:rsidRDefault="00000000">
      <w:pPr>
        <w:pStyle w:val="FirstParagraph"/>
      </w:pPr>
      <w:r>
        <w:t>The following is a list of the 19 groups of names of God and names which fall within them</w:t>
      </w:r>
    </w:p>
    <w:p w14:paraId="4EAE3F8D" w14:textId="77777777" w:rsidR="00956F93" w:rsidRDefault="00000000">
      <w:pPr>
        <w:numPr>
          <w:ilvl w:val="0"/>
          <w:numId w:val="13"/>
        </w:numPr>
      </w:pPr>
      <w:r>
        <w:t>Subtlety - Most Subtle</w:t>
      </w:r>
    </w:p>
    <w:p w14:paraId="0DC8EF4C" w14:textId="77777777" w:rsidR="00956F93" w:rsidRDefault="00000000">
      <w:pPr>
        <w:numPr>
          <w:ilvl w:val="0"/>
          <w:numId w:val="13"/>
        </w:numPr>
      </w:pPr>
      <w:r>
        <w:t>Manifestation - Manifest</w:t>
      </w:r>
    </w:p>
    <w:p w14:paraId="7090FFBD" w14:textId="77777777" w:rsidR="00956F93" w:rsidRDefault="00000000">
      <w:pPr>
        <w:numPr>
          <w:ilvl w:val="0"/>
          <w:numId w:val="13"/>
        </w:numPr>
      </w:pPr>
      <w:r>
        <w:t>Knowledge - All-Knowing, All-Informed, Wise, Knower of All Things</w:t>
      </w:r>
    </w:p>
    <w:p w14:paraId="05AFDA4B" w14:textId="77777777" w:rsidR="00956F93" w:rsidRDefault="00000000">
      <w:pPr>
        <w:numPr>
          <w:ilvl w:val="0"/>
          <w:numId w:val="13"/>
        </w:numPr>
      </w:pPr>
      <w:r>
        <w:t>Creation - Dawning Place, Creator</w:t>
      </w:r>
    </w:p>
    <w:p w14:paraId="465620A0" w14:textId="77777777" w:rsidR="00956F93" w:rsidRDefault="00000000">
      <w:pPr>
        <w:numPr>
          <w:ilvl w:val="0"/>
          <w:numId w:val="13"/>
        </w:numPr>
      </w:pPr>
      <w:r>
        <w:t>Power - Almighty, All-Powerful, All-Capable, All-Subduing, All-Sufficient</w:t>
      </w:r>
    </w:p>
    <w:p w14:paraId="712E687F" w14:textId="77777777" w:rsidR="00956F93" w:rsidRDefault="00000000">
      <w:pPr>
        <w:numPr>
          <w:ilvl w:val="0"/>
          <w:numId w:val="13"/>
        </w:numPr>
      </w:pPr>
      <w:r>
        <w:t>Lordship - Lord</w:t>
      </w:r>
    </w:p>
    <w:p w14:paraId="1C6BD031" w14:textId="77777777" w:rsidR="00956F93" w:rsidRDefault="00000000">
      <w:pPr>
        <w:numPr>
          <w:ilvl w:val="0"/>
          <w:numId w:val="13"/>
        </w:numPr>
      </w:pPr>
      <w:r>
        <w:t>Justice - Judge, Just, Reckoner</w:t>
      </w:r>
    </w:p>
    <w:p w14:paraId="6F1EAB9C" w14:textId="77777777" w:rsidR="00956F93" w:rsidRDefault="00000000">
      <w:pPr>
        <w:numPr>
          <w:ilvl w:val="0"/>
          <w:numId w:val="13"/>
        </w:numPr>
      </w:pPr>
      <w:r>
        <w:t>Exaltation - Most Exalted, Most High, Great, Majestic, Most Glorious, Greatest Infallibility</w:t>
      </w:r>
    </w:p>
    <w:p w14:paraId="06AA6847" w14:textId="77777777" w:rsidR="00956F93" w:rsidRDefault="00000000">
      <w:pPr>
        <w:numPr>
          <w:ilvl w:val="0"/>
          <w:numId w:val="13"/>
        </w:numPr>
      </w:pPr>
      <w:r>
        <w:t>Independence - Self-Sufficient, Self-Subsisting, Independent</w:t>
      </w:r>
    </w:p>
    <w:p w14:paraId="526F0EC9" w14:textId="77777777" w:rsidR="00956F93" w:rsidRDefault="00000000">
      <w:pPr>
        <w:numPr>
          <w:ilvl w:val="0"/>
          <w:numId w:val="13"/>
        </w:numPr>
      </w:pPr>
      <w:r>
        <w:t>Command - Commander, Ordainer, Fulfiller</w:t>
      </w:r>
    </w:p>
    <w:p w14:paraId="09970832" w14:textId="77777777" w:rsidR="00956F93" w:rsidRDefault="00000000">
      <w:pPr>
        <w:numPr>
          <w:ilvl w:val="0"/>
          <w:numId w:val="13"/>
        </w:numPr>
      </w:pPr>
      <w:r>
        <w:t>Counsel - Counselor, Speaker, Source of Inspiration</w:t>
      </w:r>
    </w:p>
    <w:p w14:paraId="02220B1C" w14:textId="77777777" w:rsidR="00956F93" w:rsidRDefault="00000000">
      <w:pPr>
        <w:numPr>
          <w:ilvl w:val="0"/>
          <w:numId w:val="13"/>
        </w:numPr>
      </w:pPr>
      <w:r>
        <w:t>Faithfulness - Trustworthy, Faithful Guardian</w:t>
      </w:r>
    </w:p>
    <w:p w14:paraId="6F10D356" w14:textId="77777777" w:rsidR="00956F93" w:rsidRDefault="00000000">
      <w:pPr>
        <w:numPr>
          <w:ilvl w:val="0"/>
          <w:numId w:val="13"/>
        </w:numPr>
      </w:pPr>
      <w:r>
        <w:t>Praise - All-Praised, Praised, and Praiseworthy</w:t>
      </w:r>
    </w:p>
    <w:p w14:paraId="738883DA" w14:textId="77777777" w:rsidR="00956F93" w:rsidRDefault="00000000">
      <w:pPr>
        <w:numPr>
          <w:ilvl w:val="0"/>
          <w:numId w:val="13"/>
        </w:numPr>
      </w:pPr>
      <w:r>
        <w:t>Love - Beloved, Loving, Gracious</w:t>
      </w:r>
    </w:p>
    <w:p w14:paraId="57372B78" w14:textId="77777777" w:rsidR="00956F93" w:rsidRDefault="00000000">
      <w:pPr>
        <w:numPr>
          <w:ilvl w:val="0"/>
          <w:numId w:val="13"/>
        </w:numPr>
      </w:pPr>
      <w:r>
        <w:t>Forgiveness - All-Forgiving, Ever-Forgiving, Oft-Forgiving</w:t>
      </w:r>
    </w:p>
    <w:p w14:paraId="7A8B7C5F" w14:textId="77777777" w:rsidR="00956F93" w:rsidRDefault="00000000">
      <w:pPr>
        <w:numPr>
          <w:ilvl w:val="0"/>
          <w:numId w:val="13"/>
        </w:numPr>
      </w:pPr>
      <w:r>
        <w:t>Mercy - All-Merciful, Most Merciful, Most Compassionate</w:t>
      </w:r>
    </w:p>
    <w:p w14:paraId="542F4A49" w14:textId="77777777" w:rsidR="00956F93" w:rsidRDefault="00000000">
      <w:pPr>
        <w:numPr>
          <w:ilvl w:val="0"/>
          <w:numId w:val="13"/>
        </w:numPr>
      </w:pPr>
      <w:r>
        <w:t>Generosity - All-Bountiful, Bestower, Most Generous, Most Bountiful</w:t>
      </w:r>
    </w:p>
    <w:p w14:paraId="3541C370" w14:textId="77777777" w:rsidR="00956F93" w:rsidRDefault="00000000">
      <w:pPr>
        <w:numPr>
          <w:ilvl w:val="0"/>
          <w:numId w:val="13"/>
        </w:numPr>
      </w:pPr>
      <w:r>
        <w:t>Sovereignty - Sovereign, Lord of Dominion, Ruler, Master</w:t>
      </w:r>
    </w:p>
    <w:p w14:paraId="36F36F43" w14:textId="77777777" w:rsidR="00956F93" w:rsidRDefault="00000000">
      <w:pPr>
        <w:numPr>
          <w:ilvl w:val="0"/>
          <w:numId w:val="13"/>
        </w:numPr>
      </w:pPr>
      <w:r>
        <w:t>Purity - Purest, True, One</w:t>
      </w:r>
    </w:p>
    <w:p w14:paraId="3400336F" w14:textId="77777777" w:rsidR="00956F93" w:rsidRDefault="00000000">
      <w:r>
        <w:br w:type="page"/>
      </w:r>
    </w:p>
    <w:p w14:paraId="06C1F7DA" w14:textId="77777777" w:rsidR="00956F93" w:rsidRDefault="00000000">
      <w:pPr>
        <w:pStyle w:val="Heading1"/>
      </w:pPr>
      <w:bookmarkStart w:id="218" w:name="appendix-2-spiritual-practices"/>
      <w:bookmarkStart w:id="219" w:name="_Toc203835875"/>
      <w:bookmarkEnd w:id="216"/>
      <w:r>
        <w:lastRenderedPageBreak/>
        <w:t>16. Appendix 2: Spiritual Practices</w:t>
      </w:r>
      <w:bookmarkEnd w:id="219"/>
    </w:p>
    <w:p w14:paraId="5A4E2775" w14:textId="77777777" w:rsidR="00956F93" w:rsidRDefault="00000000">
      <w:pPr>
        <w:pStyle w:val="FirstParagraph"/>
      </w:pPr>
      <w:r>
        <w:t>Here is a list of spiritual practices expressed in the Kitab-i-Aqdas:</w:t>
      </w:r>
    </w:p>
    <w:p w14:paraId="034C955D" w14:textId="77777777" w:rsidR="00956F93" w:rsidRDefault="00000000">
      <w:pPr>
        <w:numPr>
          <w:ilvl w:val="0"/>
          <w:numId w:val="14"/>
        </w:numPr>
      </w:pPr>
      <w:r>
        <w:t>Prayer</w:t>
      </w:r>
    </w:p>
    <w:p w14:paraId="2C0ACCCE" w14:textId="77777777" w:rsidR="00956F93" w:rsidRDefault="00000000">
      <w:pPr>
        <w:numPr>
          <w:ilvl w:val="1"/>
          <w:numId w:val="15"/>
        </w:numPr>
      </w:pPr>
      <w:r>
        <w:t>Daily Obligatory Prayer</w:t>
      </w:r>
    </w:p>
    <w:p w14:paraId="355FC146" w14:textId="77777777" w:rsidR="00956F93" w:rsidRDefault="00000000">
      <w:pPr>
        <w:numPr>
          <w:ilvl w:val="1"/>
          <w:numId w:val="15"/>
        </w:numPr>
      </w:pPr>
      <w:r>
        <w:t>Prayer of the Signs</w:t>
      </w:r>
    </w:p>
    <w:p w14:paraId="35865B05" w14:textId="77777777" w:rsidR="00956F93" w:rsidRDefault="00000000">
      <w:pPr>
        <w:numPr>
          <w:ilvl w:val="1"/>
          <w:numId w:val="15"/>
        </w:numPr>
      </w:pPr>
      <w:r>
        <w:t>Prayer for the Dead</w:t>
      </w:r>
    </w:p>
    <w:p w14:paraId="7E5E9851" w14:textId="77777777" w:rsidR="00956F93" w:rsidRDefault="00000000">
      <w:pPr>
        <w:numPr>
          <w:ilvl w:val="1"/>
          <w:numId w:val="15"/>
        </w:numPr>
      </w:pPr>
      <w:r>
        <w:t>Personal Prayer (In Private)</w:t>
      </w:r>
    </w:p>
    <w:p w14:paraId="0E0662E6" w14:textId="77777777" w:rsidR="00956F93" w:rsidRDefault="00000000">
      <w:pPr>
        <w:numPr>
          <w:ilvl w:val="1"/>
          <w:numId w:val="15"/>
        </w:numPr>
      </w:pPr>
      <w:r>
        <w:t>Congregational Prayer</w:t>
      </w:r>
    </w:p>
    <w:p w14:paraId="260CD49E" w14:textId="77777777" w:rsidR="00956F93" w:rsidRDefault="00000000">
      <w:pPr>
        <w:numPr>
          <w:ilvl w:val="0"/>
          <w:numId w:val="14"/>
        </w:numPr>
      </w:pPr>
      <w:r>
        <w:t>Recitation (of the verses of God)</w:t>
      </w:r>
    </w:p>
    <w:p w14:paraId="55457AAD" w14:textId="77777777" w:rsidR="00956F93" w:rsidRDefault="00000000">
      <w:pPr>
        <w:numPr>
          <w:ilvl w:val="0"/>
          <w:numId w:val="14"/>
        </w:numPr>
      </w:pPr>
      <w:r>
        <w:t>Remembrance (Dhikr)</w:t>
      </w:r>
    </w:p>
    <w:p w14:paraId="65803169" w14:textId="77777777" w:rsidR="00956F93" w:rsidRDefault="00000000">
      <w:pPr>
        <w:numPr>
          <w:ilvl w:val="1"/>
          <w:numId w:val="16"/>
        </w:numPr>
      </w:pPr>
      <w:r>
        <w:t>Subconscious Remembrance</w:t>
      </w:r>
    </w:p>
    <w:p w14:paraId="01F47EF0" w14:textId="77777777" w:rsidR="00956F93" w:rsidRDefault="00000000">
      <w:pPr>
        <w:numPr>
          <w:ilvl w:val="1"/>
          <w:numId w:val="16"/>
        </w:numPr>
      </w:pPr>
      <w:r>
        <w:t>Conscious Remembrance</w:t>
      </w:r>
    </w:p>
    <w:p w14:paraId="1BB65EFC" w14:textId="77777777" w:rsidR="00956F93" w:rsidRDefault="00000000">
      <w:pPr>
        <w:numPr>
          <w:ilvl w:val="0"/>
          <w:numId w:val="14"/>
        </w:numPr>
      </w:pPr>
      <w:r>
        <w:t>Reflection</w:t>
      </w:r>
    </w:p>
    <w:p w14:paraId="3E6699F4" w14:textId="77777777" w:rsidR="00956F93" w:rsidRDefault="00000000">
      <w:pPr>
        <w:numPr>
          <w:ilvl w:val="0"/>
          <w:numId w:val="14"/>
        </w:numPr>
      </w:pPr>
      <w:r>
        <w:t>Honoring God</w:t>
      </w:r>
    </w:p>
    <w:p w14:paraId="012CFD29" w14:textId="77777777" w:rsidR="00956F93" w:rsidRDefault="00000000">
      <w:pPr>
        <w:numPr>
          <w:ilvl w:val="1"/>
          <w:numId w:val="17"/>
        </w:numPr>
      </w:pPr>
      <w:r>
        <w:t>Building and Using Mashriq-ul-Adhkars</w:t>
      </w:r>
    </w:p>
    <w:p w14:paraId="35F8C75E" w14:textId="77777777" w:rsidR="00956F93" w:rsidRDefault="00000000">
      <w:pPr>
        <w:numPr>
          <w:ilvl w:val="1"/>
          <w:numId w:val="17"/>
        </w:numPr>
      </w:pPr>
      <w:r>
        <w:t>Pilgrimage (Baghdad or Shiraz)</w:t>
      </w:r>
    </w:p>
    <w:p w14:paraId="240520D7" w14:textId="77777777" w:rsidR="00956F93" w:rsidRDefault="00000000">
      <w:pPr>
        <w:numPr>
          <w:ilvl w:val="1"/>
          <w:numId w:val="17"/>
        </w:numPr>
      </w:pPr>
      <w:r>
        <w:t>Rights of God (Ḥuqúqu’lláh)</w:t>
      </w:r>
    </w:p>
    <w:p w14:paraId="73C9A62E" w14:textId="77777777" w:rsidR="00956F93" w:rsidRDefault="00000000">
      <w:pPr>
        <w:numPr>
          <w:ilvl w:val="1"/>
          <w:numId w:val="17"/>
        </w:numPr>
      </w:pPr>
      <w:r>
        <w:t>Engaging in an Occupation</w:t>
      </w:r>
    </w:p>
    <w:p w14:paraId="19F916E5" w14:textId="77777777" w:rsidR="00956F93" w:rsidRDefault="00000000">
      <w:pPr>
        <w:numPr>
          <w:ilvl w:val="1"/>
          <w:numId w:val="17"/>
        </w:numPr>
      </w:pPr>
      <w:r>
        <w:t>Zakat</w:t>
      </w:r>
    </w:p>
    <w:p w14:paraId="03EFFD20" w14:textId="77777777" w:rsidR="00956F93" w:rsidRDefault="00000000">
      <w:pPr>
        <w:numPr>
          <w:ilvl w:val="1"/>
          <w:numId w:val="17"/>
        </w:numPr>
      </w:pPr>
      <w:r>
        <w:t>Ayyam-i-Ha (Days of Giving)</w:t>
      </w:r>
    </w:p>
    <w:p w14:paraId="28CE755D" w14:textId="77777777" w:rsidR="00956F93" w:rsidRDefault="00000000">
      <w:pPr>
        <w:numPr>
          <w:ilvl w:val="1"/>
          <w:numId w:val="17"/>
        </w:numPr>
      </w:pPr>
      <w:r>
        <w:t>Fasting</w:t>
      </w:r>
    </w:p>
    <w:p w14:paraId="1379483B" w14:textId="77777777" w:rsidR="00956F93" w:rsidRDefault="00000000">
      <w:pPr>
        <w:numPr>
          <w:ilvl w:val="1"/>
          <w:numId w:val="17"/>
        </w:numPr>
      </w:pPr>
      <w:r>
        <w:t>Monthly Hospitality</w:t>
      </w:r>
    </w:p>
    <w:p w14:paraId="2ED4B1F0" w14:textId="77777777" w:rsidR="00956F93" w:rsidRDefault="00000000">
      <w:pPr>
        <w:numPr>
          <w:ilvl w:val="1"/>
          <w:numId w:val="17"/>
        </w:numPr>
      </w:pPr>
      <w:r>
        <w:t>Festival of Naw-Ruz</w:t>
      </w:r>
    </w:p>
    <w:p w14:paraId="30BB0800" w14:textId="77777777" w:rsidR="00956F93" w:rsidRDefault="00000000">
      <w:pPr>
        <w:numPr>
          <w:ilvl w:val="1"/>
          <w:numId w:val="17"/>
        </w:numPr>
      </w:pPr>
      <w:r>
        <w:t>Festival of Ridvan</w:t>
      </w:r>
    </w:p>
    <w:p w14:paraId="122EAA3D" w14:textId="77777777" w:rsidR="00956F93" w:rsidRDefault="00000000">
      <w:pPr>
        <w:numPr>
          <w:ilvl w:val="1"/>
          <w:numId w:val="17"/>
        </w:numPr>
      </w:pPr>
      <w:r>
        <w:t>Festival for the Declaration of the Bab</w:t>
      </w:r>
    </w:p>
    <w:p w14:paraId="2345AF84" w14:textId="77777777" w:rsidR="00956F93" w:rsidRDefault="00000000">
      <w:pPr>
        <w:numPr>
          <w:ilvl w:val="1"/>
          <w:numId w:val="17"/>
        </w:numPr>
      </w:pPr>
      <w:r>
        <w:lastRenderedPageBreak/>
        <w:t>Festival for the Twin Birthdays</w:t>
      </w:r>
    </w:p>
    <w:p w14:paraId="436B2E20" w14:textId="77777777" w:rsidR="00956F93" w:rsidRDefault="00000000">
      <w:r>
        <w:br w:type="page"/>
      </w:r>
    </w:p>
    <w:p w14:paraId="01D54CEF" w14:textId="77777777" w:rsidR="00956F93" w:rsidRDefault="00000000">
      <w:pPr>
        <w:pStyle w:val="Heading1"/>
      </w:pPr>
      <w:bookmarkStart w:id="220" w:name="appendix-3-virtues"/>
      <w:bookmarkStart w:id="221" w:name="_Toc203835876"/>
      <w:bookmarkEnd w:id="218"/>
      <w:r>
        <w:lastRenderedPageBreak/>
        <w:t>17. Appendix 3: Virtues</w:t>
      </w:r>
      <w:bookmarkEnd w:id="221"/>
    </w:p>
    <w:p w14:paraId="6EF50EFD" w14:textId="77777777" w:rsidR="00956F93" w:rsidRDefault="00000000">
      <w:pPr>
        <w:pStyle w:val="FirstParagraph"/>
      </w:pPr>
      <w:r>
        <w:t>Here is a list of the virtues identified in the Kitab-i-Aqdas and used for the Constellation of Virtues called Unity:</w:t>
      </w:r>
    </w:p>
    <w:p w14:paraId="4A4CF985" w14:textId="77777777" w:rsidR="00956F93" w:rsidRDefault="00000000">
      <w:pPr>
        <w:pStyle w:val="Heading2"/>
      </w:pPr>
      <w:bookmarkStart w:id="222" w:name="foundational-virtues-1"/>
      <w:r>
        <w:t>17.1 Foundational Virtues</w:t>
      </w:r>
    </w:p>
    <w:p w14:paraId="060D4C98" w14:textId="77777777" w:rsidR="00956F93" w:rsidRDefault="00000000">
      <w:pPr>
        <w:numPr>
          <w:ilvl w:val="0"/>
          <w:numId w:val="18"/>
        </w:numPr>
      </w:pPr>
      <w:r>
        <w:t>Fear of God</w:t>
      </w:r>
    </w:p>
    <w:p w14:paraId="47401E90" w14:textId="77777777" w:rsidR="00956F93" w:rsidRDefault="00000000">
      <w:pPr>
        <w:numPr>
          <w:ilvl w:val="0"/>
          <w:numId w:val="18"/>
        </w:numPr>
      </w:pPr>
      <w:r>
        <w:t>Love of God</w:t>
      </w:r>
    </w:p>
    <w:p w14:paraId="01E14EC3" w14:textId="77777777" w:rsidR="00956F93" w:rsidRDefault="00000000">
      <w:pPr>
        <w:numPr>
          <w:ilvl w:val="0"/>
          <w:numId w:val="18"/>
        </w:numPr>
      </w:pPr>
      <w:r>
        <w:t>Moderation</w:t>
      </w:r>
    </w:p>
    <w:p w14:paraId="3B973727" w14:textId="77777777" w:rsidR="00956F93" w:rsidRDefault="00000000">
      <w:pPr>
        <w:pStyle w:val="Heading2"/>
      </w:pPr>
      <w:bookmarkStart w:id="223" w:name="innate-virtues"/>
      <w:bookmarkEnd w:id="222"/>
      <w:r>
        <w:t>17.2 Innate Virtues</w:t>
      </w:r>
    </w:p>
    <w:p w14:paraId="332BA25F" w14:textId="77777777" w:rsidR="00956F93" w:rsidRDefault="00000000">
      <w:pPr>
        <w:numPr>
          <w:ilvl w:val="0"/>
          <w:numId w:val="19"/>
        </w:numPr>
      </w:pPr>
      <w:r>
        <w:t>Piety</w:t>
      </w:r>
    </w:p>
    <w:p w14:paraId="2C00E0C4" w14:textId="77777777" w:rsidR="00956F93" w:rsidRDefault="00000000">
      <w:pPr>
        <w:numPr>
          <w:ilvl w:val="0"/>
          <w:numId w:val="19"/>
        </w:numPr>
      </w:pPr>
      <w:r>
        <w:t>Pure Truthfulness</w:t>
      </w:r>
    </w:p>
    <w:p w14:paraId="38BB9945" w14:textId="77777777" w:rsidR="00956F93" w:rsidRDefault="00000000">
      <w:pPr>
        <w:numPr>
          <w:ilvl w:val="0"/>
          <w:numId w:val="19"/>
        </w:numPr>
      </w:pPr>
      <w:r>
        <w:t>Courtesy</w:t>
      </w:r>
    </w:p>
    <w:p w14:paraId="0FF3AC49" w14:textId="77777777" w:rsidR="00956F93" w:rsidRDefault="00000000">
      <w:pPr>
        <w:numPr>
          <w:ilvl w:val="0"/>
          <w:numId w:val="19"/>
        </w:numPr>
      </w:pPr>
      <w:r>
        <w:t>Loyalty</w:t>
      </w:r>
    </w:p>
    <w:p w14:paraId="12251330" w14:textId="77777777" w:rsidR="00956F93" w:rsidRDefault="00000000">
      <w:pPr>
        <w:numPr>
          <w:ilvl w:val="0"/>
          <w:numId w:val="19"/>
        </w:numPr>
      </w:pPr>
      <w:r>
        <w:t>Trustworthiness</w:t>
      </w:r>
    </w:p>
    <w:p w14:paraId="335DC16D" w14:textId="77777777" w:rsidR="00956F93" w:rsidRDefault="00000000">
      <w:pPr>
        <w:pStyle w:val="Heading2"/>
      </w:pPr>
      <w:bookmarkStart w:id="224" w:name="emergent-virtues-2"/>
      <w:bookmarkEnd w:id="223"/>
      <w:r>
        <w:t>17.3 Emergent Virtues</w:t>
      </w:r>
    </w:p>
    <w:p w14:paraId="2ED233C9" w14:textId="77777777" w:rsidR="00956F93" w:rsidRDefault="00000000">
      <w:pPr>
        <w:numPr>
          <w:ilvl w:val="0"/>
          <w:numId w:val="20"/>
        </w:numPr>
      </w:pPr>
      <w:r>
        <w:t>Emerging from Piety</w:t>
      </w:r>
    </w:p>
    <w:p w14:paraId="511980E8" w14:textId="77777777" w:rsidR="00956F93" w:rsidRDefault="00000000">
      <w:pPr>
        <w:numPr>
          <w:ilvl w:val="1"/>
          <w:numId w:val="21"/>
        </w:numPr>
      </w:pPr>
      <w:r>
        <w:t>Detachment</w:t>
      </w:r>
    </w:p>
    <w:p w14:paraId="5A732AC8" w14:textId="77777777" w:rsidR="00956F93" w:rsidRDefault="00000000">
      <w:pPr>
        <w:numPr>
          <w:ilvl w:val="1"/>
          <w:numId w:val="21"/>
        </w:numPr>
      </w:pPr>
      <w:r>
        <w:t>Humility</w:t>
      </w:r>
    </w:p>
    <w:p w14:paraId="0F3D2715" w14:textId="77777777" w:rsidR="00956F93" w:rsidRDefault="00000000">
      <w:pPr>
        <w:numPr>
          <w:ilvl w:val="1"/>
          <w:numId w:val="21"/>
        </w:numPr>
      </w:pPr>
      <w:r>
        <w:t>Lowly</w:t>
      </w:r>
    </w:p>
    <w:p w14:paraId="3810FDBD" w14:textId="77777777" w:rsidR="00956F93" w:rsidRDefault="00000000">
      <w:pPr>
        <w:numPr>
          <w:ilvl w:val="1"/>
          <w:numId w:val="21"/>
        </w:numPr>
      </w:pPr>
      <w:r>
        <w:t>Reverence</w:t>
      </w:r>
    </w:p>
    <w:p w14:paraId="7EE2FC78" w14:textId="77777777" w:rsidR="00956F93" w:rsidRDefault="00000000">
      <w:pPr>
        <w:numPr>
          <w:ilvl w:val="1"/>
          <w:numId w:val="21"/>
        </w:numPr>
      </w:pPr>
      <w:r>
        <w:t>Thankfulness</w:t>
      </w:r>
    </w:p>
    <w:p w14:paraId="64FC8C5D" w14:textId="77777777" w:rsidR="00956F93" w:rsidRDefault="00000000">
      <w:pPr>
        <w:numPr>
          <w:ilvl w:val="0"/>
          <w:numId w:val="20"/>
        </w:numPr>
      </w:pPr>
      <w:r>
        <w:t>Emerging from Pure Truthfulness</w:t>
      </w:r>
    </w:p>
    <w:p w14:paraId="47A1C6E4" w14:textId="77777777" w:rsidR="00956F93" w:rsidRDefault="00000000">
      <w:pPr>
        <w:numPr>
          <w:ilvl w:val="1"/>
          <w:numId w:val="22"/>
        </w:numPr>
      </w:pPr>
      <w:r>
        <w:t>Eloquence</w:t>
      </w:r>
    </w:p>
    <w:p w14:paraId="24580361" w14:textId="77777777" w:rsidR="00956F93" w:rsidRDefault="00000000">
      <w:pPr>
        <w:numPr>
          <w:ilvl w:val="1"/>
          <w:numId w:val="22"/>
        </w:numPr>
      </w:pPr>
      <w:r>
        <w:t>Heedfulness</w:t>
      </w:r>
    </w:p>
    <w:p w14:paraId="5F865EF4" w14:textId="77777777" w:rsidR="00956F93" w:rsidRDefault="00000000">
      <w:pPr>
        <w:numPr>
          <w:ilvl w:val="1"/>
          <w:numId w:val="22"/>
        </w:numPr>
      </w:pPr>
      <w:r>
        <w:t>Perception</w:t>
      </w:r>
    </w:p>
    <w:p w14:paraId="40F591C1" w14:textId="77777777" w:rsidR="00956F93" w:rsidRDefault="00000000">
      <w:pPr>
        <w:numPr>
          <w:ilvl w:val="1"/>
          <w:numId w:val="22"/>
        </w:numPr>
      </w:pPr>
      <w:r>
        <w:t>Reason</w:t>
      </w:r>
    </w:p>
    <w:p w14:paraId="27E56E29" w14:textId="77777777" w:rsidR="00956F93" w:rsidRDefault="00000000">
      <w:pPr>
        <w:numPr>
          <w:ilvl w:val="1"/>
          <w:numId w:val="22"/>
        </w:numPr>
      </w:pPr>
      <w:r>
        <w:t>Sincerity</w:t>
      </w:r>
    </w:p>
    <w:p w14:paraId="27BFD497" w14:textId="77777777" w:rsidR="00956F93" w:rsidRDefault="00000000">
      <w:pPr>
        <w:numPr>
          <w:ilvl w:val="1"/>
          <w:numId w:val="22"/>
        </w:numPr>
      </w:pPr>
      <w:r>
        <w:t>Wisdom</w:t>
      </w:r>
    </w:p>
    <w:p w14:paraId="054B7974" w14:textId="77777777" w:rsidR="00956F93" w:rsidRDefault="00000000">
      <w:pPr>
        <w:numPr>
          <w:ilvl w:val="0"/>
          <w:numId w:val="20"/>
        </w:numPr>
      </w:pPr>
      <w:r>
        <w:lastRenderedPageBreak/>
        <w:t>Emerging from Courtesy</w:t>
      </w:r>
    </w:p>
    <w:p w14:paraId="3B7F0D64" w14:textId="77777777" w:rsidR="00956F93" w:rsidRDefault="00000000">
      <w:pPr>
        <w:numPr>
          <w:ilvl w:val="1"/>
          <w:numId w:val="23"/>
        </w:numPr>
      </w:pPr>
      <w:r>
        <w:t>Dignity</w:t>
      </w:r>
    </w:p>
    <w:p w14:paraId="14317C4A" w14:textId="77777777" w:rsidR="00956F93" w:rsidRDefault="00000000">
      <w:pPr>
        <w:numPr>
          <w:ilvl w:val="1"/>
          <w:numId w:val="23"/>
        </w:numPr>
      </w:pPr>
      <w:r>
        <w:t>Fairness</w:t>
      </w:r>
    </w:p>
    <w:p w14:paraId="4979D6E2" w14:textId="77777777" w:rsidR="00956F93" w:rsidRDefault="00000000">
      <w:pPr>
        <w:numPr>
          <w:ilvl w:val="1"/>
          <w:numId w:val="23"/>
        </w:numPr>
      </w:pPr>
      <w:r>
        <w:t>Kindness</w:t>
      </w:r>
    </w:p>
    <w:p w14:paraId="62357830" w14:textId="77777777" w:rsidR="00956F93" w:rsidRDefault="00000000">
      <w:pPr>
        <w:numPr>
          <w:ilvl w:val="1"/>
          <w:numId w:val="23"/>
        </w:numPr>
      </w:pPr>
      <w:r>
        <w:t>Purity</w:t>
      </w:r>
    </w:p>
    <w:p w14:paraId="3850AC58" w14:textId="77777777" w:rsidR="00956F93" w:rsidRDefault="00000000">
      <w:pPr>
        <w:numPr>
          <w:ilvl w:val="1"/>
          <w:numId w:val="23"/>
        </w:numPr>
      </w:pPr>
      <w:r>
        <w:t>Radiance</w:t>
      </w:r>
    </w:p>
    <w:p w14:paraId="09F07CD2" w14:textId="77777777" w:rsidR="00956F93" w:rsidRDefault="00000000">
      <w:pPr>
        <w:numPr>
          <w:ilvl w:val="1"/>
          <w:numId w:val="23"/>
        </w:numPr>
      </w:pPr>
      <w:r>
        <w:t>Refinement</w:t>
      </w:r>
    </w:p>
    <w:p w14:paraId="69F13763" w14:textId="77777777" w:rsidR="00956F93" w:rsidRDefault="00000000">
      <w:pPr>
        <w:numPr>
          <w:ilvl w:val="0"/>
          <w:numId w:val="20"/>
        </w:numPr>
      </w:pPr>
      <w:r>
        <w:t>Emerging from Loyalty</w:t>
      </w:r>
    </w:p>
    <w:p w14:paraId="65E6CC85" w14:textId="77777777" w:rsidR="00956F93" w:rsidRDefault="00000000">
      <w:pPr>
        <w:numPr>
          <w:ilvl w:val="1"/>
          <w:numId w:val="24"/>
        </w:numPr>
      </w:pPr>
      <w:r>
        <w:t>Fidelity</w:t>
      </w:r>
    </w:p>
    <w:p w14:paraId="6240F84F" w14:textId="77777777" w:rsidR="00956F93" w:rsidRDefault="00000000">
      <w:pPr>
        <w:numPr>
          <w:ilvl w:val="1"/>
          <w:numId w:val="24"/>
        </w:numPr>
      </w:pPr>
      <w:r>
        <w:t>Moral</w:t>
      </w:r>
    </w:p>
    <w:p w14:paraId="7182E169" w14:textId="77777777" w:rsidR="00956F93" w:rsidRDefault="00000000">
      <w:pPr>
        <w:numPr>
          <w:ilvl w:val="1"/>
          <w:numId w:val="24"/>
        </w:numPr>
      </w:pPr>
      <w:r>
        <w:t>Righteousness</w:t>
      </w:r>
    </w:p>
    <w:p w14:paraId="450E7CDE" w14:textId="77777777" w:rsidR="00956F93" w:rsidRDefault="00000000">
      <w:pPr>
        <w:numPr>
          <w:ilvl w:val="1"/>
          <w:numId w:val="24"/>
        </w:numPr>
      </w:pPr>
      <w:r>
        <w:t>Servitude</w:t>
      </w:r>
    </w:p>
    <w:p w14:paraId="57D93713" w14:textId="77777777" w:rsidR="00956F93" w:rsidRDefault="00000000">
      <w:pPr>
        <w:numPr>
          <w:ilvl w:val="1"/>
          <w:numId w:val="24"/>
        </w:numPr>
      </w:pPr>
      <w:r>
        <w:t>Steadfast</w:t>
      </w:r>
    </w:p>
    <w:p w14:paraId="4322B95B" w14:textId="77777777" w:rsidR="00956F93" w:rsidRDefault="00000000">
      <w:pPr>
        <w:numPr>
          <w:ilvl w:val="0"/>
          <w:numId w:val="20"/>
        </w:numPr>
      </w:pPr>
      <w:r>
        <w:t>Emerging from Trustworthiness</w:t>
      </w:r>
    </w:p>
    <w:p w14:paraId="262DAFA7" w14:textId="77777777" w:rsidR="00956F93" w:rsidRDefault="00000000">
      <w:pPr>
        <w:numPr>
          <w:ilvl w:val="1"/>
          <w:numId w:val="25"/>
        </w:numPr>
      </w:pPr>
      <w:r>
        <w:t>Justice</w:t>
      </w:r>
    </w:p>
    <w:p w14:paraId="41B85A1B" w14:textId="77777777" w:rsidR="00956F93" w:rsidRDefault="00000000">
      <w:pPr>
        <w:numPr>
          <w:ilvl w:val="1"/>
          <w:numId w:val="25"/>
        </w:numPr>
      </w:pPr>
      <w:r>
        <w:t>Mindfulness</w:t>
      </w:r>
    </w:p>
    <w:p w14:paraId="58659FBD" w14:textId="77777777" w:rsidR="00956F93" w:rsidRDefault="00000000">
      <w:pPr>
        <w:numPr>
          <w:ilvl w:val="1"/>
          <w:numId w:val="25"/>
        </w:numPr>
      </w:pPr>
      <w:r>
        <w:t>Patience</w:t>
      </w:r>
    </w:p>
    <w:p w14:paraId="4DADFF02" w14:textId="77777777" w:rsidR="00956F93" w:rsidRDefault="00000000">
      <w:pPr>
        <w:numPr>
          <w:ilvl w:val="1"/>
          <w:numId w:val="25"/>
        </w:numPr>
      </w:pPr>
      <w:r>
        <w:t>Repentant</w:t>
      </w:r>
    </w:p>
    <w:p w14:paraId="271CD867" w14:textId="77777777" w:rsidR="00956F93" w:rsidRDefault="00000000">
      <w:pPr>
        <w:numPr>
          <w:ilvl w:val="1"/>
          <w:numId w:val="25"/>
        </w:numPr>
      </w:pPr>
      <w:r>
        <w:t>Submissive</w:t>
      </w:r>
    </w:p>
    <w:p w14:paraId="18A6B7BE" w14:textId="77777777" w:rsidR="00956F93" w:rsidRDefault="00000000">
      <w:r>
        <w:br w:type="page"/>
      </w:r>
      <w:bookmarkEnd w:id="220"/>
      <w:bookmarkEnd w:id="224"/>
    </w:p>
    <w:sectPr w:rsidR="00956F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ADA28" w14:textId="77777777" w:rsidR="002C0DF2" w:rsidRDefault="002C0DF2">
      <w:pPr>
        <w:spacing w:after="0" w:line="240" w:lineRule="auto"/>
      </w:pPr>
      <w:r>
        <w:separator/>
      </w:r>
    </w:p>
  </w:endnote>
  <w:endnote w:type="continuationSeparator" w:id="0">
    <w:p w14:paraId="43FD85A7" w14:textId="77777777" w:rsidR="002C0DF2" w:rsidRDefault="002C0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955E8" w14:textId="77777777" w:rsidR="002C0DF2" w:rsidRDefault="002C0DF2">
      <w:pPr>
        <w:spacing w:after="0" w:line="240" w:lineRule="auto"/>
      </w:pPr>
      <w:r>
        <w:separator/>
      </w:r>
    </w:p>
  </w:footnote>
  <w:footnote w:type="continuationSeparator" w:id="0">
    <w:p w14:paraId="6151D2F3" w14:textId="77777777" w:rsidR="002C0DF2" w:rsidRDefault="002C0DF2">
      <w:pPr>
        <w:spacing w:after="0" w:line="240" w:lineRule="auto"/>
      </w:pPr>
      <w:r>
        <w:continuationSeparator/>
      </w:r>
    </w:p>
  </w:footnote>
  <w:footnote w:id="1">
    <w:p w14:paraId="546F644E" w14:textId="77777777" w:rsidR="00956F93" w:rsidRDefault="00000000">
      <w:pPr>
        <w:pStyle w:val="FootnoteText"/>
      </w:pPr>
      <w:r>
        <w:rPr>
          <w:rStyle w:val="FootnoteReference"/>
        </w:rPr>
        <w:footnoteRef/>
      </w:r>
      <w:r>
        <w:t xml:space="preserve"> Kitab-i-Aqdas Verse #167</w:t>
      </w:r>
    </w:p>
  </w:footnote>
  <w:footnote w:id="2">
    <w:p w14:paraId="5067D9AE" w14:textId="77777777" w:rsidR="00956F93" w:rsidRDefault="00000000">
      <w:pPr>
        <w:pStyle w:val="FootnoteText"/>
      </w:pPr>
      <w:r>
        <w:rPr>
          <w:rStyle w:val="FootnoteReference"/>
        </w:rPr>
        <w:footnoteRef/>
      </w:r>
      <w:r>
        <w:t xml:space="preserve"> Kitab-i-Aqdas Verse #144</w:t>
      </w:r>
    </w:p>
  </w:footnote>
  <w:footnote w:id="3">
    <w:p w14:paraId="3B16BDC8" w14:textId="77777777" w:rsidR="00956F93" w:rsidRDefault="00000000">
      <w:pPr>
        <w:pStyle w:val="FootnoteText"/>
      </w:pPr>
      <w:r>
        <w:rPr>
          <w:rStyle w:val="FootnoteReference"/>
        </w:rPr>
        <w:footnoteRef/>
      </w:r>
      <w:r>
        <w:t xml:space="preserve"> Kitab-i-Aqdas Verse #132</w:t>
      </w:r>
    </w:p>
  </w:footnote>
  <w:footnote w:id="4">
    <w:p w14:paraId="727B65C3" w14:textId="77777777" w:rsidR="00956F93" w:rsidRDefault="00000000">
      <w:pPr>
        <w:pStyle w:val="FootnoteText"/>
      </w:pPr>
      <w:r>
        <w:rPr>
          <w:rStyle w:val="FootnoteReference"/>
        </w:rPr>
        <w:footnoteRef/>
      </w:r>
      <w:r>
        <w:t xml:space="preserve"> Kitab-i-Aqdas Verse #59</w:t>
      </w:r>
    </w:p>
  </w:footnote>
  <w:footnote w:id="5">
    <w:p w14:paraId="02FBEE51" w14:textId="77777777" w:rsidR="00956F93" w:rsidRDefault="00000000">
      <w:pPr>
        <w:pStyle w:val="FootnoteText"/>
      </w:pPr>
      <w:r>
        <w:rPr>
          <w:rStyle w:val="FootnoteReference"/>
        </w:rPr>
        <w:footnoteRef/>
      </w:r>
      <w:r>
        <w:t xml:space="preserve"> Kitab-i-Aqdas Verse #64</w:t>
      </w:r>
    </w:p>
  </w:footnote>
  <w:footnote w:id="6">
    <w:p w14:paraId="15F2524D" w14:textId="77777777" w:rsidR="00956F93" w:rsidRDefault="00000000">
      <w:pPr>
        <w:pStyle w:val="FootnoteText"/>
      </w:pPr>
      <w:r>
        <w:rPr>
          <w:rStyle w:val="FootnoteReference"/>
        </w:rPr>
        <w:footnoteRef/>
      </w:r>
      <w:r>
        <w:t xml:space="preserve"> The Hidden Words in Arabic #3</w:t>
      </w:r>
    </w:p>
  </w:footnote>
  <w:footnote w:id="7">
    <w:p w14:paraId="0C4C0249" w14:textId="77777777" w:rsidR="00956F93" w:rsidRDefault="00000000">
      <w:pPr>
        <w:pStyle w:val="FootnoteText"/>
      </w:pPr>
      <w:r>
        <w:rPr>
          <w:rStyle w:val="FootnoteReference"/>
        </w:rPr>
        <w:footnoteRef/>
      </w:r>
      <w:r>
        <w:t xml:space="preserve"> Kitab-i-Aqdas Verse #66</w:t>
      </w:r>
    </w:p>
  </w:footnote>
  <w:footnote w:id="8">
    <w:p w14:paraId="5B005860" w14:textId="77777777" w:rsidR="00956F93" w:rsidRDefault="00000000">
      <w:pPr>
        <w:pStyle w:val="FootnoteText"/>
      </w:pPr>
      <w:r>
        <w:rPr>
          <w:rStyle w:val="FootnoteReference"/>
        </w:rPr>
        <w:footnoteRef/>
      </w:r>
      <w:r>
        <w:t xml:space="preserve"> Kitab-i-Aqdas Verse #47</w:t>
      </w:r>
    </w:p>
  </w:footnote>
  <w:footnote w:id="9">
    <w:p w14:paraId="374B3B02" w14:textId="77777777" w:rsidR="00956F93" w:rsidRDefault="00000000">
      <w:pPr>
        <w:pStyle w:val="FootnoteText"/>
      </w:pPr>
      <w:r>
        <w:rPr>
          <w:rStyle w:val="FootnoteReference"/>
        </w:rPr>
        <w:footnoteRef/>
      </w:r>
      <w:r>
        <w:t xml:space="preserve"> Kitab-i-Aqdas Verse #125</w:t>
      </w:r>
    </w:p>
  </w:footnote>
  <w:footnote w:id="10">
    <w:p w14:paraId="5C23974A" w14:textId="77777777" w:rsidR="00956F93" w:rsidRDefault="00000000">
      <w:pPr>
        <w:pStyle w:val="FootnoteText"/>
      </w:pPr>
      <w:r>
        <w:rPr>
          <w:rStyle w:val="FootnoteReference"/>
        </w:rPr>
        <w:footnoteRef/>
      </w:r>
      <w:r>
        <w:t xml:space="preserve"> Persian Bayan, Vahid 2 Gate 3</w:t>
      </w:r>
    </w:p>
  </w:footnote>
  <w:footnote w:id="11">
    <w:p w14:paraId="5C6FCA5F" w14:textId="77777777" w:rsidR="00956F93" w:rsidRDefault="00000000">
      <w:pPr>
        <w:pStyle w:val="FootnoteText"/>
      </w:pPr>
      <w:r>
        <w:rPr>
          <w:rStyle w:val="FootnoteReference"/>
        </w:rPr>
        <w:footnoteRef/>
      </w:r>
      <w:r>
        <w:t xml:space="preserve"> Kitab-i-Aqdas Verse #138</w:t>
      </w:r>
    </w:p>
  </w:footnote>
  <w:footnote w:id="12">
    <w:p w14:paraId="47B38C35" w14:textId="77777777" w:rsidR="00956F93" w:rsidRDefault="00000000">
      <w:pPr>
        <w:pStyle w:val="FootnoteText"/>
      </w:pPr>
      <w:r>
        <w:rPr>
          <w:rStyle w:val="FootnoteReference"/>
        </w:rPr>
        <w:footnoteRef/>
      </w:r>
      <w:r>
        <w:t xml:space="preserve"> Lawh-i-Sirraj</w:t>
      </w:r>
    </w:p>
  </w:footnote>
  <w:footnote w:id="13">
    <w:p w14:paraId="4E16A418" w14:textId="77777777" w:rsidR="00956F93" w:rsidRDefault="00000000">
      <w:pPr>
        <w:pStyle w:val="FootnoteText"/>
      </w:pPr>
      <w:r>
        <w:rPr>
          <w:rStyle w:val="FootnoteReference"/>
        </w:rPr>
        <w:footnoteRef/>
      </w:r>
      <w:r>
        <w:t xml:space="preserve"> Kitab-i-Aqdas Verse #158</w:t>
      </w:r>
    </w:p>
  </w:footnote>
  <w:footnote w:id="14">
    <w:p w14:paraId="55A21A90" w14:textId="77777777" w:rsidR="00956F93" w:rsidRDefault="00000000">
      <w:pPr>
        <w:pStyle w:val="FootnoteText"/>
      </w:pPr>
      <w:r>
        <w:rPr>
          <w:rStyle w:val="FootnoteReference"/>
        </w:rPr>
        <w:footnoteRef/>
      </w:r>
      <w:r>
        <w:t xml:space="preserve"> Kitab-i-Aqdas Verse #111</w:t>
      </w:r>
    </w:p>
  </w:footnote>
  <w:footnote w:id="15">
    <w:p w14:paraId="46E1EB17" w14:textId="77777777" w:rsidR="00956F93" w:rsidRDefault="00000000">
      <w:pPr>
        <w:pStyle w:val="FootnoteText"/>
      </w:pPr>
      <w:r>
        <w:rPr>
          <w:rStyle w:val="FootnoteReference"/>
        </w:rPr>
        <w:footnoteRef/>
      </w:r>
      <w:r>
        <w:t xml:space="preserve"> Lawh-i-Aqdas</w:t>
      </w:r>
    </w:p>
  </w:footnote>
  <w:footnote w:id="16">
    <w:p w14:paraId="6404B6F5" w14:textId="77777777" w:rsidR="00956F93" w:rsidRDefault="00000000">
      <w:pPr>
        <w:pStyle w:val="FootnoteText"/>
      </w:pPr>
      <w:r>
        <w:rPr>
          <w:rStyle w:val="FootnoteReference"/>
        </w:rPr>
        <w:footnoteRef/>
      </w:r>
      <w:r>
        <w:t xml:space="preserve"> Suriy-i-Haykal Verse #167</w:t>
      </w:r>
    </w:p>
  </w:footnote>
  <w:footnote w:id="17">
    <w:p w14:paraId="23EBBA89" w14:textId="77777777" w:rsidR="00956F93" w:rsidRDefault="00000000">
      <w:pPr>
        <w:pStyle w:val="FootnoteText"/>
      </w:pPr>
      <w:r>
        <w:rPr>
          <w:rStyle w:val="FootnoteReference"/>
        </w:rPr>
        <w:footnoteRef/>
      </w:r>
      <w:r>
        <w:t xml:space="preserve"> Kitab-i-Aqdas Verse #148</w:t>
      </w:r>
    </w:p>
  </w:footnote>
  <w:footnote w:id="18">
    <w:p w14:paraId="255FD1F8" w14:textId="77777777" w:rsidR="00956F93" w:rsidRDefault="00000000">
      <w:pPr>
        <w:pStyle w:val="FootnoteText"/>
      </w:pPr>
      <w:r>
        <w:rPr>
          <w:rStyle w:val="FootnoteReference"/>
        </w:rPr>
        <w:footnoteRef/>
      </w:r>
      <w:r>
        <w:t xml:space="preserve"> Tablet of the Light Verses and Disjointed Letters</w:t>
      </w:r>
    </w:p>
  </w:footnote>
  <w:footnote w:id="19">
    <w:p w14:paraId="6806D369" w14:textId="77777777" w:rsidR="00956F93" w:rsidRDefault="00000000">
      <w:pPr>
        <w:pStyle w:val="FootnoteText"/>
      </w:pPr>
      <w:r>
        <w:rPr>
          <w:rStyle w:val="FootnoteReference"/>
        </w:rPr>
        <w:footnoteRef/>
      </w:r>
      <w:r>
        <w:t xml:space="preserve"> Kitab-i-Aqdas Verse #74</w:t>
      </w:r>
    </w:p>
  </w:footnote>
  <w:footnote w:id="20">
    <w:p w14:paraId="68E94573" w14:textId="77777777" w:rsidR="00956F93" w:rsidRDefault="00000000">
      <w:pPr>
        <w:pStyle w:val="FootnoteText"/>
      </w:pPr>
      <w:r>
        <w:rPr>
          <w:rStyle w:val="FootnoteReference"/>
        </w:rPr>
        <w:footnoteRef/>
      </w:r>
      <w:r>
        <w:t xml:space="preserve"> Kitab-i-Aqdas Verse #73</w:t>
      </w:r>
    </w:p>
  </w:footnote>
  <w:footnote w:id="21">
    <w:p w14:paraId="581A329B" w14:textId="77777777" w:rsidR="00956F93" w:rsidRDefault="00000000">
      <w:pPr>
        <w:pStyle w:val="FootnoteText"/>
      </w:pPr>
      <w:r>
        <w:rPr>
          <w:rStyle w:val="FootnoteReference"/>
        </w:rPr>
        <w:footnoteRef/>
      </w:r>
      <w:r>
        <w:t xml:space="preserve"> Kitab-i-Aqdas Verse #158</w:t>
      </w:r>
    </w:p>
  </w:footnote>
  <w:footnote w:id="22">
    <w:p w14:paraId="00143862" w14:textId="77777777" w:rsidR="00956F93"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22C3B370" w14:textId="77777777" w:rsidR="00956F93" w:rsidRDefault="00000000">
      <w:pPr>
        <w:pStyle w:val="FootnoteText"/>
      </w:pPr>
      <w:r>
        <w:rPr>
          <w:rStyle w:val="FootnoteReference"/>
        </w:rPr>
        <w:footnoteRef/>
      </w:r>
      <w:r>
        <w:t xml:space="preserve"> Suriy-i-Rais</w:t>
      </w:r>
    </w:p>
  </w:footnote>
  <w:footnote w:id="24">
    <w:p w14:paraId="48C78D21" w14:textId="77777777" w:rsidR="00956F93" w:rsidRDefault="00000000">
      <w:pPr>
        <w:pStyle w:val="FootnoteText"/>
      </w:pPr>
      <w:r>
        <w:rPr>
          <w:rStyle w:val="FootnoteReference"/>
        </w:rPr>
        <w:footnoteRef/>
      </w:r>
      <w:r>
        <w:t xml:space="preserve"> Kitab-i-Aqdas Verse #72</w:t>
      </w:r>
    </w:p>
  </w:footnote>
  <w:footnote w:id="25">
    <w:p w14:paraId="2A7E105E" w14:textId="77777777" w:rsidR="00956F93" w:rsidRDefault="00000000">
      <w:pPr>
        <w:pStyle w:val="FootnoteText"/>
      </w:pPr>
      <w:r>
        <w:rPr>
          <w:rStyle w:val="FootnoteReference"/>
        </w:rPr>
        <w:footnoteRef/>
      </w:r>
      <w:r>
        <w:t xml:space="preserve"> Kitab-i-Badi - This book offers an in-depth explanation of what it means to be a mirror</w:t>
      </w:r>
    </w:p>
  </w:footnote>
  <w:footnote w:id="26">
    <w:p w14:paraId="4146B6C6" w14:textId="77777777" w:rsidR="00956F93" w:rsidRDefault="00000000">
      <w:pPr>
        <w:pStyle w:val="FootnoteText"/>
      </w:pPr>
      <w:r>
        <w:rPr>
          <w:rStyle w:val="FootnoteReference"/>
        </w:rPr>
        <w:footnoteRef/>
      </w:r>
      <w:r>
        <w:t xml:space="preserve"> Kitab-i-Iqan (Book of Certitude) - Another great source about the potentials of the soul</w:t>
      </w:r>
    </w:p>
  </w:footnote>
  <w:footnote w:id="27">
    <w:p w14:paraId="50DE8E7D" w14:textId="77777777" w:rsidR="00956F93"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50D32F9" w14:textId="77777777" w:rsidR="00956F93" w:rsidRDefault="00000000">
      <w:pPr>
        <w:pStyle w:val="FootnoteText"/>
      </w:pPr>
      <w:r>
        <w:rPr>
          <w:rStyle w:val="FootnoteReference"/>
        </w:rPr>
        <w:footnoteRef/>
      </w:r>
      <w:r>
        <w:t xml:space="preserve"> Kitab-i-Aqdas Verse #96</w:t>
      </w:r>
    </w:p>
  </w:footnote>
  <w:footnote w:id="29">
    <w:p w14:paraId="66691A99" w14:textId="77777777" w:rsidR="00956F93" w:rsidRDefault="00000000">
      <w:pPr>
        <w:pStyle w:val="FootnoteText"/>
      </w:pPr>
      <w:r>
        <w:rPr>
          <w:rStyle w:val="FootnoteReference"/>
        </w:rPr>
        <w:footnoteRef/>
      </w:r>
      <w:r>
        <w:t xml:space="preserve"> Kitab-i-Aqdas Verse #120</w:t>
      </w:r>
    </w:p>
  </w:footnote>
  <w:footnote w:id="30">
    <w:p w14:paraId="692E5CDC" w14:textId="77777777" w:rsidR="00956F93" w:rsidRDefault="00000000">
      <w:pPr>
        <w:pStyle w:val="FootnoteText"/>
      </w:pPr>
      <w:r>
        <w:rPr>
          <w:rStyle w:val="FootnoteReference"/>
        </w:rPr>
        <w:footnoteRef/>
      </w:r>
      <w:r>
        <w:t xml:space="preserve"> The Arabic Hidden Words #13</w:t>
      </w:r>
    </w:p>
  </w:footnote>
  <w:footnote w:id="31">
    <w:p w14:paraId="32AD58BC" w14:textId="77777777" w:rsidR="00956F93" w:rsidRDefault="00000000">
      <w:pPr>
        <w:pStyle w:val="FootnoteText"/>
      </w:pPr>
      <w:r>
        <w:rPr>
          <w:rStyle w:val="FootnoteReference"/>
        </w:rPr>
        <w:footnoteRef/>
      </w:r>
      <w:r>
        <w:t xml:space="preserve"> Persian Bayan, Vahid 1 Gate 2</w:t>
      </w:r>
    </w:p>
  </w:footnote>
  <w:footnote w:id="32">
    <w:p w14:paraId="3F3204F4" w14:textId="77777777" w:rsidR="00956F93" w:rsidRDefault="00000000">
      <w:pPr>
        <w:pStyle w:val="FootnoteText"/>
      </w:pPr>
      <w:r>
        <w:rPr>
          <w:rStyle w:val="FootnoteReference"/>
        </w:rPr>
        <w:footnoteRef/>
      </w:r>
      <w:r>
        <w:t xml:space="preserve"> Persian Bayan, Vahid 5, Gate 14</w:t>
      </w:r>
    </w:p>
  </w:footnote>
  <w:footnote w:id="33">
    <w:p w14:paraId="7CF4EA9D" w14:textId="77777777" w:rsidR="00956F93" w:rsidRDefault="00000000">
      <w:pPr>
        <w:pStyle w:val="FootnoteText"/>
      </w:pPr>
      <w:r>
        <w:rPr>
          <w:rStyle w:val="FootnoteReference"/>
        </w:rPr>
        <w:footnoteRef/>
      </w:r>
      <w:r>
        <w:t xml:space="preserve"> Kitab-i-Aqdas Verse #176</w:t>
      </w:r>
    </w:p>
  </w:footnote>
  <w:footnote w:id="34">
    <w:p w14:paraId="5AD99167" w14:textId="77777777" w:rsidR="00956F93" w:rsidRDefault="00000000">
      <w:pPr>
        <w:pStyle w:val="FootnoteText"/>
      </w:pPr>
      <w:r>
        <w:rPr>
          <w:rStyle w:val="FootnoteReference"/>
        </w:rPr>
        <w:footnoteRef/>
      </w:r>
      <w:r>
        <w:t xml:space="preserve"> Kitab-i-Iqan</w:t>
      </w:r>
    </w:p>
  </w:footnote>
  <w:footnote w:id="35">
    <w:p w14:paraId="67AC0CBC" w14:textId="77777777" w:rsidR="00956F93" w:rsidRDefault="00000000">
      <w:pPr>
        <w:pStyle w:val="FootnoteText"/>
      </w:pPr>
      <w:r>
        <w:rPr>
          <w:rStyle w:val="FootnoteReference"/>
        </w:rPr>
        <w:footnoteRef/>
      </w:r>
      <w:r>
        <w:t xml:space="preserve"> Kitab-i-Aqdas Verse #119</w:t>
      </w:r>
    </w:p>
  </w:footnote>
  <w:footnote w:id="36">
    <w:p w14:paraId="4E716CDA" w14:textId="77777777" w:rsidR="00956F93" w:rsidRDefault="00000000">
      <w:pPr>
        <w:pStyle w:val="FootnoteText"/>
      </w:pPr>
      <w:r>
        <w:rPr>
          <w:rStyle w:val="FootnoteReference"/>
        </w:rPr>
        <w:footnoteRef/>
      </w:r>
      <w:r>
        <w:t xml:space="preserve"> Lawh-i-Dunya (Tablet of the World)</w:t>
      </w:r>
    </w:p>
  </w:footnote>
  <w:footnote w:id="37">
    <w:p w14:paraId="7069B7E4" w14:textId="77777777" w:rsidR="00956F93" w:rsidRDefault="00000000">
      <w:pPr>
        <w:pStyle w:val="FootnoteText"/>
      </w:pPr>
      <w:r>
        <w:rPr>
          <w:rStyle w:val="FootnoteReference"/>
        </w:rPr>
        <w:footnoteRef/>
      </w:r>
      <w:r>
        <w:t xml:space="preserve"> Kitab-i-Aqdas Verse #72</w:t>
      </w:r>
    </w:p>
  </w:footnote>
  <w:footnote w:id="38">
    <w:p w14:paraId="22C097B9" w14:textId="77777777" w:rsidR="00956F93" w:rsidRDefault="00000000">
      <w:pPr>
        <w:pStyle w:val="FootnoteText"/>
      </w:pPr>
      <w:r>
        <w:rPr>
          <w:rStyle w:val="FootnoteReference"/>
        </w:rPr>
        <w:footnoteRef/>
      </w:r>
      <w:r>
        <w:t xml:space="preserve"> Kitab-i-Aqdas Verse #125</w:t>
      </w:r>
    </w:p>
  </w:footnote>
  <w:footnote w:id="39">
    <w:p w14:paraId="51894B47" w14:textId="77777777" w:rsidR="00956F93" w:rsidRDefault="00000000">
      <w:pPr>
        <w:pStyle w:val="FootnoteText"/>
      </w:pPr>
      <w:r>
        <w:rPr>
          <w:rStyle w:val="FootnoteReference"/>
        </w:rPr>
        <w:footnoteRef/>
      </w:r>
      <w:r>
        <w:t xml:space="preserve"> Kitab-i-Aqdas Verse #120</w:t>
      </w:r>
    </w:p>
  </w:footnote>
  <w:footnote w:id="40">
    <w:p w14:paraId="1B19D00A" w14:textId="77777777" w:rsidR="00956F93" w:rsidRDefault="00000000">
      <w:pPr>
        <w:pStyle w:val="FootnoteText"/>
      </w:pPr>
      <w:r>
        <w:rPr>
          <w:rStyle w:val="FootnoteReference"/>
        </w:rPr>
        <w:footnoteRef/>
      </w:r>
      <w:r>
        <w:t xml:space="preserve"> Kitab-i-Aqdas Verse #148</w:t>
      </w:r>
    </w:p>
  </w:footnote>
  <w:footnote w:id="41">
    <w:p w14:paraId="484EE307" w14:textId="77777777" w:rsidR="00956F93" w:rsidRDefault="00000000">
      <w:pPr>
        <w:pStyle w:val="FootnoteText"/>
      </w:pPr>
      <w:r>
        <w:rPr>
          <w:rStyle w:val="FootnoteReference"/>
        </w:rPr>
        <w:footnoteRef/>
      </w:r>
      <w:r>
        <w:t xml:space="preserve"> Kitab-i-Aqdas Verse# 97</w:t>
      </w:r>
    </w:p>
  </w:footnote>
  <w:footnote w:id="42">
    <w:p w14:paraId="156863C1" w14:textId="77777777" w:rsidR="00956F93" w:rsidRDefault="00000000">
      <w:pPr>
        <w:pStyle w:val="FootnoteText"/>
      </w:pPr>
      <w:r>
        <w:rPr>
          <w:rStyle w:val="FootnoteReference"/>
        </w:rPr>
        <w:footnoteRef/>
      </w:r>
      <w:r>
        <w:t xml:space="preserve"> Haft Vadi (The Seven Valleys)</w:t>
      </w:r>
    </w:p>
  </w:footnote>
  <w:footnote w:id="43">
    <w:p w14:paraId="60C79F47" w14:textId="77777777" w:rsidR="00956F93" w:rsidRDefault="00000000">
      <w:pPr>
        <w:pStyle w:val="FootnoteText"/>
      </w:pPr>
      <w:r>
        <w:rPr>
          <w:rStyle w:val="FootnoteReference"/>
        </w:rPr>
        <w:footnoteRef/>
      </w:r>
      <w:r>
        <w:t xml:space="preserve"> Kitab-i-Aqdas Verse #84</w:t>
      </w:r>
    </w:p>
  </w:footnote>
  <w:footnote w:id="44">
    <w:p w14:paraId="65366186" w14:textId="77777777" w:rsidR="00956F93" w:rsidRDefault="00000000">
      <w:pPr>
        <w:pStyle w:val="FootnoteText"/>
      </w:pPr>
      <w:r>
        <w:rPr>
          <w:rStyle w:val="FootnoteReference"/>
        </w:rPr>
        <w:footnoteRef/>
      </w:r>
      <w:r>
        <w:t xml:space="preserve"> BH00093 (Letters to the Land of Kha)</w:t>
      </w:r>
    </w:p>
  </w:footnote>
  <w:footnote w:id="45">
    <w:p w14:paraId="72483FBF" w14:textId="77777777" w:rsidR="00956F93" w:rsidRDefault="00000000">
      <w:pPr>
        <w:pStyle w:val="FootnoteText"/>
      </w:pPr>
      <w:r>
        <w:rPr>
          <w:rStyle w:val="FootnoteReference"/>
        </w:rPr>
        <w:footnoteRef/>
      </w:r>
      <w:r>
        <w:t xml:space="preserve"> Kitab-i-Aqdas Verse #39</w:t>
      </w:r>
    </w:p>
  </w:footnote>
  <w:footnote w:id="46">
    <w:p w14:paraId="58C27C12" w14:textId="77777777" w:rsidR="00956F93" w:rsidRDefault="00000000">
      <w:pPr>
        <w:pStyle w:val="FootnoteText"/>
      </w:pPr>
      <w:r>
        <w:rPr>
          <w:rStyle w:val="FootnoteReference"/>
        </w:rPr>
        <w:footnoteRef/>
      </w:r>
      <w:r>
        <w:t xml:space="preserve"> Kitab-i-Aqdas Verse #116</w:t>
      </w:r>
    </w:p>
  </w:footnote>
  <w:footnote w:id="47">
    <w:p w14:paraId="381E97C8" w14:textId="77777777" w:rsidR="00956F93" w:rsidRDefault="00000000">
      <w:pPr>
        <w:pStyle w:val="FootnoteText"/>
      </w:pPr>
      <w:r>
        <w:rPr>
          <w:rStyle w:val="FootnoteReference"/>
        </w:rPr>
        <w:footnoteRef/>
      </w:r>
      <w:r>
        <w:t xml:space="preserve"> Kitab-i-Aqdas Verse #55</w:t>
      </w:r>
    </w:p>
  </w:footnote>
  <w:footnote w:id="48">
    <w:p w14:paraId="08B193F3" w14:textId="77777777" w:rsidR="00956F93" w:rsidRDefault="00000000">
      <w:pPr>
        <w:pStyle w:val="FootnoteText"/>
      </w:pPr>
      <w:r>
        <w:rPr>
          <w:rStyle w:val="FootnoteReference"/>
        </w:rPr>
        <w:footnoteRef/>
      </w:r>
      <w:r>
        <w:t xml:space="preserve"> Kitab-i-Aqdas Verse #55</w:t>
      </w:r>
    </w:p>
  </w:footnote>
  <w:footnote w:id="49">
    <w:p w14:paraId="1F857EE9" w14:textId="77777777" w:rsidR="00956F93" w:rsidRDefault="00000000">
      <w:pPr>
        <w:pStyle w:val="FootnoteText"/>
      </w:pPr>
      <w:r>
        <w:rPr>
          <w:rStyle w:val="FootnoteReference"/>
        </w:rPr>
        <w:footnoteRef/>
      </w:r>
      <w:r>
        <w:t xml:space="preserve"> Kitab-i-Aqdas Verse #83</w:t>
      </w:r>
    </w:p>
  </w:footnote>
  <w:footnote w:id="50">
    <w:p w14:paraId="5F627BDF" w14:textId="77777777" w:rsidR="00956F93" w:rsidRDefault="00000000">
      <w:pPr>
        <w:pStyle w:val="FootnoteText"/>
      </w:pPr>
      <w:r>
        <w:rPr>
          <w:rStyle w:val="FootnoteReference"/>
        </w:rPr>
        <w:footnoteRef/>
      </w:r>
      <w:r>
        <w:t xml:space="preserve"> Tafsir-i-Hu (Interpretation of the Name He)</w:t>
      </w:r>
    </w:p>
  </w:footnote>
  <w:footnote w:id="51">
    <w:p w14:paraId="603701F0" w14:textId="77777777" w:rsidR="00956F93" w:rsidRDefault="00000000">
      <w:pPr>
        <w:pStyle w:val="FootnoteText"/>
      </w:pPr>
      <w:r>
        <w:rPr>
          <w:rStyle w:val="FootnoteReference"/>
        </w:rPr>
        <w:footnoteRef/>
      </w:r>
      <w:r>
        <w:t xml:space="preserve"> Kitab-i-Aqdas Verse #79</w:t>
      </w:r>
    </w:p>
  </w:footnote>
  <w:footnote w:id="52">
    <w:p w14:paraId="39522B8E" w14:textId="77777777" w:rsidR="00956F93" w:rsidRDefault="00000000">
      <w:pPr>
        <w:pStyle w:val="FootnoteText"/>
      </w:pPr>
      <w:r>
        <w:rPr>
          <w:rStyle w:val="FootnoteReference"/>
        </w:rPr>
        <w:footnoteRef/>
      </w:r>
      <w:r>
        <w:t xml:space="preserve"> Kitab-i-Aqdas Verse #91</w:t>
      </w:r>
    </w:p>
  </w:footnote>
  <w:footnote w:id="53">
    <w:p w14:paraId="205DB87C" w14:textId="77777777" w:rsidR="00956F93" w:rsidRDefault="00000000">
      <w:pPr>
        <w:pStyle w:val="FootnoteText"/>
      </w:pPr>
      <w:r>
        <w:rPr>
          <w:rStyle w:val="FootnoteReference"/>
        </w:rPr>
        <w:footnoteRef/>
      </w:r>
      <w:r>
        <w:t xml:space="preserve"> Kitab-i-Aqdas Verse #132</w:t>
      </w:r>
    </w:p>
  </w:footnote>
  <w:footnote w:id="54">
    <w:p w14:paraId="467B34FA" w14:textId="77777777" w:rsidR="00956F93" w:rsidRDefault="00000000">
      <w:pPr>
        <w:pStyle w:val="FootnoteText"/>
      </w:pPr>
      <w:r>
        <w:rPr>
          <w:rStyle w:val="FootnoteReference"/>
        </w:rPr>
        <w:footnoteRef/>
      </w:r>
      <w:r>
        <w:t xml:space="preserve"> Gems of Divine Mysteries</w:t>
      </w:r>
    </w:p>
  </w:footnote>
  <w:footnote w:id="55">
    <w:p w14:paraId="7FAC430B" w14:textId="77777777" w:rsidR="00956F93" w:rsidRDefault="00000000">
      <w:pPr>
        <w:pStyle w:val="FootnoteText"/>
      </w:pPr>
      <w:r>
        <w:rPr>
          <w:rStyle w:val="FootnoteReference"/>
        </w:rPr>
        <w:footnoteRef/>
      </w:r>
      <w:r>
        <w:t xml:space="preserve"> Kitab-i-Aqdas Verse #176</w:t>
      </w:r>
    </w:p>
  </w:footnote>
  <w:footnote w:id="56">
    <w:p w14:paraId="0E94F03D" w14:textId="77777777" w:rsidR="00956F93" w:rsidRDefault="00000000">
      <w:pPr>
        <w:pStyle w:val="FootnoteText"/>
      </w:pPr>
      <w:r>
        <w:rPr>
          <w:rStyle w:val="FootnoteReference"/>
        </w:rPr>
        <w:footnoteRef/>
      </w:r>
      <w:r>
        <w:t xml:space="preserve"> Kitab-i-Aqdas Verse #177</w:t>
      </w:r>
    </w:p>
  </w:footnote>
  <w:footnote w:id="57">
    <w:p w14:paraId="02D115BA" w14:textId="77777777" w:rsidR="00956F93" w:rsidRDefault="00000000">
      <w:pPr>
        <w:pStyle w:val="FootnoteText"/>
      </w:pPr>
      <w:r>
        <w:rPr>
          <w:rStyle w:val="FootnoteReference"/>
        </w:rPr>
        <w:footnoteRef/>
      </w:r>
      <w:r>
        <w:t xml:space="preserve"> Persian Bayan Vahid 2, Gate 12</w:t>
      </w:r>
    </w:p>
  </w:footnote>
  <w:footnote w:id="58">
    <w:p w14:paraId="2A3B3193" w14:textId="77777777" w:rsidR="00956F93" w:rsidRDefault="00000000">
      <w:pPr>
        <w:pStyle w:val="FootnoteText"/>
      </w:pPr>
      <w:r>
        <w:rPr>
          <w:rStyle w:val="FootnoteReference"/>
        </w:rPr>
        <w:footnoteRef/>
      </w:r>
      <w:r>
        <w:t xml:space="preserve"> Kitab-i-Aqdas Verse #55</w:t>
      </w:r>
    </w:p>
  </w:footnote>
  <w:footnote w:id="59">
    <w:p w14:paraId="3BE9A64D" w14:textId="77777777" w:rsidR="00956F93" w:rsidRDefault="00000000">
      <w:pPr>
        <w:pStyle w:val="FootnoteText"/>
      </w:pPr>
      <w:r>
        <w:rPr>
          <w:rStyle w:val="FootnoteReference"/>
        </w:rPr>
        <w:footnoteRef/>
      </w:r>
      <w:r>
        <w:t xml:space="preserve"> Kitab-i-Aqdas Verses #64 and #105</w:t>
      </w:r>
    </w:p>
  </w:footnote>
  <w:footnote w:id="60">
    <w:p w14:paraId="0D9DB6E9" w14:textId="77777777" w:rsidR="00956F93" w:rsidRDefault="00000000">
      <w:pPr>
        <w:pStyle w:val="FootnoteText"/>
      </w:pPr>
      <w:r>
        <w:rPr>
          <w:rStyle w:val="FootnoteReference"/>
        </w:rPr>
        <w:footnoteRef/>
      </w:r>
      <w:r>
        <w:t xml:space="preserve"> Suriy-i-Vafa</w:t>
      </w:r>
    </w:p>
  </w:footnote>
  <w:footnote w:id="61">
    <w:p w14:paraId="767EC170" w14:textId="77777777" w:rsidR="00956F93" w:rsidRDefault="00000000">
      <w:pPr>
        <w:pStyle w:val="FootnoteText"/>
      </w:pPr>
      <w:r>
        <w:rPr>
          <w:rStyle w:val="FootnoteReference"/>
        </w:rPr>
        <w:footnoteRef/>
      </w:r>
      <w:r>
        <w:t xml:space="preserve"> The Hidden Words of Arabic #6</w:t>
      </w:r>
    </w:p>
  </w:footnote>
  <w:footnote w:id="62">
    <w:p w14:paraId="77CFD9C0" w14:textId="77777777" w:rsidR="00956F93" w:rsidRDefault="00000000">
      <w:pPr>
        <w:pStyle w:val="FootnoteText"/>
      </w:pPr>
      <w:r>
        <w:rPr>
          <w:rStyle w:val="FootnoteReference"/>
        </w:rPr>
        <w:footnoteRef/>
      </w:r>
      <w:r>
        <w:t xml:space="preserve"> Kitab-i-Aqdas Verses #116, #150, #160</w:t>
      </w:r>
    </w:p>
  </w:footnote>
  <w:footnote w:id="63">
    <w:p w14:paraId="7BE18286" w14:textId="77777777" w:rsidR="00956F93" w:rsidRDefault="00000000">
      <w:pPr>
        <w:pStyle w:val="FootnoteText"/>
      </w:pPr>
      <w:r>
        <w:rPr>
          <w:rStyle w:val="FootnoteReference"/>
        </w:rPr>
        <w:footnoteRef/>
      </w:r>
      <w:r>
        <w:t xml:space="preserve"> The Words of Paradise</w:t>
      </w:r>
    </w:p>
  </w:footnote>
  <w:footnote w:id="64">
    <w:p w14:paraId="15593E8D" w14:textId="77777777" w:rsidR="00956F93" w:rsidRDefault="00000000">
      <w:pPr>
        <w:pStyle w:val="FootnoteText"/>
      </w:pPr>
      <w:r>
        <w:rPr>
          <w:rStyle w:val="FootnoteReference"/>
        </w:rPr>
        <w:footnoteRef/>
      </w:r>
      <w:r>
        <w:t xml:space="preserve"> The Persian Hidden Words #71</w:t>
      </w:r>
    </w:p>
  </w:footnote>
  <w:footnote w:id="65">
    <w:p w14:paraId="1BC1620B" w14:textId="77777777" w:rsidR="00956F93" w:rsidRDefault="00000000">
      <w:pPr>
        <w:pStyle w:val="FootnoteText"/>
      </w:pPr>
      <w:r>
        <w:rPr>
          <w:rStyle w:val="FootnoteReference"/>
        </w:rPr>
        <w:footnoteRef/>
      </w:r>
      <w:r>
        <w:t xml:space="preserve"> BH00230</w:t>
      </w:r>
    </w:p>
  </w:footnote>
  <w:footnote w:id="66">
    <w:p w14:paraId="64DB0A06" w14:textId="77777777" w:rsidR="00956F93" w:rsidRDefault="00000000">
      <w:pPr>
        <w:pStyle w:val="FootnoteText"/>
      </w:pPr>
      <w:r>
        <w:rPr>
          <w:rStyle w:val="FootnoteReference"/>
        </w:rPr>
        <w:footnoteRef/>
      </w:r>
      <w:r>
        <w:t xml:space="preserve"> Kitab-i-Aqdas Verse #89</w:t>
      </w:r>
    </w:p>
  </w:footnote>
  <w:footnote w:id="67">
    <w:p w14:paraId="421C73B4" w14:textId="77777777" w:rsidR="00956F93" w:rsidRDefault="00000000">
      <w:pPr>
        <w:pStyle w:val="FootnoteText"/>
      </w:pPr>
      <w:r>
        <w:rPr>
          <w:rStyle w:val="FootnoteReference"/>
        </w:rPr>
        <w:footnoteRef/>
      </w:r>
      <w:r>
        <w:t xml:space="preserve"> Kitab-i-Aqdas Verse #132</w:t>
      </w:r>
    </w:p>
  </w:footnote>
  <w:footnote w:id="68">
    <w:p w14:paraId="588F8CF7" w14:textId="77777777" w:rsidR="00956F93" w:rsidRDefault="00000000">
      <w:pPr>
        <w:pStyle w:val="FootnoteText"/>
      </w:pPr>
      <w:r>
        <w:rPr>
          <w:rStyle w:val="FootnoteReference"/>
        </w:rPr>
        <w:footnoteRef/>
      </w:r>
      <w:r>
        <w:t xml:space="preserve"> Kitab-i-Aqdas Verse #53</w:t>
      </w:r>
    </w:p>
  </w:footnote>
  <w:footnote w:id="69">
    <w:p w14:paraId="161FD200" w14:textId="77777777" w:rsidR="00956F93" w:rsidRDefault="00000000">
      <w:pPr>
        <w:pStyle w:val="FootnoteText"/>
      </w:pPr>
      <w:r>
        <w:rPr>
          <w:rStyle w:val="FootnoteReference"/>
        </w:rPr>
        <w:footnoteRef/>
      </w:r>
      <w:r>
        <w:t xml:space="preserve"> Surah of Our Name The Messenger</w:t>
      </w:r>
    </w:p>
  </w:footnote>
  <w:footnote w:id="70">
    <w:p w14:paraId="5DC7FD8D" w14:textId="77777777" w:rsidR="00956F93" w:rsidRDefault="00000000">
      <w:pPr>
        <w:pStyle w:val="FootnoteText"/>
      </w:pPr>
      <w:r>
        <w:rPr>
          <w:rStyle w:val="FootnoteReference"/>
        </w:rPr>
        <w:footnoteRef/>
      </w:r>
      <w:r>
        <w:t xml:space="preserve"> Tablet of the Birth</w:t>
      </w:r>
    </w:p>
  </w:footnote>
  <w:footnote w:id="71">
    <w:p w14:paraId="5C56E2DD" w14:textId="77777777" w:rsidR="00956F93" w:rsidRDefault="00000000">
      <w:pPr>
        <w:pStyle w:val="FootnoteText"/>
      </w:pPr>
      <w:r>
        <w:rPr>
          <w:rStyle w:val="FootnoteReference"/>
        </w:rPr>
        <w:footnoteRef/>
      </w:r>
      <w:r>
        <w:t xml:space="preserve"> Kitab-i-Iqan (Book of Certitude)</w:t>
      </w:r>
    </w:p>
  </w:footnote>
  <w:footnote w:id="72">
    <w:p w14:paraId="0C4A0D8F" w14:textId="77777777" w:rsidR="00956F93" w:rsidRDefault="00000000">
      <w:pPr>
        <w:pStyle w:val="FootnoteText"/>
      </w:pPr>
      <w:r>
        <w:rPr>
          <w:rStyle w:val="FootnoteReference"/>
        </w:rPr>
        <w:footnoteRef/>
      </w:r>
      <w:r>
        <w:t xml:space="preserve"> Surah Fu’ad</w:t>
      </w:r>
    </w:p>
  </w:footnote>
  <w:footnote w:id="73">
    <w:p w14:paraId="0FF6CF30" w14:textId="77777777" w:rsidR="00956F93" w:rsidRDefault="00000000">
      <w:pPr>
        <w:pStyle w:val="FootnoteText"/>
      </w:pPr>
      <w:r>
        <w:rPr>
          <w:rStyle w:val="FootnoteReference"/>
        </w:rPr>
        <w:footnoteRef/>
      </w:r>
      <w:r>
        <w:t xml:space="preserve"> Kitab-i-Iqan (The Book of Certitude)</w:t>
      </w:r>
    </w:p>
  </w:footnote>
  <w:footnote w:id="74">
    <w:p w14:paraId="0A772CAC" w14:textId="77777777" w:rsidR="00956F93" w:rsidRDefault="00000000">
      <w:pPr>
        <w:pStyle w:val="FootnoteText"/>
      </w:pPr>
      <w:r>
        <w:rPr>
          <w:rStyle w:val="FootnoteReference"/>
        </w:rPr>
        <w:footnoteRef/>
      </w:r>
      <w:r>
        <w:t xml:space="preserve"> Kitab-i-Aqdas Verse #100</w:t>
      </w:r>
    </w:p>
  </w:footnote>
  <w:footnote w:id="75">
    <w:p w14:paraId="18F979DC" w14:textId="77777777" w:rsidR="00956F93" w:rsidRDefault="00000000">
      <w:pPr>
        <w:pStyle w:val="FootnoteText"/>
      </w:pPr>
      <w:r>
        <w:rPr>
          <w:rStyle w:val="FootnoteReference"/>
        </w:rPr>
        <w:footnoteRef/>
      </w:r>
      <w:r>
        <w:t xml:space="preserve"> The Tablet of the Branch</w:t>
      </w:r>
    </w:p>
  </w:footnote>
  <w:footnote w:id="76">
    <w:p w14:paraId="35C4A951" w14:textId="77777777" w:rsidR="00956F93" w:rsidRDefault="00000000">
      <w:pPr>
        <w:pStyle w:val="FootnoteText"/>
      </w:pPr>
      <w:r>
        <w:rPr>
          <w:rStyle w:val="FootnoteReference"/>
        </w:rPr>
        <w:footnoteRef/>
      </w:r>
      <w:r>
        <w:t xml:space="preserve"> Kitab-i-Aqdas Verse #117</w:t>
      </w:r>
    </w:p>
  </w:footnote>
  <w:footnote w:id="77">
    <w:p w14:paraId="54A04B56" w14:textId="77777777" w:rsidR="00956F93" w:rsidRDefault="00000000">
      <w:pPr>
        <w:pStyle w:val="FootnoteText"/>
      </w:pPr>
      <w:r>
        <w:rPr>
          <w:rStyle w:val="FootnoteReference"/>
        </w:rPr>
        <w:footnoteRef/>
      </w:r>
      <w:r>
        <w:t xml:space="preserve"> Suriy-i-Haykal (Surah of the Temple)</w:t>
      </w:r>
    </w:p>
  </w:footnote>
  <w:footnote w:id="78">
    <w:p w14:paraId="247703F3" w14:textId="77777777" w:rsidR="00956F93" w:rsidRDefault="00000000">
      <w:pPr>
        <w:pStyle w:val="FootnoteText"/>
      </w:pPr>
      <w:r>
        <w:rPr>
          <w:rStyle w:val="FootnoteReference"/>
        </w:rPr>
        <w:footnoteRef/>
      </w:r>
      <w:r>
        <w:t xml:space="preserve"> Kitab-i-Aqdas Verse #103</w:t>
      </w:r>
    </w:p>
  </w:footnote>
  <w:footnote w:id="79">
    <w:p w14:paraId="04DF55BA" w14:textId="77777777" w:rsidR="00956F93" w:rsidRDefault="00000000">
      <w:pPr>
        <w:pStyle w:val="FootnoteText"/>
      </w:pPr>
      <w:r>
        <w:rPr>
          <w:rStyle w:val="FootnoteReference"/>
        </w:rPr>
        <w:footnoteRef/>
      </w:r>
      <w:r>
        <w:t xml:space="preserve"> Suriy-i-Haykal (Surah of the Temple)</w:t>
      </w:r>
    </w:p>
  </w:footnote>
  <w:footnote w:id="80">
    <w:p w14:paraId="06E868E3" w14:textId="77777777" w:rsidR="00956F93" w:rsidRDefault="00000000">
      <w:pPr>
        <w:pStyle w:val="FootnoteText"/>
      </w:pPr>
      <w:r>
        <w:rPr>
          <w:rStyle w:val="FootnoteReference"/>
        </w:rPr>
        <w:footnoteRef/>
      </w:r>
      <w:r>
        <w:t xml:space="preserve"> Kitab-i-Aqdas Verse #80</w:t>
      </w:r>
    </w:p>
  </w:footnote>
  <w:footnote w:id="81">
    <w:p w14:paraId="1D0C754E" w14:textId="77777777" w:rsidR="00956F93" w:rsidRDefault="00000000">
      <w:pPr>
        <w:pStyle w:val="FootnoteText"/>
      </w:pPr>
      <w:r>
        <w:rPr>
          <w:rStyle w:val="FootnoteReference"/>
        </w:rPr>
        <w:footnoteRef/>
      </w:r>
      <w:r>
        <w:t xml:space="preserve"> The Persian Hidden Words #58</w:t>
      </w:r>
    </w:p>
  </w:footnote>
  <w:footnote w:id="82">
    <w:p w14:paraId="01FCE497" w14:textId="77777777" w:rsidR="00956F93" w:rsidRDefault="00000000">
      <w:pPr>
        <w:pStyle w:val="FootnoteText"/>
      </w:pPr>
      <w:r>
        <w:rPr>
          <w:rStyle w:val="FootnoteReference"/>
        </w:rPr>
        <w:footnoteRef/>
      </w:r>
      <w:r>
        <w:t xml:space="preserve"> The Holy Qur’an, Surah Al-Haqqah Verse 5</w:t>
      </w:r>
    </w:p>
  </w:footnote>
  <w:footnote w:id="83">
    <w:p w14:paraId="5DDA319F" w14:textId="77777777" w:rsidR="00956F93" w:rsidRDefault="00000000">
      <w:pPr>
        <w:pStyle w:val="FootnoteText"/>
      </w:pPr>
      <w:r>
        <w:rPr>
          <w:rStyle w:val="FootnoteReference"/>
        </w:rPr>
        <w:footnoteRef/>
      </w:r>
      <w:r>
        <w:t xml:space="preserve"> The Holy Qur’an, Surah Az-Zumar Verse #68</w:t>
      </w:r>
    </w:p>
  </w:footnote>
  <w:footnote w:id="84">
    <w:p w14:paraId="16AE8685" w14:textId="77777777" w:rsidR="00956F93" w:rsidRDefault="00000000">
      <w:pPr>
        <w:pStyle w:val="FootnoteText"/>
      </w:pPr>
      <w:r>
        <w:rPr>
          <w:rStyle w:val="FootnoteReference"/>
        </w:rPr>
        <w:footnoteRef/>
      </w:r>
      <w:r>
        <w:t xml:space="preserve"> Kitab-i-Aqdas Verse #167</w:t>
      </w:r>
    </w:p>
  </w:footnote>
  <w:footnote w:id="85">
    <w:p w14:paraId="406B5A0F" w14:textId="77777777" w:rsidR="00956F93" w:rsidRDefault="00000000">
      <w:pPr>
        <w:pStyle w:val="FootnoteText"/>
      </w:pPr>
      <w:r>
        <w:rPr>
          <w:rStyle w:val="FootnoteReference"/>
        </w:rPr>
        <w:footnoteRef/>
      </w:r>
      <w:r>
        <w:t xml:space="preserve"> Kitab-i-Aqdas Verse #81</w:t>
      </w:r>
    </w:p>
  </w:footnote>
  <w:footnote w:id="86">
    <w:p w14:paraId="716ABEB3" w14:textId="77777777" w:rsidR="00956F93" w:rsidRDefault="00000000">
      <w:pPr>
        <w:pStyle w:val="FootnoteText"/>
      </w:pPr>
      <w:r>
        <w:rPr>
          <w:rStyle w:val="FootnoteReference"/>
        </w:rPr>
        <w:footnoteRef/>
      </w:r>
      <w:r>
        <w:t xml:space="preserve"> Kitab-i-Aqdas Verse #81</w:t>
      </w:r>
    </w:p>
  </w:footnote>
  <w:footnote w:id="87">
    <w:p w14:paraId="2722BD49" w14:textId="77777777" w:rsidR="00956F93" w:rsidRDefault="00000000">
      <w:pPr>
        <w:pStyle w:val="FootnoteText"/>
      </w:pPr>
      <w:r>
        <w:rPr>
          <w:rStyle w:val="FootnoteReference"/>
        </w:rPr>
        <w:footnoteRef/>
      </w:r>
      <w:r>
        <w:t xml:space="preserve"> Lawh-i-Ishraqat (Tablet of Splendors)</w:t>
      </w:r>
    </w:p>
  </w:footnote>
  <w:footnote w:id="88">
    <w:p w14:paraId="7AC44E7E" w14:textId="77777777" w:rsidR="00956F93" w:rsidRDefault="00000000">
      <w:pPr>
        <w:pStyle w:val="FootnoteText"/>
      </w:pPr>
      <w:r>
        <w:rPr>
          <w:rStyle w:val="FootnoteReference"/>
        </w:rPr>
        <w:footnoteRef/>
      </w:r>
      <w:r>
        <w:t xml:space="preserve"> BH00010, Letters to Tehran through Ali-Akbar</w:t>
      </w:r>
    </w:p>
  </w:footnote>
  <w:footnote w:id="89">
    <w:p w14:paraId="580421B9" w14:textId="77777777" w:rsidR="00956F93" w:rsidRDefault="00000000">
      <w:pPr>
        <w:pStyle w:val="FootnoteText"/>
      </w:pPr>
      <w:r>
        <w:rPr>
          <w:rStyle w:val="FootnoteReference"/>
        </w:rPr>
        <w:footnoteRef/>
      </w:r>
      <w:r>
        <w:t xml:space="preserve"> The Lawh-i-Aqdas (Most Holy Tablet) aka Tablet to the Christians</w:t>
      </w:r>
    </w:p>
  </w:footnote>
  <w:footnote w:id="90">
    <w:p w14:paraId="318E8A0E" w14:textId="77777777" w:rsidR="00956F93" w:rsidRDefault="00000000">
      <w:pPr>
        <w:pStyle w:val="FootnoteText"/>
      </w:pPr>
      <w:r>
        <w:rPr>
          <w:rStyle w:val="FootnoteReference"/>
        </w:rPr>
        <w:footnoteRef/>
      </w:r>
      <w:r>
        <w:t xml:space="preserve"> Kitab-i-Aqdas Verse #163</w:t>
      </w:r>
    </w:p>
  </w:footnote>
  <w:footnote w:id="91">
    <w:p w14:paraId="4452F861" w14:textId="77777777" w:rsidR="00956F93" w:rsidRDefault="00000000">
      <w:pPr>
        <w:pStyle w:val="FootnoteText"/>
      </w:pPr>
      <w:r>
        <w:rPr>
          <w:rStyle w:val="FootnoteReference"/>
        </w:rPr>
        <w:footnoteRef/>
      </w:r>
      <w:r>
        <w:t xml:space="preserve"> BH00054: Unnamed Tablet about the annihilation of all things</w:t>
      </w:r>
    </w:p>
  </w:footnote>
  <w:footnote w:id="92">
    <w:p w14:paraId="3E0F6B0B" w14:textId="77777777" w:rsidR="00956F93" w:rsidRDefault="00000000">
      <w:pPr>
        <w:pStyle w:val="FootnoteText"/>
      </w:pPr>
      <w:r>
        <w:rPr>
          <w:rStyle w:val="FootnoteReference"/>
        </w:rPr>
        <w:footnoteRef/>
      </w:r>
      <w:r>
        <w:t xml:space="preserve"> Suriy-i-Haykal</w:t>
      </w:r>
    </w:p>
  </w:footnote>
  <w:footnote w:id="93">
    <w:p w14:paraId="708A5B9C" w14:textId="77777777" w:rsidR="00956F93" w:rsidRDefault="00000000">
      <w:pPr>
        <w:pStyle w:val="FootnoteText"/>
      </w:pPr>
      <w:r>
        <w:rPr>
          <w:rStyle w:val="FootnoteReference"/>
        </w:rPr>
        <w:footnoteRef/>
      </w:r>
      <w:r>
        <w:t xml:space="preserve"> Kitab-i-Badi</w:t>
      </w:r>
    </w:p>
  </w:footnote>
  <w:footnote w:id="94">
    <w:p w14:paraId="06E96EFB" w14:textId="77777777" w:rsidR="00956F93" w:rsidRDefault="00000000">
      <w:pPr>
        <w:pStyle w:val="FootnoteText"/>
      </w:pPr>
      <w:r>
        <w:rPr>
          <w:rStyle w:val="FootnoteReference"/>
        </w:rPr>
        <w:footnoteRef/>
      </w:r>
      <w:r>
        <w:t xml:space="preserve"> The Epistle to the Son of the Wolf</w:t>
      </w:r>
    </w:p>
  </w:footnote>
  <w:footnote w:id="95">
    <w:p w14:paraId="445337AC" w14:textId="77777777" w:rsidR="00956F93" w:rsidRDefault="00000000">
      <w:pPr>
        <w:pStyle w:val="FootnoteText"/>
      </w:pPr>
      <w:r>
        <w:rPr>
          <w:rStyle w:val="FootnoteReference"/>
        </w:rPr>
        <w:footnoteRef/>
      </w:r>
      <w:r>
        <w:t xml:space="preserve"> Suriy-i-Bayan (The Chapter of Paradise)</w:t>
      </w:r>
    </w:p>
  </w:footnote>
  <w:footnote w:id="96">
    <w:p w14:paraId="478BACEE" w14:textId="77777777" w:rsidR="00956F93" w:rsidRDefault="00000000">
      <w:pPr>
        <w:pStyle w:val="FootnoteText"/>
      </w:pPr>
      <w:r>
        <w:rPr>
          <w:rStyle w:val="FootnoteReference"/>
        </w:rPr>
        <w:footnoteRef/>
      </w:r>
      <w:r>
        <w:t xml:space="preserve"> BH00093 (Letters to the Land of Kha)</w:t>
      </w:r>
    </w:p>
  </w:footnote>
  <w:footnote w:id="97">
    <w:p w14:paraId="5476126F" w14:textId="77777777" w:rsidR="00956F93" w:rsidRDefault="00000000">
      <w:pPr>
        <w:pStyle w:val="FootnoteText"/>
      </w:pPr>
      <w:r>
        <w:rPr>
          <w:rStyle w:val="FootnoteReference"/>
        </w:rPr>
        <w:footnoteRef/>
      </w:r>
      <w:r>
        <w:t xml:space="preserve"> Kitab-i-Sultan</w:t>
      </w:r>
    </w:p>
  </w:footnote>
  <w:footnote w:id="98">
    <w:p w14:paraId="50ADFC59" w14:textId="77777777" w:rsidR="00956F93" w:rsidRDefault="00000000">
      <w:pPr>
        <w:pStyle w:val="FootnoteText"/>
      </w:pPr>
      <w:r>
        <w:rPr>
          <w:rStyle w:val="FootnoteReference"/>
        </w:rPr>
        <w:footnoteRef/>
      </w:r>
      <w:r>
        <w:t xml:space="preserve"> BH00141 (Unnamed Tablet to Abu’l-Hasan)</w:t>
      </w:r>
    </w:p>
  </w:footnote>
  <w:footnote w:id="99">
    <w:p w14:paraId="3DB6BBDF" w14:textId="77777777" w:rsidR="00956F93" w:rsidRDefault="00000000">
      <w:pPr>
        <w:pStyle w:val="FootnoteText"/>
      </w:pPr>
      <w:r>
        <w:rPr>
          <w:rStyle w:val="FootnoteReference"/>
        </w:rPr>
        <w:footnoteRef/>
      </w:r>
      <w:r>
        <w:t xml:space="preserve"> Epistle to the Son of the Wolf</w:t>
      </w:r>
    </w:p>
  </w:footnote>
  <w:footnote w:id="100">
    <w:p w14:paraId="2652362D" w14:textId="77777777" w:rsidR="00956F93" w:rsidRDefault="00000000">
      <w:pPr>
        <w:pStyle w:val="FootnoteText"/>
      </w:pPr>
      <w:r>
        <w:rPr>
          <w:rStyle w:val="FootnoteReference"/>
        </w:rPr>
        <w:footnoteRef/>
      </w:r>
      <w:r>
        <w:t xml:space="preserve"> BH00091</w:t>
      </w:r>
    </w:p>
  </w:footnote>
  <w:footnote w:id="101">
    <w:p w14:paraId="3AF51FDC" w14:textId="77777777" w:rsidR="00956F93" w:rsidRDefault="00000000">
      <w:pPr>
        <w:pStyle w:val="FootnoteText"/>
      </w:pPr>
      <w:r>
        <w:rPr>
          <w:rStyle w:val="FootnoteReference"/>
        </w:rPr>
        <w:footnoteRef/>
      </w:r>
      <w:r>
        <w:t xml:space="preserve"> BH00141</w:t>
      </w:r>
    </w:p>
  </w:footnote>
  <w:footnote w:id="102">
    <w:p w14:paraId="68D407A5" w14:textId="77777777" w:rsidR="00956F93" w:rsidRDefault="00000000">
      <w:pPr>
        <w:pStyle w:val="FootnoteText"/>
      </w:pPr>
      <w:r>
        <w:rPr>
          <w:rStyle w:val="FootnoteReference"/>
        </w:rPr>
        <w:footnoteRef/>
      </w:r>
      <w:r>
        <w:t xml:space="preserve"> Suriy-i-Rais (Chapter of the Chief)</w:t>
      </w:r>
    </w:p>
  </w:footnote>
  <w:footnote w:id="103">
    <w:p w14:paraId="29364525" w14:textId="77777777" w:rsidR="00956F93" w:rsidRDefault="00000000">
      <w:pPr>
        <w:pStyle w:val="FootnoteText"/>
      </w:pPr>
      <w:r>
        <w:rPr>
          <w:rStyle w:val="FootnoteReference"/>
        </w:rPr>
        <w:footnoteRef/>
      </w:r>
      <w:r>
        <w:t xml:space="preserve"> The Tafsir-i-Hu (Tafsir of the Name He)</w:t>
      </w:r>
    </w:p>
  </w:footnote>
  <w:footnote w:id="104">
    <w:p w14:paraId="22076E1E" w14:textId="77777777" w:rsidR="00956F93" w:rsidRDefault="00000000">
      <w:pPr>
        <w:pStyle w:val="FootnoteText"/>
      </w:pPr>
      <w:r>
        <w:rPr>
          <w:rStyle w:val="FootnoteReference"/>
        </w:rPr>
        <w:footnoteRef/>
      </w:r>
      <w:r>
        <w:t xml:space="preserve"> Suriy-i-Haykal</w:t>
      </w:r>
    </w:p>
  </w:footnote>
  <w:footnote w:id="105">
    <w:p w14:paraId="121827EE" w14:textId="77777777" w:rsidR="00956F93" w:rsidRDefault="00000000">
      <w:pPr>
        <w:pStyle w:val="FootnoteText"/>
      </w:pPr>
      <w:r>
        <w:rPr>
          <w:rStyle w:val="FootnoteReference"/>
        </w:rPr>
        <w:footnoteRef/>
      </w:r>
      <w:r>
        <w:t xml:space="preserve"> Kitab-i-Badi</w:t>
      </w:r>
    </w:p>
  </w:footnote>
  <w:footnote w:id="106">
    <w:p w14:paraId="43C07D53" w14:textId="77777777" w:rsidR="00956F93" w:rsidRDefault="00000000">
      <w:pPr>
        <w:pStyle w:val="FootnoteText"/>
      </w:pPr>
      <w:r>
        <w:rPr>
          <w:rStyle w:val="FootnoteReference"/>
        </w:rPr>
        <w:footnoteRef/>
      </w:r>
      <w:r>
        <w:t xml:space="preserve"> Lawh-i-Istinaq</w:t>
      </w:r>
    </w:p>
  </w:footnote>
  <w:footnote w:id="107">
    <w:p w14:paraId="4A94A4E8" w14:textId="77777777" w:rsidR="00956F93" w:rsidRDefault="00000000">
      <w:pPr>
        <w:pStyle w:val="FootnoteText"/>
      </w:pPr>
      <w:r>
        <w:rPr>
          <w:rStyle w:val="FootnoteReference"/>
        </w:rPr>
        <w:footnoteRef/>
      </w:r>
      <w:r>
        <w:t xml:space="preserve"> BH00010 (Letters to Tehran through Ali-Akbar)</w:t>
      </w:r>
    </w:p>
  </w:footnote>
  <w:footnote w:id="108">
    <w:p w14:paraId="43872442" w14:textId="77777777" w:rsidR="00956F93" w:rsidRDefault="00000000">
      <w:pPr>
        <w:pStyle w:val="FootnoteText"/>
      </w:pPr>
      <w:r>
        <w:rPr>
          <w:rStyle w:val="FootnoteReference"/>
        </w:rPr>
        <w:footnoteRef/>
      </w:r>
      <w:r>
        <w:t xml:space="preserve"> BH00074</w:t>
      </w:r>
    </w:p>
  </w:footnote>
  <w:footnote w:id="109">
    <w:p w14:paraId="3286D8DC" w14:textId="77777777" w:rsidR="00956F93" w:rsidRDefault="00000000">
      <w:pPr>
        <w:pStyle w:val="FootnoteText"/>
      </w:pPr>
      <w:r>
        <w:rPr>
          <w:rStyle w:val="FootnoteReference"/>
        </w:rPr>
        <w:footnoteRef/>
      </w:r>
      <w:r>
        <w:t xml:space="preserve"> Kitab-i-Aqdas Verse #138</w:t>
      </w:r>
    </w:p>
  </w:footnote>
  <w:footnote w:id="110">
    <w:p w14:paraId="7A3A4470" w14:textId="77777777" w:rsidR="00956F93" w:rsidRDefault="00000000">
      <w:pPr>
        <w:pStyle w:val="FootnoteText"/>
      </w:pPr>
      <w:r>
        <w:rPr>
          <w:rStyle w:val="FootnoteReference"/>
        </w:rPr>
        <w:footnoteRef/>
      </w:r>
      <w:r>
        <w:t xml:space="preserve"> Kitab-i-Aqdas Verse #182</w:t>
      </w:r>
    </w:p>
  </w:footnote>
  <w:footnote w:id="111">
    <w:p w14:paraId="286078B2" w14:textId="77777777" w:rsidR="00956F93" w:rsidRDefault="00000000">
      <w:pPr>
        <w:pStyle w:val="FootnoteText"/>
      </w:pPr>
      <w:r>
        <w:rPr>
          <w:rStyle w:val="FootnoteReference"/>
        </w:rPr>
        <w:footnoteRef/>
      </w:r>
      <w:r>
        <w:t xml:space="preserve"> Tablet of Mánikchí Ṣáḥib</w:t>
      </w:r>
    </w:p>
  </w:footnote>
  <w:footnote w:id="112">
    <w:p w14:paraId="18030FD2" w14:textId="77777777" w:rsidR="00956F93" w:rsidRDefault="00000000">
      <w:pPr>
        <w:pStyle w:val="FootnoteText"/>
      </w:pPr>
      <w:r>
        <w:rPr>
          <w:rStyle w:val="FootnoteReference"/>
        </w:rPr>
        <w:footnoteRef/>
      </w:r>
      <w:r>
        <w:t xml:space="preserve"> Kitab-i-Aqdas Verse #136</w:t>
      </w:r>
    </w:p>
  </w:footnote>
  <w:footnote w:id="113">
    <w:p w14:paraId="4882A5E2" w14:textId="77777777" w:rsidR="00956F93" w:rsidRDefault="00000000">
      <w:pPr>
        <w:pStyle w:val="FootnoteText"/>
      </w:pPr>
      <w:r>
        <w:rPr>
          <w:rStyle w:val="FootnoteReference"/>
        </w:rPr>
        <w:footnoteRef/>
      </w:r>
      <w:r>
        <w:t xml:space="preserve"> Surah of the Temple Verses 241 &amp; 242</w:t>
      </w:r>
    </w:p>
  </w:footnote>
  <w:footnote w:id="114">
    <w:p w14:paraId="5722AA97" w14:textId="77777777" w:rsidR="00956F93" w:rsidRDefault="00000000">
      <w:pPr>
        <w:pStyle w:val="FootnoteText"/>
      </w:pPr>
      <w:r>
        <w:rPr>
          <w:rStyle w:val="FootnoteReference"/>
        </w:rPr>
        <w:footnoteRef/>
      </w:r>
      <w:r>
        <w:t xml:space="preserve"> The Persian Bayan, Vahid 4, Gate 12</w:t>
      </w:r>
    </w:p>
  </w:footnote>
  <w:footnote w:id="115">
    <w:p w14:paraId="67F73460" w14:textId="77777777" w:rsidR="00956F93" w:rsidRDefault="00000000">
      <w:pPr>
        <w:pStyle w:val="FootnoteText"/>
      </w:pPr>
      <w:r>
        <w:rPr>
          <w:rStyle w:val="FootnoteReference"/>
        </w:rPr>
        <w:footnoteRef/>
      </w:r>
      <w:r>
        <w:t xml:space="preserve"> A Tablet to Varqa (Letters to Yazd) and BH00057</w:t>
      </w:r>
    </w:p>
  </w:footnote>
  <w:footnote w:id="116">
    <w:p w14:paraId="11A138B2" w14:textId="77777777" w:rsidR="00956F93" w:rsidRDefault="00000000">
      <w:pPr>
        <w:pStyle w:val="FootnoteText"/>
      </w:pPr>
      <w:r>
        <w:rPr>
          <w:rStyle w:val="FootnoteReference"/>
        </w:rPr>
        <w:footnoteRef/>
      </w:r>
      <w:r>
        <w:t xml:space="preserve"> Kitab-i-Aqdas Verse #85</w:t>
      </w:r>
    </w:p>
  </w:footnote>
  <w:footnote w:id="117">
    <w:p w14:paraId="7108B4C4" w14:textId="77777777" w:rsidR="00956F93" w:rsidRDefault="00000000">
      <w:pPr>
        <w:pStyle w:val="FootnoteText"/>
      </w:pPr>
      <w:r>
        <w:rPr>
          <w:rStyle w:val="FootnoteReference"/>
        </w:rPr>
        <w:footnoteRef/>
      </w:r>
      <w:r>
        <w:t xml:space="preserve"> The Kitab-i-Badi</w:t>
      </w:r>
    </w:p>
  </w:footnote>
  <w:footnote w:id="118">
    <w:p w14:paraId="760BB491" w14:textId="77777777" w:rsidR="00956F93" w:rsidRDefault="00000000">
      <w:pPr>
        <w:pStyle w:val="FootnoteText"/>
      </w:pPr>
      <w:r>
        <w:rPr>
          <w:rStyle w:val="FootnoteReference"/>
        </w:rPr>
        <w:footnoteRef/>
      </w:r>
      <w:r>
        <w:t xml:space="preserve"> Tablet to Manichki Sahib</w:t>
      </w:r>
    </w:p>
  </w:footnote>
  <w:footnote w:id="119">
    <w:p w14:paraId="3A1B1823" w14:textId="77777777" w:rsidR="00956F93" w:rsidRDefault="00000000">
      <w:pPr>
        <w:pStyle w:val="FootnoteText"/>
      </w:pPr>
      <w:r>
        <w:rPr>
          <w:rStyle w:val="FootnoteReference"/>
        </w:rPr>
        <w:footnoteRef/>
      </w:r>
      <w:r>
        <w:t xml:space="preserve"> Kitab-i-Aqdas Verse #168</w:t>
      </w:r>
    </w:p>
  </w:footnote>
  <w:footnote w:id="120">
    <w:p w14:paraId="3C79BB20" w14:textId="77777777" w:rsidR="00956F93" w:rsidRDefault="00000000">
      <w:pPr>
        <w:pStyle w:val="FootnoteText"/>
      </w:pPr>
      <w:r>
        <w:rPr>
          <w:rStyle w:val="FootnoteReference"/>
        </w:rPr>
        <w:footnoteRef/>
      </w:r>
      <w:r>
        <w:t xml:space="preserve"> Kitab-i-Aqdas Verse #181</w:t>
      </w:r>
    </w:p>
  </w:footnote>
  <w:footnote w:id="121">
    <w:p w14:paraId="250C8E3F" w14:textId="77777777" w:rsidR="00956F93" w:rsidRDefault="00000000">
      <w:pPr>
        <w:pStyle w:val="FootnoteText"/>
      </w:pPr>
      <w:r>
        <w:rPr>
          <w:rStyle w:val="FootnoteReference"/>
        </w:rPr>
        <w:footnoteRef/>
      </w:r>
      <w:r>
        <w:t xml:space="preserve"> Kitab-i-Aqdas Verse #183</w:t>
      </w:r>
    </w:p>
  </w:footnote>
  <w:footnote w:id="122">
    <w:p w14:paraId="6DB9D5A2" w14:textId="77777777" w:rsidR="00956F93" w:rsidRDefault="00000000">
      <w:pPr>
        <w:pStyle w:val="FootnoteText"/>
      </w:pPr>
      <w:r>
        <w:rPr>
          <w:rStyle w:val="FootnoteReference"/>
        </w:rPr>
        <w:footnoteRef/>
      </w:r>
      <w:r>
        <w:t xml:space="preserve"> Kitab-i-Aqdas Verse #99</w:t>
      </w:r>
    </w:p>
  </w:footnote>
  <w:footnote w:id="123">
    <w:p w14:paraId="0D45A463" w14:textId="77777777" w:rsidR="00956F93" w:rsidRDefault="00000000">
      <w:pPr>
        <w:pStyle w:val="FootnoteText"/>
      </w:pPr>
      <w:r>
        <w:rPr>
          <w:rStyle w:val="FootnoteReference"/>
        </w:rPr>
        <w:footnoteRef/>
      </w:r>
      <w:r>
        <w:t xml:space="preserve"> Lawh-i-Ishraqat (Tablet of Splendors)</w:t>
      </w:r>
    </w:p>
  </w:footnote>
  <w:footnote w:id="124">
    <w:p w14:paraId="43C0193F" w14:textId="77777777" w:rsidR="00956F93" w:rsidRDefault="00000000">
      <w:pPr>
        <w:pStyle w:val="FootnoteText"/>
      </w:pPr>
      <w:r>
        <w:rPr>
          <w:rStyle w:val="FootnoteReference"/>
        </w:rPr>
        <w:footnoteRef/>
      </w:r>
      <w:r>
        <w:t xml:space="preserve"> Surah to the Kings</w:t>
      </w:r>
    </w:p>
  </w:footnote>
  <w:footnote w:id="125">
    <w:p w14:paraId="3B9550F7" w14:textId="77777777" w:rsidR="00956F93" w:rsidRDefault="00000000">
      <w:pPr>
        <w:pStyle w:val="FootnoteText"/>
      </w:pPr>
      <w:r>
        <w:rPr>
          <w:rStyle w:val="FootnoteReference"/>
        </w:rPr>
        <w:footnoteRef/>
      </w:r>
      <w:r>
        <w:t xml:space="preserve"> Kitab-i-Aqdas Verse #6</w:t>
      </w:r>
    </w:p>
  </w:footnote>
  <w:footnote w:id="126">
    <w:p w14:paraId="6A4FEDB8" w14:textId="77777777" w:rsidR="00956F93" w:rsidRDefault="00000000">
      <w:pPr>
        <w:pStyle w:val="FootnoteText"/>
      </w:pPr>
      <w:r>
        <w:rPr>
          <w:rStyle w:val="FootnoteReference"/>
        </w:rPr>
        <w:footnoteRef/>
      </w:r>
      <w:r>
        <w:t xml:space="preserve"> Kitab-i-Aqdas Verse #7</w:t>
      </w:r>
    </w:p>
  </w:footnote>
  <w:footnote w:id="127">
    <w:p w14:paraId="175F8B74" w14:textId="77777777" w:rsidR="00956F93" w:rsidRDefault="00000000">
      <w:pPr>
        <w:pStyle w:val="FootnoteText"/>
      </w:pPr>
      <w:r>
        <w:rPr>
          <w:rStyle w:val="FootnoteReference"/>
        </w:rPr>
        <w:footnoteRef/>
      </w:r>
      <w:r>
        <w:t xml:space="preserve"> Kitab-i-Aqdas Verse #117</w:t>
      </w:r>
    </w:p>
  </w:footnote>
  <w:footnote w:id="128">
    <w:p w14:paraId="4775B24A" w14:textId="77777777" w:rsidR="00956F93" w:rsidRDefault="00000000">
      <w:pPr>
        <w:pStyle w:val="FootnoteText"/>
      </w:pPr>
      <w:r>
        <w:rPr>
          <w:rStyle w:val="FootnoteReference"/>
        </w:rPr>
        <w:footnoteRef/>
      </w:r>
      <w:r>
        <w:t xml:space="preserve"> Kitab-i-Aqdas Verse #121</w:t>
      </w:r>
    </w:p>
  </w:footnote>
  <w:footnote w:id="129">
    <w:p w14:paraId="09458FDC" w14:textId="77777777" w:rsidR="00956F93" w:rsidRDefault="00000000">
      <w:pPr>
        <w:pStyle w:val="FootnoteText"/>
      </w:pPr>
      <w:r>
        <w:rPr>
          <w:rStyle w:val="FootnoteReference"/>
        </w:rPr>
        <w:footnoteRef/>
      </w:r>
      <w:r>
        <w:t xml:space="preserve"> Kitab-i-Aqdas Verse #186</w:t>
      </w:r>
    </w:p>
  </w:footnote>
  <w:footnote w:id="130">
    <w:p w14:paraId="4CACAFA1" w14:textId="77777777" w:rsidR="00956F93" w:rsidRDefault="00000000">
      <w:pPr>
        <w:pStyle w:val="FootnoteText"/>
      </w:pPr>
      <w:r>
        <w:rPr>
          <w:rStyle w:val="FootnoteReference"/>
        </w:rPr>
        <w:footnoteRef/>
      </w:r>
      <w:r>
        <w:t xml:space="preserve"> Kitab-i-Aqdas Verse #96</w:t>
      </w:r>
    </w:p>
  </w:footnote>
  <w:footnote w:id="131">
    <w:p w14:paraId="17DAA2FC" w14:textId="77777777" w:rsidR="00956F93" w:rsidRDefault="00000000">
      <w:pPr>
        <w:pStyle w:val="FootnoteText"/>
      </w:pPr>
      <w:r>
        <w:rPr>
          <w:rStyle w:val="FootnoteReference"/>
        </w:rPr>
        <w:footnoteRef/>
      </w:r>
      <w:r>
        <w:t xml:space="preserve"> Kitab-i-Aqdas Verse #98</w:t>
      </w:r>
    </w:p>
  </w:footnote>
  <w:footnote w:id="132">
    <w:p w14:paraId="39AB5BD0" w14:textId="77777777" w:rsidR="00956F93" w:rsidRDefault="00000000">
      <w:pPr>
        <w:pStyle w:val="FootnoteText"/>
      </w:pPr>
      <w:r>
        <w:rPr>
          <w:rStyle w:val="FootnoteReference"/>
        </w:rPr>
        <w:footnoteRef/>
      </w:r>
      <w:r>
        <w:t xml:space="preserve"> Kitab-i-Aqdas Verse #4</w:t>
      </w:r>
    </w:p>
  </w:footnote>
  <w:footnote w:id="133">
    <w:p w14:paraId="7DEE123A" w14:textId="77777777" w:rsidR="00956F93" w:rsidRDefault="00000000">
      <w:pPr>
        <w:pStyle w:val="FootnoteText"/>
      </w:pPr>
      <w:r>
        <w:rPr>
          <w:rStyle w:val="FootnoteReference"/>
        </w:rPr>
        <w:footnoteRef/>
      </w:r>
      <w:r>
        <w:t xml:space="preserve"> Kitab-i-Aqdas Verse #4</w:t>
      </w:r>
    </w:p>
  </w:footnote>
  <w:footnote w:id="134">
    <w:p w14:paraId="313E28D7" w14:textId="77777777" w:rsidR="00956F93" w:rsidRDefault="00000000">
      <w:pPr>
        <w:pStyle w:val="FootnoteText"/>
      </w:pPr>
      <w:r>
        <w:rPr>
          <w:rStyle w:val="FootnoteReference"/>
        </w:rPr>
        <w:footnoteRef/>
      </w:r>
      <w:r>
        <w:t xml:space="preserve"> Kitab-i-Aqdas Verse #150</w:t>
      </w:r>
    </w:p>
  </w:footnote>
  <w:footnote w:id="135">
    <w:p w14:paraId="38B19DFE" w14:textId="77777777" w:rsidR="00956F93" w:rsidRDefault="00000000">
      <w:pPr>
        <w:pStyle w:val="FootnoteText"/>
      </w:pPr>
      <w:r>
        <w:rPr>
          <w:rStyle w:val="FootnoteReference"/>
        </w:rPr>
        <w:footnoteRef/>
      </w:r>
      <w:r>
        <w:t xml:space="preserve"> Kitab-i-Aqdas Verse #5</w:t>
      </w:r>
    </w:p>
  </w:footnote>
  <w:footnote w:id="136">
    <w:p w14:paraId="1106E39B" w14:textId="77777777" w:rsidR="00956F93" w:rsidRDefault="00000000">
      <w:pPr>
        <w:pStyle w:val="FootnoteText"/>
      </w:pPr>
      <w:r>
        <w:rPr>
          <w:rStyle w:val="FootnoteReference"/>
        </w:rPr>
        <w:footnoteRef/>
      </w:r>
      <w:r>
        <w:t xml:space="preserve"> Kitab-i-Aqdas #173</w:t>
      </w:r>
    </w:p>
  </w:footnote>
  <w:footnote w:id="137">
    <w:p w14:paraId="50566BFA" w14:textId="77777777" w:rsidR="00956F93" w:rsidRDefault="00000000">
      <w:pPr>
        <w:pStyle w:val="FootnoteText"/>
      </w:pPr>
      <w:r>
        <w:rPr>
          <w:rStyle w:val="FootnoteReference"/>
        </w:rPr>
        <w:footnoteRef/>
      </w:r>
      <w:r>
        <w:t xml:space="preserve"> The Persian Bayan Vahid 5, Gate 14</w:t>
      </w:r>
    </w:p>
  </w:footnote>
  <w:footnote w:id="138">
    <w:p w14:paraId="1E793847" w14:textId="77777777" w:rsidR="00956F93" w:rsidRDefault="00000000">
      <w:pPr>
        <w:pStyle w:val="FootnoteText"/>
      </w:pPr>
      <w:r>
        <w:rPr>
          <w:rStyle w:val="FootnoteReference"/>
        </w:rPr>
        <w:footnoteRef/>
      </w:r>
      <w:r>
        <w:t xml:space="preserve"> Kitab-i-Aqdas #73</w:t>
      </w:r>
    </w:p>
  </w:footnote>
  <w:footnote w:id="139">
    <w:p w14:paraId="2B70C932" w14:textId="77777777" w:rsidR="00956F93" w:rsidRDefault="00000000">
      <w:pPr>
        <w:pStyle w:val="FootnoteText"/>
      </w:pPr>
      <w:r>
        <w:rPr>
          <w:rStyle w:val="FootnoteReference"/>
        </w:rPr>
        <w:footnoteRef/>
      </w:r>
      <w:r>
        <w:t xml:space="preserve"> Kitab-i-Aqdas Verse #50</w:t>
      </w:r>
    </w:p>
  </w:footnote>
  <w:footnote w:id="140">
    <w:p w14:paraId="20E34EFE" w14:textId="77777777" w:rsidR="00956F93" w:rsidRDefault="00000000">
      <w:pPr>
        <w:pStyle w:val="FootnoteText"/>
      </w:pPr>
      <w:r>
        <w:rPr>
          <w:rStyle w:val="FootnoteReference"/>
        </w:rPr>
        <w:footnoteRef/>
      </w:r>
      <w:r>
        <w:t xml:space="preserve"> Kitab-i-Aqdas Verse #55</w:t>
      </w:r>
    </w:p>
  </w:footnote>
  <w:footnote w:id="141">
    <w:p w14:paraId="4B5A3938" w14:textId="77777777" w:rsidR="00956F93" w:rsidRDefault="00000000">
      <w:pPr>
        <w:pStyle w:val="FootnoteText"/>
      </w:pPr>
      <w:r>
        <w:rPr>
          <w:rStyle w:val="FootnoteReference"/>
        </w:rPr>
        <w:footnoteRef/>
      </w:r>
      <w:r>
        <w:t xml:space="preserve"> Kitab-i-Aqdas Verse #180</w:t>
      </w:r>
    </w:p>
  </w:footnote>
  <w:footnote w:id="142">
    <w:p w14:paraId="5F51F61A" w14:textId="77777777" w:rsidR="00956F93" w:rsidRDefault="00000000">
      <w:pPr>
        <w:pStyle w:val="FootnoteText"/>
      </w:pPr>
      <w:r>
        <w:rPr>
          <w:rStyle w:val="FootnoteReference"/>
        </w:rPr>
        <w:footnoteRef/>
      </w:r>
      <w:r>
        <w:t xml:space="preserve"> Kitab-i-Aqdas Verse #45</w:t>
      </w:r>
    </w:p>
  </w:footnote>
  <w:footnote w:id="143">
    <w:p w14:paraId="665B3EB3" w14:textId="77777777" w:rsidR="00956F93" w:rsidRDefault="00000000">
      <w:pPr>
        <w:pStyle w:val="FootnoteText"/>
      </w:pPr>
      <w:r>
        <w:rPr>
          <w:rStyle w:val="FootnoteReference"/>
        </w:rPr>
        <w:footnoteRef/>
      </w:r>
      <w:r>
        <w:t xml:space="preserve"> Kitab-i-Aqdas Verse #4</w:t>
      </w:r>
    </w:p>
  </w:footnote>
  <w:footnote w:id="144">
    <w:p w14:paraId="55815183" w14:textId="77777777" w:rsidR="00956F93" w:rsidRDefault="00000000">
      <w:pPr>
        <w:pStyle w:val="FootnoteText"/>
      </w:pPr>
      <w:r>
        <w:rPr>
          <w:rStyle w:val="FootnoteReference"/>
        </w:rPr>
        <w:footnoteRef/>
      </w:r>
      <w:r>
        <w:t xml:space="preserve"> Kitab-i-Aqdas Verse #148</w:t>
      </w:r>
    </w:p>
  </w:footnote>
  <w:footnote w:id="145">
    <w:p w14:paraId="5D20EB6D" w14:textId="77777777" w:rsidR="00956F93" w:rsidRDefault="00000000">
      <w:pPr>
        <w:pStyle w:val="FootnoteText"/>
      </w:pPr>
      <w:r>
        <w:rPr>
          <w:rStyle w:val="FootnoteReference"/>
        </w:rPr>
        <w:footnoteRef/>
      </w:r>
      <w:r>
        <w:t xml:space="preserve"> Kitab-i-Aqdas Verse #125</w:t>
      </w:r>
    </w:p>
  </w:footnote>
  <w:footnote w:id="146">
    <w:p w14:paraId="52F49075" w14:textId="77777777" w:rsidR="00956F93" w:rsidRDefault="00000000">
      <w:pPr>
        <w:pStyle w:val="FootnoteText"/>
      </w:pPr>
      <w:r>
        <w:rPr>
          <w:rStyle w:val="FootnoteReference"/>
        </w:rPr>
        <w:footnoteRef/>
      </w:r>
      <w:r>
        <w:t xml:space="preserve"> Kitab-i-Aqdas Verse #3</w:t>
      </w:r>
    </w:p>
  </w:footnote>
  <w:footnote w:id="147">
    <w:p w14:paraId="0B56CCDF" w14:textId="77777777" w:rsidR="00956F93" w:rsidRDefault="00000000">
      <w:pPr>
        <w:pStyle w:val="FootnoteText"/>
      </w:pPr>
      <w:r>
        <w:rPr>
          <w:rStyle w:val="FootnoteReference"/>
        </w:rPr>
        <w:footnoteRef/>
      </w:r>
      <w:r>
        <w:t xml:space="preserve"> Kitab-i-Aqdas #3</w:t>
      </w:r>
    </w:p>
  </w:footnote>
  <w:footnote w:id="148">
    <w:p w14:paraId="1BFE3DDD" w14:textId="77777777" w:rsidR="00956F93" w:rsidRDefault="00000000">
      <w:pPr>
        <w:pStyle w:val="FootnoteText"/>
      </w:pPr>
      <w:r>
        <w:rPr>
          <w:rStyle w:val="FootnoteReference"/>
        </w:rPr>
        <w:footnoteRef/>
      </w:r>
      <w:r>
        <w:t xml:space="preserve"> Kitab-i-Aqdas #143</w:t>
      </w:r>
    </w:p>
  </w:footnote>
  <w:footnote w:id="149">
    <w:p w14:paraId="0397F944" w14:textId="77777777" w:rsidR="00956F93" w:rsidRDefault="00000000">
      <w:pPr>
        <w:pStyle w:val="FootnoteText"/>
      </w:pPr>
      <w:r>
        <w:rPr>
          <w:rStyle w:val="FootnoteReference"/>
        </w:rPr>
        <w:footnoteRef/>
      </w:r>
      <w:r>
        <w:t xml:space="preserve"> Kitab-i-Aqdas Verse #81</w:t>
      </w:r>
    </w:p>
  </w:footnote>
  <w:footnote w:id="150">
    <w:p w14:paraId="78425F18" w14:textId="77777777" w:rsidR="00956F93" w:rsidRDefault="00000000">
      <w:pPr>
        <w:pStyle w:val="FootnoteText"/>
      </w:pPr>
      <w:r>
        <w:rPr>
          <w:rStyle w:val="FootnoteReference"/>
        </w:rPr>
        <w:footnoteRef/>
      </w:r>
      <w:r>
        <w:t xml:space="preserve"> Kitab-i-Aqdas Verse #82</w:t>
      </w:r>
    </w:p>
  </w:footnote>
  <w:footnote w:id="151">
    <w:p w14:paraId="2547212B" w14:textId="77777777" w:rsidR="00956F93" w:rsidRDefault="00000000">
      <w:pPr>
        <w:pStyle w:val="FootnoteText"/>
      </w:pPr>
      <w:r>
        <w:rPr>
          <w:rStyle w:val="FootnoteReference"/>
        </w:rPr>
        <w:footnoteRef/>
      </w:r>
      <w:r>
        <w:t xml:space="preserve"> Kitab-i-Aqdas Verse #131</w:t>
      </w:r>
    </w:p>
  </w:footnote>
  <w:footnote w:id="152">
    <w:p w14:paraId="34D0356E" w14:textId="77777777" w:rsidR="00956F93" w:rsidRDefault="00000000">
      <w:pPr>
        <w:pStyle w:val="FootnoteText"/>
      </w:pPr>
      <w:r>
        <w:rPr>
          <w:rStyle w:val="FootnoteReference"/>
        </w:rPr>
        <w:footnoteRef/>
      </w:r>
      <w:r>
        <w:t xml:space="preserve"> Kitab-i-Aqdas Verse #80</w:t>
      </w:r>
    </w:p>
  </w:footnote>
  <w:footnote w:id="153">
    <w:p w14:paraId="329E8964" w14:textId="77777777" w:rsidR="00956F93" w:rsidRDefault="00000000">
      <w:pPr>
        <w:pStyle w:val="FootnoteText"/>
      </w:pPr>
      <w:r>
        <w:rPr>
          <w:rStyle w:val="FootnoteReference"/>
        </w:rPr>
        <w:footnoteRef/>
      </w:r>
      <w:r>
        <w:t xml:space="preserve"> The Suriy-i-Rais (Surah to the Chief)</w:t>
      </w:r>
    </w:p>
  </w:footnote>
  <w:footnote w:id="154">
    <w:p w14:paraId="07097F4C" w14:textId="77777777" w:rsidR="00956F93" w:rsidRDefault="00000000">
      <w:pPr>
        <w:pStyle w:val="FootnoteText"/>
      </w:pPr>
      <w:r>
        <w:rPr>
          <w:rStyle w:val="FootnoteReference"/>
        </w:rPr>
        <w:footnoteRef/>
      </w:r>
      <w:r>
        <w:t xml:space="preserve"> The Testament of the Bab to Subh-i-Azal</w:t>
      </w:r>
    </w:p>
  </w:footnote>
  <w:footnote w:id="155">
    <w:p w14:paraId="12654268" w14:textId="77777777" w:rsidR="00956F93" w:rsidRDefault="00000000">
      <w:pPr>
        <w:pStyle w:val="FootnoteText"/>
      </w:pPr>
      <w:r>
        <w:rPr>
          <w:rStyle w:val="FootnoteReference"/>
        </w:rPr>
        <w:footnoteRef/>
      </w:r>
      <w:r>
        <w:t xml:space="preserve"> Kitab-i-Aqdas Verse #137</w:t>
      </w:r>
    </w:p>
  </w:footnote>
  <w:footnote w:id="156">
    <w:p w14:paraId="51B1414F" w14:textId="77777777" w:rsidR="00956F93" w:rsidRDefault="00000000">
      <w:pPr>
        <w:pStyle w:val="FootnoteText"/>
      </w:pPr>
      <w:r>
        <w:rPr>
          <w:rStyle w:val="FootnoteReference"/>
        </w:rPr>
        <w:footnoteRef/>
      </w:r>
      <w:r>
        <w:t xml:space="preserve"> Kitab-i-Aqdas Verse #37</w:t>
      </w:r>
    </w:p>
  </w:footnote>
  <w:footnote w:id="157">
    <w:p w14:paraId="18235003" w14:textId="77777777" w:rsidR="00956F93" w:rsidRDefault="00000000">
      <w:pPr>
        <w:pStyle w:val="FootnoteText"/>
      </w:pPr>
      <w:r>
        <w:rPr>
          <w:rStyle w:val="FootnoteReference"/>
        </w:rPr>
        <w:footnoteRef/>
      </w:r>
      <w:r>
        <w:t xml:space="preserve"> Kitab-i-Aqdas Verse #51</w:t>
      </w:r>
    </w:p>
  </w:footnote>
  <w:footnote w:id="158">
    <w:p w14:paraId="1DC1548A" w14:textId="77777777" w:rsidR="00956F93" w:rsidRDefault="00000000">
      <w:pPr>
        <w:pStyle w:val="FootnoteText"/>
      </w:pPr>
      <w:r>
        <w:rPr>
          <w:rStyle w:val="FootnoteReference"/>
        </w:rPr>
        <w:footnoteRef/>
      </w:r>
      <w:r>
        <w:t xml:space="preserve"> Kitab-i-Aqdas Verse #127</w:t>
      </w:r>
    </w:p>
  </w:footnote>
  <w:footnote w:id="159">
    <w:p w14:paraId="1CD4F69F" w14:textId="77777777" w:rsidR="00956F93" w:rsidRDefault="00000000">
      <w:pPr>
        <w:pStyle w:val="FootnoteText"/>
      </w:pPr>
      <w:r>
        <w:rPr>
          <w:rStyle w:val="FootnoteReference"/>
        </w:rPr>
        <w:footnoteRef/>
      </w:r>
      <w:r>
        <w:t xml:space="preserve"> Kitab-i-Aqdas Verse #104</w:t>
      </w:r>
    </w:p>
  </w:footnote>
  <w:footnote w:id="160">
    <w:p w14:paraId="3105E5FD" w14:textId="77777777" w:rsidR="00956F93" w:rsidRDefault="00000000">
      <w:pPr>
        <w:pStyle w:val="FootnoteText"/>
      </w:pPr>
      <w:r>
        <w:rPr>
          <w:rStyle w:val="FootnoteReference"/>
        </w:rPr>
        <w:footnoteRef/>
      </w:r>
      <w:r>
        <w:t xml:space="preserve"> Kitab-i-Aqdas Verse #101</w:t>
      </w:r>
    </w:p>
  </w:footnote>
  <w:footnote w:id="161">
    <w:p w14:paraId="4A54E58A" w14:textId="77777777" w:rsidR="00956F93" w:rsidRDefault="00000000">
      <w:pPr>
        <w:pStyle w:val="FootnoteText"/>
      </w:pPr>
      <w:r>
        <w:rPr>
          <w:rStyle w:val="FootnoteReference"/>
        </w:rPr>
        <w:footnoteRef/>
      </w:r>
      <w:r>
        <w:t xml:space="preserve"> Kitab-i-Aqdas Verses #175 &amp; 176</w:t>
      </w:r>
    </w:p>
  </w:footnote>
  <w:footnote w:id="162">
    <w:p w14:paraId="35F6B5AD" w14:textId="77777777" w:rsidR="00956F93" w:rsidRDefault="00000000">
      <w:pPr>
        <w:pStyle w:val="FootnoteText"/>
      </w:pPr>
      <w:r>
        <w:rPr>
          <w:rStyle w:val="FootnoteReference"/>
        </w:rPr>
        <w:footnoteRef/>
      </w:r>
      <w:r>
        <w:t xml:space="preserve"> Kitab-i-Aqdas Verse #75</w:t>
      </w:r>
    </w:p>
  </w:footnote>
  <w:footnote w:id="163">
    <w:p w14:paraId="54A47FD1" w14:textId="77777777" w:rsidR="00956F93" w:rsidRDefault="00000000">
      <w:pPr>
        <w:pStyle w:val="FootnoteText"/>
      </w:pPr>
      <w:r>
        <w:rPr>
          <w:rStyle w:val="FootnoteReference"/>
        </w:rPr>
        <w:footnoteRef/>
      </w:r>
      <w:r>
        <w:t xml:space="preserve"> Kitab-i-Aqdas Verse #132</w:t>
      </w:r>
    </w:p>
  </w:footnote>
  <w:footnote w:id="164">
    <w:p w14:paraId="45C86A30" w14:textId="77777777" w:rsidR="00956F93" w:rsidRDefault="00000000">
      <w:pPr>
        <w:pStyle w:val="FootnoteText"/>
      </w:pPr>
      <w:r>
        <w:rPr>
          <w:rStyle w:val="FootnoteReference"/>
        </w:rPr>
        <w:footnoteRef/>
      </w:r>
      <w:r>
        <w:t xml:space="preserve"> Kitab-i-Aqdas Verse #132</w:t>
      </w:r>
    </w:p>
  </w:footnote>
  <w:footnote w:id="165">
    <w:p w14:paraId="349E978B" w14:textId="77777777" w:rsidR="00956F93" w:rsidRDefault="00000000">
      <w:pPr>
        <w:pStyle w:val="FootnoteText"/>
      </w:pPr>
      <w:r>
        <w:rPr>
          <w:rStyle w:val="FootnoteReference"/>
        </w:rPr>
        <w:footnoteRef/>
      </w:r>
      <w:r>
        <w:t xml:space="preserve"> The Lawh-i-Aqdas (Most Holy Tablet)</w:t>
      </w:r>
    </w:p>
  </w:footnote>
  <w:footnote w:id="166">
    <w:p w14:paraId="43287CBF" w14:textId="77777777" w:rsidR="00956F93" w:rsidRDefault="00000000">
      <w:pPr>
        <w:pStyle w:val="FootnoteText"/>
      </w:pPr>
      <w:r>
        <w:rPr>
          <w:rStyle w:val="FootnoteReference"/>
        </w:rPr>
        <w:footnoteRef/>
      </w:r>
      <w:r>
        <w:t xml:space="preserve"> Kitab-i-Aqdas Verse #120</w:t>
      </w:r>
    </w:p>
  </w:footnote>
  <w:footnote w:id="167">
    <w:p w14:paraId="03468FA5" w14:textId="77777777" w:rsidR="00956F93" w:rsidRDefault="00000000">
      <w:pPr>
        <w:pStyle w:val="FootnoteText"/>
      </w:pPr>
      <w:r>
        <w:rPr>
          <w:rStyle w:val="FootnoteReference"/>
        </w:rPr>
        <w:footnoteRef/>
      </w:r>
      <w:r>
        <w:t xml:space="preserve"> Kitab-i-Aqdas Verse #120</w:t>
      </w:r>
    </w:p>
  </w:footnote>
  <w:footnote w:id="168">
    <w:p w14:paraId="450161C4" w14:textId="77777777" w:rsidR="00956F93" w:rsidRDefault="00000000">
      <w:pPr>
        <w:pStyle w:val="FootnoteText"/>
      </w:pPr>
      <w:r>
        <w:rPr>
          <w:rStyle w:val="FootnoteReference"/>
        </w:rPr>
        <w:footnoteRef/>
      </w:r>
      <w:r>
        <w:t xml:space="preserve"> Kitab-i-Aqdas Verse #123</w:t>
      </w:r>
    </w:p>
  </w:footnote>
  <w:footnote w:id="169">
    <w:p w14:paraId="61107837" w14:textId="77777777" w:rsidR="00956F93" w:rsidRDefault="00000000">
      <w:pPr>
        <w:pStyle w:val="FootnoteText"/>
      </w:pPr>
      <w:r>
        <w:rPr>
          <w:rStyle w:val="FootnoteReference"/>
        </w:rPr>
        <w:footnoteRef/>
      </w:r>
      <w:r>
        <w:t xml:space="preserve"> Lawh-i-Sirraj</w:t>
      </w:r>
    </w:p>
  </w:footnote>
  <w:footnote w:id="170">
    <w:p w14:paraId="4FE0C8EB" w14:textId="77777777" w:rsidR="00956F93" w:rsidRDefault="00000000">
      <w:pPr>
        <w:pStyle w:val="FootnoteText"/>
      </w:pPr>
      <w:r>
        <w:rPr>
          <w:rStyle w:val="FootnoteReference"/>
        </w:rPr>
        <w:footnoteRef/>
      </w:r>
      <w:r>
        <w:t xml:space="preserve"> Kitab-i-Aqdas Verse #120</w:t>
      </w:r>
    </w:p>
  </w:footnote>
  <w:footnote w:id="171">
    <w:p w14:paraId="7D88D1A2" w14:textId="77777777" w:rsidR="00956F93" w:rsidRDefault="00000000">
      <w:pPr>
        <w:pStyle w:val="FootnoteText"/>
      </w:pPr>
      <w:r>
        <w:rPr>
          <w:rStyle w:val="FootnoteReference"/>
        </w:rPr>
        <w:footnoteRef/>
      </w:r>
      <w:r>
        <w:t xml:space="preserve"> Kitab-i-Aqds Verse #52</w:t>
      </w:r>
    </w:p>
  </w:footnote>
  <w:footnote w:id="172">
    <w:p w14:paraId="04DF3422" w14:textId="77777777" w:rsidR="00956F93" w:rsidRDefault="00000000">
      <w:pPr>
        <w:pStyle w:val="FootnoteText"/>
      </w:pPr>
      <w:r>
        <w:rPr>
          <w:rStyle w:val="FootnoteReference"/>
        </w:rPr>
        <w:footnoteRef/>
      </w:r>
      <w:r>
        <w:t xml:space="preserve"> Kitab-i-Aqdas Verse #69</w:t>
      </w:r>
    </w:p>
  </w:footnote>
  <w:footnote w:id="173">
    <w:p w14:paraId="01DFAEA2" w14:textId="77777777" w:rsidR="00956F93" w:rsidRDefault="00000000">
      <w:pPr>
        <w:pStyle w:val="FootnoteText"/>
      </w:pPr>
      <w:r>
        <w:rPr>
          <w:rStyle w:val="FootnoteReference"/>
        </w:rPr>
        <w:footnoteRef/>
      </w:r>
      <w:r>
        <w:t xml:space="preserve"> Words of Paradise</w:t>
      </w:r>
    </w:p>
  </w:footnote>
  <w:footnote w:id="174">
    <w:p w14:paraId="7D3B2BC1" w14:textId="77777777" w:rsidR="00956F93" w:rsidRDefault="00000000">
      <w:pPr>
        <w:pStyle w:val="FootnoteText"/>
      </w:pPr>
      <w:r>
        <w:rPr>
          <w:rStyle w:val="FootnoteReference"/>
        </w:rPr>
        <w:footnoteRef/>
      </w:r>
      <w:r>
        <w:t xml:space="preserve"> Kitab-i-Aqdas Verse #134</w:t>
      </w:r>
    </w:p>
  </w:footnote>
  <w:footnote w:id="175">
    <w:p w14:paraId="620A8014" w14:textId="77777777" w:rsidR="00956F93" w:rsidRDefault="00000000">
      <w:pPr>
        <w:pStyle w:val="FootnoteText"/>
      </w:pPr>
      <w:r>
        <w:rPr>
          <w:rStyle w:val="FootnoteReference"/>
        </w:rPr>
        <w:footnoteRef/>
      </w:r>
      <w:r>
        <w:t xml:space="preserve"> Lawh-i-Dunya</w:t>
      </w:r>
    </w:p>
  </w:footnote>
  <w:footnote w:id="176">
    <w:p w14:paraId="47E05E80" w14:textId="77777777" w:rsidR="00956F93" w:rsidRDefault="00000000">
      <w:pPr>
        <w:pStyle w:val="FootnoteText"/>
      </w:pPr>
      <w:r>
        <w:rPr>
          <w:rStyle w:val="FootnoteReference"/>
        </w:rPr>
        <w:footnoteRef/>
      </w:r>
      <w:r>
        <w:t xml:space="preserve"> The Words of Paradise, Ninth Leaf</w:t>
      </w:r>
    </w:p>
  </w:footnote>
  <w:footnote w:id="177">
    <w:p w14:paraId="0596292C" w14:textId="77777777" w:rsidR="00956F93" w:rsidRDefault="00000000">
      <w:pPr>
        <w:pStyle w:val="FootnoteText"/>
      </w:pPr>
      <w:r>
        <w:rPr>
          <w:rStyle w:val="FootnoteReference"/>
        </w:rPr>
        <w:footnoteRef/>
      </w:r>
      <w:r>
        <w:t xml:space="preserve"> Kitab-i-Aqdas Verse #40</w:t>
      </w:r>
    </w:p>
  </w:footnote>
  <w:footnote w:id="178">
    <w:p w14:paraId="6CB63A33" w14:textId="77777777" w:rsidR="00956F93" w:rsidRDefault="00000000">
      <w:pPr>
        <w:pStyle w:val="FootnoteText"/>
      </w:pPr>
      <w:r>
        <w:rPr>
          <w:rStyle w:val="FootnoteReference"/>
        </w:rPr>
        <w:footnoteRef/>
      </w:r>
      <w:r>
        <w:t xml:space="preserve"> Kitab-i-Aqdas Verse #148</w:t>
      </w:r>
    </w:p>
  </w:footnote>
  <w:footnote w:id="179">
    <w:p w14:paraId="25E39FBB" w14:textId="77777777" w:rsidR="00956F93" w:rsidRDefault="00000000">
      <w:pPr>
        <w:pStyle w:val="FootnoteText"/>
      </w:pPr>
      <w:r>
        <w:rPr>
          <w:rStyle w:val="FootnoteReference"/>
        </w:rPr>
        <w:footnoteRef/>
      </w:r>
      <w:r>
        <w:t xml:space="preserve"> Kitab-i-Badi</w:t>
      </w:r>
    </w:p>
  </w:footnote>
  <w:footnote w:id="180">
    <w:p w14:paraId="28737D4F" w14:textId="77777777" w:rsidR="00956F93" w:rsidRDefault="00000000">
      <w:pPr>
        <w:pStyle w:val="FootnoteText"/>
      </w:pPr>
      <w:r>
        <w:rPr>
          <w:rStyle w:val="FootnoteReference"/>
        </w:rPr>
        <w:footnoteRef/>
      </w:r>
      <w:r>
        <w:t xml:space="preserve"> Hidden Words in Arabic #5</w:t>
      </w:r>
    </w:p>
  </w:footnote>
  <w:footnote w:id="181">
    <w:p w14:paraId="719B1843" w14:textId="77777777" w:rsidR="00956F93" w:rsidRDefault="00000000">
      <w:pPr>
        <w:pStyle w:val="FootnoteText"/>
      </w:pPr>
      <w:r>
        <w:rPr>
          <w:rStyle w:val="FootnoteReference"/>
        </w:rPr>
        <w:footnoteRef/>
      </w:r>
      <w:r>
        <w:t xml:space="preserve"> Kitab-i-Aqdas Verse #10</w:t>
      </w:r>
    </w:p>
  </w:footnote>
  <w:footnote w:id="182">
    <w:p w14:paraId="65FEB700" w14:textId="77777777" w:rsidR="00956F93" w:rsidRDefault="00000000">
      <w:pPr>
        <w:pStyle w:val="FootnoteText"/>
      </w:pPr>
      <w:r>
        <w:rPr>
          <w:rStyle w:val="FootnoteReference"/>
        </w:rPr>
        <w:footnoteRef/>
      </w:r>
      <w:r>
        <w:t xml:space="preserve"> Kitab-i-Aqdas Verse #13</w:t>
      </w:r>
    </w:p>
  </w:footnote>
  <w:footnote w:id="183">
    <w:p w14:paraId="77BF7428" w14:textId="77777777" w:rsidR="00956F93" w:rsidRDefault="00000000">
      <w:pPr>
        <w:pStyle w:val="FootnoteText"/>
      </w:pPr>
      <w:r>
        <w:rPr>
          <w:rStyle w:val="FootnoteReference"/>
        </w:rPr>
        <w:footnoteRef/>
      </w:r>
      <w:r>
        <w:t xml:space="preserve"> Kitab-i-Aqdas Verse #18</w:t>
      </w:r>
    </w:p>
  </w:footnote>
  <w:footnote w:id="184">
    <w:p w14:paraId="06D817B9" w14:textId="77777777" w:rsidR="00956F93" w:rsidRDefault="00000000">
      <w:pPr>
        <w:pStyle w:val="FootnoteText"/>
      </w:pPr>
      <w:r>
        <w:rPr>
          <w:rStyle w:val="FootnoteReference"/>
        </w:rPr>
        <w:footnoteRef/>
      </w:r>
      <w:r>
        <w:t xml:space="preserve"> Kitab-i-Aqdas Verse #12</w:t>
      </w:r>
    </w:p>
  </w:footnote>
  <w:footnote w:id="185">
    <w:p w14:paraId="2B12CAFB" w14:textId="77777777" w:rsidR="00956F93" w:rsidRDefault="00000000">
      <w:pPr>
        <w:pStyle w:val="FootnoteText"/>
      </w:pPr>
      <w:r>
        <w:rPr>
          <w:rStyle w:val="FootnoteReference"/>
        </w:rPr>
        <w:footnoteRef/>
      </w:r>
      <w:r>
        <w:t xml:space="preserve"> Kitab-i-Aqdas Verse #10</w:t>
      </w:r>
    </w:p>
  </w:footnote>
  <w:footnote w:id="186">
    <w:p w14:paraId="0B01D08F" w14:textId="77777777" w:rsidR="00956F93" w:rsidRDefault="00000000">
      <w:pPr>
        <w:pStyle w:val="FootnoteText"/>
      </w:pPr>
      <w:r>
        <w:rPr>
          <w:rStyle w:val="FootnoteReference"/>
        </w:rPr>
        <w:footnoteRef/>
      </w:r>
      <w:r>
        <w:t xml:space="preserve"> The Persian Bayan, Vahid 9 Gate 19</w:t>
      </w:r>
    </w:p>
  </w:footnote>
  <w:footnote w:id="187">
    <w:p w14:paraId="5FAABB77" w14:textId="77777777" w:rsidR="00956F93" w:rsidRDefault="00000000">
      <w:pPr>
        <w:pStyle w:val="FootnoteText"/>
      </w:pPr>
      <w:r>
        <w:rPr>
          <w:rStyle w:val="FootnoteReference"/>
        </w:rPr>
        <w:footnoteRef/>
      </w:r>
      <w:r>
        <w:t xml:space="preserve"> Kitab-i-Aqdas Verse #9</w:t>
      </w:r>
    </w:p>
  </w:footnote>
  <w:footnote w:id="188">
    <w:p w14:paraId="33E6A2F1" w14:textId="77777777" w:rsidR="00956F93" w:rsidRDefault="00000000">
      <w:pPr>
        <w:pStyle w:val="FootnoteText"/>
      </w:pPr>
      <w:r>
        <w:rPr>
          <w:rStyle w:val="FootnoteReference"/>
        </w:rPr>
        <w:footnoteRef/>
      </w:r>
      <w:r>
        <w:t xml:space="preserve"> BH00010: Letters to Tehran Through Ali-Akbar</w:t>
      </w:r>
    </w:p>
  </w:footnote>
  <w:footnote w:id="189">
    <w:p w14:paraId="3205C1CE" w14:textId="77777777" w:rsidR="00956F93" w:rsidRDefault="00000000">
      <w:pPr>
        <w:pStyle w:val="FootnoteText"/>
      </w:pPr>
      <w:r>
        <w:rPr>
          <w:rStyle w:val="FootnoteReference"/>
        </w:rPr>
        <w:footnoteRef/>
      </w:r>
      <w:r>
        <w:t xml:space="preserve"> Kitab-i-Aqdas Verse #54</w:t>
      </w:r>
    </w:p>
  </w:footnote>
  <w:footnote w:id="190">
    <w:p w14:paraId="21E8D5E7" w14:textId="77777777" w:rsidR="00956F93" w:rsidRDefault="00000000">
      <w:pPr>
        <w:pStyle w:val="FootnoteText"/>
      </w:pPr>
      <w:r>
        <w:rPr>
          <w:rStyle w:val="FootnoteReference"/>
        </w:rPr>
        <w:footnoteRef/>
      </w:r>
      <w:r>
        <w:t xml:space="preserve"> Kitab-i-Aqdas Verse #184</w:t>
      </w:r>
    </w:p>
  </w:footnote>
  <w:footnote w:id="191">
    <w:p w14:paraId="7C62BF21" w14:textId="77777777" w:rsidR="00956F93" w:rsidRDefault="00000000">
      <w:pPr>
        <w:pStyle w:val="FootnoteText"/>
      </w:pPr>
      <w:r>
        <w:rPr>
          <w:rStyle w:val="FootnoteReference"/>
        </w:rPr>
        <w:footnoteRef/>
      </w:r>
      <w:r>
        <w:t xml:space="preserve"> The Hidden Words in Arabic #22</w:t>
      </w:r>
    </w:p>
  </w:footnote>
  <w:footnote w:id="192">
    <w:p w14:paraId="734B4860" w14:textId="77777777" w:rsidR="00956F93" w:rsidRDefault="00000000">
      <w:pPr>
        <w:pStyle w:val="FootnoteText"/>
      </w:pPr>
      <w:r>
        <w:rPr>
          <w:rStyle w:val="FootnoteReference"/>
        </w:rPr>
        <w:footnoteRef/>
      </w:r>
      <w:r>
        <w:t xml:space="preserve"> Lawh-i-Madinatut-Tawhid (Tablet of the City of Unity)</w:t>
      </w:r>
    </w:p>
  </w:footnote>
  <w:footnote w:id="193">
    <w:p w14:paraId="2A248097" w14:textId="77777777" w:rsidR="00956F93" w:rsidRDefault="00000000">
      <w:pPr>
        <w:pStyle w:val="FootnoteText"/>
      </w:pPr>
      <w:r>
        <w:rPr>
          <w:rStyle w:val="FootnoteReference"/>
        </w:rPr>
        <w:footnoteRef/>
      </w:r>
      <w:r>
        <w:t xml:space="preserve"> Suriy-i-Haykal (Surah of the Temple)</w:t>
      </w:r>
    </w:p>
  </w:footnote>
  <w:footnote w:id="194">
    <w:p w14:paraId="5565E21E" w14:textId="77777777" w:rsidR="00956F93" w:rsidRDefault="00000000">
      <w:pPr>
        <w:pStyle w:val="FootnoteText"/>
      </w:pPr>
      <w:r>
        <w:rPr>
          <w:rStyle w:val="FootnoteReference"/>
        </w:rPr>
        <w:footnoteRef/>
      </w:r>
      <w:r>
        <w:t xml:space="preserve"> Kitab-i-Aqdas Verse #149</w:t>
      </w:r>
    </w:p>
  </w:footnote>
  <w:footnote w:id="195">
    <w:p w14:paraId="40A07AC1" w14:textId="77777777" w:rsidR="00956F93" w:rsidRDefault="00000000">
      <w:pPr>
        <w:pStyle w:val="FootnoteText"/>
      </w:pPr>
      <w:r>
        <w:rPr>
          <w:rStyle w:val="FootnoteReference"/>
        </w:rPr>
        <w:footnoteRef/>
      </w:r>
      <w:r>
        <w:t xml:space="preserve"> Kitab-i-Aqdas Verse #138</w:t>
      </w:r>
    </w:p>
  </w:footnote>
  <w:footnote w:id="196">
    <w:p w14:paraId="6792207E" w14:textId="77777777" w:rsidR="00956F93" w:rsidRDefault="00000000">
      <w:pPr>
        <w:pStyle w:val="FootnoteText"/>
      </w:pPr>
      <w:r>
        <w:rPr>
          <w:rStyle w:val="FootnoteReference"/>
        </w:rPr>
        <w:footnoteRef/>
      </w:r>
      <w:r>
        <w:t xml:space="preserve"> Kitab-i-Aqdas Verse #149</w:t>
      </w:r>
    </w:p>
  </w:footnote>
  <w:footnote w:id="197">
    <w:p w14:paraId="6BF56E91" w14:textId="77777777" w:rsidR="00956F93" w:rsidRDefault="00000000">
      <w:pPr>
        <w:pStyle w:val="FootnoteText"/>
      </w:pPr>
      <w:r>
        <w:rPr>
          <w:rStyle w:val="FootnoteReference"/>
        </w:rPr>
        <w:footnoteRef/>
      </w:r>
      <w:r>
        <w:t xml:space="preserve"> Kitab-i-Aqdas Verse #150</w:t>
      </w:r>
    </w:p>
  </w:footnote>
  <w:footnote w:id="198">
    <w:p w14:paraId="419FA6FD" w14:textId="77777777" w:rsidR="00956F93" w:rsidRDefault="00000000">
      <w:pPr>
        <w:pStyle w:val="FootnoteText"/>
      </w:pPr>
      <w:r>
        <w:rPr>
          <w:rStyle w:val="FootnoteReference"/>
        </w:rPr>
        <w:footnoteRef/>
      </w:r>
      <w:r>
        <w:t xml:space="preserve"> Kitab-i-Aqdas Verse #116</w:t>
      </w:r>
    </w:p>
  </w:footnote>
  <w:footnote w:id="199">
    <w:p w14:paraId="24D60A8F" w14:textId="77777777" w:rsidR="00956F93" w:rsidRDefault="00000000">
      <w:pPr>
        <w:pStyle w:val="FootnoteText"/>
      </w:pPr>
      <w:r>
        <w:rPr>
          <w:rStyle w:val="FootnoteReference"/>
        </w:rPr>
        <w:footnoteRef/>
      </w:r>
      <w:r>
        <w:t xml:space="preserve"> BH00010 (Letters to Tehran)</w:t>
      </w:r>
    </w:p>
  </w:footnote>
  <w:footnote w:id="200">
    <w:p w14:paraId="425FD0D6" w14:textId="77777777" w:rsidR="00956F93" w:rsidRDefault="00000000">
      <w:pPr>
        <w:pStyle w:val="FootnoteText"/>
      </w:pPr>
      <w:r>
        <w:rPr>
          <w:rStyle w:val="FootnoteReference"/>
        </w:rPr>
        <w:footnoteRef/>
      </w:r>
      <w:r>
        <w:t xml:space="preserve"> Kitab-i-Ahd (Tablet of My Covenant)</w:t>
      </w:r>
    </w:p>
  </w:footnote>
  <w:footnote w:id="201">
    <w:p w14:paraId="70DB871E" w14:textId="77777777" w:rsidR="00956F93" w:rsidRDefault="00000000">
      <w:pPr>
        <w:pStyle w:val="FootnoteText"/>
      </w:pPr>
      <w:r>
        <w:rPr>
          <w:rStyle w:val="FootnoteReference"/>
        </w:rPr>
        <w:footnoteRef/>
      </w:r>
      <w:r>
        <w:t xml:space="preserve"> Lawh-i-Ishraqat (The Tablet of Splendors)</w:t>
      </w:r>
    </w:p>
  </w:footnote>
  <w:footnote w:id="202">
    <w:p w14:paraId="30DB80E3" w14:textId="77777777" w:rsidR="00956F93" w:rsidRDefault="00000000">
      <w:pPr>
        <w:pStyle w:val="FootnoteText"/>
      </w:pPr>
      <w:r>
        <w:rPr>
          <w:rStyle w:val="FootnoteReference"/>
        </w:rPr>
        <w:footnoteRef/>
      </w:r>
      <w:r>
        <w:t xml:space="preserve"> Kitab-i-Aqdas Verse #125</w:t>
      </w:r>
    </w:p>
  </w:footnote>
  <w:footnote w:id="203">
    <w:p w14:paraId="6FEC4906" w14:textId="77777777" w:rsidR="00956F93" w:rsidRDefault="00000000">
      <w:pPr>
        <w:pStyle w:val="FootnoteText"/>
      </w:pPr>
      <w:r>
        <w:rPr>
          <w:rStyle w:val="FootnoteReference"/>
        </w:rPr>
        <w:footnoteRef/>
      </w:r>
      <w:r>
        <w:t xml:space="preserve"> Suriy-i-Rais (Surah to the Chief)</w:t>
      </w:r>
    </w:p>
  </w:footnote>
  <w:footnote w:id="204">
    <w:p w14:paraId="56BA4CBC" w14:textId="77777777" w:rsidR="00956F93" w:rsidRDefault="00000000">
      <w:pPr>
        <w:pStyle w:val="FootnoteText"/>
      </w:pPr>
      <w:r>
        <w:rPr>
          <w:rStyle w:val="FootnoteReference"/>
        </w:rPr>
        <w:footnoteRef/>
      </w:r>
      <w:r>
        <w:t xml:space="preserve"> Kitab-i-Aqdas Verse #117</w:t>
      </w:r>
    </w:p>
  </w:footnote>
  <w:footnote w:id="205">
    <w:p w14:paraId="441EB551" w14:textId="77777777" w:rsidR="00956F93" w:rsidRDefault="00000000">
      <w:pPr>
        <w:pStyle w:val="FootnoteText"/>
      </w:pPr>
      <w:r>
        <w:rPr>
          <w:rStyle w:val="FootnoteReference"/>
        </w:rPr>
        <w:footnoteRef/>
      </w:r>
      <w:r>
        <w:t xml:space="preserve"> Kitab-i-Aqdas Verse #112</w:t>
      </w:r>
    </w:p>
  </w:footnote>
  <w:footnote w:id="206">
    <w:p w14:paraId="691EC947" w14:textId="77777777" w:rsidR="00956F93" w:rsidRDefault="00000000">
      <w:pPr>
        <w:pStyle w:val="FootnoteText"/>
      </w:pPr>
      <w:r>
        <w:rPr>
          <w:rStyle w:val="FootnoteReference"/>
        </w:rPr>
        <w:footnoteRef/>
      </w:r>
      <w:r>
        <w:t xml:space="preserve"> Kitab-i-Aqdas Verse #14</w:t>
      </w:r>
    </w:p>
  </w:footnote>
  <w:footnote w:id="207">
    <w:p w14:paraId="5D1C955D" w14:textId="77777777" w:rsidR="00956F93" w:rsidRDefault="00000000">
      <w:pPr>
        <w:pStyle w:val="FootnoteText"/>
      </w:pPr>
      <w:r>
        <w:rPr>
          <w:rStyle w:val="FootnoteReference"/>
        </w:rPr>
        <w:footnoteRef/>
      </w:r>
      <w:r>
        <w:t xml:space="preserve"> Kitab-i-Aqdas #11</w:t>
      </w:r>
    </w:p>
  </w:footnote>
  <w:footnote w:id="208">
    <w:p w14:paraId="2C9AF232" w14:textId="77777777" w:rsidR="00956F93" w:rsidRDefault="00000000">
      <w:pPr>
        <w:pStyle w:val="FootnoteText"/>
      </w:pPr>
      <w:r>
        <w:rPr>
          <w:rStyle w:val="FootnoteReference"/>
        </w:rPr>
        <w:footnoteRef/>
      </w:r>
      <w:r>
        <w:t xml:space="preserve"> Kitab-i-Aqdas Verse #167</w:t>
      </w:r>
    </w:p>
  </w:footnote>
  <w:footnote w:id="209">
    <w:p w14:paraId="4F4A20BC" w14:textId="77777777" w:rsidR="00956F93" w:rsidRDefault="00000000">
      <w:pPr>
        <w:pStyle w:val="FootnoteText"/>
      </w:pPr>
      <w:r>
        <w:rPr>
          <w:rStyle w:val="FootnoteReference"/>
        </w:rPr>
        <w:footnoteRef/>
      </w:r>
      <w:r>
        <w:t xml:space="preserve"> Kitab-i-Aqdas Verse #50</w:t>
      </w:r>
    </w:p>
  </w:footnote>
  <w:footnote w:id="210">
    <w:p w14:paraId="69D6AB74" w14:textId="77777777" w:rsidR="00956F93" w:rsidRDefault="00000000">
      <w:pPr>
        <w:pStyle w:val="FootnoteText"/>
      </w:pPr>
      <w:r>
        <w:rPr>
          <w:rStyle w:val="FootnoteReference"/>
        </w:rPr>
        <w:footnoteRef/>
      </w:r>
      <w:r>
        <w:t xml:space="preserve"> Kitab-i-Aqdas Verse #143</w:t>
      </w:r>
    </w:p>
  </w:footnote>
  <w:footnote w:id="211">
    <w:p w14:paraId="6B7C7534" w14:textId="77777777" w:rsidR="00956F93" w:rsidRDefault="00000000">
      <w:pPr>
        <w:pStyle w:val="FootnoteText"/>
      </w:pPr>
      <w:r>
        <w:rPr>
          <w:rStyle w:val="FootnoteReference"/>
        </w:rPr>
        <w:footnoteRef/>
      </w:r>
      <w:r>
        <w:t xml:space="preserve"> Kitab-i-Aqdas Verse #185</w:t>
      </w:r>
    </w:p>
  </w:footnote>
  <w:footnote w:id="212">
    <w:p w14:paraId="20A93398" w14:textId="77777777" w:rsidR="00956F93" w:rsidRDefault="00000000">
      <w:pPr>
        <w:pStyle w:val="FootnoteText"/>
      </w:pPr>
      <w:r>
        <w:rPr>
          <w:rStyle w:val="FootnoteReference"/>
        </w:rPr>
        <w:footnoteRef/>
      </w:r>
      <w:r>
        <w:t xml:space="preserve"> Kitab-i-Aqdas #172</w:t>
      </w:r>
    </w:p>
  </w:footnote>
  <w:footnote w:id="213">
    <w:p w14:paraId="162D10AF" w14:textId="77777777" w:rsidR="00956F93" w:rsidRDefault="00000000">
      <w:pPr>
        <w:pStyle w:val="FootnoteText"/>
      </w:pPr>
      <w:r>
        <w:rPr>
          <w:rStyle w:val="FootnoteReference"/>
        </w:rPr>
        <w:footnoteRef/>
      </w:r>
      <w:r>
        <w:t xml:space="preserve"> The Hidden Words in Persian #16</w:t>
      </w:r>
    </w:p>
  </w:footnote>
  <w:footnote w:id="214">
    <w:p w14:paraId="59E5C178" w14:textId="77777777" w:rsidR="00956F93" w:rsidRDefault="00000000">
      <w:pPr>
        <w:pStyle w:val="FootnoteText"/>
      </w:pPr>
      <w:r>
        <w:rPr>
          <w:rStyle w:val="FootnoteReference"/>
        </w:rPr>
        <w:footnoteRef/>
      </w:r>
      <w:r>
        <w:t xml:space="preserve"> Kitab-i-Aqdas Verse #31</w:t>
      </w:r>
    </w:p>
  </w:footnote>
  <w:footnote w:id="215">
    <w:p w14:paraId="5E3C05C3" w14:textId="77777777" w:rsidR="00956F93" w:rsidRDefault="00000000">
      <w:pPr>
        <w:pStyle w:val="FootnoteText"/>
      </w:pPr>
      <w:r>
        <w:rPr>
          <w:rStyle w:val="FootnoteReference"/>
        </w:rPr>
        <w:footnoteRef/>
      </w:r>
      <w:r>
        <w:t xml:space="preserve"> Kitab-i-Aqdas Verse #16</w:t>
      </w:r>
    </w:p>
  </w:footnote>
  <w:footnote w:id="216">
    <w:p w14:paraId="3FB5FCA1" w14:textId="77777777" w:rsidR="00956F93" w:rsidRDefault="00000000">
      <w:pPr>
        <w:pStyle w:val="FootnoteText"/>
      </w:pPr>
      <w:r>
        <w:rPr>
          <w:rStyle w:val="FootnoteReference"/>
        </w:rPr>
        <w:footnoteRef/>
      </w:r>
      <w:r>
        <w:t xml:space="preserve"> Kitab-i-Aqdas Verse #74</w:t>
      </w:r>
    </w:p>
  </w:footnote>
  <w:footnote w:id="217">
    <w:p w14:paraId="43A990D1" w14:textId="77777777" w:rsidR="00956F93" w:rsidRDefault="00000000">
      <w:pPr>
        <w:pStyle w:val="FootnoteText"/>
      </w:pPr>
      <w:r>
        <w:rPr>
          <w:rStyle w:val="FootnoteReference"/>
        </w:rPr>
        <w:footnoteRef/>
      </w:r>
      <w:r>
        <w:t xml:space="preserve"> Kitab-i-Aqdas Verse #51</w:t>
      </w:r>
    </w:p>
  </w:footnote>
  <w:footnote w:id="218">
    <w:p w14:paraId="5B258415" w14:textId="77777777" w:rsidR="00956F93" w:rsidRDefault="00000000">
      <w:pPr>
        <w:pStyle w:val="FootnoteText"/>
      </w:pPr>
      <w:r>
        <w:rPr>
          <w:rStyle w:val="FootnoteReference"/>
        </w:rPr>
        <w:footnoteRef/>
      </w:r>
      <w:r>
        <w:t xml:space="preserve"> Kitab-i-Aqdas Verse #51</w:t>
      </w:r>
    </w:p>
  </w:footnote>
  <w:footnote w:id="219">
    <w:p w14:paraId="4948F185" w14:textId="77777777" w:rsidR="00956F93" w:rsidRDefault="00000000">
      <w:pPr>
        <w:pStyle w:val="FootnoteText"/>
      </w:pPr>
      <w:r>
        <w:rPr>
          <w:rStyle w:val="FootnoteReference"/>
        </w:rPr>
        <w:footnoteRef/>
      </w:r>
      <w:r>
        <w:t xml:space="preserve"> Kitab-i-Aqdas Verse #108</w:t>
      </w:r>
    </w:p>
  </w:footnote>
  <w:footnote w:id="220">
    <w:p w14:paraId="0E6657A2" w14:textId="77777777" w:rsidR="00956F93" w:rsidRDefault="00000000">
      <w:pPr>
        <w:pStyle w:val="FootnoteText"/>
      </w:pPr>
      <w:r>
        <w:rPr>
          <w:rStyle w:val="FootnoteReference"/>
        </w:rPr>
        <w:footnoteRef/>
      </w:r>
      <w:r>
        <w:t xml:space="preserve"> Kitab-i-Aqdas Verse #18</w:t>
      </w:r>
    </w:p>
  </w:footnote>
  <w:footnote w:id="221">
    <w:p w14:paraId="073C8CF0" w14:textId="77777777" w:rsidR="00956F93" w:rsidRDefault="00000000">
      <w:pPr>
        <w:pStyle w:val="FootnoteText"/>
      </w:pPr>
      <w:r>
        <w:rPr>
          <w:rStyle w:val="FootnoteReference"/>
        </w:rPr>
        <w:footnoteRef/>
      </w:r>
      <w:r>
        <w:t xml:space="preserve"> Suriy-i-Haykal (Surah of the Temple)</w:t>
      </w:r>
    </w:p>
  </w:footnote>
  <w:footnote w:id="222">
    <w:p w14:paraId="38F797AC" w14:textId="77777777" w:rsidR="00956F93" w:rsidRDefault="00000000">
      <w:pPr>
        <w:pStyle w:val="FootnoteText"/>
      </w:pPr>
      <w:r>
        <w:rPr>
          <w:rStyle w:val="FootnoteReference"/>
        </w:rPr>
        <w:footnoteRef/>
      </w:r>
      <w:r>
        <w:t xml:space="preserve"> The Hidden Words of Arabic #31</w:t>
      </w:r>
    </w:p>
  </w:footnote>
  <w:footnote w:id="223">
    <w:p w14:paraId="0D827C13" w14:textId="77777777" w:rsidR="00956F93" w:rsidRDefault="00000000">
      <w:pPr>
        <w:pStyle w:val="FootnoteText"/>
      </w:pPr>
      <w:r>
        <w:rPr>
          <w:rStyle w:val="FootnoteReference"/>
        </w:rPr>
        <w:footnoteRef/>
      </w:r>
      <w:r>
        <w:t xml:space="preserve"> Kitab-i-Aqdas Verse #5</w:t>
      </w:r>
    </w:p>
  </w:footnote>
  <w:footnote w:id="224">
    <w:p w14:paraId="61DEAF87" w14:textId="77777777" w:rsidR="00956F93" w:rsidRDefault="00000000">
      <w:pPr>
        <w:pStyle w:val="FootnoteText"/>
      </w:pPr>
      <w:r>
        <w:rPr>
          <w:rStyle w:val="FootnoteReference"/>
        </w:rPr>
        <w:footnoteRef/>
      </w:r>
      <w:r>
        <w:t xml:space="preserve"> Kitab-i-Aqdas Verse #136</w:t>
      </w:r>
    </w:p>
  </w:footnote>
  <w:footnote w:id="225">
    <w:p w14:paraId="3700CAF3" w14:textId="77777777" w:rsidR="00956F93" w:rsidRDefault="00000000">
      <w:pPr>
        <w:pStyle w:val="FootnoteText"/>
      </w:pPr>
      <w:r>
        <w:rPr>
          <w:rStyle w:val="FootnoteReference"/>
        </w:rPr>
        <w:footnoteRef/>
      </w:r>
      <w:r>
        <w:t xml:space="preserve"> Kitab-i-Aqdas Verse # 137</w:t>
      </w:r>
    </w:p>
  </w:footnote>
  <w:footnote w:id="226">
    <w:p w14:paraId="34769E40" w14:textId="77777777" w:rsidR="00956F93" w:rsidRDefault="00000000">
      <w:pPr>
        <w:pStyle w:val="FootnoteText"/>
      </w:pPr>
      <w:r>
        <w:rPr>
          <w:rStyle w:val="FootnoteReference"/>
        </w:rPr>
        <w:footnoteRef/>
      </w:r>
      <w:r>
        <w:t xml:space="preserve"> Kitab-i-Aqdas Verse #136</w:t>
      </w:r>
    </w:p>
  </w:footnote>
  <w:footnote w:id="227">
    <w:p w14:paraId="45A1CC26" w14:textId="77777777" w:rsidR="00956F93" w:rsidRDefault="00000000">
      <w:pPr>
        <w:pStyle w:val="FootnoteText"/>
      </w:pPr>
      <w:r>
        <w:rPr>
          <w:rStyle w:val="FootnoteReference"/>
        </w:rPr>
        <w:footnoteRef/>
      </w:r>
      <w:r>
        <w:t xml:space="preserve"> The Persian Bayan Vahid 8 Gate 6</w:t>
      </w:r>
    </w:p>
  </w:footnote>
  <w:footnote w:id="228">
    <w:p w14:paraId="6B21B1E8" w14:textId="77777777" w:rsidR="00956F93" w:rsidRDefault="00000000">
      <w:pPr>
        <w:pStyle w:val="FootnoteText"/>
      </w:pPr>
      <w:r>
        <w:rPr>
          <w:rStyle w:val="FootnoteReference"/>
        </w:rPr>
        <w:footnoteRef/>
      </w:r>
      <w:r>
        <w:t xml:space="preserve"> Kitab-i-Aqdas Verse # 137</w:t>
      </w:r>
    </w:p>
  </w:footnote>
  <w:footnote w:id="229">
    <w:p w14:paraId="06B304E6" w14:textId="77777777" w:rsidR="00956F93" w:rsidRDefault="00000000">
      <w:pPr>
        <w:pStyle w:val="FootnoteText"/>
      </w:pPr>
      <w:r>
        <w:rPr>
          <w:rStyle w:val="FootnoteReference"/>
        </w:rPr>
        <w:footnoteRef/>
      </w:r>
      <w:r>
        <w:t xml:space="preserve"> Kitab-i-Aqdas Verse #33</w:t>
      </w:r>
    </w:p>
  </w:footnote>
  <w:footnote w:id="230">
    <w:p w14:paraId="1CCFA986" w14:textId="77777777" w:rsidR="00956F93" w:rsidRDefault="00000000">
      <w:pPr>
        <w:pStyle w:val="FootnoteText"/>
      </w:pPr>
      <w:r>
        <w:rPr>
          <w:rStyle w:val="FootnoteReference"/>
        </w:rPr>
        <w:footnoteRef/>
      </w:r>
      <w:r>
        <w:t xml:space="preserve"> The Suriy-i-Haykal (To the King of Paris)</w:t>
      </w:r>
    </w:p>
  </w:footnote>
  <w:footnote w:id="231">
    <w:p w14:paraId="65A73578" w14:textId="77777777" w:rsidR="00956F93" w:rsidRDefault="00000000">
      <w:pPr>
        <w:pStyle w:val="FootnoteText"/>
      </w:pPr>
      <w:r>
        <w:rPr>
          <w:rStyle w:val="FootnoteReference"/>
        </w:rPr>
        <w:footnoteRef/>
      </w:r>
      <w:r>
        <w:t xml:space="preserve"> Kitab-i-Aqdas Verse #148</w:t>
      </w:r>
    </w:p>
  </w:footnote>
  <w:footnote w:id="232">
    <w:p w14:paraId="5ABB3AD9" w14:textId="77777777" w:rsidR="00956F93" w:rsidRDefault="00000000">
      <w:pPr>
        <w:pStyle w:val="FootnoteText"/>
      </w:pPr>
      <w:r>
        <w:rPr>
          <w:rStyle w:val="FootnoteReference"/>
        </w:rPr>
        <w:footnoteRef/>
      </w:r>
      <w:r>
        <w:t xml:space="preserve"> Kitab-i-Aqdas Verse #40</w:t>
      </w:r>
    </w:p>
  </w:footnote>
  <w:footnote w:id="233">
    <w:p w14:paraId="5BCD7324" w14:textId="77777777" w:rsidR="00956F93" w:rsidRDefault="00000000">
      <w:pPr>
        <w:pStyle w:val="FootnoteText"/>
      </w:pPr>
      <w:r>
        <w:rPr>
          <w:rStyle w:val="FootnoteReference"/>
        </w:rPr>
        <w:footnoteRef/>
      </w:r>
      <w:r>
        <w:t xml:space="preserve"> The Suriy-i-Haykal (To the King of Paris)</w:t>
      </w:r>
    </w:p>
  </w:footnote>
  <w:footnote w:id="234">
    <w:p w14:paraId="73C723E3" w14:textId="77777777" w:rsidR="00956F93" w:rsidRDefault="00000000">
      <w:pPr>
        <w:pStyle w:val="FootnoteText"/>
      </w:pPr>
      <w:r>
        <w:rPr>
          <w:rStyle w:val="FootnoteReference"/>
        </w:rPr>
        <w:footnoteRef/>
      </w:r>
      <w:r>
        <w:t xml:space="preserve"> The Persian Bayan: Vahid 1 Gate 9</w:t>
      </w:r>
    </w:p>
  </w:footnote>
  <w:footnote w:id="235">
    <w:p w14:paraId="39B8A650" w14:textId="77777777" w:rsidR="00956F93" w:rsidRDefault="00000000">
      <w:pPr>
        <w:pStyle w:val="FootnoteText"/>
      </w:pPr>
      <w:r>
        <w:rPr>
          <w:rStyle w:val="FootnoteReference"/>
        </w:rPr>
        <w:footnoteRef/>
      </w:r>
      <w:r>
        <w:t xml:space="preserve"> Asl-i-Kullu’l-Khayr (Essence of All Good)</w:t>
      </w:r>
    </w:p>
  </w:footnote>
  <w:footnote w:id="236">
    <w:p w14:paraId="7BD125CC" w14:textId="77777777" w:rsidR="00956F93" w:rsidRDefault="00000000">
      <w:pPr>
        <w:pStyle w:val="FootnoteText"/>
      </w:pPr>
      <w:r>
        <w:rPr>
          <w:rStyle w:val="FootnoteReference"/>
        </w:rPr>
        <w:footnoteRef/>
      </w:r>
      <w:r>
        <w:t xml:space="preserve"> The Hidden Words of Arabic #23</w:t>
      </w:r>
    </w:p>
  </w:footnote>
  <w:footnote w:id="237">
    <w:p w14:paraId="21A4020A" w14:textId="77777777" w:rsidR="00956F93" w:rsidRDefault="00000000">
      <w:pPr>
        <w:pStyle w:val="FootnoteText"/>
      </w:pPr>
      <w:r>
        <w:rPr>
          <w:rStyle w:val="FootnoteReference"/>
        </w:rPr>
        <w:footnoteRef/>
      </w:r>
      <w:r>
        <w:t xml:space="preserve"> Kitab-i-Aqdas Verse #2</w:t>
      </w:r>
    </w:p>
  </w:footnote>
  <w:footnote w:id="238">
    <w:p w14:paraId="2BEF0816" w14:textId="77777777" w:rsidR="00956F93" w:rsidRDefault="00000000">
      <w:pPr>
        <w:pStyle w:val="FootnoteText"/>
      </w:pPr>
      <w:r>
        <w:rPr>
          <w:rStyle w:val="FootnoteReference"/>
        </w:rPr>
        <w:footnoteRef/>
      </w:r>
      <w:r>
        <w:t xml:space="preserve"> Kitab-i-Aqdas Verse #4</w:t>
      </w:r>
    </w:p>
  </w:footnote>
  <w:footnote w:id="239">
    <w:p w14:paraId="0C15EE4A" w14:textId="77777777" w:rsidR="00956F93" w:rsidRDefault="00000000">
      <w:pPr>
        <w:pStyle w:val="FootnoteText"/>
      </w:pPr>
      <w:r>
        <w:rPr>
          <w:rStyle w:val="FootnoteReference"/>
        </w:rPr>
        <w:footnoteRef/>
      </w:r>
      <w:r>
        <w:t xml:space="preserve"> Kitab-i-Aqdas Verse #132</w:t>
      </w:r>
    </w:p>
  </w:footnote>
  <w:footnote w:id="240">
    <w:p w14:paraId="40634C7F" w14:textId="77777777" w:rsidR="00956F93" w:rsidRDefault="00000000">
      <w:pPr>
        <w:pStyle w:val="FootnoteText"/>
      </w:pPr>
      <w:r>
        <w:rPr>
          <w:rStyle w:val="FootnoteReference"/>
        </w:rPr>
        <w:footnoteRef/>
      </w:r>
      <w:r>
        <w:t xml:space="preserve"> Kitab-i-Aqdas Verse #15</w:t>
      </w:r>
    </w:p>
  </w:footnote>
  <w:footnote w:id="241">
    <w:p w14:paraId="3C7A8625" w14:textId="77777777" w:rsidR="00956F93" w:rsidRDefault="00000000">
      <w:pPr>
        <w:pStyle w:val="FootnoteText"/>
      </w:pPr>
      <w:r>
        <w:rPr>
          <w:rStyle w:val="FootnoteReference"/>
        </w:rPr>
        <w:footnoteRef/>
      </w:r>
      <w:r>
        <w:t xml:space="preserve"> Lawh-i-Madinat’ut-Tawhid (Tablet of the City of Unity)</w:t>
      </w:r>
    </w:p>
  </w:footnote>
  <w:footnote w:id="242">
    <w:p w14:paraId="43790365" w14:textId="77777777" w:rsidR="00956F93" w:rsidRDefault="00000000">
      <w:pPr>
        <w:pStyle w:val="FootnoteText"/>
      </w:pPr>
      <w:r>
        <w:rPr>
          <w:rStyle w:val="FootnoteReference"/>
        </w:rPr>
        <w:footnoteRef/>
      </w:r>
      <w:r>
        <w:t xml:space="preserve"> Kitab-i-Aqdas Verse #115</w:t>
      </w:r>
    </w:p>
  </w:footnote>
  <w:footnote w:id="243">
    <w:p w14:paraId="14841E40" w14:textId="77777777" w:rsidR="00956F93" w:rsidRDefault="00000000">
      <w:pPr>
        <w:pStyle w:val="FootnoteText"/>
      </w:pPr>
      <w:r>
        <w:rPr>
          <w:rStyle w:val="FootnoteReference"/>
        </w:rPr>
        <w:footnoteRef/>
      </w:r>
      <w:r>
        <w:t xml:space="preserve"> Kitab-i-Aqdas Verse #31</w:t>
      </w:r>
    </w:p>
  </w:footnote>
  <w:footnote w:id="244">
    <w:p w14:paraId="2B892796" w14:textId="77777777" w:rsidR="00956F93" w:rsidRDefault="00000000">
      <w:pPr>
        <w:pStyle w:val="FootnoteText"/>
      </w:pPr>
      <w:r>
        <w:rPr>
          <w:rStyle w:val="FootnoteReference"/>
        </w:rPr>
        <w:footnoteRef/>
      </w:r>
      <w:r>
        <w:t xml:space="preserve"> Kitab-i-Aqdas Verse #150</w:t>
      </w:r>
    </w:p>
  </w:footnote>
  <w:footnote w:id="245">
    <w:p w14:paraId="47C07105" w14:textId="77777777" w:rsidR="00956F93" w:rsidRDefault="00000000">
      <w:pPr>
        <w:pStyle w:val="FootnoteText"/>
      </w:pPr>
      <w:r>
        <w:rPr>
          <w:rStyle w:val="FootnoteReference"/>
        </w:rPr>
        <w:footnoteRef/>
      </w:r>
      <w:r>
        <w:t xml:space="preserve"> BH00054</w:t>
      </w:r>
    </w:p>
  </w:footnote>
  <w:footnote w:id="246">
    <w:p w14:paraId="3CBCAA41" w14:textId="77777777" w:rsidR="00956F93" w:rsidRDefault="00000000">
      <w:pPr>
        <w:pStyle w:val="FootnoteText"/>
      </w:pPr>
      <w:r>
        <w:rPr>
          <w:rStyle w:val="FootnoteReference"/>
        </w:rPr>
        <w:footnoteRef/>
      </w:r>
      <w:r>
        <w:t xml:space="preserve"> BH00230</w:t>
      </w:r>
    </w:p>
  </w:footnote>
  <w:footnote w:id="247">
    <w:p w14:paraId="2CDC467F" w14:textId="77777777" w:rsidR="00956F93" w:rsidRDefault="00000000">
      <w:pPr>
        <w:pStyle w:val="FootnoteText"/>
      </w:pPr>
      <w:r>
        <w:rPr>
          <w:rStyle w:val="FootnoteReference"/>
        </w:rPr>
        <w:footnoteRef/>
      </w:r>
      <w:r>
        <w:t xml:space="preserve"> Kitab-i-Aqdas #32</w:t>
      </w:r>
    </w:p>
  </w:footnote>
  <w:footnote w:id="248">
    <w:p w14:paraId="19894989" w14:textId="77777777" w:rsidR="00956F93" w:rsidRDefault="00000000">
      <w:pPr>
        <w:pStyle w:val="FootnoteText"/>
      </w:pPr>
      <w:r>
        <w:rPr>
          <w:rStyle w:val="FootnoteReference"/>
        </w:rPr>
        <w:footnoteRef/>
      </w:r>
      <w:r>
        <w:t xml:space="preserve"> BH00250</w:t>
      </w:r>
    </w:p>
  </w:footnote>
  <w:footnote w:id="249">
    <w:p w14:paraId="42D6C69D" w14:textId="77777777" w:rsidR="00956F93" w:rsidRDefault="00000000">
      <w:pPr>
        <w:pStyle w:val="FootnoteText"/>
      </w:pPr>
      <w:r>
        <w:rPr>
          <w:rStyle w:val="FootnoteReference"/>
        </w:rPr>
        <w:footnoteRef/>
      </w:r>
      <w:r>
        <w:t xml:space="preserve"> Kitab-i-Aqdas #97</w:t>
      </w:r>
    </w:p>
  </w:footnote>
  <w:footnote w:id="250">
    <w:p w14:paraId="448E5791" w14:textId="77777777" w:rsidR="00956F93" w:rsidRDefault="00000000">
      <w:pPr>
        <w:pStyle w:val="FootnoteText"/>
      </w:pPr>
      <w:r>
        <w:rPr>
          <w:rStyle w:val="FootnoteReference"/>
        </w:rPr>
        <w:footnoteRef/>
      </w:r>
      <w:r>
        <w:t xml:space="preserve"> BH00214</w:t>
      </w:r>
    </w:p>
  </w:footnote>
  <w:footnote w:id="251">
    <w:p w14:paraId="23C22A0C" w14:textId="77777777" w:rsidR="00956F93" w:rsidRDefault="00000000">
      <w:pPr>
        <w:pStyle w:val="FootnoteText"/>
      </w:pPr>
      <w:r>
        <w:rPr>
          <w:rStyle w:val="FootnoteReference"/>
        </w:rPr>
        <w:footnoteRef/>
      </w:r>
      <w:r>
        <w:t xml:space="preserve"> BH00077</w:t>
      </w:r>
    </w:p>
  </w:footnote>
  <w:footnote w:id="252">
    <w:p w14:paraId="6AD3D610" w14:textId="77777777" w:rsidR="00956F93" w:rsidRDefault="00000000">
      <w:pPr>
        <w:pStyle w:val="FootnoteText"/>
      </w:pPr>
      <w:r>
        <w:rPr>
          <w:rStyle w:val="FootnoteReference"/>
        </w:rPr>
        <w:footnoteRef/>
      </w:r>
      <w:r>
        <w:t xml:space="preserve"> Kitab-i-Aqdas #42</w:t>
      </w:r>
    </w:p>
  </w:footnote>
  <w:footnote w:id="253">
    <w:p w14:paraId="5BC81D7F" w14:textId="77777777" w:rsidR="00956F93" w:rsidRDefault="00000000">
      <w:pPr>
        <w:pStyle w:val="FootnoteText"/>
      </w:pPr>
      <w:r>
        <w:rPr>
          <w:rStyle w:val="FootnoteReference"/>
        </w:rPr>
        <w:footnoteRef/>
      </w:r>
      <w:r>
        <w:t xml:space="preserve"> BH00234</w:t>
      </w:r>
    </w:p>
  </w:footnote>
  <w:footnote w:id="254">
    <w:p w14:paraId="27206A61" w14:textId="77777777" w:rsidR="00956F93" w:rsidRDefault="00000000">
      <w:pPr>
        <w:pStyle w:val="FootnoteText"/>
      </w:pPr>
      <w:r>
        <w:rPr>
          <w:rStyle w:val="FootnoteReference"/>
        </w:rPr>
        <w:footnoteRef/>
      </w:r>
      <w:r>
        <w:t xml:space="preserve"> BH00086</w:t>
      </w:r>
    </w:p>
  </w:footnote>
  <w:footnote w:id="255">
    <w:p w14:paraId="219DCB87" w14:textId="77777777" w:rsidR="00956F93" w:rsidRDefault="00000000">
      <w:pPr>
        <w:pStyle w:val="FootnoteText"/>
      </w:pPr>
      <w:r>
        <w:rPr>
          <w:rStyle w:val="FootnoteReference"/>
        </w:rPr>
        <w:footnoteRef/>
      </w:r>
      <w:r>
        <w:t xml:space="preserve"> BH00158</w:t>
      </w:r>
    </w:p>
  </w:footnote>
  <w:footnote w:id="256">
    <w:p w14:paraId="3D95CE0A" w14:textId="77777777" w:rsidR="00956F93" w:rsidRDefault="00000000">
      <w:pPr>
        <w:pStyle w:val="FootnoteText"/>
      </w:pPr>
      <w:r>
        <w:rPr>
          <w:rStyle w:val="FootnoteReference"/>
        </w:rPr>
        <w:footnoteRef/>
      </w:r>
      <w:r>
        <w:t xml:space="preserve"> BH00261</w:t>
      </w:r>
    </w:p>
  </w:footnote>
  <w:footnote w:id="257">
    <w:p w14:paraId="370E20DD" w14:textId="77777777" w:rsidR="00956F93" w:rsidRDefault="00000000">
      <w:pPr>
        <w:pStyle w:val="FootnoteText"/>
      </w:pPr>
      <w:r>
        <w:rPr>
          <w:rStyle w:val="FootnoteReference"/>
        </w:rPr>
        <w:footnoteRef/>
      </w:r>
      <w:r>
        <w:t xml:space="preserve"> BH00282</w:t>
      </w:r>
    </w:p>
  </w:footnote>
  <w:footnote w:id="258">
    <w:p w14:paraId="340F7FD9" w14:textId="77777777" w:rsidR="00956F93" w:rsidRDefault="00000000">
      <w:pPr>
        <w:pStyle w:val="FootnoteText"/>
      </w:pPr>
      <w:r>
        <w:rPr>
          <w:rStyle w:val="FootnoteReference"/>
        </w:rPr>
        <w:footnoteRef/>
      </w:r>
      <w:r>
        <w:t xml:space="preserve"> Kitab-i-Aqdas Verse #33</w:t>
      </w:r>
    </w:p>
  </w:footnote>
  <w:footnote w:id="259">
    <w:p w14:paraId="51A87F33" w14:textId="77777777" w:rsidR="00956F93" w:rsidRDefault="00000000">
      <w:pPr>
        <w:pStyle w:val="FootnoteText"/>
      </w:pPr>
      <w:r>
        <w:rPr>
          <w:rStyle w:val="FootnoteReference"/>
        </w:rPr>
        <w:footnoteRef/>
      </w:r>
      <w:r>
        <w:t xml:space="preserve"> Kitab-i-Aqdas Verse #146</w:t>
      </w:r>
    </w:p>
  </w:footnote>
  <w:footnote w:id="260">
    <w:p w14:paraId="4824996C" w14:textId="77777777" w:rsidR="00956F93" w:rsidRDefault="00000000">
      <w:pPr>
        <w:pStyle w:val="FootnoteText"/>
      </w:pPr>
      <w:r>
        <w:rPr>
          <w:rStyle w:val="FootnoteReference"/>
        </w:rPr>
        <w:footnoteRef/>
      </w:r>
      <w:r>
        <w:t xml:space="preserve"> BH00069 and BH11399</w:t>
      </w:r>
    </w:p>
  </w:footnote>
  <w:footnote w:id="261">
    <w:p w14:paraId="3F1EB287" w14:textId="77777777" w:rsidR="00956F93" w:rsidRDefault="00000000">
      <w:pPr>
        <w:pStyle w:val="FootnoteText"/>
      </w:pPr>
      <w:r>
        <w:rPr>
          <w:rStyle w:val="FootnoteReference"/>
        </w:rPr>
        <w:footnoteRef/>
      </w:r>
      <w:r>
        <w:t xml:space="preserve"> Surah At-Tawbah (9:60)</w:t>
      </w:r>
    </w:p>
  </w:footnote>
  <w:footnote w:id="262">
    <w:p w14:paraId="17B3CD45" w14:textId="77777777" w:rsidR="00956F93" w:rsidRDefault="00000000">
      <w:pPr>
        <w:pStyle w:val="FootnoteText"/>
      </w:pPr>
      <w:r>
        <w:rPr>
          <w:rStyle w:val="FootnoteReference"/>
        </w:rPr>
        <w:footnoteRef/>
      </w:r>
      <w:r>
        <w:t xml:space="preserve"> Surah al-Muzzammil (73:20)</w:t>
      </w:r>
    </w:p>
  </w:footnote>
  <w:footnote w:id="263">
    <w:p w14:paraId="67D69CF1" w14:textId="77777777" w:rsidR="00956F93" w:rsidRDefault="00000000">
      <w:pPr>
        <w:pStyle w:val="FootnoteText"/>
      </w:pPr>
      <w:r>
        <w:rPr>
          <w:rStyle w:val="FootnoteReference"/>
        </w:rPr>
        <w:footnoteRef/>
      </w:r>
      <w:r>
        <w:t xml:space="preserve"> Surah al-Mu’minun (23:4)</w:t>
      </w:r>
    </w:p>
  </w:footnote>
  <w:footnote w:id="264">
    <w:p w14:paraId="2F4FB154" w14:textId="77777777" w:rsidR="00956F93" w:rsidRDefault="00000000">
      <w:pPr>
        <w:pStyle w:val="FootnoteText"/>
      </w:pPr>
      <w:r>
        <w:rPr>
          <w:rStyle w:val="FootnoteReference"/>
        </w:rPr>
        <w:footnoteRef/>
      </w:r>
      <w:r>
        <w:t xml:space="preserve"> BH01964</w:t>
      </w:r>
    </w:p>
  </w:footnote>
  <w:footnote w:id="265">
    <w:p w14:paraId="1F52ACF3" w14:textId="77777777" w:rsidR="00956F93" w:rsidRDefault="00000000">
      <w:pPr>
        <w:pStyle w:val="FootnoteText"/>
      </w:pPr>
      <w:r>
        <w:rPr>
          <w:rStyle w:val="FootnoteReference"/>
        </w:rPr>
        <w:footnoteRef/>
      </w:r>
      <w:r>
        <w:t xml:space="preserve"> Kitab-i-Aqdas Verse #16</w:t>
      </w:r>
    </w:p>
  </w:footnote>
  <w:footnote w:id="266">
    <w:p w14:paraId="41C19A0E" w14:textId="77777777" w:rsidR="00956F93" w:rsidRDefault="00000000">
      <w:pPr>
        <w:pStyle w:val="FootnoteText"/>
      </w:pPr>
      <w:r>
        <w:rPr>
          <w:rStyle w:val="FootnoteReference"/>
        </w:rPr>
        <w:footnoteRef/>
      </w:r>
      <w:r>
        <w:t xml:space="preserve"> Kitab-i-Aqdas Verse #111</w:t>
      </w:r>
    </w:p>
  </w:footnote>
  <w:footnote w:id="267">
    <w:p w14:paraId="3B3FD245" w14:textId="77777777" w:rsidR="00956F93" w:rsidRDefault="00000000">
      <w:pPr>
        <w:pStyle w:val="FootnoteText"/>
      </w:pPr>
      <w:r>
        <w:rPr>
          <w:rStyle w:val="FootnoteReference"/>
        </w:rPr>
        <w:footnoteRef/>
      </w:r>
      <w:r>
        <w:t xml:space="preserve"> Persian Bayan Vahid 6, Gate 14</w:t>
      </w:r>
    </w:p>
  </w:footnote>
  <w:footnote w:id="268">
    <w:p w14:paraId="1A7269F9" w14:textId="77777777" w:rsidR="00956F93" w:rsidRDefault="00000000">
      <w:pPr>
        <w:pStyle w:val="FootnoteText"/>
      </w:pPr>
      <w:r>
        <w:rPr>
          <w:rStyle w:val="FootnoteReference"/>
        </w:rPr>
        <w:footnoteRef/>
      </w:r>
      <w:r>
        <w:t xml:space="preserve"> BH03908</w:t>
      </w:r>
    </w:p>
  </w:footnote>
  <w:footnote w:id="269">
    <w:p w14:paraId="3258452F" w14:textId="77777777" w:rsidR="00956F93" w:rsidRDefault="00000000">
      <w:pPr>
        <w:pStyle w:val="FootnoteText"/>
      </w:pPr>
      <w:r>
        <w:rPr>
          <w:rStyle w:val="FootnoteReference"/>
        </w:rPr>
        <w:footnoteRef/>
      </w:r>
      <w:r>
        <w:t xml:space="preserve"> BH00215</w:t>
      </w:r>
    </w:p>
  </w:footnote>
  <w:footnote w:id="270">
    <w:p w14:paraId="7F62D9BD" w14:textId="77777777" w:rsidR="00956F93" w:rsidRDefault="00000000">
      <w:pPr>
        <w:pStyle w:val="FootnoteText"/>
      </w:pPr>
      <w:r>
        <w:rPr>
          <w:rStyle w:val="FootnoteReference"/>
        </w:rPr>
        <w:footnoteRef/>
      </w:r>
      <w:r>
        <w:t xml:space="preserve"> BH02278</w:t>
      </w:r>
    </w:p>
  </w:footnote>
  <w:footnote w:id="271">
    <w:p w14:paraId="0E48144F" w14:textId="77777777" w:rsidR="00956F93" w:rsidRDefault="00000000">
      <w:pPr>
        <w:pStyle w:val="FootnoteText"/>
      </w:pPr>
      <w:r>
        <w:rPr>
          <w:rStyle w:val="FootnoteReference"/>
        </w:rPr>
        <w:footnoteRef/>
      </w:r>
      <w:r>
        <w:t xml:space="preserve"> Kitab-i-Aqdas Verse #75</w:t>
      </w:r>
    </w:p>
  </w:footnote>
  <w:footnote w:id="272">
    <w:p w14:paraId="7E3FDCDC" w14:textId="77777777" w:rsidR="00956F93" w:rsidRDefault="00000000">
      <w:pPr>
        <w:pStyle w:val="FootnoteText"/>
      </w:pPr>
      <w:r>
        <w:rPr>
          <w:rStyle w:val="FootnoteReference"/>
        </w:rPr>
        <w:footnoteRef/>
      </w:r>
      <w:r>
        <w:t xml:space="preserve"> BH00856</w:t>
      </w:r>
    </w:p>
  </w:footnote>
  <w:footnote w:id="273">
    <w:p w14:paraId="7308CCAB" w14:textId="77777777" w:rsidR="00956F93" w:rsidRDefault="00000000">
      <w:pPr>
        <w:pStyle w:val="FootnoteText"/>
      </w:pPr>
      <w:r>
        <w:rPr>
          <w:rStyle w:val="FootnoteReference"/>
        </w:rPr>
        <w:footnoteRef/>
      </w:r>
      <w:r>
        <w:t xml:space="preserve"> Kitab-i-Aqdas Verse #16</w:t>
      </w:r>
    </w:p>
  </w:footnote>
  <w:footnote w:id="274">
    <w:p w14:paraId="33A0B9ED" w14:textId="77777777" w:rsidR="00956F93" w:rsidRDefault="00000000">
      <w:pPr>
        <w:pStyle w:val="FootnoteText"/>
      </w:pPr>
      <w:r>
        <w:rPr>
          <w:rStyle w:val="FootnoteReference"/>
        </w:rPr>
        <w:footnoteRef/>
      </w:r>
      <w:r>
        <w:t xml:space="preserve"> BH01228</w:t>
      </w:r>
    </w:p>
  </w:footnote>
  <w:footnote w:id="275">
    <w:p w14:paraId="3809920A" w14:textId="77777777" w:rsidR="00956F93" w:rsidRDefault="00000000">
      <w:pPr>
        <w:pStyle w:val="FootnoteText"/>
      </w:pPr>
      <w:r>
        <w:rPr>
          <w:rStyle w:val="FootnoteReference"/>
        </w:rPr>
        <w:footnoteRef/>
      </w:r>
      <w:r>
        <w:t xml:space="preserve"> Kitab-i-Aqdas Verse #16</w:t>
      </w:r>
    </w:p>
  </w:footnote>
  <w:footnote w:id="276">
    <w:p w14:paraId="62345469" w14:textId="77777777" w:rsidR="00956F93" w:rsidRDefault="00000000">
      <w:pPr>
        <w:pStyle w:val="FootnoteText"/>
      </w:pPr>
      <w:r>
        <w:rPr>
          <w:rStyle w:val="FootnoteReference"/>
        </w:rPr>
        <w:footnoteRef/>
      </w:r>
      <w:r>
        <w:t xml:space="preserve"> BH08745</w:t>
      </w:r>
    </w:p>
  </w:footnote>
  <w:footnote w:id="277">
    <w:p w14:paraId="0C9724A0" w14:textId="77777777" w:rsidR="00956F93" w:rsidRDefault="00000000">
      <w:pPr>
        <w:pStyle w:val="FootnoteText"/>
      </w:pPr>
      <w:r>
        <w:rPr>
          <w:rStyle w:val="FootnoteReference"/>
        </w:rPr>
        <w:footnoteRef/>
      </w:r>
      <w:r>
        <w:t xml:space="preserve"> Kitab-i-Aqdas Verse #57</w:t>
      </w:r>
    </w:p>
  </w:footnote>
  <w:footnote w:id="278">
    <w:p w14:paraId="1D64D7DB" w14:textId="77777777" w:rsidR="00956F93" w:rsidRDefault="00000000">
      <w:pPr>
        <w:pStyle w:val="FootnoteText"/>
      </w:pPr>
      <w:r>
        <w:rPr>
          <w:rStyle w:val="FootnoteReference"/>
        </w:rPr>
        <w:footnoteRef/>
      </w:r>
      <w:r>
        <w:t xml:space="preserve"> The Persian Bayan Vahid 3 Gate 10</w:t>
      </w:r>
    </w:p>
  </w:footnote>
  <w:footnote w:id="279">
    <w:p w14:paraId="40B9BC35" w14:textId="77777777" w:rsidR="00956F93" w:rsidRDefault="00000000">
      <w:pPr>
        <w:pStyle w:val="FootnoteText"/>
      </w:pPr>
      <w:r>
        <w:rPr>
          <w:rStyle w:val="FootnoteReference"/>
        </w:rPr>
        <w:footnoteRef/>
      </w:r>
      <w:r>
        <w:t xml:space="preserve"> BH00103</w:t>
      </w:r>
    </w:p>
  </w:footnote>
  <w:footnote w:id="280">
    <w:p w14:paraId="30761A51" w14:textId="77777777" w:rsidR="00956F93" w:rsidRDefault="00000000">
      <w:pPr>
        <w:pStyle w:val="FootnoteText"/>
      </w:pPr>
      <w:r>
        <w:rPr>
          <w:rStyle w:val="FootnoteReference"/>
        </w:rPr>
        <w:footnoteRef/>
      </w:r>
      <w:r>
        <w:t xml:space="preserve"> Kitab-i-Aqdas #29</w:t>
      </w:r>
    </w:p>
  </w:footnote>
  <w:footnote w:id="281">
    <w:p w14:paraId="3DDC5FD4" w14:textId="77777777" w:rsidR="00956F93" w:rsidRDefault="00000000">
      <w:pPr>
        <w:pStyle w:val="FootnoteText"/>
      </w:pPr>
      <w:r>
        <w:rPr>
          <w:rStyle w:val="FootnoteReference"/>
        </w:rPr>
        <w:footnoteRef/>
      </w:r>
      <w:r>
        <w:t xml:space="preserve"> Kitab-i-Aqdas #2</w:t>
      </w:r>
    </w:p>
  </w:footnote>
  <w:footnote w:id="282">
    <w:p w14:paraId="4A553004" w14:textId="77777777" w:rsidR="00956F93" w:rsidRDefault="00000000">
      <w:pPr>
        <w:pStyle w:val="FootnoteText"/>
      </w:pPr>
      <w:r>
        <w:rPr>
          <w:rStyle w:val="FootnoteReference"/>
        </w:rPr>
        <w:footnoteRef/>
      </w:r>
      <w:r>
        <w:t xml:space="preserve"> Kitab-i-Aqdas 48</w:t>
      </w:r>
    </w:p>
  </w:footnote>
  <w:footnote w:id="283">
    <w:p w14:paraId="411FE7CA" w14:textId="77777777" w:rsidR="00956F93" w:rsidRDefault="00000000">
      <w:pPr>
        <w:pStyle w:val="FootnoteText"/>
      </w:pPr>
      <w:r>
        <w:rPr>
          <w:rStyle w:val="FootnoteReference"/>
        </w:rPr>
        <w:footnoteRef/>
      </w:r>
      <w:r>
        <w:t xml:space="preserve"> Kitab-i-Aqdas 65</w:t>
      </w:r>
    </w:p>
  </w:footnote>
  <w:footnote w:id="284">
    <w:p w14:paraId="000BFE2A" w14:textId="77777777" w:rsidR="00956F93" w:rsidRDefault="00000000">
      <w:pPr>
        <w:pStyle w:val="FootnoteText"/>
      </w:pPr>
      <w:r>
        <w:rPr>
          <w:rStyle w:val="FootnoteReference"/>
        </w:rPr>
        <w:footnoteRef/>
      </w:r>
      <w:r>
        <w:t xml:space="preserve"> Kitab-i-Aqdas 71</w:t>
      </w:r>
    </w:p>
  </w:footnote>
  <w:footnote w:id="285">
    <w:p w14:paraId="67223333" w14:textId="77777777" w:rsidR="00956F93" w:rsidRDefault="00000000">
      <w:pPr>
        <w:pStyle w:val="FootnoteText"/>
      </w:pPr>
      <w:r>
        <w:rPr>
          <w:rStyle w:val="FootnoteReference"/>
        </w:rPr>
        <w:footnoteRef/>
      </w:r>
      <w:r>
        <w:t xml:space="preserve"> Kitab-i-Aqdas #64</w:t>
      </w:r>
    </w:p>
  </w:footnote>
  <w:footnote w:id="286">
    <w:p w14:paraId="2613103C" w14:textId="77777777" w:rsidR="00956F93" w:rsidRDefault="00000000">
      <w:pPr>
        <w:pStyle w:val="FootnoteText"/>
      </w:pPr>
      <w:r>
        <w:rPr>
          <w:rStyle w:val="FootnoteReference"/>
        </w:rPr>
        <w:footnoteRef/>
      </w:r>
      <w:r>
        <w:t xml:space="preserve"> Kitab-i-Aqdas 10 &amp; 27</w:t>
      </w:r>
    </w:p>
  </w:footnote>
  <w:footnote w:id="287">
    <w:p w14:paraId="446293B4" w14:textId="77777777" w:rsidR="00956F93" w:rsidRDefault="00000000">
      <w:pPr>
        <w:pStyle w:val="FootnoteText"/>
      </w:pPr>
      <w:r>
        <w:rPr>
          <w:rStyle w:val="FootnoteReference"/>
        </w:rPr>
        <w:footnoteRef/>
      </w:r>
      <w:r>
        <w:t xml:space="preserve"> Kitab-i-Aqdas 74</w:t>
      </w:r>
    </w:p>
  </w:footnote>
  <w:footnote w:id="288">
    <w:p w14:paraId="14C94C4A" w14:textId="77777777" w:rsidR="00956F93" w:rsidRDefault="00000000">
      <w:pPr>
        <w:pStyle w:val="FootnoteText"/>
      </w:pPr>
      <w:r>
        <w:rPr>
          <w:rStyle w:val="FootnoteReference"/>
        </w:rPr>
        <w:footnoteRef/>
      </w:r>
      <w:r>
        <w:t xml:space="preserve"> Kitab-i-Aqdas 107</w:t>
      </w:r>
    </w:p>
  </w:footnote>
  <w:footnote w:id="289">
    <w:p w14:paraId="09807BF1" w14:textId="77777777" w:rsidR="00956F93" w:rsidRDefault="00000000">
      <w:pPr>
        <w:pStyle w:val="FootnoteText"/>
      </w:pPr>
      <w:r>
        <w:rPr>
          <w:rStyle w:val="FootnoteReference"/>
        </w:rPr>
        <w:footnoteRef/>
      </w:r>
      <w:r>
        <w:t xml:space="preserve"> Kitab-i-Aqdas 65</w:t>
      </w:r>
    </w:p>
  </w:footnote>
  <w:footnote w:id="290">
    <w:p w14:paraId="211F83DA" w14:textId="77777777" w:rsidR="00956F93" w:rsidRDefault="00000000">
      <w:pPr>
        <w:pStyle w:val="FootnoteText"/>
      </w:pPr>
      <w:r>
        <w:rPr>
          <w:rStyle w:val="FootnoteReference"/>
        </w:rPr>
        <w:footnoteRef/>
      </w:r>
      <w:r>
        <w:t xml:space="preserve"> Kitab-i-Aqdas 148</w:t>
      </w:r>
    </w:p>
  </w:footnote>
  <w:footnote w:id="291">
    <w:p w14:paraId="5111F79E" w14:textId="77777777" w:rsidR="00956F93" w:rsidRDefault="00000000">
      <w:pPr>
        <w:pStyle w:val="FootnoteText"/>
      </w:pPr>
      <w:r>
        <w:rPr>
          <w:rStyle w:val="FootnoteReference"/>
        </w:rPr>
        <w:footnoteRef/>
      </w:r>
      <w:r>
        <w:t xml:space="preserve"> Kitab-i-Aqdas 19</w:t>
      </w:r>
    </w:p>
  </w:footnote>
  <w:footnote w:id="292">
    <w:p w14:paraId="395555CB" w14:textId="77777777" w:rsidR="00956F93" w:rsidRDefault="00000000">
      <w:pPr>
        <w:pStyle w:val="FootnoteText"/>
      </w:pPr>
      <w:r>
        <w:rPr>
          <w:rStyle w:val="FootnoteReference"/>
        </w:rPr>
        <w:footnoteRef/>
      </w:r>
      <w:r>
        <w:t xml:space="preserve"> Kitab-i-Aqdas 119</w:t>
      </w:r>
    </w:p>
  </w:footnote>
  <w:footnote w:id="293">
    <w:p w14:paraId="19C92E15" w14:textId="77777777" w:rsidR="00956F93" w:rsidRDefault="00000000">
      <w:pPr>
        <w:pStyle w:val="FootnoteText"/>
      </w:pPr>
      <w:r>
        <w:rPr>
          <w:rStyle w:val="FootnoteReference"/>
        </w:rPr>
        <w:footnoteRef/>
      </w:r>
      <w:r>
        <w:t xml:space="preserve"> Kitab-i-Aqdas 155 &amp; 190</w:t>
      </w:r>
    </w:p>
  </w:footnote>
  <w:footnote w:id="294">
    <w:p w14:paraId="55F98D3B" w14:textId="77777777" w:rsidR="00956F93" w:rsidRDefault="00000000">
      <w:pPr>
        <w:pStyle w:val="FootnoteText"/>
      </w:pPr>
      <w:r>
        <w:rPr>
          <w:rStyle w:val="FootnoteReference"/>
        </w:rPr>
        <w:footnoteRef/>
      </w:r>
      <w:r>
        <w:t xml:space="preserve"> Kitab-i-Aqdas 70</w:t>
      </w:r>
    </w:p>
  </w:footnote>
  <w:footnote w:id="295">
    <w:p w14:paraId="61ABF3B6" w14:textId="77777777" w:rsidR="00956F93" w:rsidRDefault="00000000">
      <w:pPr>
        <w:pStyle w:val="FootnoteText"/>
      </w:pPr>
      <w:r>
        <w:rPr>
          <w:rStyle w:val="FootnoteReference"/>
        </w:rPr>
        <w:footnoteRef/>
      </w:r>
      <w:r>
        <w:t xml:space="preserve"> Kitab-i-Aqdas 113</w:t>
      </w:r>
    </w:p>
  </w:footnote>
  <w:footnote w:id="296">
    <w:p w14:paraId="1CB180CF" w14:textId="77777777" w:rsidR="00956F93" w:rsidRDefault="00000000">
      <w:pPr>
        <w:pStyle w:val="FootnoteText"/>
      </w:pPr>
      <w:r>
        <w:rPr>
          <w:rStyle w:val="FootnoteReference"/>
        </w:rPr>
        <w:footnoteRef/>
      </w:r>
      <w:r>
        <w:t xml:space="preserve"> Kitab-i-Aqdas 20 and 109</w:t>
      </w:r>
    </w:p>
  </w:footnote>
  <w:footnote w:id="297">
    <w:p w14:paraId="60A74A0F" w14:textId="77777777" w:rsidR="00956F93" w:rsidRDefault="00000000">
      <w:pPr>
        <w:pStyle w:val="FootnoteText"/>
      </w:pPr>
      <w:r>
        <w:rPr>
          <w:rStyle w:val="FootnoteReference"/>
        </w:rPr>
        <w:footnoteRef/>
      </w:r>
      <w:r>
        <w:t xml:space="preserve"> Kitab-i-Aqdas 48</w:t>
      </w:r>
    </w:p>
  </w:footnote>
  <w:footnote w:id="298">
    <w:p w14:paraId="0CD0F885" w14:textId="77777777" w:rsidR="00956F93" w:rsidRDefault="00000000">
      <w:pPr>
        <w:pStyle w:val="FootnoteText"/>
      </w:pPr>
      <w:r>
        <w:rPr>
          <w:rStyle w:val="FootnoteReference"/>
        </w:rPr>
        <w:footnoteRef/>
      </w:r>
      <w:r>
        <w:t xml:space="preserve"> Kitab-i-Aqdas 118</w:t>
      </w:r>
    </w:p>
  </w:footnote>
  <w:footnote w:id="299">
    <w:p w14:paraId="47DABC57" w14:textId="77777777" w:rsidR="00956F93" w:rsidRDefault="00000000">
      <w:pPr>
        <w:pStyle w:val="FootnoteText"/>
      </w:pPr>
      <w:r>
        <w:rPr>
          <w:rStyle w:val="FootnoteReference"/>
        </w:rPr>
        <w:footnoteRef/>
      </w:r>
      <w:r>
        <w:t xml:space="preserve"> Kitab-i-Aqdas 77</w:t>
      </w:r>
    </w:p>
  </w:footnote>
  <w:footnote w:id="300">
    <w:p w14:paraId="2D782E06" w14:textId="77777777" w:rsidR="00956F93" w:rsidRDefault="00000000">
      <w:pPr>
        <w:pStyle w:val="FootnoteText"/>
      </w:pPr>
      <w:r>
        <w:rPr>
          <w:rStyle w:val="FootnoteReference"/>
        </w:rPr>
        <w:footnoteRef/>
      </w:r>
      <w:r>
        <w:t xml:space="preserve"> Kitab-i-Aqdas 33</w:t>
      </w:r>
    </w:p>
  </w:footnote>
  <w:footnote w:id="301">
    <w:p w14:paraId="768A5C8A" w14:textId="77777777" w:rsidR="00956F93" w:rsidRDefault="00000000">
      <w:pPr>
        <w:pStyle w:val="FootnoteText"/>
      </w:pPr>
      <w:r>
        <w:rPr>
          <w:rStyle w:val="FootnoteReference"/>
        </w:rPr>
        <w:footnoteRef/>
      </w:r>
      <w:r>
        <w:t xml:space="preserve"> Kitab-i-Aqdas 15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DE8E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BA90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6AEC2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39153619">
    <w:abstractNumId w:val="0"/>
  </w:num>
  <w:num w:numId="13" w16cid:durableId="89031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7781148">
    <w:abstractNumId w:val="1"/>
  </w:num>
  <w:num w:numId="15" w16cid:durableId="749694050">
    <w:abstractNumId w:val="1"/>
  </w:num>
  <w:num w:numId="16" w16cid:durableId="1185510851">
    <w:abstractNumId w:val="1"/>
  </w:num>
  <w:num w:numId="17" w16cid:durableId="714162542">
    <w:abstractNumId w:val="1"/>
  </w:num>
  <w:num w:numId="18" w16cid:durableId="1763255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255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9007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8210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15778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4667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8367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4398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2C0DF2"/>
    <w:rsid w:val="00352C4F"/>
    <w:rsid w:val="00933E27"/>
    <w:rsid w:val="00956F93"/>
    <w:rsid w:val="00977F95"/>
    <w:rsid w:val="00DD5538"/>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AC7F"/>
  <w15:docId w15:val="{0CFBC813-265D-4B0F-BF68-2C640F7B8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77F9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9623</Words>
  <Characters>225855</Characters>
  <Application>Microsoft Office Word</Application>
  <DocSecurity>0</DocSecurity>
  <Lines>1882</Lines>
  <Paragraphs>529</Paragraphs>
  <ScaleCrop>false</ScaleCrop>
  <Company/>
  <LinksUpToDate>false</LinksUpToDate>
  <CharactersWithSpaces>26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7-19T20:44:00Z</cp:lastPrinted>
  <dcterms:created xsi:type="dcterms:W3CDTF">2025-07-19T20:42:00Z</dcterms:created>
  <dcterms:modified xsi:type="dcterms:W3CDTF">2025-07-1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7-1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